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8032C" w14:textId="572FA557" w:rsidR="00500A9D" w:rsidRDefault="00500A9D" w:rsidP="00500A9D">
      <w:pPr>
        <w:spacing w:after="0" w:line="265" w:lineRule="auto"/>
        <w:ind w:left="-5" w:right="0"/>
        <w:jc w:val="center"/>
        <w:rPr>
          <w:ins w:id="0" w:author="Author" w:date="2021-01-30T13:02:00Z"/>
          <w:rFonts w:ascii="Times New Roman" w:hAnsi="Times New Roman" w:cs="Times New Roman"/>
          <w:b/>
          <w:sz w:val="28"/>
        </w:rPr>
      </w:pPr>
    </w:p>
    <w:p w14:paraId="5237393F" w14:textId="3DC82775" w:rsidR="00A37A00" w:rsidRPr="003C0DD6" w:rsidRDefault="00500A9D" w:rsidP="00D93E21">
      <w:pPr>
        <w:spacing w:after="0" w:line="480" w:lineRule="auto"/>
        <w:ind w:left="-5" w:right="0"/>
        <w:jc w:val="center"/>
        <w:rPr>
          <w:ins w:id="1" w:author="Author" w:date="2021-01-30T12:58:00Z"/>
          <w:rFonts w:ascii="Times New Roman" w:hAnsi="Times New Roman" w:cs="Times New Roman"/>
          <w:sz w:val="24"/>
          <w:szCs w:val="24"/>
        </w:rPr>
      </w:pPr>
      <w:commentRangeStart w:id="2"/>
      <w:r w:rsidRPr="00F3235F">
        <w:rPr>
          <w:rFonts w:ascii="Times New Roman" w:hAnsi="Times New Roman" w:cs="Times New Roman"/>
          <w:b/>
          <w:sz w:val="24"/>
          <w:szCs w:val="24"/>
        </w:rPr>
        <w:t xml:space="preserve">Conveying </w:t>
      </w:r>
      <w:bookmarkStart w:id="3" w:name="_GoBack"/>
      <w:bookmarkEnd w:id="3"/>
      <w:commentRangeEnd w:id="2"/>
      <w:r w:rsidR="00B85AC6">
        <w:rPr>
          <w:rStyle w:val="CommentReference"/>
        </w:rPr>
        <w:commentReference w:id="2"/>
      </w:r>
      <w:ins w:id="4" w:author="Author" w:date="2021-02-10T11:28:00Z">
        <w:r w:rsidR="00B85AC6">
          <w:rPr>
            <w:rFonts w:ascii="Times New Roman" w:hAnsi="Times New Roman" w:cs="Times New Roman"/>
            <w:b/>
            <w:sz w:val="24"/>
            <w:szCs w:val="24"/>
          </w:rPr>
          <w:t>t</w:t>
        </w:r>
      </w:ins>
      <w:del w:id="5" w:author="Author" w:date="2021-02-10T11:28:00Z">
        <w:r w:rsidRPr="00F3235F" w:rsidDel="00B85AC6">
          <w:rPr>
            <w:rFonts w:ascii="Times New Roman" w:hAnsi="Times New Roman" w:cs="Times New Roman"/>
            <w:b/>
            <w:sz w:val="24"/>
            <w:szCs w:val="24"/>
          </w:rPr>
          <w:delText>T</w:delText>
        </w:r>
      </w:del>
      <w:r w:rsidRPr="00F3235F">
        <w:rPr>
          <w:rFonts w:ascii="Times New Roman" w:hAnsi="Times New Roman" w:cs="Times New Roman"/>
          <w:b/>
          <w:sz w:val="24"/>
          <w:szCs w:val="24"/>
        </w:rPr>
        <w:t xml:space="preserve">he </w:t>
      </w:r>
      <w:r w:rsidRPr="00B85AC6">
        <w:rPr>
          <w:rFonts w:ascii="Times New Roman" w:hAnsi="Times New Roman" w:cs="Times New Roman"/>
          <w:b/>
          <w:sz w:val="24"/>
          <w:szCs w:val="24"/>
        </w:rPr>
        <w:t>Self</w:t>
      </w:r>
      <w:r w:rsidRPr="00F3235F">
        <w:rPr>
          <w:rFonts w:ascii="Times New Roman" w:hAnsi="Times New Roman" w:cs="Times New Roman"/>
          <w:b/>
          <w:sz w:val="24"/>
          <w:szCs w:val="24"/>
        </w:rPr>
        <w:t xml:space="preserve"> </w:t>
      </w:r>
      <w:del w:id="6" w:author="Author" w:date="2021-02-10T11:28:00Z">
        <w:r w:rsidRPr="00E91C39" w:rsidDel="00B85AC6">
          <w:rPr>
            <w:rFonts w:ascii="Times New Roman" w:hAnsi="Times New Roman" w:cs="Times New Roman"/>
            <w:b/>
            <w:sz w:val="24"/>
            <w:szCs w:val="24"/>
          </w:rPr>
          <w:delText>I</w:delText>
        </w:r>
      </w:del>
      <w:ins w:id="7" w:author="Author" w:date="2021-02-10T11:28:00Z">
        <w:r w:rsidR="00B85AC6">
          <w:rPr>
            <w:rFonts w:ascii="Times New Roman" w:hAnsi="Times New Roman" w:cs="Times New Roman"/>
            <w:b/>
            <w:sz w:val="24"/>
            <w:szCs w:val="24"/>
          </w:rPr>
          <w:t>i</w:t>
        </w:r>
      </w:ins>
      <w:r w:rsidRPr="00E91C39">
        <w:rPr>
          <w:rFonts w:ascii="Times New Roman" w:hAnsi="Times New Roman" w:cs="Times New Roman"/>
          <w:b/>
          <w:sz w:val="24"/>
          <w:szCs w:val="24"/>
        </w:rPr>
        <w:t xml:space="preserve">n </w:t>
      </w:r>
      <w:del w:id="8" w:author="Author" w:date="2021-02-10T11:28:00Z">
        <w:r w:rsidRPr="00E91C39" w:rsidDel="00B85AC6">
          <w:rPr>
            <w:rFonts w:ascii="Times New Roman" w:hAnsi="Times New Roman" w:cs="Times New Roman"/>
            <w:b/>
            <w:sz w:val="24"/>
            <w:szCs w:val="24"/>
          </w:rPr>
          <w:delText>A</w:delText>
        </w:r>
      </w:del>
      <w:ins w:id="9" w:author="Author" w:date="2021-02-10T11:28:00Z">
        <w:r w:rsidR="00B85AC6">
          <w:rPr>
            <w:rFonts w:ascii="Times New Roman" w:hAnsi="Times New Roman" w:cs="Times New Roman"/>
            <w:b/>
            <w:sz w:val="24"/>
            <w:szCs w:val="24"/>
          </w:rPr>
          <w:t>a</w:t>
        </w:r>
      </w:ins>
      <w:r w:rsidRPr="00E91C39">
        <w:rPr>
          <w:rFonts w:ascii="Times New Roman" w:hAnsi="Times New Roman" w:cs="Times New Roman"/>
          <w:b/>
          <w:sz w:val="24"/>
          <w:szCs w:val="24"/>
        </w:rPr>
        <w:t xml:space="preserve"> </w:t>
      </w:r>
      <w:r w:rsidRPr="00B85AC6">
        <w:rPr>
          <w:rFonts w:ascii="Times New Roman" w:hAnsi="Times New Roman" w:cs="Times New Roman"/>
          <w:b/>
          <w:sz w:val="24"/>
          <w:szCs w:val="24"/>
        </w:rPr>
        <w:t>Foreign Language</w:t>
      </w:r>
      <w:r w:rsidRPr="00F3235F">
        <w:rPr>
          <w:rFonts w:ascii="Times New Roman" w:hAnsi="Times New Roman" w:cs="Times New Roman"/>
          <w:b/>
          <w:sz w:val="24"/>
          <w:szCs w:val="24"/>
        </w:rPr>
        <w:t xml:space="preserve">: Exploring </w:t>
      </w:r>
      <w:r w:rsidRPr="00913C68">
        <w:rPr>
          <w:rFonts w:ascii="Times New Roman" w:hAnsi="Times New Roman" w:cs="Times New Roman"/>
          <w:b/>
          <w:sz w:val="24"/>
          <w:szCs w:val="24"/>
        </w:rPr>
        <w:t>J</w:t>
      </w:r>
      <w:ins w:id="10" w:author="Author" w:date="2021-02-10T11:28:00Z">
        <w:r w:rsidR="00B85AC6">
          <w:rPr>
            <w:rFonts w:ascii="Times New Roman" w:hAnsi="Times New Roman" w:cs="Times New Roman"/>
            <w:b/>
            <w:sz w:val="24"/>
            <w:szCs w:val="24"/>
          </w:rPr>
          <w:t>FL</w:t>
        </w:r>
      </w:ins>
      <w:del w:id="11" w:author="Author" w:date="2021-02-10T11:28:00Z">
        <w:r w:rsidRPr="00913C68" w:rsidDel="00B85AC6">
          <w:rPr>
            <w:rFonts w:ascii="Times New Roman" w:hAnsi="Times New Roman" w:cs="Times New Roman"/>
            <w:b/>
            <w:sz w:val="24"/>
            <w:szCs w:val="24"/>
          </w:rPr>
          <w:delText>fl</w:delText>
        </w:r>
      </w:del>
      <w:r w:rsidRPr="00913C68">
        <w:rPr>
          <w:rFonts w:ascii="Times New Roman" w:hAnsi="Times New Roman" w:cs="Times New Roman"/>
          <w:b/>
          <w:sz w:val="24"/>
          <w:szCs w:val="24"/>
        </w:rPr>
        <w:t xml:space="preserve"> Learners’</w:t>
      </w:r>
      <w:r w:rsidRPr="00F3235F">
        <w:rPr>
          <w:rFonts w:ascii="Times New Roman" w:hAnsi="Times New Roman" w:cs="Times New Roman"/>
          <w:b/>
          <w:sz w:val="24"/>
          <w:szCs w:val="24"/>
        </w:rPr>
        <w:t xml:space="preserve"> Self-</w:t>
      </w:r>
      <w:del w:id="12" w:author="Author" w:date="2021-02-10T11:28:00Z">
        <w:r w:rsidRPr="00F3235F" w:rsidDel="00B85AC6">
          <w:rPr>
            <w:rFonts w:ascii="Times New Roman" w:hAnsi="Times New Roman" w:cs="Times New Roman"/>
            <w:b/>
            <w:sz w:val="24"/>
            <w:szCs w:val="24"/>
          </w:rPr>
          <w:delText>I</w:delText>
        </w:r>
      </w:del>
      <w:ins w:id="13" w:author="Author" w:date="2021-02-10T11:28:00Z">
        <w:r w:rsidR="00B85AC6">
          <w:rPr>
            <w:rFonts w:ascii="Times New Roman" w:hAnsi="Times New Roman" w:cs="Times New Roman"/>
            <w:b/>
            <w:sz w:val="24"/>
            <w:szCs w:val="24"/>
          </w:rPr>
          <w:t>i</w:t>
        </w:r>
      </w:ins>
      <w:r w:rsidRPr="00F3235F">
        <w:rPr>
          <w:rFonts w:ascii="Times New Roman" w:hAnsi="Times New Roman" w:cs="Times New Roman"/>
          <w:b/>
          <w:sz w:val="24"/>
          <w:szCs w:val="24"/>
        </w:rPr>
        <w:t>ntroduction</w:t>
      </w:r>
    </w:p>
    <w:p w14:paraId="6AD1891D" w14:textId="77777777" w:rsidR="00B85AC6" w:rsidRDefault="00B85AC6" w:rsidP="009C5E43">
      <w:pPr>
        <w:spacing w:after="0" w:line="480" w:lineRule="auto"/>
        <w:ind w:left="-5" w:right="0"/>
        <w:jc w:val="center"/>
        <w:rPr>
          <w:ins w:id="14" w:author="Author" w:date="2021-02-10T11:28:00Z"/>
          <w:rFonts w:ascii="Times New Roman" w:hAnsi="Times New Roman" w:cs="Times New Roman"/>
          <w:b/>
          <w:bCs/>
          <w:color w:val="auto"/>
          <w:sz w:val="24"/>
          <w:szCs w:val="24"/>
        </w:rPr>
      </w:pPr>
    </w:p>
    <w:p w14:paraId="37A0BA14" w14:textId="3CEC394E" w:rsidR="009C5E43" w:rsidDel="00F3616A" w:rsidRDefault="00B85AC6" w:rsidP="009C5E43">
      <w:pPr>
        <w:spacing w:after="0" w:line="480" w:lineRule="auto"/>
        <w:ind w:left="-5" w:right="0"/>
        <w:jc w:val="center"/>
        <w:rPr>
          <w:del w:id="15" w:author="Author" w:date="2021-01-30T21:40:00Z"/>
          <w:rFonts w:ascii="Times New Roman" w:hAnsi="Times New Roman" w:cs="Times New Roman"/>
          <w:bCs/>
          <w:color w:val="auto"/>
          <w:sz w:val="24"/>
          <w:szCs w:val="24"/>
        </w:rPr>
      </w:pPr>
      <w:bookmarkStart w:id="16" w:name="_Hlk63859993"/>
      <w:commentRangeStart w:id="17"/>
      <w:ins w:id="18" w:author="Author" w:date="2021-02-10T11:24:00Z">
        <w:r w:rsidRPr="00F3616A">
          <w:rPr>
            <w:rFonts w:ascii="Times New Roman" w:hAnsi="Times New Roman" w:cs="Times New Roman"/>
            <w:bCs/>
            <w:color w:val="auto"/>
            <w:sz w:val="24"/>
            <w:szCs w:val="24"/>
          </w:rPr>
          <w:t>Author(s) Name(s)</w:t>
        </w:r>
      </w:ins>
    </w:p>
    <w:p w14:paraId="4D5F2EFD" w14:textId="77777777" w:rsidR="00F3616A" w:rsidRPr="00F3616A" w:rsidRDefault="00F3616A" w:rsidP="009C5E43">
      <w:pPr>
        <w:spacing w:after="0" w:line="480" w:lineRule="auto"/>
        <w:ind w:left="-5" w:right="0"/>
        <w:jc w:val="center"/>
        <w:rPr>
          <w:ins w:id="19" w:author="Author" w:date="2021-02-10T11:34:00Z"/>
          <w:rFonts w:ascii="Times New Roman" w:hAnsi="Times New Roman" w:cs="Times New Roman"/>
          <w:bCs/>
          <w:color w:val="auto"/>
          <w:sz w:val="24"/>
          <w:szCs w:val="24"/>
        </w:rPr>
      </w:pPr>
    </w:p>
    <w:p w14:paraId="28860DFA" w14:textId="77777777" w:rsidR="00B85AC6" w:rsidRPr="00F3616A" w:rsidRDefault="00B85AC6" w:rsidP="009C5E43">
      <w:pPr>
        <w:spacing w:after="0" w:line="480" w:lineRule="auto"/>
        <w:ind w:left="-5" w:right="0"/>
        <w:jc w:val="center"/>
        <w:rPr>
          <w:ins w:id="20" w:author="Author" w:date="2021-02-10T11:24:00Z"/>
          <w:rFonts w:ascii="Times New Roman" w:hAnsi="Times New Roman" w:cs="Times New Roman"/>
          <w:bCs/>
          <w:color w:val="auto"/>
          <w:sz w:val="24"/>
          <w:szCs w:val="24"/>
        </w:rPr>
      </w:pPr>
      <w:ins w:id="21" w:author="Author" w:date="2021-02-10T11:24:00Z">
        <w:r w:rsidRPr="00F3616A">
          <w:rPr>
            <w:rFonts w:ascii="Times New Roman" w:hAnsi="Times New Roman" w:cs="Times New Roman"/>
            <w:bCs/>
            <w:color w:val="auto"/>
            <w:sz w:val="24"/>
            <w:szCs w:val="24"/>
          </w:rPr>
          <w:t>Role(s)</w:t>
        </w:r>
      </w:ins>
    </w:p>
    <w:p w14:paraId="2D304A06" w14:textId="3733C62C" w:rsidR="00B85AC6" w:rsidRPr="00F3616A" w:rsidRDefault="00B85AC6" w:rsidP="009C5E43">
      <w:pPr>
        <w:spacing w:after="0" w:line="480" w:lineRule="auto"/>
        <w:ind w:left="-5" w:right="0"/>
        <w:jc w:val="center"/>
        <w:rPr>
          <w:ins w:id="22" w:author="Author" w:date="2021-02-10T11:25:00Z"/>
          <w:rFonts w:ascii="Times New Roman" w:hAnsi="Times New Roman" w:cs="Times New Roman"/>
          <w:bCs/>
          <w:color w:val="auto"/>
          <w:sz w:val="24"/>
          <w:szCs w:val="24"/>
        </w:rPr>
      </w:pPr>
      <w:ins w:id="23" w:author="Author" w:date="2021-02-10T11:24:00Z">
        <w:r w:rsidRPr="00F3616A">
          <w:rPr>
            <w:rFonts w:ascii="Times New Roman" w:hAnsi="Times New Roman" w:cs="Times New Roman"/>
            <w:bCs/>
            <w:color w:val="auto"/>
            <w:sz w:val="24"/>
            <w:szCs w:val="24"/>
          </w:rPr>
          <w:t xml:space="preserve">Institutional Affiliation(s)  </w:t>
        </w:r>
      </w:ins>
    </w:p>
    <w:p w14:paraId="5846581B" w14:textId="1DAEE0A6" w:rsidR="00B85AC6" w:rsidRPr="00F3616A" w:rsidRDefault="00B85AC6" w:rsidP="009C5E43">
      <w:pPr>
        <w:spacing w:after="0" w:line="480" w:lineRule="auto"/>
        <w:ind w:left="-5" w:right="0"/>
        <w:jc w:val="center"/>
        <w:rPr>
          <w:ins w:id="24" w:author="Author" w:date="2021-02-10T11:25:00Z"/>
          <w:rFonts w:ascii="Times New Roman" w:hAnsi="Times New Roman" w:cs="Times New Roman"/>
          <w:bCs/>
          <w:color w:val="auto"/>
          <w:sz w:val="24"/>
          <w:szCs w:val="24"/>
        </w:rPr>
      </w:pPr>
    </w:p>
    <w:p w14:paraId="58ECF5CD" w14:textId="74392319" w:rsidR="00B85AC6" w:rsidRPr="00F3616A" w:rsidRDefault="00B85AC6" w:rsidP="009C5E43">
      <w:pPr>
        <w:spacing w:after="0" w:line="480" w:lineRule="auto"/>
        <w:ind w:left="-5" w:right="0"/>
        <w:jc w:val="center"/>
        <w:rPr>
          <w:ins w:id="25" w:author="Author" w:date="2021-02-10T11:24:00Z"/>
          <w:rFonts w:ascii="Times New Roman" w:hAnsi="Times New Roman" w:cs="Times New Roman"/>
          <w:bCs/>
          <w:color w:val="auto"/>
          <w:sz w:val="24"/>
          <w:szCs w:val="24"/>
        </w:rPr>
      </w:pPr>
      <w:commentRangeStart w:id="26"/>
      <w:ins w:id="27" w:author="Author" w:date="2021-02-10T11:25:00Z">
        <w:r w:rsidRPr="00F3616A">
          <w:rPr>
            <w:rFonts w:ascii="Times New Roman" w:hAnsi="Times New Roman" w:cs="Times New Roman"/>
            <w:bCs/>
            <w:color w:val="auto"/>
            <w:sz w:val="24"/>
            <w:szCs w:val="24"/>
          </w:rPr>
          <w:t>Correspondence details</w:t>
        </w:r>
        <w:commentRangeEnd w:id="26"/>
        <w:r w:rsidRPr="00B85AC6">
          <w:rPr>
            <w:rStyle w:val="CommentReference"/>
          </w:rPr>
          <w:commentReference w:id="26"/>
        </w:r>
      </w:ins>
      <w:commentRangeEnd w:id="17"/>
      <w:ins w:id="28" w:author="Author" w:date="2021-02-10T11:29:00Z">
        <w:r>
          <w:rPr>
            <w:rStyle w:val="CommentReference"/>
          </w:rPr>
          <w:commentReference w:id="17"/>
        </w:r>
      </w:ins>
    </w:p>
    <w:bookmarkEnd w:id="16"/>
    <w:p w14:paraId="4973BA05" w14:textId="77777777" w:rsidR="009711E3" w:rsidRPr="00E91C39" w:rsidRDefault="009711E3" w:rsidP="006D64E8">
      <w:pPr>
        <w:spacing w:after="160" w:line="480" w:lineRule="auto"/>
        <w:ind w:left="0" w:right="0" w:firstLine="0"/>
        <w:jc w:val="left"/>
        <w:rPr>
          <w:ins w:id="29" w:author="Author" w:date="2021-01-30T13:11:00Z"/>
          <w:rFonts w:ascii="Times New Roman" w:hAnsi="Times New Roman" w:cs="Times New Roman"/>
          <w:color w:val="auto"/>
          <w:sz w:val="24"/>
          <w:szCs w:val="24"/>
        </w:rPr>
      </w:pPr>
    </w:p>
    <w:p w14:paraId="3B218B76" w14:textId="77777777" w:rsidR="00A17678" w:rsidRPr="00E91C39" w:rsidRDefault="00A17678" w:rsidP="006D64E8">
      <w:pPr>
        <w:spacing w:after="160" w:line="480" w:lineRule="auto"/>
        <w:ind w:left="0" w:right="0" w:firstLine="0"/>
        <w:jc w:val="center"/>
        <w:rPr>
          <w:ins w:id="30" w:author="Author" w:date="2021-01-30T13:17:00Z"/>
          <w:rFonts w:ascii="Times New Roman" w:eastAsia="Arial" w:hAnsi="Times New Roman" w:cs="Times New Roman"/>
          <w:b/>
          <w:color w:val="auto"/>
          <w:sz w:val="24"/>
          <w:szCs w:val="24"/>
        </w:rPr>
      </w:pPr>
    </w:p>
    <w:p w14:paraId="6C9F08D7" w14:textId="77777777" w:rsidR="00B85AC6" w:rsidRDefault="00B85AC6">
      <w:pPr>
        <w:spacing w:after="160" w:line="259" w:lineRule="auto"/>
        <w:ind w:left="0" w:right="0" w:firstLine="0"/>
        <w:jc w:val="left"/>
        <w:rPr>
          <w:ins w:id="31" w:author="Author" w:date="2021-02-10T11:25:00Z"/>
          <w:rFonts w:ascii="Times New Roman" w:hAnsi="Times New Roman" w:cs="Times New Roman"/>
          <w:b/>
          <w:sz w:val="24"/>
          <w:szCs w:val="24"/>
        </w:rPr>
      </w:pPr>
      <w:ins w:id="32" w:author="Author" w:date="2021-02-10T11:25:00Z">
        <w:r>
          <w:rPr>
            <w:rFonts w:ascii="Times New Roman" w:hAnsi="Times New Roman" w:cs="Times New Roman"/>
            <w:szCs w:val="24"/>
          </w:rPr>
          <w:br w:type="page"/>
        </w:r>
      </w:ins>
    </w:p>
    <w:p w14:paraId="37AF3C4D" w14:textId="71D7532E" w:rsidR="00D010AD" w:rsidRPr="006D64E8" w:rsidRDefault="003F60B5" w:rsidP="00CC7024">
      <w:pPr>
        <w:pStyle w:val="Heading1"/>
        <w:numPr>
          <w:ilvl w:val="0"/>
          <w:numId w:val="0"/>
        </w:numPr>
        <w:spacing w:before="120" w:after="120" w:line="480" w:lineRule="auto"/>
        <w:ind w:left="-6"/>
        <w:jc w:val="center"/>
        <w:rPr>
          <w:rFonts w:ascii="Times New Roman" w:hAnsi="Times New Roman" w:cs="Times New Roman"/>
          <w:szCs w:val="24"/>
        </w:rPr>
      </w:pPr>
      <w:commentRangeStart w:id="33"/>
      <w:r w:rsidRPr="006D64E8">
        <w:rPr>
          <w:rFonts w:ascii="Times New Roman" w:hAnsi="Times New Roman" w:cs="Times New Roman"/>
          <w:szCs w:val="24"/>
        </w:rPr>
        <w:lastRenderedPageBreak/>
        <w:t xml:space="preserve">Abstract </w:t>
      </w:r>
      <w:commentRangeEnd w:id="33"/>
      <w:r w:rsidR="003F17E7" w:rsidRPr="006D64E8">
        <w:rPr>
          <w:rStyle w:val="CommentReference"/>
          <w:rFonts w:ascii="Times New Roman" w:hAnsi="Times New Roman" w:cs="Times New Roman"/>
          <w:b w:val="0"/>
          <w:sz w:val="24"/>
          <w:szCs w:val="24"/>
        </w:rPr>
        <w:commentReference w:id="33"/>
      </w:r>
    </w:p>
    <w:p w14:paraId="58A931E9" w14:textId="0D286C9E" w:rsidR="00D010AD" w:rsidRPr="00CF628D" w:rsidRDefault="004239D2" w:rsidP="00C633DB">
      <w:pPr>
        <w:spacing w:before="120" w:after="120" w:line="480" w:lineRule="auto"/>
        <w:ind w:left="0" w:right="0" w:firstLine="0"/>
        <w:rPr>
          <w:rFonts w:ascii="Times New Roman" w:hAnsi="Times New Roman" w:cs="Times New Roman"/>
          <w:sz w:val="22"/>
        </w:rPr>
      </w:pPr>
      <w:ins w:id="34" w:author="Author" w:date="2021-01-30T13:51:00Z">
        <w:r w:rsidRPr="00CF628D">
          <w:rPr>
            <w:rFonts w:ascii="Times New Roman" w:hAnsi="Times New Roman" w:cs="Times New Roman"/>
            <w:sz w:val="22"/>
          </w:rPr>
          <w:t xml:space="preserve">In this project, Japanese and English </w:t>
        </w:r>
      </w:ins>
      <w:ins w:id="35" w:author="Author" w:date="2021-02-10T13:01:00Z">
        <w:r w:rsidR="00200D4B" w:rsidRPr="00CF628D">
          <w:rPr>
            <w:rFonts w:ascii="Times New Roman" w:hAnsi="Times New Roman" w:cs="Times New Roman"/>
            <w:sz w:val="22"/>
          </w:rPr>
          <w:t xml:space="preserve">foreign language learners </w:t>
        </w:r>
      </w:ins>
      <w:ins w:id="36" w:author="Author" w:date="2021-01-30T13:51:00Z">
        <w:r w:rsidRPr="00CF628D">
          <w:rPr>
            <w:rFonts w:ascii="Times New Roman" w:hAnsi="Times New Roman" w:cs="Times New Roman"/>
            <w:sz w:val="22"/>
          </w:rPr>
          <w:t xml:space="preserve">interacted on Facebook </w:t>
        </w:r>
      </w:ins>
      <w:ins w:id="37" w:author="Author" w:date="2021-02-10T11:58:00Z">
        <w:r w:rsidR="00C972FE">
          <w:rPr>
            <w:rFonts w:ascii="Times New Roman" w:hAnsi="Times New Roman" w:cs="Times New Roman"/>
            <w:sz w:val="22"/>
          </w:rPr>
          <w:t>through</w:t>
        </w:r>
      </w:ins>
      <w:ins w:id="38" w:author="Author" w:date="2021-01-30T13:51:00Z">
        <w:r w:rsidRPr="00CF628D">
          <w:rPr>
            <w:rFonts w:ascii="Times New Roman" w:hAnsi="Times New Roman" w:cs="Times New Roman"/>
            <w:sz w:val="22"/>
          </w:rPr>
          <w:t xml:space="preserve"> self-introductions.</w:t>
        </w:r>
      </w:ins>
      <w:ins w:id="39" w:author="Author" w:date="2021-01-30T13:52:00Z">
        <w:r w:rsidRPr="00CF628D">
          <w:rPr>
            <w:rFonts w:ascii="Times New Roman" w:hAnsi="Times New Roman" w:cs="Times New Roman"/>
            <w:sz w:val="22"/>
          </w:rPr>
          <w:t xml:space="preserve"> We</w:t>
        </w:r>
      </w:ins>
      <w:del w:id="40" w:author="Author" w:date="2021-01-30T13:52:00Z">
        <w:r w:rsidR="003F60B5" w:rsidRPr="00CF628D" w:rsidDel="004239D2">
          <w:rPr>
            <w:rFonts w:ascii="Times New Roman" w:hAnsi="Times New Roman" w:cs="Times New Roman"/>
            <w:sz w:val="22"/>
          </w:rPr>
          <w:delText xml:space="preserve">In this study, the authors </w:delText>
        </w:r>
      </w:del>
      <w:del w:id="41" w:author="Author" w:date="2021-01-30T13:58:00Z">
        <w:r w:rsidR="003F60B5" w:rsidRPr="00CF628D" w:rsidDel="002B2F83">
          <w:rPr>
            <w:rFonts w:ascii="Times New Roman" w:hAnsi="Times New Roman" w:cs="Times New Roman"/>
            <w:sz w:val="22"/>
          </w:rPr>
          <w:delText>researched</w:delText>
        </w:r>
      </w:del>
      <w:r w:rsidR="003F60B5" w:rsidRPr="00CF628D">
        <w:rPr>
          <w:rFonts w:ascii="Times New Roman" w:hAnsi="Times New Roman" w:cs="Times New Roman"/>
          <w:sz w:val="22"/>
        </w:rPr>
        <w:t xml:space="preserve"> </w:t>
      </w:r>
      <w:ins w:id="42" w:author="Author" w:date="2021-01-30T13:58:00Z">
        <w:r w:rsidR="002B2F83" w:rsidRPr="00CF628D">
          <w:rPr>
            <w:rFonts w:ascii="Times New Roman" w:hAnsi="Times New Roman" w:cs="Times New Roman"/>
            <w:sz w:val="22"/>
          </w:rPr>
          <w:t xml:space="preserve">observed </w:t>
        </w:r>
      </w:ins>
      <w:r w:rsidR="003F60B5" w:rsidRPr="00CF628D">
        <w:rPr>
          <w:rFonts w:ascii="Times New Roman" w:hAnsi="Times New Roman" w:cs="Times New Roman"/>
          <w:sz w:val="22"/>
        </w:rPr>
        <w:t xml:space="preserve">how </w:t>
      </w:r>
      <w:bookmarkStart w:id="43" w:name="_Hlk62904039"/>
      <w:r w:rsidR="003F60B5" w:rsidRPr="00CF628D">
        <w:rPr>
          <w:rFonts w:ascii="Times New Roman" w:hAnsi="Times New Roman" w:cs="Times New Roman"/>
          <w:sz w:val="22"/>
        </w:rPr>
        <w:t>learners of Japanese</w:t>
      </w:r>
      <w:del w:id="44" w:author="Author" w:date="2021-01-30T13:58:00Z">
        <w:r w:rsidR="003F60B5" w:rsidRPr="00CF628D" w:rsidDel="002B2F83">
          <w:rPr>
            <w:rFonts w:ascii="Times New Roman" w:hAnsi="Times New Roman" w:cs="Times New Roman"/>
            <w:sz w:val="22"/>
          </w:rPr>
          <w:delText xml:space="preserve"> as a foreign language</w:delText>
        </w:r>
      </w:del>
      <w:bookmarkEnd w:id="43"/>
      <w:r w:rsidR="003F60B5" w:rsidRPr="00CF628D">
        <w:rPr>
          <w:rFonts w:ascii="Times New Roman" w:hAnsi="Times New Roman" w:cs="Times New Roman"/>
          <w:sz w:val="22"/>
        </w:rPr>
        <w:t xml:space="preserve"> introduce</w:t>
      </w:r>
      <w:ins w:id="45" w:author="Author" w:date="2021-01-30T14:35:00Z">
        <w:r w:rsidR="004F50A9" w:rsidRPr="00CF628D">
          <w:rPr>
            <w:rFonts w:ascii="Times New Roman" w:hAnsi="Times New Roman" w:cs="Times New Roman"/>
            <w:sz w:val="22"/>
          </w:rPr>
          <w:t>d</w:t>
        </w:r>
      </w:ins>
      <w:r w:rsidR="003F60B5" w:rsidRPr="00CF628D">
        <w:rPr>
          <w:rFonts w:ascii="Times New Roman" w:hAnsi="Times New Roman" w:cs="Times New Roman"/>
          <w:sz w:val="22"/>
        </w:rPr>
        <w:t xml:space="preserve"> themselves</w:t>
      </w:r>
      <w:ins w:id="46" w:author="Author" w:date="2021-01-30T14:35:00Z">
        <w:r w:rsidR="004F50A9" w:rsidRPr="00CF628D">
          <w:rPr>
            <w:rFonts w:ascii="Times New Roman" w:hAnsi="Times New Roman" w:cs="Times New Roman"/>
            <w:sz w:val="22"/>
          </w:rPr>
          <w:t>, their intentions</w:t>
        </w:r>
      </w:ins>
      <w:ins w:id="47" w:author="Author" w:date="2021-01-30T14:36:00Z">
        <w:r w:rsidR="004F50A9" w:rsidRPr="00CF628D">
          <w:rPr>
            <w:rFonts w:ascii="Times New Roman" w:hAnsi="Times New Roman" w:cs="Times New Roman"/>
            <w:sz w:val="22"/>
          </w:rPr>
          <w:t>,</w:t>
        </w:r>
      </w:ins>
      <w:ins w:id="48" w:author="Author" w:date="2021-02-06T06:25:00Z">
        <w:r w:rsidR="00B95E01">
          <w:rPr>
            <w:rFonts w:ascii="Times New Roman" w:hAnsi="Times New Roman" w:cs="Times New Roman"/>
            <w:sz w:val="22"/>
          </w:rPr>
          <w:t xml:space="preserve"> </w:t>
        </w:r>
      </w:ins>
      <w:del w:id="49" w:author="Author" w:date="2021-01-30T13:56:00Z">
        <w:r w:rsidR="003F60B5" w:rsidRPr="00CF628D" w:rsidDel="005B289C">
          <w:rPr>
            <w:rFonts w:ascii="Times New Roman" w:hAnsi="Times New Roman" w:cs="Times New Roman"/>
            <w:sz w:val="22"/>
          </w:rPr>
          <w:delText xml:space="preserve"> and </w:delText>
        </w:r>
        <w:r w:rsidR="003F60B5" w:rsidRPr="00B85AC6" w:rsidDel="005B289C">
          <w:rPr>
            <w:rFonts w:ascii="Times New Roman" w:hAnsi="Times New Roman" w:cs="Times New Roman"/>
            <w:sz w:val="22"/>
          </w:rPr>
          <w:delText>what they want to convey</w:delText>
        </w:r>
        <w:r w:rsidR="003F60B5" w:rsidRPr="00CF628D" w:rsidDel="005B289C">
          <w:rPr>
            <w:rFonts w:ascii="Times New Roman" w:hAnsi="Times New Roman" w:cs="Times New Roman"/>
            <w:sz w:val="22"/>
          </w:rPr>
          <w:delText>, as well as what</w:delText>
        </w:r>
      </w:del>
      <w:ins w:id="50" w:author="Author" w:date="2021-01-30T13:56:00Z">
        <w:r w:rsidR="005B289C" w:rsidRPr="00CF628D">
          <w:rPr>
            <w:rFonts w:ascii="Times New Roman" w:hAnsi="Times New Roman" w:cs="Times New Roman"/>
            <w:sz w:val="22"/>
          </w:rPr>
          <w:t xml:space="preserve">and the </w:t>
        </w:r>
      </w:ins>
      <w:del w:id="51" w:author="Author" w:date="2021-01-30T13:56:00Z">
        <w:r w:rsidR="003F60B5" w:rsidRPr="00CF628D" w:rsidDel="005B289C">
          <w:rPr>
            <w:rFonts w:ascii="Times New Roman" w:hAnsi="Times New Roman" w:cs="Times New Roman"/>
            <w:sz w:val="22"/>
          </w:rPr>
          <w:delText xml:space="preserve"> kind of </w:delText>
        </w:r>
      </w:del>
      <w:r w:rsidR="003F60B5" w:rsidRPr="00CF628D">
        <w:rPr>
          <w:rFonts w:ascii="Times New Roman" w:hAnsi="Times New Roman" w:cs="Times New Roman"/>
          <w:sz w:val="22"/>
        </w:rPr>
        <w:t xml:space="preserve">skills </w:t>
      </w:r>
      <w:ins w:id="52" w:author="Author" w:date="2021-01-30T13:57:00Z">
        <w:r w:rsidR="005B289C" w:rsidRPr="00CF628D">
          <w:rPr>
            <w:rFonts w:ascii="Times New Roman" w:hAnsi="Times New Roman" w:cs="Times New Roman"/>
            <w:sz w:val="22"/>
          </w:rPr>
          <w:t xml:space="preserve">needed </w:t>
        </w:r>
      </w:ins>
      <w:del w:id="53" w:author="Author" w:date="2021-01-30T14:36:00Z">
        <w:r w:rsidR="003F60B5" w:rsidRPr="00CF628D" w:rsidDel="004F50A9">
          <w:rPr>
            <w:rFonts w:ascii="Times New Roman" w:hAnsi="Times New Roman" w:cs="Times New Roman"/>
            <w:sz w:val="22"/>
          </w:rPr>
          <w:delText>the</w:delText>
        </w:r>
      </w:del>
      <w:ins w:id="54" w:author="Author" w:date="2021-01-30T14:36:00Z">
        <w:r w:rsidR="004F50A9" w:rsidRPr="00CF628D">
          <w:rPr>
            <w:rFonts w:ascii="Times New Roman" w:hAnsi="Times New Roman" w:cs="Times New Roman"/>
            <w:sz w:val="22"/>
          </w:rPr>
          <w:t>by the</w:t>
        </w:r>
      </w:ins>
      <w:r w:rsidR="003F60B5" w:rsidRPr="00CF628D">
        <w:rPr>
          <w:rFonts w:ascii="Times New Roman" w:hAnsi="Times New Roman" w:cs="Times New Roman"/>
          <w:sz w:val="22"/>
        </w:rPr>
        <w:t xml:space="preserve"> speakers </w:t>
      </w:r>
      <w:del w:id="55" w:author="Author" w:date="2021-01-30T13:57:00Z">
        <w:r w:rsidR="003F60B5" w:rsidRPr="00CF628D" w:rsidDel="005B289C">
          <w:rPr>
            <w:rFonts w:ascii="Times New Roman" w:hAnsi="Times New Roman" w:cs="Times New Roman"/>
            <w:sz w:val="22"/>
          </w:rPr>
          <w:delText xml:space="preserve">need </w:delText>
        </w:r>
      </w:del>
      <w:r w:rsidR="003F60B5" w:rsidRPr="00CF628D">
        <w:rPr>
          <w:rFonts w:ascii="Times New Roman" w:hAnsi="Times New Roman" w:cs="Times New Roman"/>
          <w:sz w:val="22"/>
        </w:rPr>
        <w:t xml:space="preserve">to </w:t>
      </w:r>
      <w:ins w:id="56" w:author="Author" w:date="2021-01-30T14:05:00Z">
        <w:r w:rsidR="009E6259" w:rsidRPr="00CF628D">
          <w:rPr>
            <w:rFonts w:ascii="Times New Roman" w:hAnsi="Times New Roman" w:cs="Times New Roman"/>
            <w:sz w:val="22"/>
          </w:rPr>
          <w:t xml:space="preserve">communicate </w:t>
        </w:r>
      </w:ins>
      <w:r w:rsidR="003F60B5" w:rsidRPr="00CF628D">
        <w:rPr>
          <w:rFonts w:ascii="Times New Roman" w:hAnsi="Times New Roman" w:cs="Times New Roman"/>
          <w:sz w:val="22"/>
        </w:rPr>
        <w:t>effectively</w:t>
      </w:r>
      <w:ins w:id="57" w:author="Author" w:date="2021-01-30T14:05:00Z">
        <w:r w:rsidR="009E6259" w:rsidRPr="00CF628D">
          <w:rPr>
            <w:rFonts w:ascii="Times New Roman" w:hAnsi="Times New Roman" w:cs="Times New Roman"/>
            <w:sz w:val="22"/>
          </w:rPr>
          <w:t>.</w:t>
        </w:r>
      </w:ins>
      <w:r w:rsidR="003F60B5" w:rsidRPr="00CF628D">
        <w:rPr>
          <w:rFonts w:ascii="Times New Roman" w:hAnsi="Times New Roman" w:cs="Times New Roman"/>
          <w:sz w:val="22"/>
        </w:rPr>
        <w:t xml:space="preserve"> </w:t>
      </w:r>
      <w:del w:id="58" w:author="Author" w:date="2021-01-30T14:05:00Z">
        <w:r w:rsidR="003F60B5" w:rsidRPr="00CF628D" w:rsidDel="009E6259">
          <w:rPr>
            <w:rFonts w:ascii="Times New Roman" w:hAnsi="Times New Roman" w:cs="Times New Roman"/>
            <w:sz w:val="22"/>
          </w:rPr>
          <w:delText xml:space="preserve">communicate </w:delText>
        </w:r>
      </w:del>
      <w:del w:id="59" w:author="Author" w:date="2021-01-30T13:59:00Z">
        <w:r w:rsidR="003F60B5" w:rsidRPr="00CF628D" w:rsidDel="002B2F83">
          <w:rPr>
            <w:rFonts w:ascii="Times New Roman" w:hAnsi="Times New Roman" w:cs="Times New Roman"/>
            <w:sz w:val="22"/>
          </w:rPr>
          <w:delText>these points to</w:delText>
        </w:r>
      </w:del>
      <w:del w:id="60" w:author="Author" w:date="2021-01-30T14:02:00Z">
        <w:r w:rsidR="003F60B5" w:rsidRPr="00CF628D" w:rsidDel="0049184A">
          <w:rPr>
            <w:rFonts w:ascii="Times New Roman" w:hAnsi="Times New Roman" w:cs="Times New Roman"/>
            <w:sz w:val="22"/>
          </w:rPr>
          <w:delText xml:space="preserve"> the addressee. </w:delText>
        </w:r>
      </w:del>
      <w:del w:id="61" w:author="Author" w:date="2021-01-30T13:44:00Z">
        <w:r w:rsidR="003F60B5" w:rsidRPr="00CF628D" w:rsidDel="005E71BE">
          <w:rPr>
            <w:rFonts w:ascii="Times New Roman" w:hAnsi="Times New Roman" w:cs="Times New Roman"/>
            <w:sz w:val="22"/>
          </w:rPr>
          <w:delText xml:space="preserve">The </w:delText>
        </w:r>
      </w:del>
      <w:del w:id="62" w:author="Author" w:date="2021-01-30T13:51:00Z">
        <w:r w:rsidR="003F60B5" w:rsidRPr="00CF628D" w:rsidDel="004239D2">
          <w:rPr>
            <w:rFonts w:ascii="Times New Roman" w:hAnsi="Times New Roman" w:cs="Times New Roman"/>
            <w:sz w:val="22"/>
          </w:rPr>
          <w:delText>self-introduction</w:delText>
        </w:r>
      </w:del>
      <w:ins w:id="63" w:author="Author" w:date="2021-01-30T13:45:00Z">
        <w:r w:rsidR="005E71BE" w:rsidRPr="00CF628D">
          <w:rPr>
            <w:rFonts w:ascii="Times New Roman" w:hAnsi="Times New Roman" w:cs="Times New Roman"/>
            <w:sz w:val="22"/>
          </w:rPr>
          <w:t>V</w:t>
        </w:r>
      </w:ins>
      <w:del w:id="64" w:author="Author" w:date="2021-01-30T13:45:00Z">
        <w:r w:rsidR="003F60B5" w:rsidRPr="00CF628D" w:rsidDel="005E71BE">
          <w:rPr>
            <w:rFonts w:ascii="Times New Roman" w:hAnsi="Times New Roman" w:cs="Times New Roman"/>
            <w:sz w:val="22"/>
          </w:rPr>
          <w:delText xml:space="preserve"> v</w:delText>
        </w:r>
      </w:del>
      <w:r w:rsidR="003F60B5" w:rsidRPr="00CF628D">
        <w:rPr>
          <w:rFonts w:ascii="Times New Roman" w:hAnsi="Times New Roman" w:cs="Times New Roman"/>
          <w:sz w:val="22"/>
        </w:rPr>
        <w:t xml:space="preserve">ideo </w:t>
      </w:r>
      <w:ins w:id="65" w:author="Author" w:date="2021-01-30T13:45:00Z">
        <w:r w:rsidR="005E71BE" w:rsidRPr="00CF628D">
          <w:rPr>
            <w:rFonts w:ascii="Times New Roman" w:hAnsi="Times New Roman" w:cs="Times New Roman"/>
            <w:sz w:val="22"/>
          </w:rPr>
          <w:t xml:space="preserve">and survey data </w:t>
        </w:r>
      </w:ins>
      <w:del w:id="66" w:author="Author" w:date="2021-01-30T13:45:00Z">
        <w:r w:rsidR="003F60B5" w:rsidRPr="00CF628D" w:rsidDel="005E71BE">
          <w:rPr>
            <w:rFonts w:ascii="Times New Roman" w:hAnsi="Times New Roman" w:cs="Times New Roman"/>
            <w:sz w:val="22"/>
          </w:rPr>
          <w:delText xml:space="preserve">data </w:delText>
        </w:r>
      </w:del>
      <w:r w:rsidR="003F60B5" w:rsidRPr="00CF628D">
        <w:rPr>
          <w:rFonts w:ascii="Times New Roman" w:hAnsi="Times New Roman" w:cs="Times New Roman"/>
          <w:sz w:val="22"/>
        </w:rPr>
        <w:t>were collected</w:t>
      </w:r>
      <w:ins w:id="67" w:author="Author" w:date="2021-01-30T13:45:00Z">
        <w:r w:rsidR="005E71BE" w:rsidRPr="00CF628D">
          <w:rPr>
            <w:rFonts w:ascii="Times New Roman" w:hAnsi="Times New Roman" w:cs="Times New Roman"/>
            <w:sz w:val="22"/>
          </w:rPr>
          <w:t xml:space="preserve">, </w:t>
        </w:r>
      </w:ins>
      <w:del w:id="68" w:author="Author" w:date="2021-01-30T13:45:00Z">
        <w:r w:rsidR="003F60B5" w:rsidRPr="00CF628D" w:rsidDel="005E71BE">
          <w:rPr>
            <w:rFonts w:ascii="Times New Roman" w:hAnsi="Times New Roman" w:cs="Times New Roman"/>
            <w:sz w:val="22"/>
          </w:rPr>
          <w:delText xml:space="preserve"> from a </w:delText>
        </w:r>
      </w:del>
      <w:del w:id="69" w:author="Author" w:date="2021-01-30T13:43:00Z">
        <w:r w:rsidR="003F60B5" w:rsidRPr="00CF628D" w:rsidDel="005E71BE">
          <w:rPr>
            <w:rFonts w:ascii="Times New Roman" w:hAnsi="Times New Roman" w:cs="Times New Roman"/>
            <w:sz w:val="22"/>
          </w:rPr>
          <w:delText xml:space="preserve">project </w:delText>
        </w:r>
      </w:del>
      <w:del w:id="70" w:author="Author" w:date="2021-01-30T13:45:00Z">
        <w:r w:rsidR="003F60B5" w:rsidRPr="00CF628D" w:rsidDel="005E71BE">
          <w:rPr>
            <w:rFonts w:ascii="Times New Roman" w:hAnsi="Times New Roman" w:cs="Times New Roman"/>
            <w:sz w:val="22"/>
          </w:rPr>
          <w:delText>in which</w:delText>
        </w:r>
      </w:del>
      <w:del w:id="71" w:author="Author" w:date="2021-01-30T13:44:00Z">
        <w:r w:rsidR="003F60B5" w:rsidRPr="00CF628D" w:rsidDel="005E71BE">
          <w:rPr>
            <w:rFonts w:ascii="Times New Roman" w:hAnsi="Times New Roman" w:cs="Times New Roman"/>
            <w:sz w:val="22"/>
          </w:rPr>
          <w:delText xml:space="preserve"> </w:delText>
        </w:r>
      </w:del>
      <w:del w:id="72" w:author="Author" w:date="2021-01-30T13:41:00Z">
        <w:r w:rsidR="003F60B5" w:rsidRPr="00CF628D" w:rsidDel="005E71BE">
          <w:rPr>
            <w:rFonts w:ascii="Times New Roman" w:hAnsi="Times New Roman" w:cs="Times New Roman"/>
            <w:sz w:val="22"/>
          </w:rPr>
          <w:delText>J</w:delText>
        </w:r>
      </w:del>
      <w:del w:id="73" w:author="Author" w:date="2021-01-30T13:42:00Z">
        <w:r w:rsidR="003F60B5" w:rsidRPr="00CF628D" w:rsidDel="005E71BE">
          <w:rPr>
            <w:rFonts w:ascii="Times New Roman" w:hAnsi="Times New Roman" w:cs="Times New Roman"/>
            <w:sz w:val="22"/>
          </w:rPr>
          <w:delText xml:space="preserve">FL learners </w:delText>
        </w:r>
      </w:del>
      <w:del w:id="74" w:author="Author" w:date="2021-01-30T13:44:00Z">
        <w:r w:rsidR="003F60B5" w:rsidRPr="00CF628D" w:rsidDel="005E71BE">
          <w:rPr>
            <w:rFonts w:ascii="Times New Roman" w:hAnsi="Times New Roman" w:cs="Times New Roman"/>
            <w:sz w:val="22"/>
          </w:rPr>
          <w:delText xml:space="preserve">interacted </w:delText>
        </w:r>
      </w:del>
      <w:del w:id="75" w:author="Author" w:date="2021-01-30T13:43:00Z">
        <w:r w:rsidR="003F60B5" w:rsidRPr="00CF628D" w:rsidDel="005E71BE">
          <w:rPr>
            <w:rFonts w:ascii="Times New Roman" w:hAnsi="Times New Roman" w:cs="Times New Roman"/>
            <w:sz w:val="22"/>
          </w:rPr>
          <w:delText xml:space="preserve">with </w:delText>
        </w:r>
      </w:del>
      <w:del w:id="76" w:author="Author" w:date="2021-01-30T13:42:00Z">
        <w:r w:rsidR="003F60B5" w:rsidRPr="00CF628D" w:rsidDel="005E71BE">
          <w:rPr>
            <w:rFonts w:ascii="Times New Roman" w:hAnsi="Times New Roman" w:cs="Times New Roman"/>
            <w:sz w:val="22"/>
          </w:rPr>
          <w:delText xml:space="preserve">EFL </w:delText>
        </w:r>
      </w:del>
      <w:del w:id="77" w:author="Author" w:date="2021-01-30T13:43:00Z">
        <w:r w:rsidR="003F60B5" w:rsidRPr="00CF628D" w:rsidDel="005E71BE">
          <w:rPr>
            <w:rFonts w:ascii="Times New Roman" w:hAnsi="Times New Roman" w:cs="Times New Roman"/>
            <w:sz w:val="22"/>
          </w:rPr>
          <w:delText xml:space="preserve">learners through </w:delText>
        </w:r>
      </w:del>
      <w:del w:id="78" w:author="Author" w:date="2021-01-30T13:44:00Z">
        <w:r w:rsidR="003F60B5" w:rsidRPr="00CF628D" w:rsidDel="005E71BE">
          <w:rPr>
            <w:rFonts w:ascii="Times New Roman" w:hAnsi="Times New Roman" w:cs="Times New Roman"/>
            <w:sz w:val="22"/>
          </w:rPr>
          <w:delText>Facebook</w:delText>
        </w:r>
      </w:del>
      <w:del w:id="79" w:author="Author" w:date="2021-01-30T13:45:00Z">
        <w:r w:rsidR="003F60B5" w:rsidRPr="00CF628D" w:rsidDel="005E71BE">
          <w:rPr>
            <w:rFonts w:ascii="Times New Roman" w:hAnsi="Times New Roman" w:cs="Times New Roman"/>
            <w:sz w:val="22"/>
          </w:rPr>
          <w:delText xml:space="preserve">. The survey data </w:delText>
        </w:r>
      </w:del>
      <w:r w:rsidR="003F60B5" w:rsidRPr="00CF628D">
        <w:rPr>
          <w:rFonts w:ascii="Times New Roman" w:hAnsi="Times New Roman" w:cs="Times New Roman"/>
          <w:sz w:val="22"/>
        </w:rPr>
        <w:t>includ</w:t>
      </w:r>
      <w:ins w:id="80" w:author="Author" w:date="2021-01-30T13:45:00Z">
        <w:r w:rsidR="005E71BE" w:rsidRPr="00CF628D">
          <w:rPr>
            <w:rFonts w:ascii="Times New Roman" w:hAnsi="Times New Roman" w:cs="Times New Roman"/>
            <w:sz w:val="22"/>
          </w:rPr>
          <w:t xml:space="preserve">ing </w:t>
        </w:r>
      </w:ins>
      <w:del w:id="81" w:author="Author" w:date="2021-01-30T13:45:00Z">
        <w:r w:rsidR="003F60B5" w:rsidRPr="00CF628D" w:rsidDel="005E71BE">
          <w:rPr>
            <w:rFonts w:ascii="Times New Roman" w:hAnsi="Times New Roman" w:cs="Times New Roman"/>
            <w:sz w:val="22"/>
          </w:rPr>
          <w:delText xml:space="preserve">ed </w:delText>
        </w:r>
      </w:del>
      <w:r w:rsidR="003F60B5" w:rsidRPr="00CF628D">
        <w:rPr>
          <w:rFonts w:ascii="Times New Roman" w:hAnsi="Times New Roman" w:cs="Times New Roman"/>
          <w:sz w:val="22"/>
        </w:rPr>
        <w:t>learners</w:t>
      </w:r>
      <w:ins w:id="82" w:author="Author" w:date="2021-02-10T11:57:00Z">
        <w:r w:rsidR="00C972FE">
          <w:rPr>
            <w:rFonts w:ascii="Times New Roman" w:hAnsi="Times New Roman" w:cs="Times New Roman"/>
            <w:sz w:val="22"/>
          </w:rPr>
          <w:t>’</w:t>
        </w:r>
      </w:ins>
      <w:del w:id="83" w:author="Author" w:date="2021-02-10T11:57:00Z">
        <w:r w:rsidR="003F60B5" w:rsidRPr="00CF628D" w:rsidDel="00C972FE">
          <w:rPr>
            <w:rFonts w:ascii="Times New Roman" w:hAnsi="Times New Roman" w:cs="Times New Roman"/>
            <w:sz w:val="22"/>
          </w:rPr>
          <w:delText>'</w:delText>
        </w:r>
      </w:del>
      <w:r w:rsidR="003F60B5" w:rsidRPr="00CF628D">
        <w:rPr>
          <w:rFonts w:ascii="Times New Roman" w:hAnsi="Times New Roman" w:cs="Times New Roman"/>
          <w:sz w:val="22"/>
        </w:rPr>
        <w:t xml:space="preserve"> </w:t>
      </w:r>
      <w:ins w:id="84" w:author="Author" w:date="2021-01-30T13:59:00Z">
        <w:r w:rsidR="002B2F83" w:rsidRPr="00CF628D">
          <w:rPr>
            <w:rFonts w:ascii="Times New Roman" w:hAnsi="Times New Roman" w:cs="Times New Roman"/>
            <w:sz w:val="22"/>
          </w:rPr>
          <w:t>self-</w:t>
        </w:r>
      </w:ins>
      <w:r w:rsidR="003F60B5" w:rsidRPr="00CF628D">
        <w:rPr>
          <w:rFonts w:ascii="Times New Roman" w:hAnsi="Times New Roman" w:cs="Times New Roman"/>
          <w:sz w:val="22"/>
        </w:rPr>
        <w:t>evaluations</w:t>
      </w:r>
      <w:ins w:id="85" w:author="Author" w:date="2021-01-30T14:02:00Z">
        <w:r w:rsidR="0049184A" w:rsidRPr="00CF628D">
          <w:rPr>
            <w:rFonts w:ascii="Times New Roman" w:hAnsi="Times New Roman" w:cs="Times New Roman"/>
            <w:sz w:val="22"/>
          </w:rPr>
          <w:t>, and i</w:t>
        </w:r>
      </w:ins>
      <w:del w:id="86" w:author="Author" w:date="2021-01-30T13:59:00Z">
        <w:r w:rsidR="003F60B5" w:rsidRPr="00CF628D" w:rsidDel="002B2F83">
          <w:rPr>
            <w:rFonts w:ascii="Times New Roman" w:hAnsi="Times New Roman" w:cs="Times New Roman"/>
            <w:sz w:val="22"/>
          </w:rPr>
          <w:delText xml:space="preserve"> of their </w:delText>
        </w:r>
      </w:del>
      <w:del w:id="87" w:author="Author" w:date="2021-01-30T13:40:00Z">
        <w:r w:rsidR="003F60B5" w:rsidRPr="00CF628D" w:rsidDel="005E71BE">
          <w:rPr>
            <w:rFonts w:ascii="Times New Roman" w:hAnsi="Times New Roman" w:cs="Times New Roman"/>
            <w:sz w:val="22"/>
          </w:rPr>
          <w:delText xml:space="preserve">own </w:delText>
        </w:r>
      </w:del>
      <w:del w:id="88" w:author="Author" w:date="2021-01-30T13:59:00Z">
        <w:r w:rsidR="003F60B5" w:rsidRPr="00CF628D" w:rsidDel="002B2F83">
          <w:rPr>
            <w:rFonts w:ascii="Times New Roman" w:hAnsi="Times New Roman" w:cs="Times New Roman"/>
            <w:sz w:val="22"/>
          </w:rPr>
          <w:delText>self-introductions</w:delText>
        </w:r>
      </w:del>
      <w:del w:id="89" w:author="Author" w:date="2021-01-30T14:02:00Z">
        <w:r w:rsidR="003F60B5" w:rsidRPr="00CF628D" w:rsidDel="0049184A">
          <w:rPr>
            <w:rFonts w:ascii="Times New Roman" w:hAnsi="Times New Roman" w:cs="Times New Roman"/>
            <w:sz w:val="22"/>
          </w:rPr>
          <w:delText>. I</w:delText>
        </w:r>
      </w:del>
      <w:r w:rsidR="003F60B5" w:rsidRPr="00CF628D">
        <w:rPr>
          <w:rFonts w:ascii="Times New Roman" w:hAnsi="Times New Roman" w:cs="Times New Roman"/>
          <w:sz w:val="22"/>
        </w:rPr>
        <w:t xml:space="preserve">nterviews were conducted </w:t>
      </w:r>
      <w:commentRangeStart w:id="90"/>
      <w:r w:rsidR="003F60B5" w:rsidRPr="00CF628D">
        <w:rPr>
          <w:rFonts w:ascii="Times New Roman" w:hAnsi="Times New Roman" w:cs="Times New Roman"/>
          <w:sz w:val="22"/>
        </w:rPr>
        <w:t xml:space="preserve">with students in counterpart schools </w:t>
      </w:r>
      <w:commentRangeEnd w:id="90"/>
      <w:r w:rsidR="00200D4B">
        <w:rPr>
          <w:rStyle w:val="CommentReference"/>
        </w:rPr>
        <w:commentReference w:id="90"/>
      </w:r>
      <w:r w:rsidR="003F60B5" w:rsidRPr="00CF628D">
        <w:rPr>
          <w:rFonts w:ascii="Times New Roman" w:hAnsi="Times New Roman" w:cs="Times New Roman"/>
          <w:sz w:val="22"/>
        </w:rPr>
        <w:t xml:space="preserve">to evaluate the </w:t>
      </w:r>
      <w:ins w:id="91" w:author="Author" w:date="2021-01-30T14:02:00Z">
        <w:r w:rsidR="004D33C0" w:rsidRPr="00CF628D">
          <w:rPr>
            <w:rFonts w:ascii="Times New Roman" w:hAnsi="Times New Roman" w:cs="Times New Roman"/>
            <w:sz w:val="22"/>
          </w:rPr>
          <w:t>interactions</w:t>
        </w:r>
      </w:ins>
      <w:del w:id="92" w:author="Author" w:date="2021-01-30T14:02:00Z">
        <w:r w:rsidR="003F60B5" w:rsidRPr="00CF628D" w:rsidDel="004D33C0">
          <w:rPr>
            <w:rFonts w:ascii="Times New Roman" w:hAnsi="Times New Roman" w:cs="Times New Roman"/>
            <w:sz w:val="22"/>
          </w:rPr>
          <w:delText>learners’ self-introductions</w:delText>
        </w:r>
      </w:del>
      <w:r w:rsidR="003F60B5" w:rsidRPr="00CF628D">
        <w:rPr>
          <w:rFonts w:ascii="Times New Roman" w:hAnsi="Times New Roman" w:cs="Times New Roman"/>
          <w:sz w:val="22"/>
        </w:rPr>
        <w:t xml:space="preserve">. The </w:t>
      </w:r>
      <w:ins w:id="93" w:author="Author" w:date="2021-01-30T13:53:00Z">
        <w:r w:rsidRPr="00CF628D">
          <w:rPr>
            <w:rFonts w:ascii="Times New Roman" w:hAnsi="Times New Roman" w:cs="Times New Roman"/>
            <w:sz w:val="22"/>
          </w:rPr>
          <w:t xml:space="preserve">most successful </w:t>
        </w:r>
      </w:ins>
      <w:ins w:id="94" w:author="Author" w:date="2021-01-30T13:59:00Z">
        <w:r w:rsidR="002B2F83" w:rsidRPr="00CF628D">
          <w:rPr>
            <w:rFonts w:ascii="Times New Roman" w:hAnsi="Times New Roman" w:cs="Times New Roman"/>
            <w:sz w:val="22"/>
          </w:rPr>
          <w:t>exampl</w:t>
        </w:r>
      </w:ins>
      <w:ins w:id="95" w:author="Author" w:date="2021-01-30T14:00:00Z">
        <w:r w:rsidR="002B2F83" w:rsidRPr="00CF628D">
          <w:rPr>
            <w:rFonts w:ascii="Times New Roman" w:hAnsi="Times New Roman" w:cs="Times New Roman"/>
            <w:sz w:val="22"/>
          </w:rPr>
          <w:t xml:space="preserve">es </w:t>
        </w:r>
      </w:ins>
      <w:ins w:id="96" w:author="Author" w:date="2021-01-30T13:53:00Z">
        <w:r w:rsidRPr="00CF628D">
          <w:rPr>
            <w:rFonts w:ascii="Times New Roman" w:hAnsi="Times New Roman" w:cs="Times New Roman"/>
            <w:sz w:val="22"/>
          </w:rPr>
          <w:t xml:space="preserve">were identified and </w:t>
        </w:r>
      </w:ins>
      <w:del w:id="97" w:author="Author" w:date="2021-01-30T13:53:00Z">
        <w:r w:rsidR="003F60B5" w:rsidRPr="00CF628D" w:rsidDel="004239D2">
          <w:rPr>
            <w:rFonts w:ascii="Times New Roman" w:hAnsi="Times New Roman" w:cs="Times New Roman"/>
            <w:sz w:val="22"/>
          </w:rPr>
          <w:delText xml:space="preserve">authors analyzed the data and extrapolated the </w:delText>
        </w:r>
      </w:del>
      <w:del w:id="98" w:author="Author" w:date="2021-01-30T14:00:00Z">
        <w:r w:rsidR="003F60B5" w:rsidRPr="00CF628D" w:rsidDel="002B2F83">
          <w:rPr>
            <w:rFonts w:ascii="Times New Roman" w:hAnsi="Times New Roman" w:cs="Times New Roman"/>
            <w:sz w:val="22"/>
          </w:rPr>
          <w:delText xml:space="preserve">most </w:delText>
        </w:r>
      </w:del>
      <w:ins w:id="99" w:author="Author" w:date="2021-01-30T13:53:00Z">
        <w:r w:rsidRPr="00CF628D">
          <w:rPr>
            <w:rFonts w:ascii="Times New Roman" w:hAnsi="Times New Roman" w:cs="Times New Roman"/>
            <w:sz w:val="22"/>
          </w:rPr>
          <w:t xml:space="preserve">effective </w:t>
        </w:r>
      </w:ins>
      <w:del w:id="100" w:author="Author" w:date="2021-01-30T13:54:00Z">
        <w:r w:rsidR="003F60B5" w:rsidRPr="00CF628D" w:rsidDel="004239D2">
          <w:rPr>
            <w:rFonts w:ascii="Times New Roman" w:hAnsi="Times New Roman" w:cs="Times New Roman"/>
            <w:sz w:val="22"/>
          </w:rPr>
          <w:delText xml:space="preserve">useful </w:delText>
        </w:r>
      </w:del>
      <w:r w:rsidR="003F60B5" w:rsidRPr="00CF628D">
        <w:rPr>
          <w:rFonts w:ascii="Times New Roman" w:hAnsi="Times New Roman" w:cs="Times New Roman"/>
          <w:sz w:val="22"/>
        </w:rPr>
        <w:t xml:space="preserve">skills </w:t>
      </w:r>
      <w:ins w:id="101" w:author="Author" w:date="2021-01-30T13:55:00Z">
        <w:r w:rsidR="005B289C" w:rsidRPr="00CF628D">
          <w:rPr>
            <w:rFonts w:ascii="Times New Roman" w:hAnsi="Times New Roman" w:cs="Times New Roman"/>
            <w:sz w:val="22"/>
          </w:rPr>
          <w:t xml:space="preserve">were </w:t>
        </w:r>
      </w:ins>
      <w:ins w:id="102" w:author="Author" w:date="2021-02-10T13:04:00Z">
        <w:r w:rsidR="00200D4B">
          <w:rPr>
            <w:rFonts w:ascii="Times New Roman" w:hAnsi="Times New Roman" w:cs="Times New Roman"/>
            <w:sz w:val="22"/>
          </w:rPr>
          <w:t>extrapolated</w:t>
        </w:r>
      </w:ins>
      <w:del w:id="103" w:author="Author" w:date="2021-01-30T13:54:00Z">
        <w:r w:rsidR="003F60B5" w:rsidRPr="00CF628D" w:rsidDel="004239D2">
          <w:rPr>
            <w:rFonts w:ascii="Times New Roman" w:hAnsi="Times New Roman" w:cs="Times New Roman"/>
            <w:sz w:val="22"/>
          </w:rPr>
          <w:delText xml:space="preserve">for </w:delText>
        </w:r>
      </w:del>
      <w:del w:id="104" w:author="Author" w:date="2021-01-30T13:53:00Z">
        <w:r w:rsidR="003F60B5" w:rsidRPr="00CF628D" w:rsidDel="004239D2">
          <w:rPr>
            <w:rFonts w:ascii="Times New Roman" w:hAnsi="Times New Roman" w:cs="Times New Roman"/>
            <w:sz w:val="22"/>
          </w:rPr>
          <w:delText xml:space="preserve">effective </w:delText>
        </w:r>
      </w:del>
      <w:del w:id="105" w:author="Author" w:date="2021-01-30T13:54:00Z">
        <w:r w:rsidR="003F60B5" w:rsidRPr="00CF628D" w:rsidDel="004239D2">
          <w:rPr>
            <w:rFonts w:ascii="Times New Roman" w:hAnsi="Times New Roman" w:cs="Times New Roman"/>
            <w:sz w:val="22"/>
          </w:rPr>
          <w:delText>conveyance from the</w:delText>
        </w:r>
      </w:del>
      <w:del w:id="106" w:author="Author" w:date="2021-01-30T13:53:00Z">
        <w:r w:rsidR="003F60B5" w:rsidRPr="00CF628D" w:rsidDel="004239D2">
          <w:rPr>
            <w:rFonts w:ascii="Times New Roman" w:hAnsi="Times New Roman" w:cs="Times New Roman"/>
            <w:sz w:val="22"/>
          </w:rPr>
          <w:delText xml:space="preserve"> most successful self-introductions</w:delText>
        </w:r>
      </w:del>
      <w:r w:rsidR="003F60B5" w:rsidRPr="00CF628D">
        <w:rPr>
          <w:rFonts w:ascii="Times New Roman" w:hAnsi="Times New Roman" w:cs="Times New Roman"/>
          <w:sz w:val="22"/>
        </w:rPr>
        <w:t xml:space="preserve">. The results showed discrepancies between learners’ self-evaluations and </w:t>
      </w:r>
      <w:del w:id="107" w:author="Author" w:date="2021-02-10T13:04:00Z">
        <w:r w:rsidR="003F60B5" w:rsidRPr="00CF628D" w:rsidDel="00200D4B">
          <w:rPr>
            <w:rFonts w:ascii="Times New Roman" w:hAnsi="Times New Roman" w:cs="Times New Roman"/>
            <w:sz w:val="22"/>
          </w:rPr>
          <w:delText xml:space="preserve">the opinions of the </w:delText>
        </w:r>
      </w:del>
      <w:r w:rsidR="003F60B5" w:rsidRPr="00CF628D">
        <w:rPr>
          <w:rFonts w:ascii="Times New Roman" w:hAnsi="Times New Roman" w:cs="Times New Roman"/>
          <w:sz w:val="22"/>
        </w:rPr>
        <w:t>addressees</w:t>
      </w:r>
      <w:ins w:id="108" w:author="Author" w:date="2021-02-10T13:04:00Z">
        <w:r w:rsidR="00200D4B">
          <w:rPr>
            <w:rFonts w:ascii="Times New Roman" w:hAnsi="Times New Roman" w:cs="Times New Roman"/>
            <w:sz w:val="22"/>
          </w:rPr>
          <w:t>’ opinions;</w:t>
        </w:r>
      </w:ins>
      <w:ins w:id="109" w:author="Author" w:date="2021-01-30T14:00:00Z">
        <w:r w:rsidR="00AE1DA2" w:rsidRPr="00CF628D">
          <w:rPr>
            <w:rFonts w:ascii="Times New Roman" w:hAnsi="Times New Roman" w:cs="Times New Roman"/>
            <w:sz w:val="22"/>
          </w:rPr>
          <w:t xml:space="preserve"> it was evident that n</w:t>
        </w:r>
      </w:ins>
      <w:del w:id="110" w:author="Author" w:date="2021-01-30T14:00:00Z">
        <w:r w:rsidR="003F60B5" w:rsidRPr="00CF628D" w:rsidDel="00AE1DA2">
          <w:rPr>
            <w:rFonts w:ascii="Times New Roman" w:hAnsi="Times New Roman" w:cs="Times New Roman"/>
            <w:sz w:val="22"/>
          </w:rPr>
          <w:delText>. N</w:delText>
        </w:r>
      </w:del>
      <w:r w:rsidR="003F60B5" w:rsidRPr="00CF628D">
        <w:rPr>
          <w:rFonts w:ascii="Times New Roman" w:hAnsi="Times New Roman" w:cs="Times New Roman"/>
          <w:sz w:val="22"/>
        </w:rPr>
        <w:t xml:space="preserve">on-verbal communication strategies </w:t>
      </w:r>
      <w:del w:id="111" w:author="Author" w:date="2021-01-30T13:55:00Z">
        <w:r w:rsidR="003F60B5" w:rsidRPr="00CF628D" w:rsidDel="005B289C">
          <w:rPr>
            <w:rFonts w:ascii="Times New Roman" w:hAnsi="Times New Roman" w:cs="Times New Roman"/>
            <w:sz w:val="22"/>
          </w:rPr>
          <w:delText>were also shown to p</w:delText>
        </w:r>
      </w:del>
      <w:ins w:id="112" w:author="Author" w:date="2021-01-30T13:55:00Z">
        <w:r w:rsidR="005B289C" w:rsidRPr="00CF628D">
          <w:rPr>
            <w:rFonts w:ascii="Times New Roman" w:hAnsi="Times New Roman" w:cs="Times New Roman"/>
            <w:sz w:val="22"/>
          </w:rPr>
          <w:t>p</w:t>
        </w:r>
      </w:ins>
      <w:r w:rsidR="003F60B5" w:rsidRPr="00CF628D">
        <w:rPr>
          <w:rFonts w:ascii="Times New Roman" w:hAnsi="Times New Roman" w:cs="Times New Roman"/>
          <w:sz w:val="22"/>
        </w:rPr>
        <w:t>lay</w:t>
      </w:r>
      <w:ins w:id="113" w:author="Author" w:date="2021-01-30T13:55:00Z">
        <w:r w:rsidR="005B289C" w:rsidRPr="00CF628D">
          <w:rPr>
            <w:rFonts w:ascii="Times New Roman" w:hAnsi="Times New Roman" w:cs="Times New Roman"/>
            <w:sz w:val="22"/>
          </w:rPr>
          <w:t>ed</w:t>
        </w:r>
      </w:ins>
      <w:r w:rsidR="003F60B5" w:rsidRPr="00CF628D">
        <w:rPr>
          <w:rFonts w:ascii="Times New Roman" w:hAnsi="Times New Roman" w:cs="Times New Roman"/>
          <w:sz w:val="22"/>
        </w:rPr>
        <w:t xml:space="preserve"> an important role in successful conveyances</w:t>
      </w:r>
      <w:del w:id="114" w:author="Author" w:date="2021-01-30T14:01:00Z">
        <w:r w:rsidR="003F60B5" w:rsidRPr="00CF628D" w:rsidDel="00AE1DA2">
          <w:rPr>
            <w:rFonts w:ascii="Times New Roman" w:hAnsi="Times New Roman" w:cs="Times New Roman"/>
            <w:sz w:val="22"/>
          </w:rPr>
          <w:delText>.</w:delText>
        </w:r>
      </w:del>
      <w:ins w:id="115" w:author="Author" w:date="2021-02-10T13:05:00Z">
        <w:r w:rsidR="00200D4B">
          <w:rPr>
            <w:rFonts w:ascii="Times New Roman" w:hAnsi="Times New Roman" w:cs="Times New Roman"/>
            <w:sz w:val="22"/>
          </w:rPr>
          <w:t xml:space="preserve">. </w:t>
        </w:r>
      </w:ins>
      <w:commentRangeStart w:id="116"/>
      <w:del w:id="117" w:author="Author" w:date="2021-01-30T13:49:00Z">
        <w:r w:rsidR="003F60B5" w:rsidRPr="00CF628D" w:rsidDel="00D7280F">
          <w:rPr>
            <w:rFonts w:ascii="Times New Roman" w:hAnsi="Times New Roman" w:cs="Times New Roman"/>
            <w:sz w:val="22"/>
          </w:rPr>
          <w:delText xml:space="preserve"> </w:delText>
        </w:r>
      </w:del>
      <w:del w:id="118" w:author="Author" w:date="2021-02-10T13:05:00Z">
        <w:r w:rsidR="003F60B5" w:rsidRPr="00CF628D" w:rsidDel="00200D4B">
          <w:rPr>
            <w:rFonts w:ascii="Times New Roman" w:hAnsi="Times New Roman" w:cs="Times New Roman"/>
            <w:sz w:val="22"/>
          </w:rPr>
          <w:delText>In this paper, w</w:delText>
        </w:r>
      </w:del>
      <w:ins w:id="119" w:author="Author" w:date="2021-02-10T13:05:00Z">
        <w:r w:rsidR="00200D4B">
          <w:rPr>
            <w:rFonts w:ascii="Times New Roman" w:hAnsi="Times New Roman" w:cs="Times New Roman"/>
            <w:sz w:val="22"/>
          </w:rPr>
          <w:t>W</w:t>
        </w:r>
      </w:ins>
      <w:r w:rsidR="003F60B5" w:rsidRPr="00CF628D">
        <w:rPr>
          <w:rFonts w:ascii="Times New Roman" w:hAnsi="Times New Roman" w:cs="Times New Roman"/>
          <w:sz w:val="22"/>
        </w:rPr>
        <w:t xml:space="preserve">e provide a brief overview of the project and report salient results </w:t>
      </w:r>
      <w:del w:id="120" w:author="Author" w:date="2021-02-10T13:06:00Z">
        <w:r w:rsidR="003F60B5" w:rsidRPr="00CF628D" w:rsidDel="00200D4B">
          <w:rPr>
            <w:rFonts w:ascii="Times New Roman" w:hAnsi="Times New Roman" w:cs="Times New Roman"/>
            <w:sz w:val="22"/>
          </w:rPr>
          <w:delText>obtained through</w:delText>
        </w:r>
      </w:del>
      <w:ins w:id="121" w:author="Author" w:date="2021-02-10T13:06:00Z">
        <w:r w:rsidR="00200D4B">
          <w:rPr>
            <w:rFonts w:ascii="Times New Roman" w:hAnsi="Times New Roman" w:cs="Times New Roman"/>
            <w:sz w:val="22"/>
          </w:rPr>
          <w:t>of</w:t>
        </w:r>
      </w:ins>
      <w:r w:rsidR="003F60B5" w:rsidRPr="00CF628D">
        <w:rPr>
          <w:rFonts w:ascii="Times New Roman" w:hAnsi="Times New Roman" w:cs="Times New Roman"/>
          <w:sz w:val="22"/>
        </w:rPr>
        <w:t xml:space="preserve"> the </w:t>
      </w:r>
      <w:ins w:id="122" w:author="Author" w:date="2021-02-10T13:06:00Z">
        <w:r w:rsidR="00200D4B">
          <w:rPr>
            <w:rFonts w:ascii="Times New Roman" w:hAnsi="Times New Roman" w:cs="Times New Roman"/>
            <w:sz w:val="22"/>
          </w:rPr>
          <w:t xml:space="preserve">data </w:t>
        </w:r>
      </w:ins>
      <w:r w:rsidR="003F60B5" w:rsidRPr="00CF628D">
        <w:rPr>
          <w:rFonts w:ascii="Times New Roman" w:hAnsi="Times New Roman" w:cs="Times New Roman"/>
          <w:sz w:val="22"/>
        </w:rPr>
        <w:t>analysis</w:t>
      </w:r>
      <w:del w:id="123" w:author="Author" w:date="2021-02-10T13:06:00Z">
        <w:r w:rsidR="003F60B5" w:rsidRPr="00CF628D" w:rsidDel="00200D4B">
          <w:rPr>
            <w:rFonts w:ascii="Times New Roman" w:hAnsi="Times New Roman" w:cs="Times New Roman"/>
            <w:sz w:val="22"/>
          </w:rPr>
          <w:delText xml:space="preserve"> </w:delText>
        </w:r>
      </w:del>
      <w:ins w:id="124" w:author="Author" w:date="2021-02-10T13:06:00Z">
        <w:r w:rsidR="00200D4B">
          <w:rPr>
            <w:rFonts w:ascii="Times New Roman" w:hAnsi="Times New Roman" w:cs="Times New Roman"/>
            <w:sz w:val="22"/>
          </w:rPr>
          <w:t xml:space="preserve">. </w:t>
        </w:r>
        <w:commentRangeEnd w:id="116"/>
        <w:r w:rsidR="00200D4B">
          <w:rPr>
            <w:rStyle w:val="CommentReference"/>
          </w:rPr>
          <w:commentReference w:id="116"/>
        </w:r>
      </w:ins>
      <w:del w:id="125" w:author="Author" w:date="2021-02-10T13:06:00Z">
        <w:r w:rsidR="003F60B5" w:rsidRPr="00CF628D" w:rsidDel="00200D4B">
          <w:rPr>
            <w:rFonts w:ascii="Times New Roman" w:hAnsi="Times New Roman" w:cs="Times New Roman"/>
            <w:sz w:val="22"/>
          </w:rPr>
          <w:delText>of the data</w:delText>
        </w:r>
      </w:del>
      <w:del w:id="126" w:author="Author" w:date="2021-01-30T13:49:00Z">
        <w:r w:rsidR="003F60B5" w:rsidRPr="00CF628D" w:rsidDel="00D7280F">
          <w:rPr>
            <w:rFonts w:ascii="Times New Roman" w:hAnsi="Times New Roman" w:cs="Times New Roman"/>
            <w:sz w:val="22"/>
          </w:rPr>
          <w:delText xml:space="preserve">. </w:delText>
        </w:r>
      </w:del>
      <w:del w:id="127" w:author="Author" w:date="2021-01-30T13:50:00Z">
        <w:r w:rsidR="003F60B5" w:rsidRPr="00CF628D" w:rsidDel="00D7280F">
          <w:rPr>
            <w:rFonts w:ascii="Times New Roman" w:hAnsi="Times New Roman" w:cs="Times New Roman"/>
            <w:sz w:val="22"/>
          </w:rPr>
          <w:delText xml:space="preserve">We also share </w:delText>
        </w:r>
      </w:del>
      <w:del w:id="128" w:author="Author" w:date="2021-01-30T14:03:00Z">
        <w:r w:rsidR="003F60B5" w:rsidRPr="00CF628D" w:rsidDel="006410EB">
          <w:rPr>
            <w:rFonts w:ascii="Times New Roman" w:hAnsi="Times New Roman" w:cs="Times New Roman"/>
            <w:sz w:val="22"/>
          </w:rPr>
          <w:delText>p</w:delText>
        </w:r>
      </w:del>
      <w:ins w:id="129" w:author="Author" w:date="2021-01-30T14:03:00Z">
        <w:r w:rsidR="006410EB" w:rsidRPr="00CF628D">
          <w:rPr>
            <w:rFonts w:ascii="Times New Roman" w:hAnsi="Times New Roman" w:cs="Times New Roman"/>
            <w:sz w:val="22"/>
          </w:rPr>
          <w:t>P</w:t>
        </w:r>
      </w:ins>
      <w:r w:rsidR="003F60B5" w:rsidRPr="00CF628D">
        <w:rPr>
          <w:rFonts w:ascii="Times New Roman" w:hAnsi="Times New Roman" w:cs="Times New Roman"/>
          <w:sz w:val="22"/>
        </w:rPr>
        <w:t xml:space="preserve">edagogical implications </w:t>
      </w:r>
      <w:del w:id="130" w:author="Author" w:date="2021-01-30T14:03:00Z">
        <w:r w:rsidR="003F60B5" w:rsidRPr="00CF628D" w:rsidDel="006410EB">
          <w:rPr>
            <w:rFonts w:ascii="Times New Roman" w:hAnsi="Times New Roman" w:cs="Times New Roman"/>
            <w:sz w:val="22"/>
          </w:rPr>
          <w:delText>of the results</w:delText>
        </w:r>
      </w:del>
      <w:del w:id="131" w:author="Author" w:date="2021-01-30T13:47:00Z">
        <w:r w:rsidR="003F60B5" w:rsidRPr="00CF628D" w:rsidDel="005E71BE">
          <w:rPr>
            <w:rFonts w:ascii="Times New Roman" w:hAnsi="Times New Roman" w:cs="Times New Roman"/>
            <w:sz w:val="22"/>
          </w:rPr>
          <w:delText>,</w:delText>
        </w:r>
      </w:del>
      <w:del w:id="132" w:author="Author" w:date="2021-01-30T14:03:00Z">
        <w:r w:rsidR="003F60B5" w:rsidRPr="00CF628D" w:rsidDel="006410EB">
          <w:rPr>
            <w:rFonts w:ascii="Times New Roman" w:hAnsi="Times New Roman" w:cs="Times New Roman"/>
            <w:sz w:val="22"/>
          </w:rPr>
          <w:delText xml:space="preserve"> </w:delText>
        </w:r>
      </w:del>
      <w:ins w:id="133" w:author="Author" w:date="2021-01-30T13:50:00Z">
        <w:r w:rsidR="00D7280F" w:rsidRPr="00CF628D">
          <w:rPr>
            <w:rFonts w:ascii="Times New Roman" w:hAnsi="Times New Roman" w:cs="Times New Roman"/>
            <w:sz w:val="22"/>
          </w:rPr>
          <w:t xml:space="preserve">are explored </w:t>
        </w:r>
      </w:ins>
      <w:ins w:id="134" w:author="Author" w:date="2021-01-30T14:03:00Z">
        <w:r w:rsidR="006410EB" w:rsidRPr="00CF628D">
          <w:rPr>
            <w:rFonts w:ascii="Times New Roman" w:hAnsi="Times New Roman" w:cs="Times New Roman"/>
            <w:sz w:val="22"/>
          </w:rPr>
          <w:t xml:space="preserve">and </w:t>
        </w:r>
      </w:ins>
      <w:del w:id="135" w:author="Author" w:date="2021-01-30T13:56:00Z">
        <w:r w:rsidR="003F60B5" w:rsidRPr="00CF628D" w:rsidDel="005B289C">
          <w:rPr>
            <w:rFonts w:ascii="Times New Roman" w:hAnsi="Times New Roman" w:cs="Times New Roman"/>
            <w:sz w:val="22"/>
          </w:rPr>
          <w:delText xml:space="preserve">and </w:delText>
        </w:r>
      </w:del>
      <w:del w:id="136" w:author="Author" w:date="2021-01-30T13:50:00Z">
        <w:r w:rsidR="003F60B5" w:rsidRPr="00CF628D" w:rsidDel="00D7280F">
          <w:rPr>
            <w:rFonts w:ascii="Times New Roman" w:hAnsi="Times New Roman" w:cs="Times New Roman"/>
            <w:sz w:val="22"/>
          </w:rPr>
          <w:delText xml:space="preserve">suggest </w:delText>
        </w:r>
      </w:del>
      <w:r w:rsidR="003F60B5" w:rsidRPr="00CF628D">
        <w:rPr>
          <w:rFonts w:ascii="Times New Roman" w:hAnsi="Times New Roman" w:cs="Times New Roman"/>
          <w:sz w:val="22"/>
        </w:rPr>
        <w:t>alternative approaches</w:t>
      </w:r>
      <w:ins w:id="137" w:author="Author" w:date="2021-02-10T12:59:00Z">
        <w:r w:rsidR="00412B04">
          <w:rPr>
            <w:rFonts w:ascii="Times New Roman" w:hAnsi="Times New Roman" w:cs="Times New Roman"/>
            <w:sz w:val="22"/>
          </w:rPr>
          <w:t xml:space="preserve"> </w:t>
        </w:r>
        <w:r w:rsidR="00412B04" w:rsidRPr="00CF628D">
          <w:rPr>
            <w:rFonts w:ascii="Times New Roman" w:hAnsi="Times New Roman" w:cs="Times New Roman"/>
            <w:sz w:val="22"/>
          </w:rPr>
          <w:t xml:space="preserve">to language </w:t>
        </w:r>
        <w:r w:rsidR="00412B04" w:rsidRPr="00B85AC6">
          <w:rPr>
            <w:rFonts w:ascii="Times New Roman" w:hAnsi="Times New Roman" w:cs="Times New Roman"/>
            <w:sz w:val="22"/>
          </w:rPr>
          <w:t>pedagogy</w:t>
        </w:r>
      </w:ins>
      <w:ins w:id="138" w:author="Author" w:date="2021-01-30T14:03:00Z">
        <w:r w:rsidR="006410EB" w:rsidRPr="00CF628D">
          <w:rPr>
            <w:rFonts w:ascii="Times New Roman" w:hAnsi="Times New Roman" w:cs="Times New Roman"/>
            <w:sz w:val="22"/>
          </w:rPr>
          <w:t xml:space="preserve"> </w:t>
        </w:r>
      </w:ins>
      <w:ins w:id="139" w:author="Author" w:date="2021-01-30T14:04:00Z">
        <w:r w:rsidR="00155B55" w:rsidRPr="00CF628D">
          <w:rPr>
            <w:rFonts w:ascii="Times New Roman" w:hAnsi="Times New Roman" w:cs="Times New Roman"/>
            <w:sz w:val="22"/>
          </w:rPr>
          <w:t xml:space="preserve">are </w:t>
        </w:r>
      </w:ins>
      <w:ins w:id="140" w:author="Author" w:date="2021-01-30T14:03:00Z">
        <w:r w:rsidR="006410EB" w:rsidRPr="00CF628D">
          <w:rPr>
            <w:rFonts w:ascii="Times New Roman" w:hAnsi="Times New Roman" w:cs="Times New Roman"/>
            <w:sz w:val="22"/>
          </w:rPr>
          <w:t>suggested</w:t>
        </w:r>
      </w:ins>
      <w:del w:id="141" w:author="Author" w:date="2021-01-30T13:50:00Z">
        <w:r w:rsidR="003F60B5" w:rsidRPr="00CF628D" w:rsidDel="00D7280F">
          <w:rPr>
            <w:rFonts w:ascii="Times New Roman" w:hAnsi="Times New Roman" w:cs="Times New Roman"/>
            <w:sz w:val="22"/>
          </w:rPr>
          <w:delText xml:space="preserve"> </w:delText>
        </w:r>
      </w:del>
      <w:del w:id="142" w:author="Author" w:date="2021-02-10T12:59:00Z">
        <w:r w:rsidR="003F60B5" w:rsidRPr="00CF628D" w:rsidDel="00412B04">
          <w:rPr>
            <w:rFonts w:ascii="Times New Roman" w:hAnsi="Times New Roman" w:cs="Times New Roman"/>
            <w:sz w:val="22"/>
          </w:rPr>
          <w:delText xml:space="preserve">to language </w:delText>
        </w:r>
        <w:r w:rsidR="003F60B5" w:rsidRPr="00B85AC6" w:rsidDel="00412B04">
          <w:rPr>
            <w:rFonts w:ascii="Times New Roman" w:hAnsi="Times New Roman" w:cs="Times New Roman"/>
            <w:sz w:val="22"/>
          </w:rPr>
          <w:delText>pedagogy</w:delText>
        </w:r>
      </w:del>
      <w:r w:rsidR="003F60B5" w:rsidRPr="00CF628D">
        <w:rPr>
          <w:rFonts w:ascii="Times New Roman" w:hAnsi="Times New Roman" w:cs="Times New Roman"/>
          <w:sz w:val="22"/>
        </w:rPr>
        <w:t>.</w:t>
      </w:r>
      <w:r w:rsidR="003F60B5" w:rsidRPr="00CF628D">
        <w:rPr>
          <w:rFonts w:ascii="Times New Roman" w:hAnsi="Times New Roman" w:cs="Times New Roman"/>
          <w:b/>
          <w:sz w:val="22"/>
        </w:rPr>
        <w:t xml:space="preserve"> </w:t>
      </w:r>
    </w:p>
    <w:p w14:paraId="6DEC8C9C" w14:textId="396E0741" w:rsidR="00D010AD" w:rsidRDefault="003F60B5" w:rsidP="00163E2C">
      <w:pPr>
        <w:spacing w:before="120" w:after="120" w:line="480" w:lineRule="auto"/>
        <w:ind w:left="0" w:right="0" w:firstLine="720"/>
        <w:jc w:val="left"/>
        <w:rPr>
          <w:ins w:id="143" w:author="Author" w:date="2021-01-30T21:57:00Z"/>
          <w:rFonts w:ascii="Times New Roman" w:hAnsi="Times New Roman" w:cs="Times New Roman"/>
          <w:b/>
          <w:sz w:val="22"/>
        </w:rPr>
      </w:pPr>
      <w:r w:rsidRPr="00CC7024">
        <w:rPr>
          <w:rFonts w:ascii="Times New Roman" w:hAnsi="Times New Roman" w:cs="Times New Roman"/>
          <w:b/>
          <w:i/>
          <w:iCs/>
          <w:sz w:val="22"/>
        </w:rPr>
        <w:t>Keywords</w:t>
      </w:r>
      <w:r w:rsidRPr="00E91C39">
        <w:rPr>
          <w:rFonts w:ascii="Times New Roman" w:hAnsi="Times New Roman" w:cs="Times New Roman"/>
          <w:b/>
          <w:sz w:val="22"/>
        </w:rPr>
        <w:t>:</w:t>
      </w:r>
      <w:r w:rsidRPr="00E91C39">
        <w:rPr>
          <w:rFonts w:ascii="Times New Roman" w:hAnsi="Times New Roman" w:cs="Times New Roman"/>
          <w:sz w:val="22"/>
        </w:rPr>
        <w:t xml:space="preserve"> learners of Japanese as a foreign language</w:t>
      </w:r>
      <w:del w:id="144" w:author="Author" w:date="2021-02-06T04:13:00Z">
        <w:r w:rsidRPr="00E91C39" w:rsidDel="00C63FE9">
          <w:rPr>
            <w:rFonts w:ascii="Times New Roman" w:hAnsi="Times New Roman" w:cs="Times New Roman"/>
            <w:sz w:val="22"/>
          </w:rPr>
          <w:delText>;</w:delText>
        </w:r>
      </w:del>
      <w:ins w:id="145" w:author="Author" w:date="2021-02-06T04:13:00Z">
        <w:r w:rsidR="00C63FE9">
          <w:rPr>
            <w:rFonts w:ascii="Times New Roman" w:hAnsi="Times New Roman" w:cs="Times New Roman"/>
            <w:sz w:val="22"/>
          </w:rPr>
          <w:t>,</w:t>
        </w:r>
      </w:ins>
      <w:r w:rsidRPr="00E91C39">
        <w:rPr>
          <w:rFonts w:ascii="Times New Roman" w:hAnsi="Times New Roman" w:cs="Times New Roman"/>
          <w:sz w:val="22"/>
        </w:rPr>
        <w:t xml:space="preserve"> </w:t>
      </w:r>
      <w:ins w:id="146" w:author="Author" w:date="2021-02-06T04:19:00Z">
        <w:r w:rsidR="00EB1995">
          <w:rPr>
            <w:rFonts w:ascii="Times New Roman" w:hAnsi="Times New Roman" w:cs="Times New Roman"/>
            <w:sz w:val="22"/>
          </w:rPr>
          <w:t xml:space="preserve">online </w:t>
        </w:r>
      </w:ins>
      <w:r w:rsidRPr="00E91C39">
        <w:rPr>
          <w:rFonts w:ascii="Times New Roman" w:hAnsi="Times New Roman" w:cs="Times New Roman"/>
          <w:sz w:val="22"/>
        </w:rPr>
        <w:t>self-introduction</w:t>
      </w:r>
      <w:del w:id="147" w:author="Author" w:date="2021-02-06T04:13:00Z">
        <w:r w:rsidRPr="00E91C39" w:rsidDel="00C63FE9">
          <w:rPr>
            <w:rFonts w:ascii="Times New Roman" w:hAnsi="Times New Roman" w:cs="Times New Roman"/>
            <w:sz w:val="22"/>
          </w:rPr>
          <w:delText>;</w:delText>
        </w:r>
      </w:del>
      <w:ins w:id="148" w:author="Author" w:date="2021-02-06T04:13:00Z">
        <w:r w:rsidR="00C63FE9">
          <w:rPr>
            <w:rFonts w:ascii="Times New Roman" w:hAnsi="Times New Roman" w:cs="Times New Roman"/>
            <w:sz w:val="22"/>
          </w:rPr>
          <w:t>,</w:t>
        </w:r>
      </w:ins>
      <w:r w:rsidRPr="00E91C39">
        <w:rPr>
          <w:rFonts w:ascii="Times New Roman" w:hAnsi="Times New Roman" w:cs="Times New Roman"/>
          <w:sz w:val="22"/>
        </w:rPr>
        <w:t xml:space="preserve"> self-evaluation</w:t>
      </w:r>
      <w:ins w:id="149" w:author="Author" w:date="2021-02-06T04:13:00Z">
        <w:r w:rsidR="00C63FE9">
          <w:rPr>
            <w:rFonts w:ascii="Times New Roman" w:hAnsi="Times New Roman" w:cs="Times New Roman"/>
            <w:sz w:val="22"/>
          </w:rPr>
          <w:t>,</w:t>
        </w:r>
      </w:ins>
      <w:ins w:id="150" w:author="Author" w:date="2021-01-30T14:06:00Z">
        <w:r w:rsidR="00D2385C" w:rsidRPr="00E91C39">
          <w:rPr>
            <w:rFonts w:ascii="Times New Roman" w:hAnsi="Times New Roman" w:cs="Times New Roman"/>
            <w:sz w:val="22"/>
          </w:rPr>
          <w:t xml:space="preserve"> communication skills</w:t>
        </w:r>
      </w:ins>
      <w:r w:rsidRPr="00E91C39">
        <w:rPr>
          <w:rFonts w:ascii="Times New Roman" w:hAnsi="Times New Roman" w:cs="Times New Roman"/>
          <w:b/>
          <w:sz w:val="22"/>
        </w:rPr>
        <w:t xml:space="preserve"> </w:t>
      </w:r>
    </w:p>
    <w:p w14:paraId="14B853AB" w14:textId="7D0B787B" w:rsidR="00C923B6" w:rsidRDefault="00C923B6">
      <w:pPr>
        <w:spacing w:after="160" w:line="259" w:lineRule="auto"/>
        <w:ind w:left="0" w:right="0" w:firstLine="0"/>
        <w:jc w:val="left"/>
        <w:rPr>
          <w:ins w:id="151" w:author="Author" w:date="2021-01-30T21:57:00Z"/>
          <w:rFonts w:ascii="Times New Roman" w:hAnsi="Times New Roman" w:cs="Times New Roman"/>
          <w:b/>
          <w:sz w:val="22"/>
        </w:rPr>
      </w:pPr>
      <w:ins w:id="152" w:author="Author" w:date="2021-01-30T21:57:00Z">
        <w:r>
          <w:rPr>
            <w:rFonts w:ascii="Times New Roman" w:hAnsi="Times New Roman" w:cs="Times New Roman"/>
            <w:b/>
            <w:sz w:val="22"/>
          </w:rPr>
          <w:lastRenderedPageBreak/>
          <w:br w:type="page"/>
        </w:r>
      </w:ins>
    </w:p>
    <w:p w14:paraId="55FDB499" w14:textId="77777777" w:rsidR="00B85AC6" w:rsidRPr="003C0DD6" w:rsidRDefault="00B85AC6" w:rsidP="00B85AC6">
      <w:pPr>
        <w:spacing w:after="0" w:line="480" w:lineRule="auto"/>
        <w:ind w:left="-5" w:right="0"/>
        <w:jc w:val="center"/>
        <w:rPr>
          <w:ins w:id="153" w:author="Author" w:date="2021-01-30T12:58:00Z"/>
          <w:rFonts w:ascii="Times New Roman" w:hAnsi="Times New Roman" w:cs="Times New Roman"/>
          <w:sz w:val="24"/>
          <w:szCs w:val="24"/>
        </w:rPr>
      </w:pPr>
      <w:commentRangeStart w:id="154"/>
      <w:r w:rsidRPr="00F3235F">
        <w:rPr>
          <w:rFonts w:ascii="Times New Roman" w:hAnsi="Times New Roman" w:cs="Times New Roman"/>
          <w:b/>
          <w:sz w:val="24"/>
          <w:szCs w:val="24"/>
        </w:rPr>
        <w:lastRenderedPageBreak/>
        <w:t xml:space="preserve">Conveying </w:t>
      </w:r>
      <w:commentRangeEnd w:id="154"/>
      <w:r>
        <w:rPr>
          <w:rStyle w:val="CommentReference"/>
        </w:rPr>
        <w:commentReference w:id="154"/>
      </w:r>
      <w:ins w:id="156" w:author="Author" w:date="2021-02-10T11:28:00Z">
        <w:r>
          <w:rPr>
            <w:rFonts w:ascii="Times New Roman" w:hAnsi="Times New Roman" w:cs="Times New Roman"/>
            <w:b/>
            <w:sz w:val="24"/>
            <w:szCs w:val="24"/>
          </w:rPr>
          <w:t>t</w:t>
        </w:r>
      </w:ins>
      <w:del w:id="157" w:author="Author" w:date="2021-02-10T11:28:00Z">
        <w:r w:rsidRPr="00F3235F" w:rsidDel="00B85AC6">
          <w:rPr>
            <w:rFonts w:ascii="Times New Roman" w:hAnsi="Times New Roman" w:cs="Times New Roman"/>
            <w:b/>
            <w:sz w:val="24"/>
            <w:szCs w:val="24"/>
          </w:rPr>
          <w:delText>T</w:delText>
        </w:r>
      </w:del>
      <w:r w:rsidRPr="00F3235F">
        <w:rPr>
          <w:rFonts w:ascii="Times New Roman" w:hAnsi="Times New Roman" w:cs="Times New Roman"/>
          <w:b/>
          <w:sz w:val="24"/>
          <w:szCs w:val="24"/>
        </w:rPr>
        <w:t xml:space="preserve">he </w:t>
      </w:r>
      <w:r w:rsidRPr="00B85AC6">
        <w:rPr>
          <w:rFonts w:ascii="Times New Roman" w:hAnsi="Times New Roman" w:cs="Times New Roman"/>
          <w:b/>
          <w:sz w:val="24"/>
          <w:szCs w:val="24"/>
        </w:rPr>
        <w:t>Self</w:t>
      </w:r>
      <w:r w:rsidRPr="00F3235F">
        <w:rPr>
          <w:rFonts w:ascii="Times New Roman" w:hAnsi="Times New Roman" w:cs="Times New Roman"/>
          <w:b/>
          <w:sz w:val="24"/>
          <w:szCs w:val="24"/>
        </w:rPr>
        <w:t xml:space="preserve"> </w:t>
      </w:r>
      <w:del w:id="158" w:author="Author" w:date="2021-02-10T11:28:00Z">
        <w:r w:rsidRPr="00E91C39" w:rsidDel="00B85AC6">
          <w:rPr>
            <w:rFonts w:ascii="Times New Roman" w:hAnsi="Times New Roman" w:cs="Times New Roman"/>
            <w:b/>
            <w:sz w:val="24"/>
            <w:szCs w:val="24"/>
          </w:rPr>
          <w:delText>I</w:delText>
        </w:r>
      </w:del>
      <w:ins w:id="159" w:author="Author" w:date="2021-02-10T11:28:00Z">
        <w:r>
          <w:rPr>
            <w:rFonts w:ascii="Times New Roman" w:hAnsi="Times New Roman" w:cs="Times New Roman"/>
            <w:b/>
            <w:sz w:val="24"/>
            <w:szCs w:val="24"/>
          </w:rPr>
          <w:t>i</w:t>
        </w:r>
      </w:ins>
      <w:r w:rsidRPr="00E91C39">
        <w:rPr>
          <w:rFonts w:ascii="Times New Roman" w:hAnsi="Times New Roman" w:cs="Times New Roman"/>
          <w:b/>
          <w:sz w:val="24"/>
          <w:szCs w:val="24"/>
        </w:rPr>
        <w:t xml:space="preserve">n </w:t>
      </w:r>
      <w:del w:id="160" w:author="Author" w:date="2021-02-10T11:28:00Z">
        <w:r w:rsidRPr="00E91C39" w:rsidDel="00B85AC6">
          <w:rPr>
            <w:rFonts w:ascii="Times New Roman" w:hAnsi="Times New Roman" w:cs="Times New Roman"/>
            <w:b/>
            <w:sz w:val="24"/>
            <w:szCs w:val="24"/>
          </w:rPr>
          <w:delText>A</w:delText>
        </w:r>
      </w:del>
      <w:ins w:id="161" w:author="Author" w:date="2021-02-10T11:28:00Z">
        <w:r>
          <w:rPr>
            <w:rFonts w:ascii="Times New Roman" w:hAnsi="Times New Roman" w:cs="Times New Roman"/>
            <w:b/>
            <w:sz w:val="24"/>
            <w:szCs w:val="24"/>
          </w:rPr>
          <w:t>a</w:t>
        </w:r>
      </w:ins>
      <w:r w:rsidRPr="00E91C39">
        <w:rPr>
          <w:rFonts w:ascii="Times New Roman" w:hAnsi="Times New Roman" w:cs="Times New Roman"/>
          <w:b/>
          <w:sz w:val="24"/>
          <w:szCs w:val="24"/>
        </w:rPr>
        <w:t xml:space="preserve"> </w:t>
      </w:r>
      <w:r w:rsidRPr="00B85AC6">
        <w:rPr>
          <w:rFonts w:ascii="Times New Roman" w:hAnsi="Times New Roman" w:cs="Times New Roman"/>
          <w:b/>
          <w:sz w:val="24"/>
          <w:szCs w:val="24"/>
        </w:rPr>
        <w:t>Foreign Language</w:t>
      </w:r>
      <w:r w:rsidRPr="00F3235F">
        <w:rPr>
          <w:rFonts w:ascii="Times New Roman" w:hAnsi="Times New Roman" w:cs="Times New Roman"/>
          <w:b/>
          <w:sz w:val="24"/>
          <w:szCs w:val="24"/>
        </w:rPr>
        <w:t xml:space="preserve">: Exploring </w:t>
      </w:r>
      <w:r w:rsidRPr="00913C68">
        <w:rPr>
          <w:rFonts w:ascii="Times New Roman" w:hAnsi="Times New Roman" w:cs="Times New Roman"/>
          <w:b/>
          <w:sz w:val="24"/>
          <w:szCs w:val="24"/>
        </w:rPr>
        <w:t>J</w:t>
      </w:r>
      <w:ins w:id="162" w:author="Author" w:date="2021-02-10T11:28:00Z">
        <w:r>
          <w:rPr>
            <w:rFonts w:ascii="Times New Roman" w:hAnsi="Times New Roman" w:cs="Times New Roman"/>
            <w:b/>
            <w:sz w:val="24"/>
            <w:szCs w:val="24"/>
          </w:rPr>
          <w:t>FL</w:t>
        </w:r>
      </w:ins>
      <w:del w:id="163" w:author="Author" w:date="2021-02-10T11:28:00Z">
        <w:r w:rsidRPr="00913C68" w:rsidDel="00B85AC6">
          <w:rPr>
            <w:rFonts w:ascii="Times New Roman" w:hAnsi="Times New Roman" w:cs="Times New Roman"/>
            <w:b/>
            <w:sz w:val="24"/>
            <w:szCs w:val="24"/>
          </w:rPr>
          <w:delText>fl</w:delText>
        </w:r>
      </w:del>
      <w:r w:rsidRPr="00913C68">
        <w:rPr>
          <w:rFonts w:ascii="Times New Roman" w:hAnsi="Times New Roman" w:cs="Times New Roman"/>
          <w:b/>
          <w:sz w:val="24"/>
          <w:szCs w:val="24"/>
        </w:rPr>
        <w:t xml:space="preserve"> Learners’</w:t>
      </w:r>
      <w:r w:rsidRPr="00F3235F">
        <w:rPr>
          <w:rFonts w:ascii="Times New Roman" w:hAnsi="Times New Roman" w:cs="Times New Roman"/>
          <w:b/>
          <w:sz w:val="24"/>
          <w:szCs w:val="24"/>
        </w:rPr>
        <w:t xml:space="preserve"> Self-</w:t>
      </w:r>
      <w:del w:id="164" w:author="Author" w:date="2021-02-10T11:28:00Z">
        <w:r w:rsidRPr="00F3235F" w:rsidDel="00B85AC6">
          <w:rPr>
            <w:rFonts w:ascii="Times New Roman" w:hAnsi="Times New Roman" w:cs="Times New Roman"/>
            <w:b/>
            <w:sz w:val="24"/>
            <w:szCs w:val="24"/>
          </w:rPr>
          <w:delText>I</w:delText>
        </w:r>
      </w:del>
      <w:ins w:id="165" w:author="Author" w:date="2021-02-10T11:28:00Z">
        <w:r>
          <w:rPr>
            <w:rFonts w:ascii="Times New Roman" w:hAnsi="Times New Roman" w:cs="Times New Roman"/>
            <w:b/>
            <w:sz w:val="24"/>
            <w:szCs w:val="24"/>
          </w:rPr>
          <w:t>i</w:t>
        </w:r>
      </w:ins>
      <w:r w:rsidRPr="00F3235F">
        <w:rPr>
          <w:rFonts w:ascii="Times New Roman" w:hAnsi="Times New Roman" w:cs="Times New Roman"/>
          <w:b/>
          <w:sz w:val="24"/>
          <w:szCs w:val="24"/>
        </w:rPr>
        <w:t>ntroduction</w:t>
      </w:r>
    </w:p>
    <w:p w14:paraId="3C19F188" w14:textId="54D74E35" w:rsidR="00C923B6" w:rsidRPr="00E91C39" w:rsidDel="00C430DA" w:rsidRDefault="00C923B6" w:rsidP="00CC7024">
      <w:pPr>
        <w:spacing w:before="120" w:after="120" w:line="480" w:lineRule="auto"/>
        <w:ind w:left="0" w:right="0" w:firstLine="720"/>
        <w:jc w:val="left"/>
        <w:rPr>
          <w:del w:id="166" w:author="Author" w:date="2021-01-30T22:28:00Z"/>
          <w:rFonts w:ascii="Times New Roman" w:hAnsi="Times New Roman" w:cs="Times New Roman"/>
          <w:sz w:val="22"/>
        </w:rPr>
      </w:pPr>
    </w:p>
    <w:p w14:paraId="26DB3C20" w14:textId="200F66BC" w:rsidR="00D010AD" w:rsidRPr="006D64E8" w:rsidDel="00B85AC6" w:rsidRDefault="003F60B5" w:rsidP="000E0A1D">
      <w:pPr>
        <w:pStyle w:val="Heading1"/>
        <w:numPr>
          <w:ilvl w:val="0"/>
          <w:numId w:val="0"/>
        </w:numPr>
        <w:spacing w:before="120" w:after="120" w:line="480" w:lineRule="auto"/>
        <w:jc w:val="center"/>
        <w:rPr>
          <w:del w:id="167" w:author="Author" w:date="2021-02-10T11:30:00Z"/>
          <w:rFonts w:ascii="Times New Roman" w:hAnsi="Times New Roman" w:cs="Times New Roman"/>
          <w:szCs w:val="24"/>
        </w:rPr>
      </w:pPr>
      <w:del w:id="168" w:author="Author" w:date="2021-02-10T11:30:00Z">
        <w:r w:rsidRPr="006D64E8" w:rsidDel="00B85AC6">
          <w:rPr>
            <w:rFonts w:ascii="Times New Roman" w:hAnsi="Times New Roman" w:cs="Times New Roman"/>
            <w:szCs w:val="24"/>
          </w:rPr>
          <w:delText>Introduction</w:delText>
        </w:r>
      </w:del>
    </w:p>
    <w:p w14:paraId="439E706A" w14:textId="2220C212" w:rsidR="00D010AD" w:rsidRPr="006D64E8" w:rsidRDefault="003F60B5" w:rsidP="00120F65">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Language education needs to respond to individual needs, but</w:t>
      </w:r>
      <w:del w:id="169" w:author="Author" w:date="2021-02-06T06:23:00Z">
        <w:r w:rsidRPr="006D64E8" w:rsidDel="00B95E01">
          <w:rPr>
            <w:rFonts w:ascii="Times New Roman" w:hAnsi="Times New Roman" w:cs="Times New Roman"/>
            <w:sz w:val="24"/>
            <w:szCs w:val="24"/>
          </w:rPr>
          <w:delText xml:space="preserve"> </w:delText>
        </w:r>
      </w:del>
      <w:del w:id="170" w:author="Author" w:date="2021-02-06T04:20:00Z">
        <w:r w:rsidRPr="006D64E8" w:rsidDel="00072AA8">
          <w:rPr>
            <w:rFonts w:ascii="Times New Roman" w:hAnsi="Times New Roman" w:cs="Times New Roman"/>
            <w:sz w:val="24"/>
            <w:szCs w:val="24"/>
          </w:rPr>
          <w:delText>so far,</w:delText>
        </w:r>
      </w:del>
      <w:r w:rsidRPr="006D64E8">
        <w:rPr>
          <w:rFonts w:ascii="Times New Roman" w:hAnsi="Times New Roman" w:cs="Times New Roman"/>
          <w:sz w:val="24"/>
          <w:szCs w:val="24"/>
        </w:rPr>
        <w:t xml:space="preserve"> many language lessons focus on providing learners </w:t>
      </w:r>
      <w:ins w:id="171" w:author="Author" w:date="2021-02-06T04:32:00Z">
        <w:r w:rsidR="00F32A78">
          <w:rPr>
            <w:rFonts w:ascii="Times New Roman" w:hAnsi="Times New Roman" w:cs="Times New Roman"/>
            <w:sz w:val="24"/>
            <w:szCs w:val="24"/>
          </w:rPr>
          <w:t xml:space="preserve">with </w:t>
        </w:r>
      </w:ins>
      <w:del w:id="172" w:author="Author" w:date="2021-02-06T06:04:00Z">
        <w:r w:rsidRPr="006D64E8" w:rsidDel="00B03423">
          <w:rPr>
            <w:rFonts w:ascii="Times New Roman" w:hAnsi="Times New Roman" w:cs="Times New Roman"/>
            <w:sz w:val="24"/>
            <w:szCs w:val="24"/>
          </w:rPr>
          <w:delText>particular sets</w:delText>
        </w:r>
      </w:del>
      <w:ins w:id="173" w:author="Author" w:date="2021-02-06T06:04:00Z">
        <w:r w:rsidR="00B03423" w:rsidRPr="006D64E8">
          <w:rPr>
            <w:rFonts w:ascii="Times New Roman" w:hAnsi="Times New Roman" w:cs="Times New Roman"/>
            <w:sz w:val="24"/>
            <w:szCs w:val="24"/>
          </w:rPr>
          <w:t>sets</w:t>
        </w:r>
      </w:ins>
      <w:r w:rsidRPr="006D64E8">
        <w:rPr>
          <w:rFonts w:ascii="Times New Roman" w:hAnsi="Times New Roman" w:cs="Times New Roman"/>
          <w:sz w:val="24"/>
          <w:szCs w:val="24"/>
        </w:rPr>
        <w:t xml:space="preserve"> of patterns. For example, there are sets of self-introduction patterns for which learners </w:t>
      </w:r>
      <w:ins w:id="174" w:author="Author" w:date="2021-02-06T04:21:00Z">
        <w:r w:rsidR="00072AA8">
          <w:rPr>
            <w:rFonts w:ascii="Times New Roman" w:hAnsi="Times New Roman" w:cs="Times New Roman"/>
            <w:sz w:val="24"/>
            <w:szCs w:val="24"/>
          </w:rPr>
          <w:t>can</w:t>
        </w:r>
      </w:ins>
      <w:del w:id="175" w:author="Author" w:date="2021-02-06T04:21:00Z">
        <w:r w:rsidRPr="006D64E8" w:rsidDel="00072AA8">
          <w:rPr>
            <w:rFonts w:ascii="Times New Roman" w:hAnsi="Times New Roman" w:cs="Times New Roman"/>
            <w:sz w:val="24"/>
            <w:szCs w:val="24"/>
          </w:rPr>
          <w:delText>essentially</w:delText>
        </w:r>
      </w:del>
      <w:r w:rsidRPr="006D64E8">
        <w:rPr>
          <w:rFonts w:ascii="Times New Roman" w:hAnsi="Times New Roman" w:cs="Times New Roman"/>
          <w:sz w:val="24"/>
          <w:szCs w:val="24"/>
        </w:rPr>
        <w:t xml:space="preserve"> fill in the blanks to “create” </w:t>
      </w:r>
      <w:commentRangeStart w:id="176"/>
      <w:r w:rsidRPr="006D64E8">
        <w:rPr>
          <w:rFonts w:ascii="Times New Roman" w:hAnsi="Times New Roman" w:cs="Times New Roman"/>
          <w:sz w:val="24"/>
          <w:szCs w:val="24"/>
        </w:rPr>
        <w:t xml:space="preserve">their </w:t>
      </w:r>
      <w:del w:id="177" w:author="Author" w:date="2021-01-30T14:37:00Z">
        <w:r w:rsidRPr="006D64E8" w:rsidDel="004F50A9">
          <w:rPr>
            <w:rFonts w:ascii="Times New Roman" w:hAnsi="Times New Roman" w:cs="Times New Roman"/>
            <w:sz w:val="24"/>
            <w:szCs w:val="24"/>
          </w:rPr>
          <w:delText xml:space="preserve">own </w:delText>
        </w:r>
      </w:del>
      <w:r w:rsidRPr="006D64E8">
        <w:rPr>
          <w:rFonts w:ascii="Times New Roman" w:hAnsi="Times New Roman" w:cs="Times New Roman"/>
          <w:sz w:val="24"/>
          <w:szCs w:val="24"/>
        </w:rPr>
        <w:t>self-introductions</w:t>
      </w:r>
      <w:commentRangeEnd w:id="176"/>
      <w:r w:rsidR="00072AA8">
        <w:rPr>
          <w:rStyle w:val="CommentReference"/>
        </w:rPr>
        <w:commentReference w:id="176"/>
      </w:r>
      <w:r w:rsidRPr="006D64E8">
        <w:rPr>
          <w:rFonts w:ascii="Times New Roman" w:hAnsi="Times New Roman" w:cs="Times New Roman"/>
          <w:sz w:val="24"/>
          <w:szCs w:val="24"/>
        </w:rPr>
        <w:t xml:space="preserve">. However, this activity rarely transcends a template word game and is far from a creative endeavor. Learners who want to express their </w:t>
      </w:r>
      <w:del w:id="178" w:author="Author" w:date="2021-01-30T14:37:00Z">
        <w:r w:rsidRPr="006D64E8" w:rsidDel="004F50A9">
          <w:rPr>
            <w:rFonts w:ascii="Times New Roman" w:hAnsi="Times New Roman" w:cs="Times New Roman"/>
            <w:sz w:val="24"/>
            <w:szCs w:val="24"/>
          </w:rPr>
          <w:delText xml:space="preserve">own </w:delText>
        </w:r>
      </w:del>
      <w:r w:rsidRPr="006D64E8">
        <w:rPr>
          <w:rFonts w:ascii="Times New Roman" w:hAnsi="Times New Roman" w:cs="Times New Roman"/>
          <w:sz w:val="24"/>
          <w:szCs w:val="24"/>
        </w:rPr>
        <w:t xml:space="preserve">personalities are </w:t>
      </w:r>
      <w:del w:id="179" w:author="Author" w:date="2021-02-06T04:23:00Z">
        <w:r w:rsidRPr="006D64E8" w:rsidDel="0022127A">
          <w:rPr>
            <w:rFonts w:ascii="Times New Roman" w:hAnsi="Times New Roman" w:cs="Times New Roman"/>
            <w:sz w:val="24"/>
            <w:szCs w:val="24"/>
          </w:rPr>
          <w:delText xml:space="preserve">often </w:delText>
        </w:r>
      </w:del>
      <w:r w:rsidRPr="006D64E8">
        <w:rPr>
          <w:rFonts w:ascii="Times New Roman" w:hAnsi="Times New Roman" w:cs="Times New Roman"/>
          <w:sz w:val="24"/>
          <w:szCs w:val="24"/>
        </w:rPr>
        <w:t xml:space="preserve">limited by those set patterns and cannot effectively convey their </w:t>
      </w:r>
      <w:del w:id="180" w:author="Author" w:date="2021-01-30T14:37:00Z">
        <w:r w:rsidRPr="006D64E8" w:rsidDel="004F50A9">
          <w:rPr>
            <w:rFonts w:ascii="Times New Roman" w:hAnsi="Times New Roman" w:cs="Times New Roman"/>
            <w:sz w:val="24"/>
            <w:szCs w:val="24"/>
          </w:rPr>
          <w:delText xml:space="preserve">own </w:delText>
        </w:r>
      </w:del>
      <w:r w:rsidRPr="006D64E8">
        <w:rPr>
          <w:rFonts w:ascii="Times New Roman" w:hAnsi="Times New Roman" w:cs="Times New Roman"/>
          <w:sz w:val="24"/>
          <w:szCs w:val="24"/>
        </w:rPr>
        <w:t xml:space="preserve">individuality. As a result, </w:t>
      </w:r>
      <w:del w:id="181" w:author="Author" w:date="2021-02-06T04:24:00Z">
        <w:r w:rsidRPr="0022127A" w:rsidDel="007F48B1">
          <w:rPr>
            <w:rFonts w:ascii="Times New Roman" w:hAnsi="Times New Roman" w:cs="Times New Roman"/>
            <w:sz w:val="24"/>
            <w:szCs w:val="24"/>
          </w:rPr>
          <w:delText xml:space="preserve">almost </w:delText>
        </w:r>
      </w:del>
      <w:r w:rsidRPr="0022127A">
        <w:rPr>
          <w:rFonts w:ascii="Times New Roman" w:hAnsi="Times New Roman" w:cs="Times New Roman"/>
          <w:sz w:val="24"/>
          <w:szCs w:val="24"/>
        </w:rPr>
        <w:t>everyone begins to sound like the same person.</w:t>
      </w:r>
      <w:r w:rsidRPr="006D64E8">
        <w:rPr>
          <w:rFonts w:ascii="Times New Roman" w:hAnsi="Times New Roman" w:cs="Times New Roman"/>
          <w:sz w:val="24"/>
          <w:szCs w:val="24"/>
        </w:rPr>
        <w:t xml:space="preserve"> </w:t>
      </w:r>
    </w:p>
    <w:p w14:paraId="304B75B7" w14:textId="466D06D7" w:rsidR="00D010AD" w:rsidRPr="006D64E8" w:rsidRDefault="003F60B5" w:rsidP="00C8439F">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In the present study, the researchers interrogate the current language-learning environment and argue for a syllabus that reflects individual needs, in contrast to the more common functional syllabus, or even the situational (</w:t>
      </w:r>
      <w:r w:rsidRPr="006D64E8">
        <w:rPr>
          <w:rFonts w:ascii="Times New Roman" w:hAnsi="Times New Roman" w:cs="Times New Roman"/>
          <w:i/>
          <w:sz w:val="24"/>
          <w:szCs w:val="24"/>
        </w:rPr>
        <w:t>bamen</w:t>
      </w:r>
      <w:r w:rsidRPr="006D64E8">
        <w:rPr>
          <w:rFonts w:ascii="Times New Roman" w:hAnsi="Times New Roman" w:cs="Times New Roman"/>
          <w:sz w:val="24"/>
          <w:szCs w:val="24"/>
        </w:rPr>
        <w:t>) syllabus (Kobayashi, 2005, 2016; Sato et</w:t>
      </w:r>
      <w:del w:id="182" w:author="Author" w:date="2021-02-10T11:31:00Z">
        <w:r w:rsidRPr="006D64E8" w:rsidDel="003A719D">
          <w:rPr>
            <w:rFonts w:ascii="Times New Roman" w:hAnsi="Times New Roman" w:cs="Times New Roman"/>
            <w:sz w:val="24"/>
            <w:szCs w:val="24"/>
          </w:rPr>
          <w:delText>.</w:delText>
        </w:r>
      </w:del>
      <w:r w:rsidRPr="006D64E8">
        <w:rPr>
          <w:rFonts w:ascii="Times New Roman" w:hAnsi="Times New Roman" w:cs="Times New Roman"/>
          <w:sz w:val="24"/>
          <w:szCs w:val="24"/>
        </w:rPr>
        <w:t xml:space="preserve"> al., 2015). We focus on </w:t>
      </w:r>
      <w:ins w:id="183" w:author="Author" w:date="2021-01-30T14:39:00Z">
        <w:r w:rsidR="004F50A9" w:rsidRPr="006D64E8">
          <w:rPr>
            <w:rFonts w:ascii="Times New Roman" w:hAnsi="Times New Roman" w:cs="Times New Roman"/>
            <w:sz w:val="24"/>
            <w:szCs w:val="24"/>
          </w:rPr>
          <w:t xml:space="preserve">the self-introductions of </w:t>
        </w:r>
      </w:ins>
      <w:ins w:id="184" w:author="Author" w:date="2021-02-10T12:11:00Z">
        <w:r w:rsidR="00C90A40" w:rsidRPr="00E91C39">
          <w:rPr>
            <w:rFonts w:ascii="Times New Roman" w:hAnsi="Times New Roman" w:cs="Times New Roman"/>
            <w:bCs/>
            <w:sz w:val="24"/>
            <w:szCs w:val="24"/>
          </w:rPr>
          <w:t>Japanese Foreign Language</w:t>
        </w:r>
        <w:r w:rsidR="00C90A40" w:rsidRPr="006D64E8">
          <w:rPr>
            <w:rFonts w:ascii="Times New Roman" w:hAnsi="Times New Roman" w:cs="Times New Roman"/>
            <w:sz w:val="24"/>
            <w:szCs w:val="24"/>
          </w:rPr>
          <w:t xml:space="preserve"> </w:t>
        </w:r>
        <w:r w:rsidR="00C90A40">
          <w:rPr>
            <w:rFonts w:ascii="Times New Roman" w:hAnsi="Times New Roman" w:cs="Times New Roman"/>
            <w:sz w:val="24"/>
            <w:szCs w:val="24"/>
          </w:rPr>
          <w:t>(</w:t>
        </w:r>
      </w:ins>
      <w:commentRangeStart w:id="185"/>
      <w:r w:rsidRPr="006D64E8">
        <w:rPr>
          <w:rFonts w:ascii="Times New Roman" w:hAnsi="Times New Roman" w:cs="Times New Roman"/>
          <w:sz w:val="24"/>
          <w:szCs w:val="24"/>
        </w:rPr>
        <w:t>JFL</w:t>
      </w:r>
      <w:ins w:id="186" w:author="Author" w:date="2021-01-30T14:39:00Z">
        <w:r w:rsidR="004F50A9" w:rsidRPr="006D64E8">
          <w:rPr>
            <w:rFonts w:ascii="Times New Roman" w:hAnsi="Times New Roman" w:cs="Times New Roman"/>
            <w:bCs/>
            <w:sz w:val="24"/>
            <w:szCs w:val="24"/>
          </w:rPr>
          <w:t>)</w:t>
        </w:r>
        <w:r w:rsidR="004F50A9" w:rsidRPr="006D64E8">
          <w:rPr>
            <w:rFonts w:ascii="Times New Roman" w:hAnsi="Times New Roman" w:cs="Times New Roman"/>
            <w:b/>
            <w:sz w:val="24"/>
            <w:szCs w:val="24"/>
          </w:rPr>
          <w:t xml:space="preserve"> </w:t>
        </w:r>
      </w:ins>
      <w:commentRangeEnd w:id="185"/>
      <w:ins w:id="187" w:author="Author" w:date="2021-02-06T04:25:00Z">
        <w:r w:rsidR="001800D5">
          <w:rPr>
            <w:rStyle w:val="CommentReference"/>
          </w:rPr>
          <w:commentReference w:id="185"/>
        </w:r>
      </w:ins>
      <w:r w:rsidRPr="006D64E8">
        <w:rPr>
          <w:rFonts w:ascii="Times New Roman" w:hAnsi="Times New Roman" w:cs="Times New Roman"/>
          <w:sz w:val="24"/>
          <w:szCs w:val="24"/>
        </w:rPr>
        <w:t>learners</w:t>
      </w:r>
      <w:del w:id="188" w:author="Author" w:date="2021-02-06T05:09:00Z">
        <w:r w:rsidRPr="006D64E8" w:rsidDel="00B916C6">
          <w:rPr>
            <w:rFonts w:ascii="Times New Roman" w:hAnsi="Times New Roman" w:cs="Times New Roman"/>
            <w:sz w:val="24"/>
            <w:szCs w:val="24"/>
          </w:rPr>
          <w:delText>’ self-introductions</w:delText>
        </w:r>
      </w:del>
      <w:r w:rsidRPr="006D64E8">
        <w:rPr>
          <w:rFonts w:ascii="Times New Roman" w:hAnsi="Times New Roman" w:cs="Times New Roman"/>
          <w:sz w:val="24"/>
          <w:szCs w:val="24"/>
        </w:rPr>
        <w:t xml:space="preserve"> </w:t>
      </w:r>
      <w:commentRangeStart w:id="189"/>
      <w:r w:rsidRPr="006D64E8">
        <w:rPr>
          <w:rFonts w:ascii="Times New Roman" w:hAnsi="Times New Roman" w:cs="Times New Roman"/>
          <w:sz w:val="24"/>
          <w:szCs w:val="24"/>
        </w:rPr>
        <w:t xml:space="preserve">and what they try to convey, </w:t>
      </w:r>
      <w:del w:id="190" w:author="Author" w:date="2021-02-06T04:27:00Z">
        <w:r w:rsidRPr="006D64E8" w:rsidDel="006F2E18">
          <w:rPr>
            <w:rFonts w:ascii="Times New Roman" w:hAnsi="Times New Roman" w:cs="Times New Roman"/>
            <w:sz w:val="24"/>
            <w:szCs w:val="24"/>
          </w:rPr>
          <w:delText xml:space="preserve">as well as </w:delText>
        </w:r>
      </w:del>
      <w:r w:rsidRPr="006F2E18">
        <w:rPr>
          <w:rFonts w:ascii="Times New Roman" w:hAnsi="Times New Roman" w:cs="Times New Roman"/>
          <w:sz w:val="24"/>
          <w:szCs w:val="24"/>
        </w:rPr>
        <w:t xml:space="preserve">how </w:t>
      </w:r>
      <w:commentRangeEnd w:id="189"/>
      <w:r w:rsidR="00C2648D">
        <w:rPr>
          <w:rStyle w:val="CommentReference"/>
        </w:rPr>
        <w:commentReference w:id="189"/>
      </w:r>
      <w:del w:id="191" w:author="Author" w:date="2021-02-06T04:27:00Z">
        <w:r w:rsidRPr="006F2E18" w:rsidDel="006F2E18">
          <w:rPr>
            <w:rFonts w:ascii="Times New Roman" w:hAnsi="Times New Roman" w:cs="Times New Roman"/>
            <w:sz w:val="24"/>
            <w:szCs w:val="24"/>
          </w:rPr>
          <w:delText>learners</w:delText>
        </w:r>
      </w:del>
      <w:ins w:id="192" w:author="Author" w:date="2021-02-06T04:27:00Z">
        <w:r w:rsidR="006F2E18">
          <w:rPr>
            <w:rFonts w:ascii="Times New Roman" w:hAnsi="Times New Roman" w:cs="Times New Roman"/>
            <w:sz w:val="24"/>
            <w:szCs w:val="24"/>
          </w:rPr>
          <w:t>they</w:t>
        </w:r>
      </w:ins>
      <w:r w:rsidRPr="006F2E18">
        <w:rPr>
          <w:rFonts w:ascii="Times New Roman" w:hAnsi="Times New Roman" w:cs="Times New Roman"/>
          <w:sz w:val="24"/>
          <w:szCs w:val="24"/>
        </w:rPr>
        <w:t xml:space="preserve"> </w:t>
      </w:r>
      <w:r w:rsidRPr="006F2E18">
        <w:rPr>
          <w:rFonts w:ascii="Times New Roman" w:hAnsi="Times New Roman" w:cs="Times New Roman"/>
          <w:sz w:val="24"/>
          <w:szCs w:val="24"/>
        </w:rPr>
        <w:lastRenderedPageBreak/>
        <w:t>introduce themselves</w:t>
      </w:r>
      <w:ins w:id="193" w:author="Author" w:date="2021-02-06T06:23:00Z">
        <w:r w:rsidR="00B95E01">
          <w:rPr>
            <w:rFonts w:ascii="Times New Roman" w:hAnsi="Times New Roman" w:cs="Times New Roman"/>
            <w:sz w:val="24"/>
            <w:szCs w:val="24"/>
          </w:rPr>
          <w:t>,</w:t>
        </w:r>
      </w:ins>
      <w:r w:rsidRPr="006D64E8">
        <w:rPr>
          <w:rFonts w:ascii="Times New Roman" w:hAnsi="Times New Roman" w:cs="Times New Roman"/>
          <w:sz w:val="24"/>
          <w:szCs w:val="24"/>
        </w:rPr>
        <w:t xml:space="preserve"> and what kind of skills </w:t>
      </w:r>
      <w:commentRangeStart w:id="194"/>
      <w:r w:rsidRPr="006D64E8">
        <w:rPr>
          <w:rFonts w:ascii="Times New Roman" w:hAnsi="Times New Roman" w:cs="Times New Roman"/>
          <w:sz w:val="24"/>
          <w:szCs w:val="24"/>
        </w:rPr>
        <w:t>the</w:t>
      </w:r>
      <w:ins w:id="195" w:author="Author" w:date="2021-02-06T04:27:00Z">
        <w:r w:rsidR="006F2E18">
          <w:rPr>
            <w:rFonts w:ascii="Times New Roman" w:hAnsi="Times New Roman" w:cs="Times New Roman"/>
            <w:sz w:val="24"/>
            <w:szCs w:val="24"/>
          </w:rPr>
          <w:t>y</w:t>
        </w:r>
      </w:ins>
      <w:del w:id="196" w:author="Author" w:date="2021-02-06T04:27:00Z">
        <w:r w:rsidRPr="006D64E8" w:rsidDel="006F2E18">
          <w:rPr>
            <w:rFonts w:ascii="Times New Roman" w:hAnsi="Times New Roman" w:cs="Times New Roman"/>
            <w:sz w:val="24"/>
            <w:szCs w:val="24"/>
          </w:rPr>
          <w:delText xml:space="preserve"> speakers</w:delText>
        </w:r>
      </w:del>
      <w:r w:rsidRPr="006D64E8">
        <w:rPr>
          <w:rFonts w:ascii="Times New Roman" w:hAnsi="Times New Roman" w:cs="Times New Roman"/>
          <w:sz w:val="24"/>
          <w:szCs w:val="24"/>
        </w:rPr>
        <w:t xml:space="preserve"> need </w:t>
      </w:r>
      <w:commentRangeEnd w:id="194"/>
      <w:r w:rsidR="00780D0A">
        <w:rPr>
          <w:rStyle w:val="CommentReference"/>
        </w:rPr>
        <w:commentReference w:id="194"/>
      </w:r>
      <w:r w:rsidRPr="006D64E8">
        <w:rPr>
          <w:rFonts w:ascii="Times New Roman" w:hAnsi="Times New Roman" w:cs="Times New Roman"/>
          <w:sz w:val="24"/>
          <w:szCs w:val="24"/>
        </w:rPr>
        <w:t xml:space="preserve">to effectively communicate these points to the addressee. </w:t>
      </w:r>
    </w:p>
    <w:p w14:paraId="59EFB3D6" w14:textId="77777777" w:rsidR="00D010AD" w:rsidRPr="006D64E8" w:rsidRDefault="003F60B5" w:rsidP="000E0A1D">
      <w:pPr>
        <w:pStyle w:val="Heading1"/>
        <w:numPr>
          <w:ilvl w:val="0"/>
          <w:numId w:val="0"/>
        </w:numPr>
        <w:spacing w:before="120" w:after="120" w:line="480" w:lineRule="auto"/>
        <w:jc w:val="center"/>
        <w:rPr>
          <w:rFonts w:ascii="Times New Roman" w:hAnsi="Times New Roman" w:cs="Times New Roman"/>
          <w:szCs w:val="24"/>
        </w:rPr>
      </w:pPr>
      <w:r w:rsidRPr="006D64E8">
        <w:rPr>
          <w:rFonts w:ascii="Times New Roman" w:hAnsi="Times New Roman" w:cs="Times New Roman"/>
          <w:szCs w:val="24"/>
        </w:rPr>
        <w:t xml:space="preserve">Literature Review </w:t>
      </w:r>
    </w:p>
    <w:p w14:paraId="5BD30816" w14:textId="14D41D22" w:rsidR="00D010AD" w:rsidRPr="006D64E8" w:rsidRDefault="003F60B5" w:rsidP="00120F65">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To date, much research has been conducted on how language learners’ linguistic performance is judged. </w:t>
      </w:r>
      <w:del w:id="197" w:author="Author" w:date="2021-02-10T12:13:00Z">
        <w:r w:rsidRPr="006D64E8" w:rsidDel="00C90A40">
          <w:rPr>
            <w:rFonts w:ascii="Times New Roman" w:hAnsi="Times New Roman" w:cs="Times New Roman"/>
            <w:sz w:val="24"/>
            <w:szCs w:val="24"/>
          </w:rPr>
          <w:delText>The r</w:delText>
        </w:r>
      </w:del>
      <w:ins w:id="198" w:author="Author" w:date="2021-02-10T12:13:00Z">
        <w:r w:rsidR="00C90A40">
          <w:rPr>
            <w:rFonts w:ascii="Times New Roman" w:hAnsi="Times New Roman" w:cs="Times New Roman"/>
            <w:sz w:val="24"/>
            <w:szCs w:val="24"/>
          </w:rPr>
          <w:t>R</w:t>
        </w:r>
      </w:ins>
      <w:r w:rsidRPr="006D64E8">
        <w:rPr>
          <w:rFonts w:ascii="Times New Roman" w:hAnsi="Times New Roman" w:cs="Times New Roman"/>
          <w:sz w:val="24"/>
          <w:szCs w:val="24"/>
        </w:rPr>
        <w:t xml:space="preserve">esearch indicates that learners’ linguistic performance evaluations </w:t>
      </w:r>
      <w:del w:id="199" w:author="Author" w:date="2021-02-06T06:04:00Z">
        <w:r w:rsidRPr="006D64E8" w:rsidDel="00B03423">
          <w:rPr>
            <w:rFonts w:ascii="Times New Roman" w:hAnsi="Times New Roman" w:cs="Times New Roman"/>
            <w:sz w:val="24"/>
            <w:szCs w:val="24"/>
          </w:rPr>
          <w:delText>largely depend</w:delText>
        </w:r>
      </w:del>
      <w:ins w:id="200" w:author="Author" w:date="2021-02-06T06:04:00Z">
        <w:r w:rsidR="00B03423" w:rsidRPr="006D64E8">
          <w:rPr>
            <w:rFonts w:ascii="Times New Roman" w:hAnsi="Times New Roman" w:cs="Times New Roman"/>
            <w:sz w:val="24"/>
            <w:szCs w:val="24"/>
          </w:rPr>
          <w:t>depend</w:t>
        </w:r>
      </w:ins>
      <w:r w:rsidRPr="006D64E8">
        <w:rPr>
          <w:rFonts w:ascii="Times New Roman" w:hAnsi="Times New Roman" w:cs="Times New Roman"/>
          <w:sz w:val="24"/>
          <w:szCs w:val="24"/>
        </w:rPr>
        <w:t xml:space="preserve"> on the evaluator. This applies to the evaluation of JFL learners’ writing (</w:t>
      </w:r>
      <w:commentRangeStart w:id="201"/>
      <w:r w:rsidRPr="006D64E8">
        <w:rPr>
          <w:rFonts w:ascii="Times New Roman" w:hAnsi="Times New Roman" w:cs="Times New Roman"/>
          <w:sz w:val="24"/>
          <w:szCs w:val="24"/>
        </w:rPr>
        <w:t>Usami</w:t>
      </w:r>
      <w:ins w:id="202" w:author="Author" w:date="2021-01-30T14:40:00Z">
        <w:r w:rsidR="00C21499" w:rsidRPr="006D64E8">
          <w:rPr>
            <w:rFonts w:ascii="Times New Roman" w:hAnsi="Times New Roman" w:cs="Times New Roman"/>
            <w:sz w:val="24"/>
            <w:szCs w:val="24"/>
          </w:rPr>
          <w:t xml:space="preserve"> et al.</w:t>
        </w:r>
      </w:ins>
      <w:r w:rsidRPr="006D64E8">
        <w:rPr>
          <w:rFonts w:ascii="Times New Roman" w:hAnsi="Times New Roman" w:cs="Times New Roman"/>
          <w:sz w:val="24"/>
          <w:szCs w:val="24"/>
        </w:rPr>
        <w:t xml:space="preserve">, </w:t>
      </w:r>
      <w:del w:id="203" w:author="Author" w:date="2021-01-30T14:40:00Z">
        <w:r w:rsidRPr="006D64E8" w:rsidDel="00C21499">
          <w:rPr>
            <w:rFonts w:ascii="Times New Roman" w:hAnsi="Times New Roman" w:cs="Times New Roman"/>
            <w:sz w:val="24"/>
            <w:szCs w:val="24"/>
          </w:rPr>
          <w:delText xml:space="preserve">Mori, </w:delText>
        </w:r>
      </w:del>
      <w:del w:id="204" w:author="Author" w:date="2021-01-30T14:41:00Z">
        <w:r w:rsidRPr="006D64E8" w:rsidDel="00C21499">
          <w:rPr>
            <w:rFonts w:ascii="Times New Roman" w:hAnsi="Times New Roman" w:cs="Times New Roman"/>
            <w:sz w:val="24"/>
            <w:szCs w:val="24"/>
          </w:rPr>
          <w:delText xml:space="preserve">&amp; Yoshida </w:delText>
        </w:r>
      </w:del>
      <w:r w:rsidRPr="006D64E8">
        <w:rPr>
          <w:rFonts w:ascii="Times New Roman" w:hAnsi="Times New Roman" w:cs="Times New Roman"/>
          <w:sz w:val="24"/>
          <w:szCs w:val="24"/>
        </w:rPr>
        <w:t>2009</w:t>
      </w:r>
      <w:commentRangeEnd w:id="201"/>
      <w:r w:rsidR="00512EB5">
        <w:rPr>
          <w:rStyle w:val="CommentReference"/>
        </w:rPr>
        <w:commentReference w:id="201"/>
      </w:r>
      <w:r w:rsidRPr="006D64E8">
        <w:rPr>
          <w:rFonts w:ascii="Times New Roman" w:hAnsi="Times New Roman" w:cs="Times New Roman"/>
          <w:sz w:val="24"/>
          <w:szCs w:val="24"/>
        </w:rPr>
        <w:t>), speech performance (Ishihara</w:t>
      </w:r>
      <w:ins w:id="205" w:author="Author" w:date="2021-01-30T14:41:00Z">
        <w:r w:rsidR="00C21499" w:rsidRPr="006D64E8">
          <w:rPr>
            <w:rFonts w:ascii="Times New Roman" w:hAnsi="Times New Roman" w:cs="Times New Roman"/>
            <w:sz w:val="24"/>
            <w:szCs w:val="24"/>
          </w:rPr>
          <w:t xml:space="preserve"> et al.</w:t>
        </w:r>
      </w:ins>
      <w:r w:rsidRPr="006D64E8">
        <w:rPr>
          <w:rFonts w:ascii="Times New Roman" w:hAnsi="Times New Roman" w:cs="Times New Roman"/>
          <w:sz w:val="24"/>
          <w:szCs w:val="24"/>
        </w:rPr>
        <w:t xml:space="preserve">, </w:t>
      </w:r>
      <w:del w:id="206" w:author="Author" w:date="2021-01-30T14:41:00Z">
        <w:r w:rsidRPr="006D64E8" w:rsidDel="00C21499">
          <w:rPr>
            <w:rFonts w:ascii="Times New Roman" w:hAnsi="Times New Roman" w:cs="Times New Roman"/>
            <w:sz w:val="24"/>
            <w:szCs w:val="24"/>
          </w:rPr>
          <w:delText xml:space="preserve">Tsurutani, &amp; Tsukada </w:delText>
        </w:r>
      </w:del>
      <w:r w:rsidRPr="006D64E8">
        <w:rPr>
          <w:rFonts w:ascii="Times New Roman" w:hAnsi="Times New Roman" w:cs="Times New Roman"/>
          <w:sz w:val="24"/>
          <w:szCs w:val="24"/>
        </w:rPr>
        <w:t>2011; Saito &amp; Akiyama</w:t>
      </w:r>
      <w:ins w:id="207" w:author="Author" w:date="2021-02-10T11:31:00Z">
        <w:r w:rsidR="00F3616A">
          <w:rPr>
            <w:rFonts w:ascii="Times New Roman" w:hAnsi="Times New Roman" w:cs="Times New Roman"/>
            <w:sz w:val="24"/>
            <w:szCs w:val="24"/>
          </w:rPr>
          <w:t>,</w:t>
        </w:r>
      </w:ins>
      <w:r w:rsidRPr="006D64E8">
        <w:rPr>
          <w:rFonts w:ascii="Times New Roman" w:hAnsi="Times New Roman" w:cs="Times New Roman"/>
          <w:sz w:val="24"/>
          <w:szCs w:val="24"/>
        </w:rPr>
        <w:t xml:space="preserve"> 2017; Tsurutani, 2010), and conversation (Choi</w:t>
      </w:r>
      <w:ins w:id="208" w:author="Author" w:date="2021-02-10T11:31:00Z">
        <w:r w:rsidR="00F3616A">
          <w:rPr>
            <w:rFonts w:ascii="Times New Roman" w:hAnsi="Times New Roman" w:cs="Times New Roman"/>
            <w:sz w:val="24"/>
            <w:szCs w:val="24"/>
          </w:rPr>
          <w:t>,</w:t>
        </w:r>
      </w:ins>
      <w:r w:rsidRPr="006D64E8">
        <w:rPr>
          <w:rFonts w:ascii="Times New Roman" w:hAnsi="Times New Roman" w:cs="Times New Roman"/>
          <w:sz w:val="24"/>
          <w:szCs w:val="24"/>
        </w:rPr>
        <w:t xml:space="preserve"> 2008, 2013; Morimoto</w:t>
      </w:r>
      <w:ins w:id="209" w:author="Author" w:date="2021-01-30T14:41:00Z">
        <w:r w:rsidR="00C21499" w:rsidRPr="006D64E8">
          <w:rPr>
            <w:rFonts w:ascii="Times New Roman" w:hAnsi="Times New Roman" w:cs="Times New Roman"/>
            <w:sz w:val="24"/>
            <w:szCs w:val="24"/>
          </w:rPr>
          <w:t xml:space="preserve"> et al.</w:t>
        </w:r>
      </w:ins>
      <w:r w:rsidRPr="006D64E8">
        <w:rPr>
          <w:rFonts w:ascii="Times New Roman" w:hAnsi="Times New Roman" w:cs="Times New Roman"/>
          <w:sz w:val="24"/>
          <w:szCs w:val="24"/>
        </w:rPr>
        <w:t xml:space="preserve">, </w:t>
      </w:r>
      <w:del w:id="210" w:author="Author" w:date="2021-01-30T14:41:00Z">
        <w:r w:rsidRPr="006D64E8" w:rsidDel="00C21499">
          <w:rPr>
            <w:rFonts w:ascii="Times New Roman" w:hAnsi="Times New Roman" w:cs="Times New Roman"/>
            <w:sz w:val="24"/>
            <w:szCs w:val="24"/>
          </w:rPr>
          <w:delText xml:space="preserve">Mizukami, &amp; Yanagida </w:delText>
        </w:r>
      </w:del>
      <w:r w:rsidRPr="006D64E8">
        <w:rPr>
          <w:rFonts w:ascii="Times New Roman" w:hAnsi="Times New Roman" w:cs="Times New Roman"/>
          <w:sz w:val="24"/>
          <w:szCs w:val="24"/>
        </w:rPr>
        <w:t>2013; Nohara</w:t>
      </w:r>
      <w:ins w:id="211" w:author="Author" w:date="2021-02-10T15:02:00Z">
        <w:r w:rsidR="00850907">
          <w:rPr>
            <w:rFonts w:ascii="Times New Roman" w:hAnsi="Times New Roman" w:cs="Times New Roman"/>
            <w:sz w:val="24"/>
            <w:szCs w:val="24"/>
          </w:rPr>
          <w:t>,</w:t>
        </w:r>
      </w:ins>
      <w:r w:rsidRPr="006D64E8">
        <w:rPr>
          <w:rFonts w:ascii="Times New Roman" w:hAnsi="Times New Roman" w:cs="Times New Roman"/>
          <w:sz w:val="24"/>
          <w:szCs w:val="24"/>
        </w:rPr>
        <w:t xml:space="preserve"> 2009, 2011; Watanabe 2005a, 2005b). </w:t>
      </w:r>
    </w:p>
    <w:p w14:paraId="49EA0AAF" w14:textId="6AAE12DF" w:rsidR="00D010AD" w:rsidRPr="006D64E8" w:rsidDel="00405654" w:rsidRDefault="003F60B5" w:rsidP="00C8439F">
      <w:pPr>
        <w:spacing w:before="120" w:after="120" w:line="480" w:lineRule="auto"/>
        <w:ind w:left="0" w:right="0" w:firstLine="720"/>
        <w:rPr>
          <w:del w:id="212" w:author="Author" w:date="2021-01-30T14:44:00Z"/>
          <w:rFonts w:ascii="Times New Roman" w:hAnsi="Times New Roman" w:cs="Times New Roman"/>
          <w:sz w:val="24"/>
          <w:szCs w:val="24"/>
        </w:rPr>
      </w:pPr>
      <w:r w:rsidRPr="006D64E8">
        <w:rPr>
          <w:rFonts w:ascii="Times New Roman" w:hAnsi="Times New Roman" w:cs="Times New Roman"/>
          <w:sz w:val="24"/>
          <w:szCs w:val="24"/>
        </w:rPr>
        <w:t xml:space="preserve">For example, Tsurutani’s </w:t>
      </w:r>
      <w:del w:id="213" w:author="Author" w:date="2021-01-30T14:42:00Z">
        <w:r w:rsidRPr="006D64E8" w:rsidDel="00476BFA">
          <w:rPr>
            <w:rFonts w:ascii="Times New Roman" w:hAnsi="Times New Roman" w:cs="Times New Roman"/>
            <w:sz w:val="24"/>
            <w:szCs w:val="24"/>
          </w:rPr>
          <w:delText xml:space="preserve">2010 </w:delText>
        </w:r>
      </w:del>
      <w:r w:rsidRPr="006D64E8">
        <w:rPr>
          <w:rFonts w:ascii="Times New Roman" w:hAnsi="Times New Roman" w:cs="Times New Roman"/>
          <w:sz w:val="24"/>
          <w:szCs w:val="24"/>
        </w:rPr>
        <w:t xml:space="preserve">study </w:t>
      </w:r>
      <w:ins w:id="214" w:author="Author" w:date="2021-01-30T14:42:00Z">
        <w:r w:rsidR="00476BFA" w:rsidRPr="006D64E8">
          <w:rPr>
            <w:rFonts w:ascii="Times New Roman" w:hAnsi="Times New Roman" w:cs="Times New Roman"/>
            <w:sz w:val="24"/>
            <w:szCs w:val="24"/>
          </w:rPr>
          <w:t xml:space="preserve">(2010) </w:t>
        </w:r>
      </w:ins>
      <w:r w:rsidRPr="006D64E8">
        <w:rPr>
          <w:rFonts w:ascii="Times New Roman" w:hAnsi="Times New Roman" w:cs="Times New Roman"/>
          <w:sz w:val="24"/>
          <w:szCs w:val="24"/>
        </w:rPr>
        <w:t>indicates that native Japanese college students</w:t>
      </w:r>
      <w:commentRangeStart w:id="215"/>
      <w:ins w:id="216" w:author="Author" w:date="2021-01-30T14:42:00Z">
        <w:r w:rsidR="00476BFA" w:rsidRPr="006D64E8">
          <w:rPr>
            <w:rFonts w:ascii="Times New Roman" w:hAnsi="Times New Roman" w:cs="Times New Roman"/>
            <w:sz w:val="24"/>
            <w:szCs w:val="24"/>
          </w:rPr>
          <w:t>—</w:t>
        </w:r>
      </w:ins>
      <w:del w:id="217" w:author="Author" w:date="2021-01-30T14:42:00Z">
        <w:r w:rsidRPr="006D64E8" w:rsidDel="00476BFA">
          <w:rPr>
            <w:rFonts w:ascii="Times New Roman" w:hAnsi="Times New Roman" w:cs="Times New Roman"/>
            <w:sz w:val="24"/>
            <w:szCs w:val="24"/>
          </w:rPr>
          <w:delText xml:space="preserve"> </w:delText>
        </w:r>
      </w:del>
      <w:r w:rsidRPr="006D64E8">
        <w:rPr>
          <w:rFonts w:ascii="Times New Roman" w:hAnsi="Times New Roman" w:cs="Times New Roman"/>
          <w:sz w:val="24"/>
          <w:szCs w:val="24"/>
        </w:rPr>
        <w:t xml:space="preserve">who did not have any contact with </w:t>
      </w:r>
      <w:ins w:id="218" w:author="Author" w:date="2021-02-10T12:13:00Z">
        <w:r w:rsidR="00EB4F67">
          <w:rPr>
            <w:rFonts w:ascii="Times New Roman" w:hAnsi="Times New Roman" w:cs="Times New Roman"/>
            <w:sz w:val="24"/>
            <w:szCs w:val="24"/>
          </w:rPr>
          <w:t xml:space="preserve">the </w:t>
        </w:r>
      </w:ins>
      <w:r w:rsidRPr="006D64E8">
        <w:rPr>
          <w:rFonts w:ascii="Times New Roman" w:hAnsi="Times New Roman" w:cs="Times New Roman"/>
          <w:sz w:val="24"/>
          <w:szCs w:val="24"/>
        </w:rPr>
        <w:t>non-Japanese</w:t>
      </w:r>
      <w:ins w:id="219" w:author="Author" w:date="2021-01-30T14:42:00Z">
        <w:r w:rsidR="00476BFA" w:rsidRPr="006D64E8">
          <w:rPr>
            <w:rFonts w:ascii="Times New Roman" w:hAnsi="Times New Roman" w:cs="Times New Roman"/>
            <w:sz w:val="24"/>
            <w:szCs w:val="24"/>
          </w:rPr>
          <w:t>—</w:t>
        </w:r>
      </w:ins>
      <w:del w:id="220" w:author="Author" w:date="2021-01-30T14:43:00Z">
        <w:r w:rsidRPr="006D64E8" w:rsidDel="00476BFA">
          <w:rPr>
            <w:rFonts w:ascii="Times New Roman" w:hAnsi="Times New Roman" w:cs="Times New Roman"/>
            <w:sz w:val="24"/>
            <w:szCs w:val="24"/>
          </w:rPr>
          <w:delText xml:space="preserve"> </w:delText>
        </w:r>
      </w:del>
      <w:commentRangeEnd w:id="215"/>
      <w:r w:rsidR="00D80B8E">
        <w:rPr>
          <w:rStyle w:val="CommentReference"/>
        </w:rPr>
        <w:commentReference w:id="215"/>
      </w:r>
      <w:r w:rsidRPr="006D64E8">
        <w:rPr>
          <w:rFonts w:ascii="Times New Roman" w:hAnsi="Times New Roman" w:cs="Times New Roman"/>
          <w:sz w:val="24"/>
          <w:szCs w:val="24"/>
        </w:rPr>
        <w:t xml:space="preserve">judged </w:t>
      </w:r>
      <w:ins w:id="221" w:author="Author" w:date="2021-01-30T14:43:00Z">
        <w:r w:rsidR="00476BFA" w:rsidRPr="006D64E8">
          <w:rPr>
            <w:rFonts w:ascii="Times New Roman" w:hAnsi="Times New Roman" w:cs="Times New Roman"/>
            <w:sz w:val="24"/>
            <w:szCs w:val="24"/>
          </w:rPr>
          <w:t xml:space="preserve">the pronunciation </w:t>
        </w:r>
      </w:ins>
      <w:ins w:id="222" w:author="Author" w:date="2021-01-30T14:44:00Z">
        <w:r w:rsidR="00405654" w:rsidRPr="006D64E8">
          <w:rPr>
            <w:rFonts w:ascii="Times New Roman" w:hAnsi="Times New Roman" w:cs="Times New Roman"/>
            <w:sz w:val="24"/>
            <w:szCs w:val="24"/>
          </w:rPr>
          <w:t xml:space="preserve">of </w:t>
        </w:r>
      </w:ins>
      <w:r w:rsidRPr="006D64E8">
        <w:rPr>
          <w:rFonts w:ascii="Times New Roman" w:hAnsi="Times New Roman" w:cs="Times New Roman"/>
          <w:sz w:val="24"/>
          <w:szCs w:val="24"/>
        </w:rPr>
        <w:t xml:space="preserve">L2 Japanese learners </w:t>
      </w:r>
      <w:del w:id="223" w:author="Author" w:date="2021-01-30T14:43:00Z">
        <w:r w:rsidRPr="006D64E8" w:rsidDel="00476BFA">
          <w:rPr>
            <w:rFonts w:ascii="Times New Roman" w:hAnsi="Times New Roman" w:cs="Times New Roman"/>
            <w:sz w:val="24"/>
            <w:szCs w:val="24"/>
          </w:rPr>
          <w:delText xml:space="preserve">pronunciation </w:delText>
        </w:r>
      </w:del>
      <w:r w:rsidRPr="006D64E8">
        <w:rPr>
          <w:rFonts w:ascii="Times New Roman" w:hAnsi="Times New Roman" w:cs="Times New Roman"/>
          <w:sz w:val="24"/>
          <w:szCs w:val="24"/>
        </w:rPr>
        <w:t xml:space="preserve">based on </w:t>
      </w:r>
      <w:ins w:id="224" w:author="Author" w:date="2021-01-30T14:44:00Z">
        <w:r w:rsidR="00405654" w:rsidRPr="006D64E8">
          <w:rPr>
            <w:rFonts w:ascii="Times New Roman" w:hAnsi="Times New Roman" w:cs="Times New Roman"/>
            <w:sz w:val="24"/>
            <w:szCs w:val="24"/>
          </w:rPr>
          <w:t xml:space="preserve">the </w:t>
        </w:r>
      </w:ins>
      <w:r w:rsidRPr="006D64E8">
        <w:rPr>
          <w:rFonts w:ascii="Times New Roman" w:hAnsi="Times New Roman" w:cs="Times New Roman"/>
          <w:sz w:val="24"/>
          <w:szCs w:val="24"/>
        </w:rPr>
        <w:t>accuracy of timing rather than pitch accent (Tsurutani</w:t>
      </w:r>
      <w:ins w:id="225" w:author="Author" w:date="2021-02-06T04:38:00Z">
        <w:r w:rsidR="00225C27">
          <w:rPr>
            <w:rFonts w:ascii="Times New Roman" w:hAnsi="Times New Roman" w:cs="Times New Roman"/>
            <w:sz w:val="24"/>
            <w:szCs w:val="24"/>
          </w:rPr>
          <w:t>,</w:t>
        </w:r>
      </w:ins>
      <w:r w:rsidRPr="006D64E8">
        <w:rPr>
          <w:rFonts w:ascii="Times New Roman" w:hAnsi="Times New Roman" w:cs="Times New Roman"/>
          <w:sz w:val="24"/>
          <w:szCs w:val="24"/>
        </w:rPr>
        <w:t xml:space="preserve"> 2010). A further study examined four groups of evaluators: Japanese language teachers, nonlanguage teachers, beginner-level JFL learners, and advanced level JFL learners to see how they evaluate</w:t>
      </w:r>
      <w:ins w:id="226" w:author="Author" w:date="2021-01-30T14:44:00Z">
        <w:r w:rsidR="00405654" w:rsidRPr="006D64E8">
          <w:rPr>
            <w:rFonts w:ascii="Times New Roman" w:hAnsi="Times New Roman" w:cs="Times New Roman"/>
            <w:sz w:val="24"/>
            <w:szCs w:val="24"/>
          </w:rPr>
          <w:t xml:space="preserve">d the </w:t>
        </w:r>
      </w:ins>
      <w:del w:id="227" w:author="Author" w:date="2021-01-30T14:44:00Z">
        <w:r w:rsidRPr="006D64E8" w:rsidDel="00405654">
          <w:rPr>
            <w:rFonts w:ascii="Times New Roman" w:hAnsi="Times New Roman" w:cs="Times New Roman"/>
            <w:sz w:val="24"/>
            <w:szCs w:val="24"/>
          </w:rPr>
          <w:delText xml:space="preserve"> </w:delText>
        </w:r>
      </w:del>
      <w:ins w:id="228" w:author="Author" w:date="2021-01-30T14:44:00Z">
        <w:r w:rsidR="00405654" w:rsidRPr="006D64E8">
          <w:rPr>
            <w:rFonts w:ascii="Times New Roman" w:hAnsi="Times New Roman" w:cs="Times New Roman"/>
            <w:sz w:val="24"/>
            <w:szCs w:val="24"/>
          </w:rPr>
          <w:t xml:space="preserve">speech of </w:t>
        </w:r>
      </w:ins>
      <w:r w:rsidRPr="006D64E8">
        <w:rPr>
          <w:rFonts w:ascii="Times New Roman" w:hAnsi="Times New Roman" w:cs="Times New Roman"/>
          <w:sz w:val="24"/>
          <w:szCs w:val="24"/>
        </w:rPr>
        <w:t>JFL learner</w:t>
      </w:r>
      <w:ins w:id="229" w:author="Author" w:date="2021-01-30T14:44:00Z">
        <w:r w:rsidR="00405654" w:rsidRPr="006D64E8">
          <w:rPr>
            <w:rFonts w:ascii="Times New Roman" w:hAnsi="Times New Roman" w:cs="Times New Roman"/>
            <w:sz w:val="24"/>
            <w:szCs w:val="24"/>
          </w:rPr>
          <w:t>s</w:t>
        </w:r>
      </w:ins>
      <w:r w:rsidRPr="006D64E8">
        <w:rPr>
          <w:rFonts w:ascii="Times New Roman" w:hAnsi="Times New Roman" w:cs="Times New Roman"/>
          <w:sz w:val="24"/>
          <w:szCs w:val="24"/>
        </w:rPr>
        <w:t xml:space="preserve"> </w:t>
      </w:r>
      <w:del w:id="230" w:author="Author" w:date="2021-01-30T14:44:00Z">
        <w:r w:rsidRPr="006D64E8" w:rsidDel="00405654">
          <w:rPr>
            <w:rFonts w:ascii="Times New Roman" w:hAnsi="Times New Roman" w:cs="Times New Roman"/>
            <w:sz w:val="24"/>
            <w:szCs w:val="24"/>
          </w:rPr>
          <w:delText xml:space="preserve">speech </w:delText>
        </w:r>
      </w:del>
      <w:r w:rsidRPr="006D64E8">
        <w:rPr>
          <w:rFonts w:ascii="Times New Roman" w:hAnsi="Times New Roman" w:cs="Times New Roman"/>
          <w:sz w:val="24"/>
          <w:szCs w:val="24"/>
        </w:rPr>
        <w:t xml:space="preserve">(pitch and timing in sentences). The results </w:t>
      </w:r>
    </w:p>
    <w:p w14:paraId="32A8BB7C" w14:textId="2CC99264" w:rsidR="00D010AD" w:rsidRPr="006D64E8" w:rsidRDefault="003F60B5" w:rsidP="00DC62A0">
      <w:pPr>
        <w:spacing w:before="120" w:after="120" w:line="480" w:lineRule="auto"/>
        <w:ind w:left="0" w:right="0" w:firstLine="0"/>
        <w:rPr>
          <w:rFonts w:ascii="Times New Roman" w:hAnsi="Times New Roman" w:cs="Times New Roman"/>
          <w:sz w:val="24"/>
          <w:szCs w:val="24"/>
        </w:rPr>
      </w:pPr>
      <w:commentRangeStart w:id="231"/>
      <w:r w:rsidRPr="006D64E8">
        <w:rPr>
          <w:rFonts w:ascii="Times New Roman" w:hAnsi="Times New Roman" w:cs="Times New Roman"/>
          <w:sz w:val="24"/>
          <w:szCs w:val="24"/>
        </w:rPr>
        <w:lastRenderedPageBreak/>
        <w:t xml:space="preserve">showed that, somewhat predictably, Japanese language </w:t>
      </w:r>
      <w:commentRangeEnd w:id="231"/>
      <w:r w:rsidR="00DC62A0">
        <w:rPr>
          <w:rStyle w:val="CommentReference"/>
        </w:rPr>
        <w:commentReference w:id="231"/>
      </w:r>
      <w:r w:rsidRPr="006D64E8">
        <w:rPr>
          <w:rFonts w:ascii="Times New Roman" w:hAnsi="Times New Roman" w:cs="Times New Roman"/>
          <w:sz w:val="24"/>
          <w:szCs w:val="24"/>
        </w:rPr>
        <w:t xml:space="preserve">teachers </w:t>
      </w:r>
      <w:ins w:id="232" w:author="Author" w:date="2021-02-06T04:42:00Z">
        <w:r w:rsidR="00DC62A0">
          <w:rPr>
            <w:rFonts w:ascii="Times New Roman" w:hAnsi="Times New Roman" w:cs="Times New Roman"/>
            <w:sz w:val="24"/>
            <w:szCs w:val="24"/>
          </w:rPr>
          <w:t xml:space="preserve">are </w:t>
        </w:r>
      </w:ins>
      <w:del w:id="233" w:author="Author" w:date="2021-02-06T04:42:00Z">
        <w:r w:rsidRPr="00DC62A0" w:rsidDel="00DC62A0">
          <w:rPr>
            <w:rFonts w:ascii="Times New Roman" w:hAnsi="Times New Roman" w:cs="Times New Roman"/>
            <w:sz w:val="24"/>
            <w:szCs w:val="24"/>
          </w:rPr>
          <w:delText xml:space="preserve">give more </w:delText>
        </w:r>
      </w:del>
      <w:r w:rsidRPr="00DC62A0">
        <w:rPr>
          <w:rFonts w:ascii="Times New Roman" w:hAnsi="Times New Roman" w:cs="Times New Roman"/>
          <w:sz w:val="24"/>
          <w:szCs w:val="24"/>
        </w:rPr>
        <w:t>strict</w:t>
      </w:r>
      <w:ins w:id="234" w:author="Author" w:date="2021-02-06T04:42:00Z">
        <w:r w:rsidR="00DC62A0">
          <w:rPr>
            <w:rFonts w:ascii="Times New Roman" w:hAnsi="Times New Roman" w:cs="Times New Roman"/>
            <w:sz w:val="24"/>
            <w:szCs w:val="24"/>
          </w:rPr>
          <w:t xml:space="preserve">er in their </w:t>
        </w:r>
      </w:ins>
      <w:del w:id="235" w:author="Author" w:date="2021-02-06T04:42:00Z">
        <w:r w:rsidRPr="00DC62A0" w:rsidDel="00DC62A0">
          <w:rPr>
            <w:rFonts w:ascii="Times New Roman" w:hAnsi="Times New Roman" w:cs="Times New Roman"/>
            <w:sz w:val="24"/>
            <w:szCs w:val="24"/>
          </w:rPr>
          <w:delText xml:space="preserve"> </w:delText>
        </w:r>
      </w:del>
      <w:r w:rsidRPr="00DC62A0">
        <w:rPr>
          <w:rFonts w:ascii="Times New Roman" w:hAnsi="Times New Roman" w:cs="Times New Roman"/>
          <w:sz w:val="24"/>
          <w:szCs w:val="24"/>
        </w:rPr>
        <w:t>judgments</w:t>
      </w:r>
      <w:r w:rsidRPr="006D64E8">
        <w:rPr>
          <w:rFonts w:ascii="Times New Roman" w:hAnsi="Times New Roman" w:cs="Times New Roman"/>
          <w:sz w:val="24"/>
          <w:szCs w:val="24"/>
        </w:rPr>
        <w:t xml:space="preserve"> than non-teachers, and advanced learners are stricter than beginner-level learners (Ishihara</w:t>
      </w:r>
      <w:ins w:id="236" w:author="Author" w:date="2021-01-30T14:45:00Z">
        <w:r w:rsidR="00B7247E" w:rsidRPr="006D64E8">
          <w:rPr>
            <w:rFonts w:ascii="Times New Roman" w:hAnsi="Times New Roman" w:cs="Times New Roman"/>
            <w:sz w:val="24"/>
            <w:szCs w:val="24"/>
          </w:rPr>
          <w:t xml:space="preserve"> et al.</w:t>
        </w:r>
      </w:ins>
      <w:r w:rsidRPr="006D64E8">
        <w:rPr>
          <w:rFonts w:ascii="Times New Roman" w:hAnsi="Times New Roman" w:cs="Times New Roman"/>
          <w:sz w:val="24"/>
          <w:szCs w:val="24"/>
        </w:rPr>
        <w:t xml:space="preserve">, </w:t>
      </w:r>
      <w:del w:id="237" w:author="Author" w:date="2021-01-30T14:45:00Z">
        <w:r w:rsidRPr="006D64E8" w:rsidDel="00B7247E">
          <w:rPr>
            <w:rFonts w:ascii="Times New Roman" w:hAnsi="Times New Roman" w:cs="Times New Roman"/>
            <w:sz w:val="24"/>
            <w:szCs w:val="24"/>
          </w:rPr>
          <w:delText xml:space="preserve">Tsurutani, &amp; Tsukada </w:delText>
        </w:r>
      </w:del>
      <w:r w:rsidRPr="006D64E8">
        <w:rPr>
          <w:rFonts w:ascii="Times New Roman" w:hAnsi="Times New Roman" w:cs="Times New Roman"/>
          <w:sz w:val="24"/>
          <w:szCs w:val="24"/>
        </w:rPr>
        <w:t xml:space="preserve">2011). </w:t>
      </w:r>
    </w:p>
    <w:p w14:paraId="0E2D4AB5" w14:textId="1FE43A7B" w:rsidR="00D010AD" w:rsidRPr="006D64E8" w:rsidRDefault="003F60B5" w:rsidP="00C8439F">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Watanabe (2005a) studied how native speakers who are also Japanese language teachers (n = 25</w:t>
      </w:r>
      <w:del w:id="238" w:author="Author" w:date="2021-02-06T05:59:00Z">
        <w:r w:rsidRPr="006D64E8" w:rsidDel="00B03423">
          <w:rPr>
            <w:rFonts w:ascii="Times New Roman" w:hAnsi="Times New Roman" w:cs="Times New Roman"/>
            <w:sz w:val="24"/>
            <w:szCs w:val="24"/>
          </w:rPr>
          <w:delText>)</w:delText>
        </w:r>
      </w:del>
      <w:ins w:id="239" w:author="Author" w:date="2021-02-06T05:59:00Z">
        <w:r w:rsidR="00B03423"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 or college students (n = 25) evaluate JFL learner conversations with Japanese college students to discern criteria for positive and negative evaluation. The results showed that Japanese teachers tend to </w:t>
      </w:r>
      <w:del w:id="240" w:author="Author" w:date="2021-02-10T13:30:00Z">
        <w:r w:rsidRPr="006D64E8" w:rsidDel="00696143">
          <w:rPr>
            <w:rFonts w:ascii="Times New Roman" w:hAnsi="Times New Roman" w:cs="Times New Roman"/>
            <w:sz w:val="24"/>
            <w:szCs w:val="24"/>
          </w:rPr>
          <w:delText xml:space="preserve">evaluate </w:delText>
        </w:r>
      </w:del>
      <w:r w:rsidRPr="006D64E8">
        <w:rPr>
          <w:rFonts w:ascii="Times New Roman" w:hAnsi="Times New Roman" w:cs="Times New Roman"/>
          <w:sz w:val="24"/>
          <w:szCs w:val="24"/>
        </w:rPr>
        <w:t xml:space="preserve">negatively </w:t>
      </w:r>
      <w:ins w:id="241" w:author="Author" w:date="2021-02-10T13:30:00Z">
        <w:r w:rsidR="00696143" w:rsidRPr="006D64E8">
          <w:rPr>
            <w:rFonts w:ascii="Times New Roman" w:hAnsi="Times New Roman" w:cs="Times New Roman"/>
            <w:sz w:val="24"/>
            <w:szCs w:val="24"/>
          </w:rPr>
          <w:t xml:space="preserve">evaluate </w:t>
        </w:r>
      </w:ins>
      <w:del w:id="242" w:author="Author" w:date="2021-02-10T13:30:00Z">
        <w:r w:rsidRPr="006D64E8" w:rsidDel="00696143">
          <w:rPr>
            <w:rFonts w:ascii="Times New Roman" w:hAnsi="Times New Roman" w:cs="Times New Roman"/>
            <w:sz w:val="24"/>
            <w:szCs w:val="24"/>
          </w:rPr>
          <w:delText xml:space="preserve">for </w:delText>
        </w:r>
      </w:del>
      <w:r w:rsidRPr="006D64E8">
        <w:rPr>
          <w:rFonts w:ascii="Times New Roman" w:hAnsi="Times New Roman" w:cs="Times New Roman"/>
          <w:sz w:val="24"/>
          <w:szCs w:val="24"/>
        </w:rPr>
        <w:t xml:space="preserve">sociolinguistic competence (such as failure to use honorifics), but Japanese college students, in contrast, give positive evaluations for the same lack of honorifics. Watanabe (2005a) also showed that both teachers and students evaluate grammar and pronunciation errors negatively. On the other hand, </w:t>
      </w:r>
      <w:del w:id="243" w:author="Author" w:date="2021-02-06T06:05:00Z">
        <w:r w:rsidRPr="006D64E8" w:rsidDel="00B03423">
          <w:rPr>
            <w:rFonts w:ascii="Times New Roman" w:hAnsi="Times New Roman" w:cs="Times New Roman"/>
            <w:sz w:val="24"/>
            <w:szCs w:val="24"/>
          </w:rPr>
          <w:delText>vocabulary</w:delText>
        </w:r>
      </w:del>
      <w:ins w:id="244" w:author="Author" w:date="2021-02-06T06:05:00Z">
        <w:r w:rsidR="00B03423" w:rsidRPr="006D64E8">
          <w:rPr>
            <w:rFonts w:ascii="Times New Roman" w:hAnsi="Times New Roman" w:cs="Times New Roman"/>
            <w:sz w:val="24"/>
            <w:szCs w:val="24"/>
          </w:rPr>
          <w:t>vocabulary</w:t>
        </w:r>
      </w:ins>
      <w:r w:rsidRPr="006D64E8">
        <w:rPr>
          <w:rFonts w:ascii="Times New Roman" w:hAnsi="Times New Roman" w:cs="Times New Roman"/>
          <w:sz w:val="24"/>
          <w:szCs w:val="24"/>
        </w:rPr>
        <w:t xml:space="preserve"> and expressions such as </w:t>
      </w:r>
      <w:r w:rsidRPr="006D64E8">
        <w:rPr>
          <w:rFonts w:ascii="Times New Roman" w:hAnsi="Times New Roman" w:cs="Times New Roman"/>
          <w:i/>
          <w:sz w:val="24"/>
          <w:szCs w:val="24"/>
        </w:rPr>
        <w:t>wakamonokotoba</w:t>
      </w:r>
      <w:r w:rsidRPr="006D64E8">
        <w:rPr>
          <w:rFonts w:ascii="Times New Roman" w:hAnsi="Times New Roman" w:cs="Times New Roman"/>
          <w:sz w:val="24"/>
          <w:szCs w:val="24"/>
        </w:rPr>
        <w:t xml:space="preserve"> (youth slang)</w:t>
      </w:r>
      <w:ins w:id="245" w:author="Author" w:date="2021-02-10T13:31:00Z">
        <w:r w:rsidR="00696143">
          <w:rPr>
            <w:rFonts w:ascii="Times New Roman" w:hAnsi="Times New Roman" w:cs="Times New Roman"/>
            <w:sz w:val="24"/>
            <w:szCs w:val="24"/>
          </w:rPr>
          <w:t>,</w:t>
        </w:r>
      </w:ins>
      <w:r w:rsidRPr="006D64E8">
        <w:rPr>
          <w:rFonts w:ascii="Times New Roman" w:hAnsi="Times New Roman" w:cs="Times New Roman"/>
          <w:sz w:val="24"/>
          <w:szCs w:val="24"/>
        </w:rPr>
        <w:t xml:space="preserve"> and discourse and communication competence</w:t>
      </w:r>
      <w:bookmarkStart w:id="246" w:name="_Hlk62910449"/>
      <w:commentRangeStart w:id="247"/>
      <w:ins w:id="248" w:author="Author" w:date="2021-01-30T14:46:00Z">
        <w:r w:rsidR="009B7F58" w:rsidRPr="006D64E8">
          <w:rPr>
            <w:rFonts w:ascii="Times New Roman" w:hAnsi="Times New Roman" w:cs="Times New Roman"/>
            <w:sz w:val="24"/>
            <w:szCs w:val="24"/>
          </w:rPr>
          <w:t>—</w:t>
        </w:r>
      </w:ins>
      <w:bookmarkEnd w:id="246"/>
      <w:del w:id="249" w:author="Author" w:date="2021-01-30T14:47:00Z">
        <w:r w:rsidRPr="006D64E8" w:rsidDel="009B7F58">
          <w:rPr>
            <w:rFonts w:ascii="Times New Roman" w:hAnsi="Times New Roman" w:cs="Times New Roman"/>
            <w:sz w:val="24"/>
            <w:szCs w:val="24"/>
          </w:rPr>
          <w:delText xml:space="preserve">, </w:delText>
        </w:r>
      </w:del>
      <w:r w:rsidRPr="006D64E8">
        <w:rPr>
          <w:rFonts w:ascii="Times New Roman" w:hAnsi="Times New Roman" w:cs="Times New Roman"/>
          <w:sz w:val="24"/>
          <w:szCs w:val="24"/>
        </w:rPr>
        <w:t>such as non-verbal communication (using gestures and fillers)</w:t>
      </w:r>
      <w:ins w:id="250" w:author="Author" w:date="2021-01-30T14:47:00Z">
        <w:r w:rsidR="009B7F58" w:rsidRPr="006D64E8">
          <w:rPr>
            <w:rFonts w:ascii="Times New Roman" w:hAnsi="Times New Roman" w:cs="Times New Roman"/>
            <w:sz w:val="24"/>
            <w:szCs w:val="24"/>
          </w:rPr>
          <w:t>—</w:t>
        </w:r>
      </w:ins>
      <w:del w:id="251" w:author="Author" w:date="2021-01-30T14:47:00Z">
        <w:r w:rsidRPr="006D64E8" w:rsidDel="009B7F58">
          <w:rPr>
            <w:rFonts w:ascii="Times New Roman" w:hAnsi="Times New Roman" w:cs="Times New Roman"/>
            <w:sz w:val="24"/>
            <w:szCs w:val="24"/>
          </w:rPr>
          <w:delText xml:space="preserve">, </w:delText>
        </w:r>
      </w:del>
      <w:commentRangeEnd w:id="247"/>
      <w:r w:rsidR="00B0473C">
        <w:rPr>
          <w:rStyle w:val="CommentReference"/>
        </w:rPr>
        <w:commentReference w:id="247"/>
      </w:r>
      <w:r w:rsidRPr="006D64E8">
        <w:rPr>
          <w:rFonts w:ascii="Times New Roman" w:hAnsi="Times New Roman" w:cs="Times New Roman"/>
          <w:sz w:val="24"/>
          <w:szCs w:val="24"/>
        </w:rPr>
        <w:t xml:space="preserve">were positively evaluated. Nohara’s (2011) study also found that Japanese language teachers focus on linguistic performance, but non-teachers tend to focus more on the speakers’ attitude. Other studies (e.g., Choi 2008, 2013) also examined Japanese teacher and non-teacher evaluations of JFL conversations and found similar results, namely that non-verbal </w:t>
      </w:r>
      <w:r w:rsidRPr="006D64E8">
        <w:rPr>
          <w:rFonts w:ascii="Times New Roman" w:hAnsi="Times New Roman" w:cs="Times New Roman"/>
          <w:sz w:val="24"/>
          <w:szCs w:val="24"/>
        </w:rPr>
        <w:lastRenderedPageBreak/>
        <w:t>communication strategies</w:t>
      </w:r>
      <w:del w:id="252" w:author="Author" w:date="2021-02-10T13:32:00Z">
        <w:r w:rsidRPr="006D64E8" w:rsidDel="00696143">
          <w:rPr>
            <w:rFonts w:ascii="Times New Roman" w:hAnsi="Times New Roman" w:cs="Times New Roman"/>
            <w:sz w:val="24"/>
            <w:szCs w:val="24"/>
          </w:rPr>
          <w:delText>,</w:delText>
        </w:r>
      </w:del>
      <w:r w:rsidRPr="006D64E8">
        <w:rPr>
          <w:rFonts w:ascii="Times New Roman" w:hAnsi="Times New Roman" w:cs="Times New Roman"/>
          <w:sz w:val="24"/>
          <w:szCs w:val="24"/>
        </w:rPr>
        <w:t xml:space="preserve"> such as paralinguistic competence, are evaluated positively by both groups. </w:t>
      </w:r>
    </w:p>
    <w:p w14:paraId="7A97C03E" w14:textId="067EDAF1" w:rsidR="00D010AD" w:rsidRPr="006D64E8" w:rsidRDefault="003F60B5" w:rsidP="00C8439F">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Iwasaki (2013) investigated </w:t>
      </w:r>
      <w:commentRangeStart w:id="253"/>
      <w:ins w:id="254" w:author="Author" w:date="2021-02-06T04:46:00Z">
        <w:r w:rsidR="00442DBA">
          <w:rPr>
            <w:rFonts w:ascii="Times New Roman" w:hAnsi="Times New Roman" w:cs="Times New Roman"/>
            <w:sz w:val="24"/>
            <w:szCs w:val="24"/>
          </w:rPr>
          <w:t xml:space="preserve">the </w:t>
        </w:r>
        <w:r w:rsidR="00442DBA" w:rsidRPr="006D64E8">
          <w:rPr>
            <w:rFonts w:ascii="Times New Roman" w:hAnsi="Times New Roman" w:cs="Times New Roman"/>
            <w:sz w:val="24"/>
            <w:szCs w:val="24"/>
          </w:rPr>
          <w:t>use of hedges</w:t>
        </w:r>
        <w:r w:rsidR="00442DBA">
          <w:rPr>
            <w:rFonts w:ascii="Times New Roman" w:hAnsi="Times New Roman" w:cs="Times New Roman"/>
            <w:sz w:val="24"/>
            <w:szCs w:val="24"/>
          </w:rPr>
          <w:t xml:space="preserve"> </w:t>
        </w:r>
        <w:r w:rsidR="00442DBA" w:rsidRPr="006D64E8">
          <w:rPr>
            <w:rFonts w:ascii="Times New Roman" w:hAnsi="Times New Roman" w:cs="Times New Roman"/>
            <w:sz w:val="24"/>
            <w:szCs w:val="24"/>
          </w:rPr>
          <w:t xml:space="preserve">such as </w:t>
        </w:r>
        <w:r w:rsidR="00442DBA" w:rsidRPr="006D64E8">
          <w:rPr>
            <w:rFonts w:ascii="Times New Roman" w:hAnsi="Times New Roman" w:cs="Times New Roman"/>
            <w:i/>
            <w:sz w:val="24"/>
            <w:szCs w:val="24"/>
          </w:rPr>
          <w:t>nanka</w:t>
        </w:r>
        <w:r w:rsidR="00442DBA" w:rsidRPr="006D64E8">
          <w:rPr>
            <w:rFonts w:ascii="Times New Roman" w:hAnsi="Times New Roman" w:cs="Times New Roman"/>
            <w:sz w:val="24"/>
            <w:szCs w:val="24"/>
          </w:rPr>
          <w:t xml:space="preserve"> or </w:t>
        </w:r>
        <w:r w:rsidR="00442DBA" w:rsidRPr="006D64E8">
          <w:rPr>
            <w:rFonts w:ascii="Times New Roman" w:hAnsi="Times New Roman" w:cs="Times New Roman"/>
            <w:i/>
            <w:sz w:val="24"/>
            <w:szCs w:val="24"/>
          </w:rPr>
          <w:t>chotto</w:t>
        </w:r>
        <w:r w:rsidR="00442DBA">
          <w:rPr>
            <w:rFonts w:ascii="Times New Roman" w:hAnsi="Times New Roman" w:cs="Times New Roman"/>
            <w:sz w:val="24"/>
            <w:szCs w:val="24"/>
          </w:rPr>
          <w:t xml:space="preserve"> by </w:t>
        </w:r>
      </w:ins>
      <w:r w:rsidRPr="006D64E8">
        <w:rPr>
          <w:rFonts w:ascii="Times New Roman" w:hAnsi="Times New Roman" w:cs="Times New Roman"/>
          <w:sz w:val="24"/>
          <w:szCs w:val="24"/>
        </w:rPr>
        <w:t>JFL learners</w:t>
      </w:r>
      <w:del w:id="255" w:author="Author" w:date="2021-02-06T04:46:00Z">
        <w:r w:rsidRPr="006D64E8" w:rsidDel="00442DBA">
          <w:rPr>
            <w:rFonts w:ascii="Times New Roman" w:hAnsi="Times New Roman" w:cs="Times New Roman"/>
            <w:sz w:val="24"/>
            <w:szCs w:val="24"/>
          </w:rPr>
          <w:delText>’</w:delText>
        </w:r>
      </w:del>
      <w:r w:rsidRPr="006D64E8">
        <w:rPr>
          <w:rFonts w:ascii="Times New Roman" w:hAnsi="Times New Roman" w:cs="Times New Roman"/>
          <w:sz w:val="24"/>
          <w:szCs w:val="24"/>
        </w:rPr>
        <w:t xml:space="preserve"> (n = 5) </w:t>
      </w:r>
      <w:commentRangeEnd w:id="253"/>
      <w:r w:rsidR="00442DBA">
        <w:rPr>
          <w:rStyle w:val="CommentReference"/>
        </w:rPr>
        <w:commentReference w:id="253"/>
      </w:r>
      <w:del w:id="256" w:author="Author" w:date="2021-02-06T04:46:00Z">
        <w:r w:rsidRPr="006D64E8" w:rsidDel="00442DBA">
          <w:rPr>
            <w:rFonts w:ascii="Times New Roman" w:hAnsi="Times New Roman" w:cs="Times New Roman"/>
            <w:sz w:val="24"/>
            <w:szCs w:val="24"/>
          </w:rPr>
          <w:delText xml:space="preserve">use of hedges such as </w:delText>
        </w:r>
        <w:r w:rsidRPr="006D64E8" w:rsidDel="00442DBA">
          <w:rPr>
            <w:rFonts w:ascii="Times New Roman" w:hAnsi="Times New Roman" w:cs="Times New Roman"/>
            <w:i/>
            <w:sz w:val="24"/>
            <w:szCs w:val="24"/>
          </w:rPr>
          <w:delText>nanka</w:delText>
        </w:r>
        <w:r w:rsidRPr="006D64E8" w:rsidDel="00442DBA">
          <w:rPr>
            <w:rFonts w:ascii="Times New Roman" w:hAnsi="Times New Roman" w:cs="Times New Roman"/>
            <w:sz w:val="24"/>
            <w:szCs w:val="24"/>
          </w:rPr>
          <w:delText xml:space="preserve"> or </w:delText>
        </w:r>
        <w:r w:rsidRPr="006D64E8" w:rsidDel="00442DBA">
          <w:rPr>
            <w:rFonts w:ascii="Times New Roman" w:hAnsi="Times New Roman" w:cs="Times New Roman"/>
            <w:i/>
            <w:sz w:val="24"/>
            <w:szCs w:val="24"/>
          </w:rPr>
          <w:delText>chotto</w:delText>
        </w:r>
      </w:del>
      <w:del w:id="257" w:author="Author" w:date="2021-01-30T14:48:00Z">
        <w:r w:rsidRPr="006D64E8" w:rsidDel="00626755">
          <w:rPr>
            <w:rFonts w:ascii="Times New Roman" w:hAnsi="Times New Roman" w:cs="Times New Roman"/>
            <w:i/>
            <w:sz w:val="24"/>
            <w:szCs w:val="24"/>
          </w:rPr>
          <w:delText>,</w:delText>
        </w:r>
      </w:del>
      <w:del w:id="258" w:author="Author" w:date="2021-02-06T06:25:00Z">
        <w:r w:rsidRPr="006D64E8" w:rsidDel="00B95E01">
          <w:rPr>
            <w:rFonts w:ascii="Times New Roman" w:hAnsi="Times New Roman" w:cs="Times New Roman"/>
            <w:sz w:val="24"/>
            <w:szCs w:val="24"/>
          </w:rPr>
          <w:delText xml:space="preserve"> </w:delText>
        </w:r>
      </w:del>
      <w:r w:rsidRPr="006D64E8">
        <w:rPr>
          <w:rFonts w:ascii="Times New Roman" w:hAnsi="Times New Roman" w:cs="Times New Roman"/>
          <w:sz w:val="24"/>
          <w:szCs w:val="24"/>
        </w:rPr>
        <w:t xml:space="preserve">and </w:t>
      </w:r>
      <w:ins w:id="259" w:author="Author" w:date="2021-01-30T14:48:00Z">
        <w:r w:rsidR="00626755" w:rsidRPr="006D64E8">
          <w:rPr>
            <w:rFonts w:ascii="Times New Roman" w:hAnsi="Times New Roman" w:cs="Times New Roman"/>
            <w:sz w:val="24"/>
            <w:szCs w:val="24"/>
          </w:rPr>
          <w:t xml:space="preserve">examined </w:t>
        </w:r>
      </w:ins>
      <w:del w:id="260" w:author="Author" w:date="2021-01-30T14:48:00Z">
        <w:r w:rsidRPr="006D64E8" w:rsidDel="00626755">
          <w:rPr>
            <w:rFonts w:ascii="Times New Roman" w:hAnsi="Times New Roman" w:cs="Times New Roman"/>
            <w:sz w:val="24"/>
            <w:szCs w:val="24"/>
          </w:rPr>
          <w:delText xml:space="preserve">looked at </w:delText>
        </w:r>
      </w:del>
      <w:r w:rsidRPr="006D64E8">
        <w:rPr>
          <w:rFonts w:ascii="Times New Roman" w:hAnsi="Times New Roman" w:cs="Times New Roman"/>
          <w:sz w:val="24"/>
          <w:szCs w:val="24"/>
        </w:rPr>
        <w:t xml:space="preserve">how Japanese young people, namely college students (n 60), feel about their sociability. </w:t>
      </w:r>
      <w:ins w:id="261" w:author="Author" w:date="2021-01-30T14:48:00Z">
        <w:r w:rsidR="00626755" w:rsidRPr="006D64E8">
          <w:rPr>
            <w:rFonts w:ascii="Times New Roman" w:hAnsi="Times New Roman" w:cs="Times New Roman"/>
            <w:sz w:val="24"/>
            <w:szCs w:val="24"/>
          </w:rPr>
          <w:t xml:space="preserve">The discourses of </w:t>
        </w:r>
      </w:ins>
      <w:r w:rsidRPr="006D64E8">
        <w:rPr>
          <w:rFonts w:ascii="Times New Roman" w:hAnsi="Times New Roman" w:cs="Times New Roman"/>
          <w:sz w:val="24"/>
          <w:szCs w:val="24"/>
        </w:rPr>
        <w:t>JFL learners</w:t>
      </w:r>
      <w:del w:id="262" w:author="Author" w:date="2021-01-30T14:48:00Z">
        <w:r w:rsidRPr="006D64E8" w:rsidDel="00626755">
          <w:rPr>
            <w:rFonts w:ascii="Times New Roman" w:hAnsi="Times New Roman" w:cs="Times New Roman"/>
            <w:sz w:val="24"/>
            <w:szCs w:val="24"/>
          </w:rPr>
          <w:delText>’</w:delText>
        </w:r>
      </w:del>
      <w:r w:rsidRPr="006D64E8">
        <w:rPr>
          <w:rFonts w:ascii="Times New Roman" w:hAnsi="Times New Roman" w:cs="Times New Roman"/>
          <w:sz w:val="24"/>
          <w:szCs w:val="24"/>
        </w:rPr>
        <w:t xml:space="preserve"> </w:t>
      </w:r>
      <w:del w:id="263" w:author="Author" w:date="2021-01-30T14:48:00Z">
        <w:r w:rsidRPr="006D64E8" w:rsidDel="00626755">
          <w:rPr>
            <w:rFonts w:ascii="Times New Roman" w:hAnsi="Times New Roman" w:cs="Times New Roman"/>
            <w:sz w:val="24"/>
            <w:szCs w:val="24"/>
          </w:rPr>
          <w:delText xml:space="preserve">discourses </w:delText>
        </w:r>
      </w:del>
      <w:r w:rsidRPr="006D64E8">
        <w:rPr>
          <w:rFonts w:ascii="Times New Roman" w:hAnsi="Times New Roman" w:cs="Times New Roman"/>
          <w:sz w:val="24"/>
          <w:szCs w:val="24"/>
        </w:rPr>
        <w:t>were recorded before and after study abroad</w:t>
      </w:r>
      <w:ins w:id="264" w:author="Author" w:date="2021-01-30T14:49:00Z">
        <w:r w:rsidR="00626755" w:rsidRPr="006D64E8">
          <w:rPr>
            <w:rFonts w:ascii="Times New Roman" w:hAnsi="Times New Roman" w:cs="Times New Roman"/>
            <w:sz w:val="24"/>
            <w:szCs w:val="24"/>
          </w:rPr>
          <w:t xml:space="preserve">. The </w:t>
        </w:r>
      </w:ins>
      <w:del w:id="265" w:author="Author" w:date="2021-01-30T14:49:00Z">
        <w:r w:rsidRPr="006D64E8" w:rsidDel="00626755">
          <w:rPr>
            <w:rFonts w:ascii="Times New Roman" w:hAnsi="Times New Roman" w:cs="Times New Roman"/>
            <w:sz w:val="24"/>
            <w:szCs w:val="24"/>
          </w:rPr>
          <w:delText xml:space="preserve">, and the </w:delText>
        </w:r>
      </w:del>
      <w:r w:rsidRPr="006D64E8">
        <w:rPr>
          <w:rFonts w:ascii="Times New Roman" w:hAnsi="Times New Roman" w:cs="Times New Roman"/>
          <w:sz w:val="24"/>
          <w:szCs w:val="24"/>
        </w:rPr>
        <w:t>frequency of hedges</w:t>
      </w:r>
      <w:ins w:id="266" w:author="Author" w:date="2021-01-30T14:49:00Z">
        <w:r w:rsidR="00626755"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 and raters’ evaluations were compared. The results demonstrated that, </w:t>
      </w:r>
      <w:commentRangeStart w:id="267"/>
      <w:r w:rsidRPr="006D64E8">
        <w:rPr>
          <w:rFonts w:ascii="Times New Roman" w:hAnsi="Times New Roman" w:cs="Times New Roman"/>
          <w:sz w:val="24"/>
          <w:szCs w:val="24"/>
        </w:rPr>
        <w:t>after</w:t>
      </w:r>
      <w:ins w:id="268" w:author="Author" w:date="2021-02-06T05:58:00Z">
        <w:r w:rsidR="00B03423">
          <w:rPr>
            <w:rFonts w:ascii="Times New Roman" w:hAnsi="Times New Roman" w:cs="Times New Roman"/>
            <w:sz w:val="24"/>
            <w:szCs w:val="24"/>
          </w:rPr>
          <w:t xml:space="preserve"> </w:t>
        </w:r>
      </w:ins>
      <w:del w:id="269" w:author="Author" w:date="2021-02-06T04:48:00Z">
        <w:r w:rsidRPr="006D64E8" w:rsidDel="00A5593D">
          <w:rPr>
            <w:rFonts w:ascii="Times New Roman" w:hAnsi="Times New Roman" w:cs="Times New Roman"/>
            <w:sz w:val="24"/>
            <w:szCs w:val="24"/>
          </w:rPr>
          <w:delText xml:space="preserve"> a </w:delText>
        </w:r>
      </w:del>
      <w:r w:rsidRPr="006D64E8">
        <w:rPr>
          <w:rFonts w:ascii="Times New Roman" w:hAnsi="Times New Roman" w:cs="Times New Roman"/>
          <w:sz w:val="24"/>
          <w:szCs w:val="24"/>
        </w:rPr>
        <w:t>study</w:t>
      </w:r>
      <w:ins w:id="270" w:author="Author" w:date="2021-02-06T04:48:00Z">
        <w:r w:rsidR="00A5593D">
          <w:rPr>
            <w:rFonts w:ascii="Times New Roman" w:hAnsi="Times New Roman" w:cs="Times New Roman"/>
            <w:sz w:val="24"/>
            <w:szCs w:val="24"/>
          </w:rPr>
          <w:t xml:space="preserve">ing </w:t>
        </w:r>
      </w:ins>
      <w:del w:id="271" w:author="Author" w:date="2021-02-06T04:48:00Z">
        <w:r w:rsidRPr="006D64E8" w:rsidDel="00A5593D">
          <w:rPr>
            <w:rFonts w:ascii="Times New Roman" w:hAnsi="Times New Roman" w:cs="Times New Roman"/>
            <w:sz w:val="24"/>
            <w:szCs w:val="24"/>
          </w:rPr>
          <w:delText xml:space="preserve"> </w:delText>
        </w:r>
      </w:del>
      <w:r w:rsidRPr="006D64E8">
        <w:rPr>
          <w:rFonts w:ascii="Times New Roman" w:hAnsi="Times New Roman" w:cs="Times New Roman"/>
          <w:sz w:val="24"/>
          <w:szCs w:val="24"/>
        </w:rPr>
        <w:t>abroad, t</w:t>
      </w:r>
      <w:commentRangeEnd w:id="267"/>
      <w:r w:rsidR="00A5593D">
        <w:rPr>
          <w:rStyle w:val="CommentReference"/>
        </w:rPr>
        <w:commentReference w:id="267"/>
      </w:r>
      <w:r w:rsidRPr="006D64E8">
        <w:rPr>
          <w:rFonts w:ascii="Times New Roman" w:hAnsi="Times New Roman" w:cs="Times New Roman"/>
          <w:sz w:val="24"/>
          <w:szCs w:val="24"/>
        </w:rPr>
        <w:t xml:space="preserve">he JFL learners’ use of hedges increased significantly, as did the ratings by college students. </w:t>
      </w:r>
      <w:commentRangeStart w:id="272"/>
      <w:r w:rsidRPr="006D64E8">
        <w:rPr>
          <w:rFonts w:ascii="Times New Roman" w:hAnsi="Times New Roman" w:cs="Times New Roman"/>
          <w:sz w:val="24"/>
          <w:szCs w:val="24"/>
        </w:rPr>
        <w:t>Iwasaki claim</w:t>
      </w:r>
      <w:ins w:id="273" w:author="Author" w:date="2021-01-30T14:49:00Z">
        <w:r w:rsidR="00626755" w:rsidRPr="006D64E8">
          <w:rPr>
            <w:rFonts w:ascii="Times New Roman" w:hAnsi="Times New Roman" w:cs="Times New Roman"/>
            <w:sz w:val="24"/>
            <w:szCs w:val="24"/>
          </w:rPr>
          <w:t>s</w:t>
        </w:r>
      </w:ins>
      <w:del w:id="274" w:author="Author" w:date="2021-01-30T14:49:00Z">
        <w:r w:rsidRPr="006D64E8" w:rsidDel="00626755">
          <w:rPr>
            <w:rFonts w:ascii="Times New Roman" w:hAnsi="Times New Roman" w:cs="Times New Roman"/>
            <w:sz w:val="24"/>
            <w:szCs w:val="24"/>
          </w:rPr>
          <w:delText>ed</w:delText>
        </w:r>
      </w:del>
      <w:r w:rsidRPr="006D64E8">
        <w:rPr>
          <w:rFonts w:ascii="Times New Roman" w:hAnsi="Times New Roman" w:cs="Times New Roman"/>
          <w:sz w:val="24"/>
          <w:szCs w:val="24"/>
        </w:rPr>
        <w:t xml:space="preserve"> </w:t>
      </w:r>
      <w:commentRangeEnd w:id="272"/>
      <w:r w:rsidR="00626755" w:rsidRPr="006D64E8">
        <w:rPr>
          <w:rStyle w:val="CommentReference"/>
          <w:rFonts w:ascii="Times New Roman" w:hAnsi="Times New Roman" w:cs="Times New Roman"/>
          <w:sz w:val="24"/>
          <w:szCs w:val="24"/>
        </w:rPr>
        <w:commentReference w:id="272"/>
      </w:r>
      <w:ins w:id="275" w:author="Author" w:date="2021-01-30T14:49:00Z">
        <w:r w:rsidR="00626755" w:rsidRPr="006D64E8">
          <w:rPr>
            <w:rFonts w:ascii="Times New Roman" w:hAnsi="Times New Roman" w:cs="Times New Roman"/>
            <w:sz w:val="24"/>
            <w:szCs w:val="24"/>
          </w:rPr>
          <w:t xml:space="preserve">that </w:t>
        </w:r>
      </w:ins>
      <w:r w:rsidRPr="006D64E8">
        <w:rPr>
          <w:rFonts w:ascii="Times New Roman" w:hAnsi="Times New Roman" w:cs="Times New Roman"/>
          <w:sz w:val="24"/>
          <w:szCs w:val="24"/>
        </w:rPr>
        <w:t xml:space="preserve">JFL learners who use hedges frequently are able </w:t>
      </w:r>
      <w:del w:id="276" w:author="Author" w:date="2021-01-30T14:49:00Z">
        <w:r w:rsidRPr="006D64E8" w:rsidDel="00626755">
          <w:rPr>
            <w:rFonts w:ascii="Times New Roman" w:hAnsi="Times New Roman" w:cs="Times New Roman"/>
            <w:sz w:val="24"/>
            <w:szCs w:val="24"/>
          </w:rPr>
          <w:delText>‘</w:delText>
        </w:r>
      </w:del>
      <w:ins w:id="277" w:author="Author" w:date="2021-01-30T14:50:00Z">
        <w:r w:rsidR="00626755" w:rsidRPr="006D64E8">
          <w:rPr>
            <w:rFonts w:ascii="Times New Roman" w:hAnsi="Times New Roman" w:cs="Times New Roman"/>
            <w:sz w:val="24"/>
            <w:szCs w:val="24"/>
          </w:rPr>
          <w:t>“</w:t>
        </w:r>
      </w:ins>
      <w:r w:rsidRPr="006D64E8">
        <w:rPr>
          <w:rFonts w:ascii="Times New Roman" w:hAnsi="Times New Roman" w:cs="Times New Roman"/>
          <w:sz w:val="24"/>
          <w:szCs w:val="24"/>
        </w:rPr>
        <w:t>to socially package their messages effectively</w:t>
      </w:r>
      <w:del w:id="278" w:author="Author" w:date="2021-01-30T14:50:00Z">
        <w:r w:rsidRPr="006D64E8" w:rsidDel="00626755">
          <w:rPr>
            <w:rFonts w:ascii="Times New Roman" w:hAnsi="Times New Roman" w:cs="Times New Roman"/>
            <w:sz w:val="24"/>
            <w:szCs w:val="24"/>
          </w:rPr>
          <w:delText>’</w:delText>
        </w:r>
      </w:del>
      <w:ins w:id="279" w:author="Author" w:date="2021-01-30T14:50:00Z">
        <w:r w:rsidR="00626755"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 (Iwasaki, 2013, p. 263) as well as to </w:t>
      </w:r>
      <w:commentRangeStart w:id="280"/>
      <w:del w:id="281" w:author="Author" w:date="2021-01-30T14:50:00Z">
        <w:r w:rsidRPr="006D64E8" w:rsidDel="00626755">
          <w:rPr>
            <w:rFonts w:ascii="Times New Roman" w:hAnsi="Times New Roman" w:cs="Times New Roman"/>
            <w:sz w:val="24"/>
            <w:szCs w:val="24"/>
          </w:rPr>
          <w:delText>‘</w:delText>
        </w:r>
      </w:del>
      <w:ins w:id="282" w:author="Author" w:date="2021-01-30T14:50:00Z">
        <w:r w:rsidR="00626755" w:rsidRPr="006D64E8">
          <w:rPr>
            <w:rFonts w:ascii="Times New Roman" w:hAnsi="Times New Roman" w:cs="Times New Roman"/>
            <w:sz w:val="24"/>
            <w:szCs w:val="24"/>
          </w:rPr>
          <w:t>“</w:t>
        </w:r>
      </w:ins>
      <w:r w:rsidRPr="006D64E8">
        <w:rPr>
          <w:rFonts w:ascii="Times New Roman" w:hAnsi="Times New Roman" w:cs="Times New Roman"/>
          <w:sz w:val="24"/>
          <w:szCs w:val="24"/>
        </w:rPr>
        <w:t>project their identity as young adults</w:t>
      </w:r>
      <w:del w:id="283" w:author="Author" w:date="2021-01-30T14:50:00Z">
        <w:r w:rsidRPr="006D64E8" w:rsidDel="00626755">
          <w:rPr>
            <w:rFonts w:ascii="Times New Roman" w:hAnsi="Times New Roman" w:cs="Times New Roman"/>
            <w:sz w:val="24"/>
            <w:szCs w:val="24"/>
          </w:rPr>
          <w:delText>’</w:delText>
        </w:r>
      </w:del>
      <w:ins w:id="284" w:author="Author" w:date="2021-01-30T14:50:00Z">
        <w:r w:rsidR="00626755"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 </w:t>
      </w:r>
      <w:commentRangeEnd w:id="280"/>
      <w:r w:rsidR="00626755" w:rsidRPr="006D64E8">
        <w:rPr>
          <w:rStyle w:val="CommentReference"/>
          <w:rFonts w:ascii="Times New Roman" w:hAnsi="Times New Roman" w:cs="Times New Roman"/>
          <w:sz w:val="24"/>
          <w:szCs w:val="24"/>
        </w:rPr>
        <w:commentReference w:id="280"/>
      </w:r>
      <w:r w:rsidRPr="006D64E8">
        <w:rPr>
          <w:rFonts w:ascii="Times New Roman" w:hAnsi="Times New Roman" w:cs="Times New Roman"/>
          <w:sz w:val="24"/>
          <w:szCs w:val="24"/>
        </w:rPr>
        <w:t>(Iwasaki, 2013, p. 263). Although Iwasaki</w:t>
      </w:r>
      <w:del w:id="285" w:author="Author" w:date="2021-02-06T06:23:00Z">
        <w:r w:rsidRPr="006D64E8" w:rsidDel="00B95E01">
          <w:rPr>
            <w:rFonts w:ascii="Times New Roman" w:hAnsi="Times New Roman" w:cs="Times New Roman"/>
            <w:sz w:val="24"/>
            <w:szCs w:val="24"/>
          </w:rPr>
          <w:delText xml:space="preserve"> </w:delText>
        </w:r>
      </w:del>
      <w:commentRangeStart w:id="286"/>
      <w:del w:id="287" w:author="Author" w:date="2021-02-06T04:51:00Z">
        <w:r w:rsidRPr="006D64E8" w:rsidDel="00ED2C14">
          <w:rPr>
            <w:rFonts w:ascii="Times New Roman" w:hAnsi="Times New Roman" w:cs="Times New Roman"/>
            <w:sz w:val="24"/>
            <w:szCs w:val="24"/>
          </w:rPr>
          <w:delText>mainly</w:delText>
        </w:r>
      </w:del>
      <w:r w:rsidRPr="006D64E8">
        <w:rPr>
          <w:rFonts w:ascii="Times New Roman" w:hAnsi="Times New Roman" w:cs="Times New Roman"/>
          <w:sz w:val="24"/>
          <w:szCs w:val="24"/>
        </w:rPr>
        <w:t xml:space="preserve"> concentrated </w:t>
      </w:r>
      <w:commentRangeEnd w:id="286"/>
      <w:r w:rsidR="00ED2C14">
        <w:rPr>
          <w:rStyle w:val="CommentReference"/>
        </w:rPr>
        <w:commentReference w:id="286"/>
      </w:r>
      <w:r w:rsidRPr="006D64E8">
        <w:rPr>
          <w:rFonts w:ascii="Times New Roman" w:hAnsi="Times New Roman" w:cs="Times New Roman"/>
          <w:sz w:val="24"/>
          <w:szCs w:val="24"/>
        </w:rPr>
        <w:t>on JFL learners rather than raters, her data provide</w:t>
      </w:r>
      <w:del w:id="288" w:author="Author" w:date="2021-02-10T13:33:00Z">
        <w:r w:rsidRPr="006D64E8" w:rsidDel="00307DAC">
          <w:rPr>
            <w:rFonts w:ascii="Times New Roman" w:hAnsi="Times New Roman" w:cs="Times New Roman"/>
            <w:sz w:val="24"/>
            <w:szCs w:val="24"/>
          </w:rPr>
          <w:delText>s</w:delText>
        </w:r>
      </w:del>
      <w:r w:rsidRPr="006D64E8">
        <w:rPr>
          <w:rFonts w:ascii="Times New Roman" w:hAnsi="Times New Roman" w:cs="Times New Roman"/>
          <w:sz w:val="24"/>
          <w:szCs w:val="24"/>
        </w:rPr>
        <w:t xml:space="preserve"> insights into the judgments of </w:t>
      </w:r>
      <w:commentRangeStart w:id="289"/>
      <w:r w:rsidRPr="006D64E8">
        <w:rPr>
          <w:rFonts w:ascii="Times New Roman" w:hAnsi="Times New Roman" w:cs="Times New Roman"/>
          <w:sz w:val="24"/>
          <w:szCs w:val="24"/>
        </w:rPr>
        <w:t>a specific rater demographic</w:t>
      </w:r>
      <w:commentRangeEnd w:id="289"/>
      <w:r w:rsidR="002C370C">
        <w:rPr>
          <w:rStyle w:val="CommentReference"/>
        </w:rPr>
        <w:commentReference w:id="289"/>
      </w:r>
      <w:r w:rsidRPr="006D64E8">
        <w:rPr>
          <w:rFonts w:ascii="Times New Roman" w:hAnsi="Times New Roman" w:cs="Times New Roman"/>
          <w:sz w:val="24"/>
          <w:szCs w:val="24"/>
        </w:rPr>
        <w:t xml:space="preserve">. </w:t>
      </w:r>
    </w:p>
    <w:p w14:paraId="1EBBAA93" w14:textId="6A418109" w:rsidR="00E91C39" w:rsidRDefault="003F60B5" w:rsidP="00C8439F">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The studies mentioned above indicate that the evaluations of learners’ linguistic performance are contingent upon the evaluator. However, </w:t>
      </w:r>
      <w:del w:id="290" w:author="Author" w:date="2021-01-30T14:50:00Z">
        <w:r w:rsidRPr="006D64E8" w:rsidDel="008D1C5D">
          <w:rPr>
            <w:rFonts w:ascii="Times New Roman" w:hAnsi="Times New Roman" w:cs="Times New Roman"/>
            <w:sz w:val="24"/>
            <w:szCs w:val="24"/>
          </w:rPr>
          <w:delText>there are few studies that</w:delText>
        </w:r>
      </w:del>
      <w:ins w:id="291" w:author="Author" w:date="2021-01-30T14:50:00Z">
        <w:r w:rsidR="008D1C5D" w:rsidRPr="006D64E8">
          <w:rPr>
            <w:rFonts w:ascii="Times New Roman" w:hAnsi="Times New Roman" w:cs="Times New Roman"/>
            <w:sz w:val="24"/>
            <w:szCs w:val="24"/>
          </w:rPr>
          <w:t>few studies</w:t>
        </w:r>
      </w:ins>
      <w:r w:rsidRPr="006D64E8">
        <w:rPr>
          <w:rFonts w:ascii="Times New Roman" w:hAnsi="Times New Roman" w:cs="Times New Roman"/>
          <w:sz w:val="24"/>
          <w:szCs w:val="24"/>
        </w:rPr>
        <w:t xml:space="preserve"> focus on the learners’ intentions. A notable exception is Siegal’s (1994, 1995, 1996) study of four adult women learning Japanese in Japan. This ethnographic research focused on language use associated with the image JFL learners wanted to present. The JFL learners </w:t>
      </w:r>
      <w:r w:rsidRPr="006D64E8">
        <w:rPr>
          <w:rFonts w:ascii="Times New Roman" w:hAnsi="Times New Roman" w:cs="Times New Roman"/>
          <w:sz w:val="24"/>
          <w:szCs w:val="24"/>
        </w:rPr>
        <w:lastRenderedPageBreak/>
        <w:t xml:space="preserve">were aware of the different speech styles associated with expressing politeness. </w:t>
      </w:r>
      <w:del w:id="292" w:author="Author" w:date="2021-02-10T13:34:00Z">
        <w:r w:rsidRPr="006D64E8" w:rsidDel="00307DAC">
          <w:rPr>
            <w:rFonts w:ascii="Times New Roman" w:hAnsi="Times New Roman" w:cs="Times New Roman"/>
            <w:sz w:val="24"/>
            <w:szCs w:val="24"/>
          </w:rPr>
          <w:delText>As o</w:delText>
        </w:r>
      </w:del>
      <w:ins w:id="293" w:author="Author" w:date="2021-02-10T13:34:00Z">
        <w:r w:rsidR="00307DAC">
          <w:rPr>
            <w:rFonts w:ascii="Times New Roman" w:hAnsi="Times New Roman" w:cs="Times New Roman"/>
            <w:sz w:val="24"/>
            <w:szCs w:val="24"/>
          </w:rPr>
          <w:t>O</w:t>
        </w:r>
      </w:ins>
      <w:r w:rsidRPr="006D64E8">
        <w:rPr>
          <w:rFonts w:ascii="Times New Roman" w:hAnsi="Times New Roman" w:cs="Times New Roman"/>
          <w:sz w:val="24"/>
          <w:szCs w:val="24"/>
        </w:rPr>
        <w:t xml:space="preserve">ne of </w:t>
      </w:r>
      <w:ins w:id="294" w:author="Author" w:date="2021-02-06T04:53:00Z">
        <w:r w:rsidR="00AA4EE9">
          <w:rPr>
            <w:rFonts w:ascii="Times New Roman" w:hAnsi="Times New Roman" w:cs="Times New Roman"/>
            <w:sz w:val="24"/>
            <w:szCs w:val="24"/>
          </w:rPr>
          <w:t>the</w:t>
        </w:r>
      </w:ins>
      <w:del w:id="295" w:author="Author" w:date="2021-02-06T04:53:00Z">
        <w:r w:rsidRPr="006D64E8" w:rsidDel="00AA4EE9">
          <w:rPr>
            <w:rFonts w:ascii="Times New Roman" w:hAnsi="Times New Roman" w:cs="Times New Roman"/>
            <w:sz w:val="24"/>
            <w:szCs w:val="24"/>
          </w:rPr>
          <w:delText>her</w:delText>
        </w:r>
      </w:del>
      <w:r w:rsidRPr="006D64E8">
        <w:rPr>
          <w:rFonts w:ascii="Times New Roman" w:hAnsi="Times New Roman" w:cs="Times New Roman"/>
          <w:sz w:val="24"/>
          <w:szCs w:val="24"/>
        </w:rPr>
        <w:t xml:space="preserve"> participants, </w:t>
      </w:r>
      <w:bookmarkStart w:id="296" w:name="_Hlk62939755"/>
      <w:r w:rsidRPr="006D64E8">
        <w:rPr>
          <w:rFonts w:ascii="Times New Roman" w:hAnsi="Times New Roman" w:cs="Times New Roman"/>
          <w:sz w:val="24"/>
          <w:szCs w:val="24"/>
        </w:rPr>
        <w:t>Mary</w:t>
      </w:r>
      <w:ins w:id="297" w:author="Author" w:date="2021-01-30T14:51:00Z">
        <w:r w:rsidR="00581037"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 </w:t>
      </w:r>
      <w:del w:id="298" w:author="Author" w:date="2021-01-30T14:51:00Z">
        <w:r w:rsidRPr="006D64E8" w:rsidDel="00581037">
          <w:rPr>
            <w:rFonts w:ascii="Times New Roman" w:hAnsi="Times New Roman" w:cs="Times New Roman"/>
            <w:sz w:val="24"/>
            <w:szCs w:val="24"/>
          </w:rPr>
          <w:delText xml:space="preserve">often </w:delText>
        </w:r>
      </w:del>
      <w:r w:rsidRPr="006D64E8">
        <w:rPr>
          <w:rFonts w:ascii="Times New Roman" w:hAnsi="Times New Roman" w:cs="Times New Roman"/>
          <w:sz w:val="24"/>
          <w:szCs w:val="24"/>
        </w:rPr>
        <w:t xml:space="preserve">thought </w:t>
      </w:r>
      <w:ins w:id="299" w:author="Author" w:date="2021-01-30T14:51:00Z">
        <w:r w:rsidR="00581037" w:rsidRPr="006D64E8">
          <w:rPr>
            <w:rFonts w:ascii="Times New Roman" w:hAnsi="Times New Roman" w:cs="Times New Roman"/>
            <w:sz w:val="24"/>
            <w:szCs w:val="24"/>
          </w:rPr>
          <w:t xml:space="preserve">that </w:t>
        </w:r>
      </w:ins>
      <w:r w:rsidRPr="006D64E8">
        <w:rPr>
          <w:rFonts w:ascii="Times New Roman" w:hAnsi="Times New Roman" w:cs="Times New Roman"/>
          <w:sz w:val="24"/>
          <w:szCs w:val="24"/>
        </w:rPr>
        <w:t xml:space="preserve">she could not express certain </w:t>
      </w:r>
      <w:del w:id="300" w:author="Author" w:date="2021-01-30T22:53:00Z">
        <w:r w:rsidRPr="006D64E8" w:rsidDel="00183C36">
          <w:rPr>
            <w:rFonts w:ascii="Times New Roman" w:hAnsi="Times New Roman" w:cs="Times New Roman"/>
            <w:sz w:val="24"/>
            <w:szCs w:val="24"/>
          </w:rPr>
          <w:delText>‘</w:delText>
        </w:r>
      </w:del>
      <w:ins w:id="301" w:author="Author" w:date="2021-01-30T22:53:00Z">
        <w:r w:rsidR="00183C36">
          <w:rPr>
            <w:rFonts w:ascii="Times New Roman" w:hAnsi="Times New Roman" w:cs="Times New Roman"/>
            <w:sz w:val="24"/>
            <w:szCs w:val="24"/>
          </w:rPr>
          <w:t>“</w:t>
        </w:r>
      </w:ins>
      <w:r w:rsidRPr="006D64E8">
        <w:rPr>
          <w:rFonts w:ascii="Times New Roman" w:hAnsi="Times New Roman" w:cs="Times New Roman"/>
          <w:sz w:val="24"/>
          <w:szCs w:val="24"/>
        </w:rPr>
        <w:t>subtleties</w:t>
      </w:r>
      <w:del w:id="302" w:author="Author" w:date="2021-01-30T22:53:00Z">
        <w:r w:rsidRPr="006D64E8" w:rsidDel="00183C36">
          <w:rPr>
            <w:rFonts w:ascii="Times New Roman" w:hAnsi="Times New Roman" w:cs="Times New Roman"/>
            <w:sz w:val="24"/>
            <w:szCs w:val="24"/>
          </w:rPr>
          <w:delText>’</w:delText>
        </w:r>
      </w:del>
      <w:ins w:id="303" w:author="Author" w:date="2021-01-30T22:53:00Z">
        <w:r w:rsidR="00183C36">
          <w:rPr>
            <w:rFonts w:ascii="Times New Roman" w:hAnsi="Times New Roman" w:cs="Times New Roman"/>
            <w:sz w:val="24"/>
            <w:szCs w:val="24"/>
          </w:rPr>
          <w:t>”</w:t>
        </w:r>
      </w:ins>
      <w:r w:rsidRPr="006D64E8">
        <w:rPr>
          <w:rFonts w:ascii="Times New Roman" w:hAnsi="Times New Roman" w:cs="Times New Roman"/>
          <w:sz w:val="24"/>
          <w:szCs w:val="24"/>
        </w:rPr>
        <w:t xml:space="preserve"> </w:t>
      </w:r>
      <w:commentRangeStart w:id="304"/>
      <w:del w:id="305" w:author="Author" w:date="2021-01-30T14:52:00Z">
        <w:r w:rsidRPr="006D64E8" w:rsidDel="00581037">
          <w:rPr>
            <w:rFonts w:ascii="Times New Roman" w:hAnsi="Times New Roman" w:cs="Times New Roman"/>
            <w:sz w:val="24"/>
            <w:szCs w:val="24"/>
          </w:rPr>
          <w:delText xml:space="preserve">like </w:delText>
        </w:r>
      </w:del>
      <w:ins w:id="306" w:author="Author" w:date="2021-01-30T14:52:00Z">
        <w:r w:rsidR="00581037" w:rsidRPr="006D64E8">
          <w:rPr>
            <w:rFonts w:ascii="Times New Roman" w:hAnsi="Times New Roman" w:cs="Times New Roman"/>
            <w:sz w:val="24"/>
            <w:szCs w:val="24"/>
          </w:rPr>
          <w:t xml:space="preserve">as </w:t>
        </w:r>
      </w:ins>
      <w:r w:rsidRPr="006D64E8">
        <w:rPr>
          <w:rFonts w:ascii="Times New Roman" w:hAnsi="Times New Roman" w:cs="Times New Roman"/>
          <w:sz w:val="24"/>
          <w:szCs w:val="24"/>
        </w:rPr>
        <w:t xml:space="preserve">she </w:t>
      </w:r>
      <w:commentRangeEnd w:id="304"/>
      <w:r w:rsidR="00581037" w:rsidRPr="006D64E8">
        <w:rPr>
          <w:rStyle w:val="CommentReference"/>
          <w:rFonts w:ascii="Times New Roman" w:hAnsi="Times New Roman" w:cs="Times New Roman"/>
          <w:sz w:val="24"/>
          <w:szCs w:val="24"/>
        </w:rPr>
        <w:commentReference w:id="304"/>
      </w:r>
      <w:r w:rsidRPr="006D64E8">
        <w:rPr>
          <w:rFonts w:ascii="Times New Roman" w:hAnsi="Times New Roman" w:cs="Times New Roman"/>
          <w:sz w:val="24"/>
          <w:szCs w:val="24"/>
        </w:rPr>
        <w:t>could in English.</w:t>
      </w:r>
      <w:bookmarkEnd w:id="296"/>
      <w:r w:rsidRPr="006D64E8">
        <w:rPr>
          <w:rFonts w:ascii="Times New Roman" w:hAnsi="Times New Roman" w:cs="Times New Roman"/>
          <w:sz w:val="24"/>
          <w:szCs w:val="24"/>
        </w:rPr>
        <w:t xml:space="preserve"> In </w:t>
      </w:r>
      <w:r w:rsidRPr="008E5003">
        <w:rPr>
          <w:rFonts w:ascii="Times New Roman" w:hAnsi="Times New Roman" w:cs="Times New Roman"/>
          <w:sz w:val="24"/>
          <w:szCs w:val="24"/>
        </w:rPr>
        <w:t>cases of</w:t>
      </w:r>
      <w:r w:rsidRPr="006D64E8">
        <w:rPr>
          <w:rFonts w:ascii="Times New Roman" w:hAnsi="Times New Roman" w:cs="Times New Roman"/>
          <w:sz w:val="24"/>
          <w:szCs w:val="24"/>
        </w:rPr>
        <w:t xml:space="preserve"> learners wanting to express deference or politeness, this gap seems larger for adult learners. However, interlocutors did not necessarily view pragmatic inappropriateness as a failure (Siegal, 1995, 1996). </w:t>
      </w:r>
    </w:p>
    <w:p w14:paraId="2AB6F719" w14:textId="77DA27F5" w:rsidR="00D010AD" w:rsidRPr="006D64E8" w:rsidRDefault="003F60B5" w:rsidP="00C8439F">
      <w:pPr>
        <w:spacing w:before="120" w:after="120" w:line="480" w:lineRule="auto"/>
        <w:ind w:left="0" w:right="0" w:firstLine="720"/>
        <w:rPr>
          <w:rFonts w:ascii="Times New Roman" w:hAnsi="Times New Roman" w:cs="Times New Roman"/>
          <w:sz w:val="24"/>
          <w:szCs w:val="24"/>
        </w:rPr>
      </w:pPr>
      <w:del w:id="307" w:author="Author" w:date="2021-01-30T14:52:00Z">
        <w:r w:rsidRPr="006D64E8" w:rsidDel="006C605E">
          <w:rPr>
            <w:rFonts w:ascii="Times New Roman" w:hAnsi="Times New Roman" w:cs="Times New Roman"/>
            <w:sz w:val="24"/>
            <w:szCs w:val="24"/>
          </w:rPr>
          <w:delText>With regard to</w:delText>
        </w:r>
      </w:del>
      <w:ins w:id="308" w:author="Author" w:date="2021-01-30T14:52:00Z">
        <w:r w:rsidR="006C605E" w:rsidRPr="006D64E8">
          <w:rPr>
            <w:rFonts w:ascii="Times New Roman" w:hAnsi="Times New Roman" w:cs="Times New Roman"/>
            <w:sz w:val="24"/>
            <w:szCs w:val="24"/>
          </w:rPr>
          <w:t>Concerning</w:t>
        </w:r>
      </w:ins>
      <w:r w:rsidRPr="006D64E8">
        <w:rPr>
          <w:rFonts w:ascii="Times New Roman" w:hAnsi="Times New Roman" w:cs="Times New Roman"/>
          <w:sz w:val="24"/>
          <w:szCs w:val="24"/>
        </w:rPr>
        <w:t xml:space="preserve"> these issues, many scholars note the recent </w:t>
      </w:r>
      <w:del w:id="309" w:author="Author" w:date="2021-02-10T13:35:00Z">
        <w:r w:rsidRPr="006D64E8" w:rsidDel="00307DAC">
          <w:rPr>
            <w:rFonts w:ascii="Times New Roman" w:hAnsi="Times New Roman" w:cs="Times New Roman"/>
            <w:sz w:val="24"/>
            <w:szCs w:val="24"/>
          </w:rPr>
          <w:delText xml:space="preserve">moves </w:delText>
        </w:r>
      </w:del>
      <w:ins w:id="310" w:author="Author" w:date="2021-02-10T13:35:00Z">
        <w:r w:rsidR="00307DAC">
          <w:rPr>
            <w:rFonts w:ascii="Times New Roman" w:hAnsi="Times New Roman" w:cs="Times New Roman"/>
            <w:sz w:val="24"/>
            <w:szCs w:val="24"/>
          </w:rPr>
          <w:t>shift</w:t>
        </w:r>
        <w:r w:rsidR="00307DAC" w:rsidRPr="006D64E8">
          <w:rPr>
            <w:rFonts w:ascii="Times New Roman" w:hAnsi="Times New Roman" w:cs="Times New Roman"/>
            <w:sz w:val="24"/>
            <w:szCs w:val="24"/>
          </w:rPr>
          <w:t xml:space="preserve"> </w:t>
        </w:r>
      </w:ins>
      <w:r w:rsidRPr="006D64E8">
        <w:rPr>
          <w:rFonts w:ascii="Times New Roman" w:hAnsi="Times New Roman" w:cs="Times New Roman"/>
          <w:sz w:val="24"/>
          <w:szCs w:val="24"/>
        </w:rPr>
        <w:t xml:space="preserve">in language education away from teaching methodologies that </w:t>
      </w:r>
      <w:del w:id="311" w:author="Author" w:date="2021-02-06T06:04:00Z">
        <w:r w:rsidRPr="006D64E8" w:rsidDel="00B03423">
          <w:rPr>
            <w:rFonts w:ascii="Times New Roman" w:hAnsi="Times New Roman" w:cs="Times New Roman"/>
            <w:sz w:val="24"/>
            <w:szCs w:val="24"/>
          </w:rPr>
          <w:delText xml:space="preserve">strictly </w:delText>
        </w:r>
      </w:del>
      <w:r w:rsidRPr="006D64E8">
        <w:rPr>
          <w:rFonts w:ascii="Times New Roman" w:hAnsi="Times New Roman" w:cs="Times New Roman"/>
          <w:sz w:val="24"/>
          <w:szCs w:val="24"/>
        </w:rPr>
        <w:t xml:space="preserve">focus on standardized content (Kobayashi, 2005, 2016; Sato et. al., 2015). Noda (2005), for instance, argues that it is time to revisit language education and shift focus from grammar and teaching sets of grammatical structures to developing skills suited to individual needs. </w:t>
      </w:r>
      <w:commentRangeStart w:id="312"/>
      <w:del w:id="313" w:author="Author" w:date="2021-01-30T14:53:00Z">
        <w:r w:rsidRPr="006D64E8" w:rsidDel="00C42B96">
          <w:rPr>
            <w:rFonts w:ascii="Times New Roman" w:hAnsi="Times New Roman" w:cs="Times New Roman"/>
            <w:sz w:val="24"/>
            <w:szCs w:val="24"/>
          </w:rPr>
          <w:delText>To wit, r</w:delText>
        </w:r>
      </w:del>
      <w:ins w:id="314" w:author="Author" w:date="2021-01-30T14:53:00Z">
        <w:r w:rsidR="00C42B96" w:rsidRPr="006D64E8">
          <w:rPr>
            <w:rFonts w:ascii="Times New Roman" w:hAnsi="Times New Roman" w:cs="Times New Roman"/>
            <w:sz w:val="24"/>
            <w:szCs w:val="24"/>
          </w:rPr>
          <w:t>R</w:t>
        </w:r>
      </w:ins>
      <w:r w:rsidRPr="006D64E8">
        <w:rPr>
          <w:rFonts w:ascii="Times New Roman" w:hAnsi="Times New Roman" w:cs="Times New Roman"/>
          <w:sz w:val="24"/>
          <w:szCs w:val="24"/>
        </w:rPr>
        <w:t xml:space="preserve">ather </w:t>
      </w:r>
      <w:commentRangeEnd w:id="312"/>
      <w:r w:rsidR="00C42B96" w:rsidRPr="006D64E8">
        <w:rPr>
          <w:rStyle w:val="CommentReference"/>
          <w:rFonts w:ascii="Times New Roman" w:hAnsi="Times New Roman" w:cs="Times New Roman"/>
          <w:sz w:val="24"/>
          <w:szCs w:val="24"/>
        </w:rPr>
        <w:commentReference w:id="312"/>
      </w:r>
      <w:r w:rsidRPr="006D64E8">
        <w:rPr>
          <w:rFonts w:ascii="Times New Roman" w:hAnsi="Times New Roman" w:cs="Times New Roman"/>
          <w:sz w:val="24"/>
          <w:szCs w:val="24"/>
        </w:rPr>
        <w:t xml:space="preserve">than teaching standardized grammatical points, content should be adjusted to better fit individual needs (Noda, 2005, p. 18). Kobayashi (2005) also supports this position, contending that </w:t>
      </w:r>
      <w:del w:id="315" w:author="Author" w:date="2021-02-10T13:36:00Z">
        <w:r w:rsidRPr="006D64E8" w:rsidDel="00307DAC">
          <w:rPr>
            <w:rFonts w:ascii="Times New Roman" w:hAnsi="Times New Roman" w:cs="Times New Roman"/>
            <w:sz w:val="24"/>
            <w:szCs w:val="24"/>
          </w:rPr>
          <w:delText xml:space="preserve">so-called </w:delText>
        </w:r>
      </w:del>
      <w:r w:rsidRPr="006D64E8">
        <w:rPr>
          <w:rFonts w:ascii="Times New Roman" w:hAnsi="Times New Roman" w:cs="Times New Roman"/>
          <w:sz w:val="24"/>
          <w:szCs w:val="24"/>
        </w:rPr>
        <w:t xml:space="preserve">beginner Japanese grammar does not include the learner’s point of view. </w:t>
      </w:r>
    </w:p>
    <w:p w14:paraId="48323533" w14:textId="08D02EB6" w:rsidR="00D010AD" w:rsidRPr="006D64E8" w:rsidRDefault="003F60B5" w:rsidP="00C8439F">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To </w:t>
      </w:r>
      <w:commentRangeStart w:id="316"/>
      <w:r w:rsidRPr="006D64E8">
        <w:rPr>
          <w:rFonts w:ascii="Times New Roman" w:hAnsi="Times New Roman" w:cs="Times New Roman"/>
          <w:sz w:val="24"/>
          <w:szCs w:val="24"/>
        </w:rPr>
        <w:t xml:space="preserve">further </w:t>
      </w:r>
      <w:r w:rsidRPr="0095165D">
        <w:rPr>
          <w:rFonts w:ascii="Times New Roman" w:hAnsi="Times New Roman" w:cs="Times New Roman"/>
          <w:sz w:val="24"/>
          <w:szCs w:val="24"/>
        </w:rPr>
        <w:t>mine t</w:t>
      </w:r>
      <w:r w:rsidRPr="006D64E8">
        <w:rPr>
          <w:rFonts w:ascii="Times New Roman" w:hAnsi="Times New Roman" w:cs="Times New Roman"/>
          <w:sz w:val="24"/>
          <w:szCs w:val="24"/>
        </w:rPr>
        <w:t xml:space="preserve">his </w:t>
      </w:r>
      <w:commentRangeEnd w:id="316"/>
      <w:r w:rsidR="0095165D">
        <w:rPr>
          <w:rStyle w:val="CommentReference"/>
        </w:rPr>
        <w:commentReference w:id="316"/>
      </w:r>
      <w:r w:rsidRPr="006D64E8">
        <w:rPr>
          <w:rFonts w:ascii="Times New Roman" w:hAnsi="Times New Roman" w:cs="Times New Roman"/>
          <w:sz w:val="24"/>
          <w:szCs w:val="24"/>
        </w:rPr>
        <w:t xml:space="preserve">area, </w:t>
      </w:r>
      <w:ins w:id="317" w:author="Author" w:date="2021-02-10T13:38:00Z">
        <w:r w:rsidR="00F73115" w:rsidRPr="006D64E8">
          <w:rPr>
            <w:rFonts w:ascii="Times New Roman" w:hAnsi="Times New Roman" w:cs="Times New Roman"/>
            <w:sz w:val="24"/>
            <w:szCs w:val="24"/>
          </w:rPr>
          <w:t xml:space="preserve">the present study </w:t>
        </w:r>
      </w:ins>
      <w:del w:id="318" w:author="Author" w:date="2021-02-10T13:38:00Z">
        <w:r w:rsidRPr="006D64E8" w:rsidDel="00F73115">
          <w:rPr>
            <w:rFonts w:ascii="Times New Roman" w:hAnsi="Times New Roman" w:cs="Times New Roman"/>
            <w:sz w:val="24"/>
            <w:szCs w:val="24"/>
          </w:rPr>
          <w:delText xml:space="preserve">we </w:delText>
        </w:r>
      </w:del>
      <w:r w:rsidRPr="006D64E8">
        <w:rPr>
          <w:rFonts w:ascii="Times New Roman" w:hAnsi="Times New Roman" w:cs="Times New Roman"/>
          <w:sz w:val="24"/>
          <w:szCs w:val="24"/>
        </w:rPr>
        <w:t>focused on JFL learner intention</w:t>
      </w:r>
      <w:ins w:id="319" w:author="Author" w:date="2021-02-06T05:04:00Z">
        <w:r w:rsidR="0095165D">
          <w:rPr>
            <w:rFonts w:ascii="Times New Roman" w:hAnsi="Times New Roman" w:cs="Times New Roman"/>
            <w:sz w:val="24"/>
            <w:szCs w:val="24"/>
          </w:rPr>
          <w:t>s</w:t>
        </w:r>
      </w:ins>
      <w:r w:rsidRPr="006D64E8">
        <w:rPr>
          <w:rFonts w:ascii="Times New Roman" w:hAnsi="Times New Roman" w:cs="Times New Roman"/>
          <w:sz w:val="24"/>
          <w:szCs w:val="24"/>
        </w:rPr>
        <w:t xml:space="preserve"> </w:t>
      </w:r>
      <w:del w:id="320" w:author="Author" w:date="2021-02-10T13:38:00Z">
        <w:r w:rsidRPr="006D64E8" w:rsidDel="00F73115">
          <w:rPr>
            <w:rFonts w:ascii="Times New Roman" w:hAnsi="Times New Roman" w:cs="Times New Roman"/>
            <w:sz w:val="24"/>
            <w:szCs w:val="24"/>
          </w:rPr>
          <w:delText xml:space="preserve">in the present study </w:delText>
        </w:r>
      </w:del>
      <w:r w:rsidRPr="006D64E8">
        <w:rPr>
          <w:rFonts w:ascii="Times New Roman" w:hAnsi="Times New Roman" w:cs="Times New Roman"/>
          <w:sz w:val="24"/>
          <w:szCs w:val="24"/>
        </w:rPr>
        <w:t xml:space="preserve">by examining their self-introductions along with what they were attempting to convey. We also analyzed how learners introduced themselves and what kind of skills the speakers needed to effectively communicate these points to the </w:t>
      </w:r>
      <w:commentRangeStart w:id="321"/>
      <w:r w:rsidRPr="006D64E8">
        <w:rPr>
          <w:rFonts w:ascii="Times New Roman" w:hAnsi="Times New Roman" w:cs="Times New Roman"/>
          <w:sz w:val="24"/>
          <w:szCs w:val="24"/>
        </w:rPr>
        <w:t>addressee</w:t>
      </w:r>
      <w:ins w:id="322" w:author="Author" w:date="2021-01-30T14:54:00Z">
        <w:r w:rsidR="00C42B96" w:rsidRPr="006D64E8">
          <w:rPr>
            <w:rFonts w:ascii="Times New Roman" w:hAnsi="Times New Roman" w:cs="Times New Roman"/>
            <w:sz w:val="24"/>
            <w:szCs w:val="24"/>
          </w:rPr>
          <w:t>s</w:t>
        </w:r>
      </w:ins>
      <w:r w:rsidRPr="006D64E8">
        <w:rPr>
          <w:rFonts w:ascii="Times New Roman" w:hAnsi="Times New Roman" w:cs="Times New Roman"/>
          <w:sz w:val="24"/>
          <w:szCs w:val="24"/>
        </w:rPr>
        <w:t xml:space="preserve">. </w:t>
      </w:r>
      <w:commentRangeEnd w:id="321"/>
      <w:r w:rsidR="0095165D">
        <w:rPr>
          <w:rStyle w:val="CommentReference"/>
        </w:rPr>
        <w:commentReference w:id="321"/>
      </w:r>
    </w:p>
    <w:p w14:paraId="492FCB6E" w14:textId="77777777" w:rsidR="00D010AD" w:rsidRPr="006D64E8" w:rsidRDefault="003F60B5" w:rsidP="000E0A1D">
      <w:pPr>
        <w:pStyle w:val="Heading1"/>
        <w:numPr>
          <w:ilvl w:val="0"/>
          <w:numId w:val="0"/>
        </w:numPr>
        <w:spacing w:before="120" w:after="120" w:line="480" w:lineRule="auto"/>
        <w:jc w:val="center"/>
        <w:rPr>
          <w:rFonts w:ascii="Times New Roman" w:hAnsi="Times New Roman" w:cs="Times New Roman"/>
          <w:szCs w:val="24"/>
        </w:rPr>
      </w:pPr>
      <w:r w:rsidRPr="006D64E8">
        <w:rPr>
          <w:rFonts w:ascii="Times New Roman" w:hAnsi="Times New Roman" w:cs="Times New Roman"/>
          <w:szCs w:val="24"/>
        </w:rPr>
        <w:lastRenderedPageBreak/>
        <w:t xml:space="preserve">Method </w:t>
      </w:r>
    </w:p>
    <w:p w14:paraId="499C1600" w14:textId="77777777" w:rsidR="00D010AD" w:rsidRPr="006D64E8" w:rsidRDefault="003F60B5" w:rsidP="000E0A1D">
      <w:pPr>
        <w:pStyle w:val="Heading2"/>
        <w:numPr>
          <w:ilvl w:val="0"/>
          <w:numId w:val="0"/>
        </w:numPr>
        <w:spacing w:before="120" w:after="120" w:line="480" w:lineRule="auto"/>
        <w:rPr>
          <w:rFonts w:ascii="Times New Roman" w:hAnsi="Times New Roman" w:cs="Times New Roman"/>
          <w:sz w:val="24"/>
          <w:szCs w:val="24"/>
        </w:rPr>
      </w:pPr>
      <w:r w:rsidRPr="006D64E8">
        <w:rPr>
          <w:rFonts w:ascii="Times New Roman" w:hAnsi="Times New Roman" w:cs="Times New Roman"/>
          <w:sz w:val="24"/>
          <w:szCs w:val="24"/>
        </w:rPr>
        <w:t xml:space="preserve">Project Overview </w:t>
      </w:r>
    </w:p>
    <w:p w14:paraId="0404CC14" w14:textId="37C70E13" w:rsidR="00D010AD" w:rsidRPr="006D64E8" w:rsidRDefault="003F60B5" w:rsidP="00120F65">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The project comprised exchanges between JFL and </w:t>
      </w:r>
      <w:commentRangeStart w:id="323"/>
      <w:r w:rsidRPr="006D64E8">
        <w:rPr>
          <w:rFonts w:ascii="Times New Roman" w:hAnsi="Times New Roman" w:cs="Times New Roman"/>
          <w:sz w:val="24"/>
          <w:szCs w:val="24"/>
        </w:rPr>
        <w:t xml:space="preserve">EFL </w:t>
      </w:r>
      <w:ins w:id="324" w:author="Author" w:date="2021-01-30T16:40:00Z">
        <w:r w:rsidR="00290E24" w:rsidRPr="006D64E8">
          <w:rPr>
            <w:rFonts w:ascii="Times New Roman" w:hAnsi="Times New Roman" w:cs="Times New Roman"/>
            <w:sz w:val="24"/>
            <w:szCs w:val="24"/>
          </w:rPr>
          <w:t>(</w:t>
        </w:r>
      </w:ins>
      <w:ins w:id="325" w:author="Author" w:date="2021-02-06T05:59:00Z">
        <w:r w:rsidR="00B03423" w:rsidRPr="006D64E8">
          <w:rPr>
            <w:rFonts w:ascii="Times New Roman" w:hAnsi="Times New Roman" w:cs="Times New Roman"/>
            <w:bCs/>
            <w:sz w:val="24"/>
            <w:szCs w:val="24"/>
          </w:rPr>
          <w:t>English Foreign</w:t>
        </w:r>
      </w:ins>
      <w:ins w:id="326" w:author="Author" w:date="2021-01-30T16:40:00Z">
        <w:r w:rsidR="00290E24" w:rsidRPr="006D64E8">
          <w:rPr>
            <w:rFonts w:ascii="Times New Roman" w:hAnsi="Times New Roman" w:cs="Times New Roman"/>
            <w:bCs/>
            <w:sz w:val="24"/>
            <w:szCs w:val="24"/>
          </w:rPr>
          <w:t xml:space="preserve"> Language)</w:t>
        </w:r>
      </w:ins>
      <w:commentRangeEnd w:id="323"/>
      <w:ins w:id="327" w:author="Author" w:date="2021-02-06T05:06:00Z">
        <w:r w:rsidR="00D53BAE">
          <w:rPr>
            <w:rStyle w:val="CommentReference"/>
          </w:rPr>
          <w:commentReference w:id="323"/>
        </w:r>
      </w:ins>
      <w:ins w:id="328" w:author="Author" w:date="2021-01-30T16:40:00Z">
        <w:r w:rsidR="00290E24" w:rsidRPr="006D64E8">
          <w:rPr>
            <w:rFonts w:ascii="Times New Roman" w:hAnsi="Times New Roman" w:cs="Times New Roman"/>
            <w:sz w:val="24"/>
            <w:szCs w:val="24"/>
          </w:rPr>
          <w:t xml:space="preserve"> </w:t>
        </w:r>
      </w:ins>
      <w:r w:rsidRPr="006D64E8">
        <w:rPr>
          <w:rFonts w:ascii="Times New Roman" w:hAnsi="Times New Roman" w:cs="Times New Roman"/>
          <w:sz w:val="24"/>
          <w:szCs w:val="24"/>
        </w:rPr>
        <w:t xml:space="preserve">learners at universities in the U.S. and Japan, lasting from September </w:t>
      </w:r>
      <w:del w:id="329" w:author="Author" w:date="2021-01-30T16:41:00Z">
        <w:r w:rsidRPr="006D64E8" w:rsidDel="00290E24">
          <w:rPr>
            <w:rFonts w:ascii="Times New Roman" w:hAnsi="Times New Roman" w:cs="Times New Roman"/>
            <w:sz w:val="24"/>
            <w:szCs w:val="24"/>
          </w:rPr>
          <w:delText xml:space="preserve">2016 </w:delText>
        </w:r>
      </w:del>
      <w:r w:rsidRPr="006D64E8">
        <w:rPr>
          <w:rFonts w:ascii="Times New Roman" w:hAnsi="Times New Roman" w:cs="Times New Roman"/>
          <w:sz w:val="24"/>
          <w:szCs w:val="24"/>
        </w:rPr>
        <w:t>to December 2016. The purpose was to encourage students to go beyond classroom learning into voluntary, self-directed learning</w:t>
      </w:r>
      <w:del w:id="330" w:author="Author" w:date="2021-01-30T16:41:00Z">
        <w:r w:rsidRPr="006D64E8" w:rsidDel="000D2713">
          <w:rPr>
            <w:rFonts w:ascii="Times New Roman" w:hAnsi="Times New Roman" w:cs="Times New Roman"/>
            <w:sz w:val="24"/>
            <w:szCs w:val="24"/>
          </w:rPr>
          <w:delText xml:space="preserve"> outside the classroom</w:delText>
        </w:r>
      </w:del>
      <w:r w:rsidRPr="006D64E8">
        <w:rPr>
          <w:rFonts w:ascii="Times New Roman" w:hAnsi="Times New Roman" w:cs="Times New Roman"/>
          <w:sz w:val="24"/>
          <w:szCs w:val="24"/>
        </w:rPr>
        <w:t xml:space="preserve">, as well as using the target language </w:t>
      </w:r>
      <w:commentRangeStart w:id="331"/>
      <w:r w:rsidRPr="006D64E8">
        <w:rPr>
          <w:rFonts w:ascii="Times New Roman" w:hAnsi="Times New Roman" w:cs="Times New Roman"/>
          <w:sz w:val="24"/>
          <w:szCs w:val="24"/>
        </w:rPr>
        <w:t xml:space="preserve">in practical and personal ways. </w:t>
      </w:r>
      <w:commentRangeEnd w:id="331"/>
      <w:r w:rsidR="000D2713" w:rsidRPr="006D64E8">
        <w:rPr>
          <w:rStyle w:val="CommentReference"/>
          <w:rFonts w:ascii="Times New Roman" w:hAnsi="Times New Roman" w:cs="Times New Roman"/>
          <w:sz w:val="24"/>
          <w:szCs w:val="24"/>
        </w:rPr>
        <w:commentReference w:id="331"/>
      </w:r>
      <w:r w:rsidRPr="006D64E8">
        <w:rPr>
          <w:rFonts w:ascii="Times New Roman" w:hAnsi="Times New Roman" w:cs="Times New Roman"/>
          <w:sz w:val="24"/>
          <w:szCs w:val="24"/>
        </w:rPr>
        <w:t xml:space="preserve">The project </w:t>
      </w:r>
      <w:ins w:id="332" w:author="Author" w:date="2021-02-10T13:39:00Z">
        <w:r w:rsidR="005E0532">
          <w:rPr>
            <w:rFonts w:ascii="Times New Roman" w:hAnsi="Times New Roman" w:cs="Times New Roman"/>
            <w:sz w:val="24"/>
            <w:szCs w:val="24"/>
          </w:rPr>
          <w:t xml:space="preserve">comprised </w:t>
        </w:r>
      </w:ins>
      <w:del w:id="333" w:author="Author" w:date="2021-01-30T16:41:00Z">
        <w:r w:rsidRPr="006D64E8" w:rsidDel="000D2713">
          <w:rPr>
            <w:rFonts w:ascii="Times New Roman" w:hAnsi="Times New Roman" w:cs="Times New Roman"/>
            <w:sz w:val="24"/>
            <w:szCs w:val="24"/>
          </w:rPr>
          <w:delText>conta</w:delText>
        </w:r>
      </w:del>
      <w:del w:id="334" w:author="Author" w:date="2021-01-30T16:42:00Z">
        <w:r w:rsidRPr="006D64E8" w:rsidDel="000D2713">
          <w:rPr>
            <w:rFonts w:ascii="Times New Roman" w:hAnsi="Times New Roman" w:cs="Times New Roman"/>
            <w:sz w:val="24"/>
            <w:szCs w:val="24"/>
          </w:rPr>
          <w:delText xml:space="preserve">ined </w:delText>
        </w:r>
      </w:del>
      <w:r w:rsidRPr="006D64E8">
        <w:rPr>
          <w:rFonts w:ascii="Times New Roman" w:hAnsi="Times New Roman" w:cs="Times New Roman"/>
          <w:sz w:val="24"/>
          <w:szCs w:val="24"/>
        </w:rPr>
        <w:t xml:space="preserve">a series of tasks involving video and written exchanges via private Japanese and English Facebook group pages created by the instructors. On the Japanese page, JFL learners posted their videos in Japanese, and native Japanese college students (EFL learners) posted their comments in Japanese. Conversely, on the English page, EFL learners posted their videos in English and American college students </w:t>
      </w:r>
      <w:ins w:id="335" w:author="Author" w:date="2021-02-10T13:40:00Z">
        <w:r w:rsidR="005E0532">
          <w:rPr>
            <w:rFonts w:ascii="Times New Roman" w:hAnsi="Times New Roman" w:cs="Times New Roman"/>
            <w:sz w:val="24"/>
            <w:szCs w:val="24"/>
          </w:rPr>
          <w:t xml:space="preserve">(JFL learners) </w:t>
        </w:r>
      </w:ins>
      <w:r w:rsidRPr="006D64E8">
        <w:rPr>
          <w:rFonts w:ascii="Times New Roman" w:hAnsi="Times New Roman" w:cs="Times New Roman"/>
          <w:sz w:val="24"/>
          <w:szCs w:val="24"/>
        </w:rPr>
        <w:t xml:space="preserve">commented in English. In these assignments, students introduced themselves, talked about their campus, and explained their favorite activities. </w:t>
      </w:r>
    </w:p>
    <w:p w14:paraId="2C35CEDA" w14:textId="564DF4BC" w:rsidR="005E1670" w:rsidRPr="006D64E8" w:rsidRDefault="003F60B5" w:rsidP="00E91C39">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The participants in this study were 66 JFL and 51 EFL learners </w:t>
      </w:r>
      <w:r w:rsidRPr="00F47C02">
        <w:rPr>
          <w:rFonts w:ascii="Times New Roman" w:hAnsi="Times New Roman" w:cs="Times New Roman"/>
          <w:sz w:val="24"/>
          <w:szCs w:val="24"/>
        </w:rPr>
        <w:t>from the exchange project</w:t>
      </w:r>
      <w:r w:rsidRPr="006D64E8">
        <w:rPr>
          <w:rFonts w:ascii="Times New Roman" w:hAnsi="Times New Roman" w:cs="Times New Roman"/>
          <w:sz w:val="24"/>
          <w:szCs w:val="24"/>
        </w:rPr>
        <w:t>. The JFL learners were enrolled into third- and fifth-semester Japanese courses in the U</w:t>
      </w:r>
      <w:ins w:id="336" w:author="Author" w:date="2021-01-30T16:42:00Z">
        <w:r w:rsidR="000D2713" w:rsidRPr="006D64E8">
          <w:rPr>
            <w:rFonts w:ascii="Times New Roman" w:hAnsi="Times New Roman" w:cs="Times New Roman"/>
            <w:sz w:val="24"/>
            <w:szCs w:val="24"/>
          </w:rPr>
          <w:t>.</w:t>
        </w:r>
      </w:ins>
      <w:r w:rsidRPr="006D64E8">
        <w:rPr>
          <w:rFonts w:ascii="Times New Roman" w:hAnsi="Times New Roman" w:cs="Times New Roman"/>
          <w:sz w:val="24"/>
          <w:szCs w:val="24"/>
        </w:rPr>
        <w:t>S.</w:t>
      </w:r>
      <w:del w:id="337" w:author="Author" w:date="2021-01-30T16:42:00Z">
        <w:r w:rsidRPr="006D64E8" w:rsidDel="000D2713">
          <w:rPr>
            <w:rFonts w:ascii="Times New Roman" w:hAnsi="Times New Roman" w:cs="Times New Roman"/>
            <w:sz w:val="24"/>
            <w:szCs w:val="24"/>
          </w:rPr>
          <w:delText>,</w:delText>
        </w:r>
      </w:del>
      <w:r w:rsidRPr="006D64E8">
        <w:rPr>
          <w:rFonts w:ascii="Times New Roman" w:hAnsi="Times New Roman" w:cs="Times New Roman"/>
          <w:sz w:val="24"/>
          <w:szCs w:val="24"/>
        </w:rPr>
        <w:t xml:space="preserve"> and their Japanese proficiency level was novice-high to intermediate-high. The EFL learners were enrolled in a Basic English course at a science and engineering university in Japan. </w:t>
      </w:r>
    </w:p>
    <w:p w14:paraId="274D3AF8" w14:textId="77777777" w:rsidR="00D010AD" w:rsidRPr="000E0A1D" w:rsidRDefault="003F60B5" w:rsidP="000E0A1D">
      <w:pPr>
        <w:pStyle w:val="Heading3"/>
        <w:numPr>
          <w:ilvl w:val="0"/>
          <w:numId w:val="0"/>
        </w:numPr>
        <w:spacing w:before="120" w:after="120" w:line="480" w:lineRule="auto"/>
        <w:rPr>
          <w:rFonts w:ascii="Times New Roman" w:hAnsi="Times New Roman" w:cs="Times New Roman"/>
          <w:i/>
          <w:iCs/>
          <w:sz w:val="24"/>
          <w:szCs w:val="24"/>
        </w:rPr>
      </w:pPr>
      <w:r w:rsidRPr="000E0A1D">
        <w:rPr>
          <w:rFonts w:ascii="Times New Roman" w:hAnsi="Times New Roman" w:cs="Times New Roman"/>
          <w:i/>
          <w:iCs/>
          <w:sz w:val="24"/>
          <w:szCs w:val="24"/>
        </w:rPr>
        <w:lastRenderedPageBreak/>
        <w:t xml:space="preserve">Questionnaire </w:t>
      </w:r>
    </w:p>
    <w:p w14:paraId="58DBF14B" w14:textId="60328CF3" w:rsidR="00D010AD" w:rsidRPr="006D64E8" w:rsidRDefault="003F60B5" w:rsidP="00120F65">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We conducted surveys of JFL learner</w:t>
      </w:r>
      <w:del w:id="338" w:author="Author" w:date="2021-02-10T13:41:00Z">
        <w:r w:rsidRPr="006D64E8" w:rsidDel="00460739">
          <w:rPr>
            <w:rFonts w:ascii="Times New Roman" w:hAnsi="Times New Roman" w:cs="Times New Roman"/>
            <w:sz w:val="24"/>
            <w:szCs w:val="24"/>
          </w:rPr>
          <w:delText xml:space="preserve"> participant</w:delText>
        </w:r>
      </w:del>
      <w:r w:rsidRPr="006D64E8">
        <w:rPr>
          <w:rFonts w:ascii="Times New Roman" w:hAnsi="Times New Roman" w:cs="Times New Roman"/>
          <w:sz w:val="24"/>
          <w:szCs w:val="24"/>
        </w:rPr>
        <w:t xml:space="preserve">s, with questions tailored specifically to their video self-introductions (Appendix A). The questions were </w:t>
      </w:r>
      <w:ins w:id="339" w:author="Author" w:date="2021-02-10T13:41:00Z">
        <w:r w:rsidR="00460739">
          <w:rPr>
            <w:rFonts w:ascii="Times New Roman" w:hAnsi="Times New Roman" w:cs="Times New Roman"/>
            <w:sz w:val="24"/>
            <w:szCs w:val="24"/>
          </w:rPr>
          <w:t xml:space="preserve">as </w:t>
        </w:r>
      </w:ins>
      <w:del w:id="340" w:author="Author" w:date="2021-02-10T13:41:00Z">
        <w:r w:rsidRPr="006D64E8" w:rsidDel="00460739">
          <w:rPr>
            <w:rFonts w:ascii="Times New Roman" w:hAnsi="Times New Roman" w:cs="Times New Roman"/>
            <w:sz w:val="24"/>
            <w:szCs w:val="24"/>
          </w:rPr>
          <w:delText xml:space="preserve">the </w:delText>
        </w:r>
      </w:del>
      <w:r w:rsidRPr="006D64E8">
        <w:rPr>
          <w:rFonts w:ascii="Times New Roman" w:hAnsi="Times New Roman" w:cs="Times New Roman"/>
          <w:sz w:val="24"/>
          <w:szCs w:val="24"/>
        </w:rPr>
        <w:t>follow</w:t>
      </w:r>
      <w:ins w:id="341" w:author="Author" w:date="2021-02-10T13:42:00Z">
        <w:r w:rsidR="00460739">
          <w:rPr>
            <w:rFonts w:ascii="Times New Roman" w:hAnsi="Times New Roman" w:cs="Times New Roman"/>
            <w:sz w:val="24"/>
            <w:szCs w:val="24"/>
          </w:rPr>
          <w:t>s</w:t>
        </w:r>
      </w:ins>
      <w:del w:id="342" w:author="Author" w:date="2021-02-10T13:42:00Z">
        <w:r w:rsidRPr="006D64E8" w:rsidDel="00460739">
          <w:rPr>
            <w:rFonts w:ascii="Times New Roman" w:hAnsi="Times New Roman" w:cs="Times New Roman"/>
            <w:sz w:val="24"/>
            <w:szCs w:val="24"/>
          </w:rPr>
          <w:delText>ing</w:delText>
        </w:r>
      </w:del>
      <w:r w:rsidRPr="006D64E8">
        <w:rPr>
          <w:rFonts w:ascii="Times New Roman" w:hAnsi="Times New Roman" w:cs="Times New Roman"/>
          <w:sz w:val="24"/>
          <w:szCs w:val="24"/>
        </w:rPr>
        <w:t xml:space="preserve">: 1) How would you describe </w:t>
      </w:r>
      <w:commentRangeStart w:id="343"/>
      <w:del w:id="344" w:author="Author" w:date="2021-01-30T16:45:00Z">
        <w:r w:rsidRPr="006D64E8" w:rsidDel="000361CC">
          <w:rPr>
            <w:rFonts w:ascii="Times New Roman" w:hAnsi="Times New Roman" w:cs="Times New Roman"/>
            <w:sz w:val="24"/>
            <w:szCs w:val="24"/>
          </w:rPr>
          <w:delText>“</w:delText>
        </w:r>
      </w:del>
      <w:r w:rsidRPr="006D64E8">
        <w:rPr>
          <w:rFonts w:ascii="Times New Roman" w:hAnsi="Times New Roman" w:cs="Times New Roman"/>
          <w:sz w:val="24"/>
          <w:szCs w:val="24"/>
        </w:rPr>
        <w:t>yourself</w:t>
      </w:r>
      <w:del w:id="345" w:author="Author" w:date="2021-01-30T16:45:00Z">
        <w:r w:rsidRPr="006D64E8" w:rsidDel="000361CC">
          <w:rPr>
            <w:rFonts w:ascii="Times New Roman" w:hAnsi="Times New Roman" w:cs="Times New Roman"/>
            <w:sz w:val="24"/>
            <w:szCs w:val="24"/>
          </w:rPr>
          <w:delText>”</w:delText>
        </w:r>
      </w:del>
      <w:r w:rsidRPr="006D64E8">
        <w:rPr>
          <w:rFonts w:ascii="Times New Roman" w:hAnsi="Times New Roman" w:cs="Times New Roman"/>
          <w:sz w:val="24"/>
          <w:szCs w:val="24"/>
        </w:rPr>
        <w:t xml:space="preserve">? </w:t>
      </w:r>
      <w:commentRangeEnd w:id="343"/>
      <w:r w:rsidR="000D2713" w:rsidRPr="006D64E8">
        <w:rPr>
          <w:rStyle w:val="CommentReference"/>
          <w:rFonts w:ascii="Times New Roman" w:hAnsi="Times New Roman" w:cs="Times New Roman"/>
          <w:sz w:val="24"/>
          <w:szCs w:val="24"/>
        </w:rPr>
        <w:commentReference w:id="343"/>
      </w:r>
      <w:r w:rsidRPr="006D64E8">
        <w:rPr>
          <w:rFonts w:ascii="Times New Roman" w:hAnsi="Times New Roman" w:cs="Times New Roman"/>
          <w:sz w:val="24"/>
          <w:szCs w:val="24"/>
        </w:rPr>
        <w:t>Write the key</w:t>
      </w:r>
      <w:del w:id="346" w:author="Author" w:date="2021-01-30T16:43:00Z">
        <w:r w:rsidRPr="006D64E8" w:rsidDel="000D2713">
          <w:rPr>
            <w:rFonts w:ascii="Times New Roman" w:hAnsi="Times New Roman" w:cs="Times New Roman"/>
            <w:sz w:val="24"/>
            <w:szCs w:val="24"/>
          </w:rPr>
          <w:delText xml:space="preserve"> </w:delText>
        </w:r>
      </w:del>
      <w:r w:rsidRPr="006D64E8">
        <w:rPr>
          <w:rFonts w:ascii="Times New Roman" w:hAnsi="Times New Roman" w:cs="Times New Roman"/>
          <w:sz w:val="24"/>
          <w:szCs w:val="24"/>
        </w:rPr>
        <w:t>words that capture how you see yourself</w:t>
      </w:r>
      <w:ins w:id="347" w:author="Author" w:date="2021-02-10T13:42:00Z">
        <w:r w:rsidR="00245E00">
          <w:rPr>
            <w:rFonts w:ascii="Times New Roman" w:hAnsi="Times New Roman" w:cs="Times New Roman"/>
            <w:sz w:val="24"/>
            <w:szCs w:val="24"/>
          </w:rPr>
          <w:t>;</w:t>
        </w:r>
      </w:ins>
      <w:del w:id="348" w:author="Author" w:date="2021-02-10T13:42:00Z">
        <w:r w:rsidRPr="006D64E8" w:rsidDel="00245E00">
          <w:rPr>
            <w:rFonts w:ascii="Times New Roman" w:hAnsi="Times New Roman" w:cs="Times New Roman"/>
            <w:sz w:val="24"/>
            <w:szCs w:val="24"/>
          </w:rPr>
          <w:delText>,</w:delText>
        </w:r>
      </w:del>
      <w:r w:rsidRPr="006D64E8">
        <w:rPr>
          <w:rFonts w:ascii="Times New Roman" w:hAnsi="Times New Roman" w:cs="Times New Roman"/>
          <w:sz w:val="24"/>
          <w:szCs w:val="24"/>
        </w:rPr>
        <w:t xml:space="preserve"> 2) Do you think you were able to </w:t>
      </w:r>
      <w:commentRangeStart w:id="349"/>
      <w:ins w:id="350" w:author="Author" w:date="2021-01-30T16:45:00Z">
        <w:r w:rsidR="000361CC" w:rsidRPr="006D64E8">
          <w:rPr>
            <w:rFonts w:ascii="Times New Roman" w:hAnsi="Times New Roman" w:cs="Times New Roman"/>
            <w:sz w:val="24"/>
            <w:szCs w:val="24"/>
          </w:rPr>
          <w:t xml:space="preserve">portray </w:t>
        </w:r>
      </w:ins>
      <w:del w:id="351" w:author="Author" w:date="2021-01-30T16:45:00Z">
        <w:r w:rsidRPr="006D64E8" w:rsidDel="000361CC">
          <w:rPr>
            <w:rFonts w:ascii="Times New Roman" w:hAnsi="Times New Roman" w:cs="Times New Roman"/>
            <w:sz w:val="24"/>
            <w:szCs w:val="24"/>
          </w:rPr>
          <w:delText>show “</w:delText>
        </w:r>
      </w:del>
      <w:r w:rsidRPr="006D64E8">
        <w:rPr>
          <w:rFonts w:ascii="Times New Roman" w:hAnsi="Times New Roman" w:cs="Times New Roman"/>
          <w:sz w:val="24"/>
          <w:szCs w:val="24"/>
        </w:rPr>
        <w:t>y</w:t>
      </w:r>
      <w:commentRangeEnd w:id="349"/>
      <w:r w:rsidR="000361CC" w:rsidRPr="006D64E8">
        <w:rPr>
          <w:rStyle w:val="CommentReference"/>
          <w:rFonts w:ascii="Times New Roman" w:hAnsi="Times New Roman" w:cs="Times New Roman"/>
          <w:sz w:val="24"/>
          <w:szCs w:val="24"/>
        </w:rPr>
        <w:commentReference w:id="349"/>
      </w:r>
      <w:r w:rsidRPr="006D64E8">
        <w:rPr>
          <w:rFonts w:ascii="Times New Roman" w:hAnsi="Times New Roman" w:cs="Times New Roman"/>
          <w:sz w:val="24"/>
          <w:szCs w:val="24"/>
        </w:rPr>
        <w:t>ourself</w:t>
      </w:r>
      <w:del w:id="352" w:author="Author" w:date="2021-01-30T16:45:00Z">
        <w:r w:rsidRPr="006D64E8" w:rsidDel="000361CC">
          <w:rPr>
            <w:rFonts w:ascii="Times New Roman" w:hAnsi="Times New Roman" w:cs="Times New Roman"/>
            <w:sz w:val="24"/>
            <w:szCs w:val="24"/>
          </w:rPr>
          <w:delText>”</w:delText>
        </w:r>
      </w:del>
      <w:r w:rsidRPr="006D64E8">
        <w:rPr>
          <w:rFonts w:ascii="Times New Roman" w:hAnsi="Times New Roman" w:cs="Times New Roman"/>
          <w:sz w:val="24"/>
          <w:szCs w:val="24"/>
        </w:rPr>
        <w:t xml:space="preserve"> as you intended to in a Facebook video? If yes, what kind of things did you try, or how did you show who you are in the video? If no, why do you think </w:t>
      </w:r>
      <w:ins w:id="353" w:author="Author" w:date="2021-01-30T16:46:00Z">
        <w:r w:rsidR="000361CC" w:rsidRPr="006D64E8">
          <w:rPr>
            <w:rFonts w:ascii="Times New Roman" w:hAnsi="Times New Roman" w:cs="Times New Roman"/>
            <w:sz w:val="24"/>
            <w:szCs w:val="24"/>
          </w:rPr>
          <w:t xml:space="preserve">that </w:t>
        </w:r>
      </w:ins>
      <w:r w:rsidRPr="006D64E8">
        <w:rPr>
          <w:rFonts w:ascii="Times New Roman" w:hAnsi="Times New Roman" w:cs="Times New Roman"/>
          <w:sz w:val="24"/>
          <w:szCs w:val="24"/>
        </w:rPr>
        <w:t xml:space="preserve">you could not show who you are? What was difficult about it? The questionnaire was administered in English and all questionnaire data were collected and used to create a self-description sheet. </w:t>
      </w:r>
    </w:p>
    <w:p w14:paraId="08C4A2BD" w14:textId="77777777" w:rsidR="00D010AD" w:rsidRPr="000E0A1D" w:rsidRDefault="003F60B5" w:rsidP="000E0A1D">
      <w:pPr>
        <w:pStyle w:val="Heading3"/>
        <w:numPr>
          <w:ilvl w:val="0"/>
          <w:numId w:val="0"/>
        </w:numPr>
        <w:spacing w:before="120" w:after="120" w:line="480" w:lineRule="auto"/>
        <w:rPr>
          <w:rFonts w:ascii="Times New Roman" w:hAnsi="Times New Roman" w:cs="Times New Roman"/>
          <w:i/>
          <w:iCs/>
          <w:sz w:val="24"/>
          <w:szCs w:val="24"/>
        </w:rPr>
      </w:pPr>
      <w:r w:rsidRPr="000E0A1D">
        <w:rPr>
          <w:rFonts w:ascii="Times New Roman" w:hAnsi="Times New Roman" w:cs="Times New Roman"/>
          <w:i/>
          <w:iCs/>
          <w:sz w:val="24"/>
          <w:szCs w:val="24"/>
        </w:rPr>
        <w:t xml:space="preserve">Self-introduction videos </w:t>
      </w:r>
    </w:p>
    <w:p w14:paraId="7AA3F3FD" w14:textId="65376AA8" w:rsidR="00D010AD" w:rsidRPr="006D64E8" w:rsidRDefault="000361CC" w:rsidP="00120F65">
      <w:pPr>
        <w:spacing w:before="120" w:after="120" w:line="480" w:lineRule="auto"/>
        <w:ind w:left="0" w:right="0" w:firstLine="720"/>
        <w:rPr>
          <w:rFonts w:ascii="Times New Roman" w:hAnsi="Times New Roman" w:cs="Times New Roman"/>
          <w:sz w:val="24"/>
          <w:szCs w:val="24"/>
        </w:rPr>
      </w:pPr>
      <w:ins w:id="354" w:author="Author" w:date="2021-01-30T16:47:00Z">
        <w:r w:rsidRPr="006D64E8">
          <w:rPr>
            <w:rFonts w:ascii="Times New Roman" w:hAnsi="Times New Roman" w:cs="Times New Roman"/>
            <w:sz w:val="24"/>
            <w:szCs w:val="24"/>
          </w:rPr>
          <w:t>The s</w:t>
        </w:r>
      </w:ins>
      <w:del w:id="355" w:author="Author" w:date="2021-01-30T16:47:00Z">
        <w:r w:rsidR="003F60B5" w:rsidRPr="006D64E8" w:rsidDel="000361CC">
          <w:rPr>
            <w:rFonts w:ascii="Times New Roman" w:hAnsi="Times New Roman" w:cs="Times New Roman"/>
            <w:sz w:val="24"/>
            <w:szCs w:val="24"/>
          </w:rPr>
          <w:delText>S</w:delText>
        </w:r>
      </w:del>
      <w:r w:rsidR="003F60B5" w:rsidRPr="006D64E8">
        <w:rPr>
          <w:rFonts w:ascii="Times New Roman" w:hAnsi="Times New Roman" w:cs="Times New Roman"/>
          <w:sz w:val="24"/>
          <w:szCs w:val="24"/>
        </w:rPr>
        <w:t xml:space="preserve">elf-introduction videos were </w:t>
      </w:r>
      <w:del w:id="356" w:author="Author" w:date="2021-01-30T16:47:00Z">
        <w:r w:rsidR="003F60B5" w:rsidRPr="006D64E8" w:rsidDel="000361CC">
          <w:rPr>
            <w:rFonts w:ascii="Times New Roman" w:hAnsi="Times New Roman" w:cs="Times New Roman"/>
            <w:sz w:val="24"/>
            <w:szCs w:val="24"/>
          </w:rPr>
          <w:delText xml:space="preserve">likewise </w:delText>
        </w:r>
      </w:del>
      <w:r w:rsidR="003F60B5" w:rsidRPr="006D64E8">
        <w:rPr>
          <w:rFonts w:ascii="Times New Roman" w:hAnsi="Times New Roman" w:cs="Times New Roman"/>
          <w:sz w:val="24"/>
          <w:szCs w:val="24"/>
        </w:rPr>
        <w:t xml:space="preserve">collected from </w:t>
      </w:r>
      <w:del w:id="357" w:author="Author" w:date="2021-01-30T16:47:00Z">
        <w:r w:rsidR="003F60B5" w:rsidRPr="006D64E8" w:rsidDel="000361CC">
          <w:rPr>
            <w:rFonts w:ascii="Times New Roman" w:hAnsi="Times New Roman" w:cs="Times New Roman"/>
            <w:sz w:val="24"/>
            <w:szCs w:val="24"/>
          </w:rPr>
          <w:delText xml:space="preserve">the </w:delText>
        </w:r>
      </w:del>
      <w:r w:rsidR="003F60B5" w:rsidRPr="006D64E8">
        <w:rPr>
          <w:rFonts w:ascii="Times New Roman" w:hAnsi="Times New Roman" w:cs="Times New Roman"/>
          <w:sz w:val="24"/>
          <w:szCs w:val="24"/>
        </w:rPr>
        <w:t>Facebook</w:t>
      </w:r>
      <w:del w:id="358" w:author="Author" w:date="2021-01-30T16:47:00Z">
        <w:r w:rsidR="003F60B5" w:rsidRPr="006D64E8" w:rsidDel="000361CC">
          <w:rPr>
            <w:rFonts w:ascii="Times New Roman" w:hAnsi="Times New Roman" w:cs="Times New Roman"/>
            <w:sz w:val="24"/>
            <w:szCs w:val="24"/>
          </w:rPr>
          <w:delText>-based project described above</w:delText>
        </w:r>
      </w:del>
      <w:r w:rsidR="003F60B5" w:rsidRPr="006D64E8">
        <w:rPr>
          <w:rFonts w:ascii="Times New Roman" w:hAnsi="Times New Roman" w:cs="Times New Roman"/>
          <w:sz w:val="24"/>
          <w:szCs w:val="24"/>
        </w:rPr>
        <w:t>. There were three JFL classes and three EFL classes, allowing for a one</w:t>
      </w:r>
      <w:ins w:id="359" w:author="Author" w:date="2021-01-30T16:47:00Z">
        <w:r w:rsidR="00093908"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to-one class pairing. All </w:t>
      </w:r>
      <w:ins w:id="360" w:author="Author" w:date="2021-01-30T16:47:00Z">
        <w:r w:rsidR="00093908" w:rsidRPr="006D64E8">
          <w:rPr>
            <w:rFonts w:ascii="Times New Roman" w:hAnsi="Times New Roman" w:cs="Times New Roman"/>
            <w:sz w:val="24"/>
            <w:szCs w:val="24"/>
          </w:rPr>
          <w:t xml:space="preserve">the </w:t>
        </w:r>
      </w:ins>
      <w:r w:rsidR="003F60B5" w:rsidRPr="006D64E8">
        <w:rPr>
          <w:rFonts w:ascii="Times New Roman" w:hAnsi="Times New Roman" w:cs="Times New Roman"/>
          <w:sz w:val="24"/>
          <w:szCs w:val="24"/>
        </w:rPr>
        <w:t xml:space="preserve">students created </w:t>
      </w:r>
      <w:del w:id="361" w:author="Author" w:date="2021-01-30T16:48:00Z">
        <w:r w:rsidR="003F60B5" w:rsidRPr="006D64E8" w:rsidDel="00093908">
          <w:rPr>
            <w:rFonts w:ascii="Times New Roman" w:hAnsi="Times New Roman" w:cs="Times New Roman"/>
            <w:sz w:val="24"/>
            <w:szCs w:val="24"/>
          </w:rPr>
          <w:delText xml:space="preserve">the </w:delText>
        </w:r>
      </w:del>
      <w:r w:rsidR="003F60B5" w:rsidRPr="006D64E8">
        <w:rPr>
          <w:rFonts w:ascii="Times New Roman" w:hAnsi="Times New Roman" w:cs="Times New Roman"/>
          <w:sz w:val="24"/>
          <w:szCs w:val="24"/>
        </w:rPr>
        <w:t xml:space="preserve">videos to introduce themselves to their counterparts at the beginning of the project. However, the due date for the EFL </w:t>
      </w:r>
      <w:del w:id="362" w:author="Author" w:date="2021-02-10T13:44:00Z">
        <w:r w:rsidR="003F60B5" w:rsidRPr="006D64E8" w:rsidDel="00245E00">
          <w:rPr>
            <w:rFonts w:ascii="Times New Roman" w:hAnsi="Times New Roman" w:cs="Times New Roman"/>
            <w:sz w:val="24"/>
            <w:szCs w:val="24"/>
          </w:rPr>
          <w:delText xml:space="preserve">side </w:delText>
        </w:r>
      </w:del>
      <w:ins w:id="363" w:author="Author" w:date="2021-02-10T13:44:00Z">
        <w:r w:rsidR="00245E00">
          <w:rPr>
            <w:rFonts w:ascii="Times New Roman" w:hAnsi="Times New Roman" w:cs="Times New Roman"/>
            <w:sz w:val="24"/>
            <w:szCs w:val="24"/>
          </w:rPr>
          <w:t>learners</w:t>
        </w:r>
        <w:r w:rsidR="00245E00" w:rsidRPr="006D64E8">
          <w:rPr>
            <w:rFonts w:ascii="Times New Roman" w:hAnsi="Times New Roman" w:cs="Times New Roman"/>
            <w:sz w:val="24"/>
            <w:szCs w:val="24"/>
          </w:rPr>
          <w:t xml:space="preserve"> </w:t>
        </w:r>
      </w:ins>
      <w:r w:rsidR="003F60B5" w:rsidRPr="006D64E8">
        <w:rPr>
          <w:rFonts w:ascii="Times New Roman" w:hAnsi="Times New Roman" w:cs="Times New Roman"/>
          <w:sz w:val="24"/>
          <w:szCs w:val="24"/>
        </w:rPr>
        <w:t xml:space="preserve">was scheduled </w:t>
      </w:r>
      <w:ins w:id="364" w:author="Author" w:date="2021-02-06T05:22:00Z">
        <w:r w:rsidR="00A65244">
          <w:rPr>
            <w:rFonts w:ascii="Times New Roman" w:hAnsi="Times New Roman" w:cs="Times New Roman"/>
            <w:sz w:val="24"/>
            <w:szCs w:val="24"/>
          </w:rPr>
          <w:t xml:space="preserve">for </w:t>
        </w:r>
      </w:ins>
      <w:r w:rsidR="003F60B5" w:rsidRPr="006D64E8">
        <w:rPr>
          <w:rFonts w:ascii="Times New Roman" w:hAnsi="Times New Roman" w:cs="Times New Roman"/>
          <w:sz w:val="24"/>
          <w:szCs w:val="24"/>
        </w:rPr>
        <w:t xml:space="preserve">earlier than the JFL learners’ date, which gave the JFL learners the chance to see their counterparts’ videos and </w:t>
      </w:r>
      <w:commentRangeStart w:id="365"/>
      <w:r w:rsidR="003F60B5" w:rsidRPr="006D64E8">
        <w:rPr>
          <w:rFonts w:ascii="Times New Roman" w:hAnsi="Times New Roman" w:cs="Times New Roman"/>
          <w:sz w:val="24"/>
          <w:szCs w:val="24"/>
        </w:rPr>
        <w:t xml:space="preserve">gave them </w:t>
      </w:r>
      <w:ins w:id="366" w:author="Author" w:date="2021-02-06T05:22:00Z">
        <w:r w:rsidR="00A65244">
          <w:rPr>
            <w:rFonts w:ascii="Times New Roman" w:hAnsi="Times New Roman" w:cs="Times New Roman"/>
            <w:sz w:val="24"/>
            <w:szCs w:val="24"/>
          </w:rPr>
          <w:t>a se</w:t>
        </w:r>
      </w:ins>
      <w:ins w:id="367" w:author="Author" w:date="2021-02-06T05:23:00Z">
        <w:r w:rsidR="00A65244">
          <w:rPr>
            <w:rFonts w:ascii="Times New Roman" w:hAnsi="Times New Roman" w:cs="Times New Roman"/>
            <w:sz w:val="24"/>
            <w:szCs w:val="24"/>
          </w:rPr>
          <w:t xml:space="preserve">nse of </w:t>
        </w:r>
        <w:commentRangeEnd w:id="365"/>
        <w:r w:rsidR="00A7543E">
          <w:rPr>
            <w:rStyle w:val="CommentReference"/>
          </w:rPr>
          <w:commentReference w:id="365"/>
        </w:r>
      </w:ins>
      <w:del w:id="368" w:author="Author" w:date="2021-02-06T05:23:00Z">
        <w:r w:rsidR="003F60B5" w:rsidRPr="006D64E8" w:rsidDel="00A65244">
          <w:rPr>
            <w:rFonts w:ascii="Times New Roman" w:hAnsi="Times New Roman" w:cs="Times New Roman"/>
            <w:sz w:val="24"/>
            <w:szCs w:val="24"/>
          </w:rPr>
          <w:delText xml:space="preserve">some idea </w:delText>
        </w:r>
      </w:del>
      <w:del w:id="369" w:author="Author" w:date="2021-01-30T16:48:00Z">
        <w:r w:rsidR="003F60B5" w:rsidRPr="006D64E8" w:rsidDel="00093908">
          <w:rPr>
            <w:rFonts w:ascii="Times New Roman" w:hAnsi="Times New Roman" w:cs="Times New Roman"/>
            <w:sz w:val="24"/>
            <w:szCs w:val="24"/>
          </w:rPr>
          <w:delText xml:space="preserve">as to </w:delText>
        </w:r>
      </w:del>
      <w:r w:rsidR="003F60B5" w:rsidRPr="006D64E8">
        <w:rPr>
          <w:rFonts w:ascii="Times New Roman" w:hAnsi="Times New Roman" w:cs="Times New Roman"/>
          <w:sz w:val="24"/>
          <w:szCs w:val="24"/>
        </w:rPr>
        <w:t>the</w:t>
      </w:r>
      <w:del w:id="370" w:author="Author" w:date="2021-02-06T05:23:00Z">
        <w:r w:rsidR="003F60B5" w:rsidRPr="006D64E8" w:rsidDel="00A65244">
          <w:rPr>
            <w:rFonts w:ascii="Times New Roman" w:hAnsi="Times New Roman" w:cs="Times New Roman"/>
            <w:sz w:val="24"/>
            <w:szCs w:val="24"/>
          </w:rPr>
          <w:delText>ir</w:delText>
        </w:r>
      </w:del>
      <w:r w:rsidR="003F60B5" w:rsidRPr="006D64E8">
        <w:rPr>
          <w:rFonts w:ascii="Times New Roman" w:hAnsi="Times New Roman" w:cs="Times New Roman"/>
          <w:sz w:val="24"/>
          <w:szCs w:val="24"/>
        </w:rPr>
        <w:t xml:space="preserve"> audience for their self-introductions. </w:t>
      </w:r>
    </w:p>
    <w:p w14:paraId="7ED42E1D" w14:textId="77777777" w:rsidR="00D010AD" w:rsidRPr="006D64E8" w:rsidRDefault="003F60B5" w:rsidP="000E0A1D">
      <w:pPr>
        <w:pStyle w:val="Heading2"/>
        <w:numPr>
          <w:ilvl w:val="0"/>
          <w:numId w:val="0"/>
        </w:numPr>
        <w:spacing w:before="120" w:after="120" w:line="480" w:lineRule="auto"/>
        <w:rPr>
          <w:rFonts w:ascii="Times New Roman" w:hAnsi="Times New Roman" w:cs="Times New Roman"/>
          <w:sz w:val="24"/>
          <w:szCs w:val="24"/>
        </w:rPr>
      </w:pPr>
      <w:r w:rsidRPr="006D64E8">
        <w:rPr>
          <w:rFonts w:ascii="Times New Roman" w:hAnsi="Times New Roman" w:cs="Times New Roman"/>
          <w:sz w:val="24"/>
          <w:szCs w:val="24"/>
        </w:rPr>
        <w:lastRenderedPageBreak/>
        <w:t xml:space="preserve">Data collection procedure </w:t>
      </w:r>
    </w:p>
    <w:p w14:paraId="2CF9FC75" w14:textId="79B6C432" w:rsidR="00D010AD" w:rsidRPr="006D64E8" w:rsidRDefault="003F60B5" w:rsidP="00120F65">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After the questionnaire data were collected, we selected JFL learners who </w:t>
      </w:r>
      <w:ins w:id="371" w:author="Author" w:date="2021-02-06T05:24:00Z">
        <w:r w:rsidR="00AD025C">
          <w:rPr>
            <w:rFonts w:ascii="Times New Roman" w:hAnsi="Times New Roman" w:cs="Times New Roman"/>
            <w:sz w:val="24"/>
            <w:szCs w:val="24"/>
          </w:rPr>
          <w:t xml:space="preserve">had </w:t>
        </w:r>
      </w:ins>
      <w:r w:rsidRPr="006D64E8">
        <w:rPr>
          <w:rFonts w:ascii="Times New Roman" w:hAnsi="Times New Roman" w:cs="Times New Roman"/>
          <w:sz w:val="24"/>
          <w:szCs w:val="24"/>
        </w:rPr>
        <w:t xml:space="preserve">provided detailed answers to Question 1). Among those </w:t>
      </w:r>
      <w:commentRangeStart w:id="372"/>
      <w:r w:rsidRPr="006D64E8">
        <w:rPr>
          <w:rFonts w:ascii="Times New Roman" w:hAnsi="Times New Roman" w:cs="Times New Roman"/>
          <w:sz w:val="24"/>
          <w:szCs w:val="24"/>
        </w:rPr>
        <w:t>selected</w:t>
      </w:r>
      <w:del w:id="373" w:author="Author" w:date="2021-01-30T16:49:00Z">
        <w:r w:rsidRPr="006D64E8" w:rsidDel="00C93027">
          <w:rPr>
            <w:rFonts w:ascii="Times New Roman" w:hAnsi="Times New Roman" w:cs="Times New Roman"/>
            <w:sz w:val="24"/>
            <w:szCs w:val="24"/>
          </w:rPr>
          <w:delText xml:space="preserve"> JFL learners</w:delText>
        </w:r>
      </w:del>
      <w:r w:rsidRPr="006D64E8">
        <w:rPr>
          <w:rFonts w:ascii="Times New Roman" w:hAnsi="Times New Roman" w:cs="Times New Roman"/>
          <w:sz w:val="24"/>
          <w:szCs w:val="24"/>
        </w:rPr>
        <w:t>,</w:t>
      </w:r>
      <w:commentRangeEnd w:id="372"/>
      <w:r w:rsidR="00AD025C">
        <w:rPr>
          <w:rStyle w:val="CommentReference"/>
        </w:rPr>
        <w:commentReference w:id="372"/>
      </w:r>
      <w:r w:rsidRPr="006D64E8">
        <w:rPr>
          <w:rFonts w:ascii="Times New Roman" w:hAnsi="Times New Roman" w:cs="Times New Roman"/>
          <w:sz w:val="24"/>
          <w:szCs w:val="24"/>
        </w:rPr>
        <w:t xml:space="preserve"> six answered “yes” and seven answered “no” to Question 2). We created a list of self-descriptions for the 13 learners based on Question 1). We collected the</w:t>
      </w:r>
      <w:del w:id="374" w:author="Author" w:date="2021-01-30T16:49:00Z">
        <w:r w:rsidRPr="006D64E8" w:rsidDel="00C93027">
          <w:rPr>
            <w:rFonts w:ascii="Times New Roman" w:hAnsi="Times New Roman" w:cs="Times New Roman"/>
            <w:sz w:val="24"/>
            <w:szCs w:val="24"/>
          </w:rPr>
          <w:delText>se</w:delText>
        </w:r>
      </w:del>
      <w:r w:rsidRPr="006D64E8">
        <w:rPr>
          <w:rFonts w:ascii="Times New Roman" w:hAnsi="Times New Roman" w:cs="Times New Roman"/>
          <w:sz w:val="24"/>
          <w:szCs w:val="24"/>
        </w:rPr>
        <w:t xml:space="preserve"> </w:t>
      </w:r>
      <w:ins w:id="375" w:author="Author" w:date="2021-01-30T16:49:00Z">
        <w:r w:rsidR="00C93027" w:rsidRPr="006D64E8">
          <w:rPr>
            <w:rFonts w:ascii="Times New Roman" w:hAnsi="Times New Roman" w:cs="Times New Roman"/>
            <w:sz w:val="24"/>
            <w:szCs w:val="24"/>
          </w:rPr>
          <w:t xml:space="preserve">self-introduction videos of these </w:t>
        </w:r>
      </w:ins>
      <w:del w:id="376" w:author="Author" w:date="2021-01-30T16:49:00Z">
        <w:r w:rsidRPr="006D64E8" w:rsidDel="00C93027">
          <w:rPr>
            <w:rFonts w:ascii="Times New Roman" w:hAnsi="Times New Roman" w:cs="Times New Roman"/>
            <w:sz w:val="24"/>
            <w:szCs w:val="24"/>
          </w:rPr>
          <w:delText xml:space="preserve">13 </w:delText>
        </w:r>
      </w:del>
      <w:r w:rsidRPr="006D64E8">
        <w:rPr>
          <w:rFonts w:ascii="Times New Roman" w:hAnsi="Times New Roman" w:cs="Times New Roman"/>
          <w:sz w:val="24"/>
          <w:szCs w:val="24"/>
        </w:rPr>
        <w:t>learners</w:t>
      </w:r>
      <w:del w:id="377" w:author="Author" w:date="2021-01-30T16:49:00Z">
        <w:r w:rsidRPr="006D64E8" w:rsidDel="00C93027">
          <w:rPr>
            <w:rFonts w:ascii="Times New Roman" w:hAnsi="Times New Roman" w:cs="Times New Roman"/>
            <w:sz w:val="24"/>
            <w:szCs w:val="24"/>
          </w:rPr>
          <w:delText>’</w:delText>
        </w:r>
      </w:del>
      <w:r w:rsidRPr="006D64E8">
        <w:rPr>
          <w:rFonts w:ascii="Times New Roman" w:hAnsi="Times New Roman" w:cs="Times New Roman"/>
          <w:sz w:val="24"/>
          <w:szCs w:val="24"/>
        </w:rPr>
        <w:t xml:space="preserve"> </w:t>
      </w:r>
      <w:del w:id="378" w:author="Author" w:date="2021-01-30T16:49:00Z">
        <w:r w:rsidRPr="006D64E8" w:rsidDel="00C93027">
          <w:rPr>
            <w:rFonts w:ascii="Times New Roman" w:hAnsi="Times New Roman" w:cs="Times New Roman"/>
            <w:sz w:val="24"/>
            <w:szCs w:val="24"/>
          </w:rPr>
          <w:delText xml:space="preserve">self-introduction videos </w:delText>
        </w:r>
      </w:del>
      <w:r w:rsidRPr="006D64E8">
        <w:rPr>
          <w:rFonts w:ascii="Times New Roman" w:hAnsi="Times New Roman" w:cs="Times New Roman"/>
          <w:sz w:val="24"/>
          <w:szCs w:val="24"/>
        </w:rPr>
        <w:t xml:space="preserve">from the dedicated Facebook page and created a single 11.5-minute video of six patterns from the introductions. To avoid showing the same order of patterns, we further created differing patterns for the order of </w:t>
      </w:r>
      <w:del w:id="379" w:author="Author" w:date="2021-01-30T16:48:00Z">
        <w:r w:rsidRPr="006D64E8" w:rsidDel="00C93027">
          <w:rPr>
            <w:rFonts w:ascii="Times New Roman" w:hAnsi="Times New Roman" w:cs="Times New Roman"/>
            <w:sz w:val="24"/>
            <w:szCs w:val="24"/>
          </w:rPr>
          <w:delText xml:space="preserve">self </w:delText>
        </w:r>
      </w:del>
      <w:ins w:id="380" w:author="Author" w:date="2021-01-30T16:48:00Z">
        <w:r w:rsidR="00C93027" w:rsidRPr="006D64E8">
          <w:rPr>
            <w:rFonts w:ascii="Times New Roman" w:hAnsi="Times New Roman" w:cs="Times New Roman"/>
            <w:sz w:val="24"/>
            <w:szCs w:val="24"/>
          </w:rPr>
          <w:t>self-</w:t>
        </w:r>
      </w:ins>
      <w:r w:rsidRPr="006D64E8">
        <w:rPr>
          <w:rFonts w:ascii="Times New Roman" w:hAnsi="Times New Roman" w:cs="Times New Roman"/>
          <w:sz w:val="24"/>
          <w:szCs w:val="24"/>
        </w:rPr>
        <w:t xml:space="preserve">introductions. Additionally, we gathered questionnaire data from those 13 JFL learner self-descriptions in English. </w:t>
      </w:r>
      <w:commentRangeStart w:id="381"/>
      <w:ins w:id="382" w:author="Author" w:date="2021-01-30T16:50:00Z">
        <w:r w:rsidR="00C93027" w:rsidRPr="006D64E8">
          <w:rPr>
            <w:rFonts w:ascii="Times New Roman" w:hAnsi="Times New Roman" w:cs="Times New Roman"/>
            <w:sz w:val="24"/>
            <w:szCs w:val="24"/>
          </w:rPr>
          <w:t xml:space="preserve">Following </w:t>
        </w:r>
      </w:ins>
      <w:del w:id="383" w:author="Author" w:date="2021-01-30T16:50:00Z">
        <w:r w:rsidRPr="006D64E8" w:rsidDel="00C93027">
          <w:rPr>
            <w:rFonts w:ascii="Times New Roman" w:hAnsi="Times New Roman" w:cs="Times New Roman"/>
            <w:sz w:val="24"/>
            <w:szCs w:val="24"/>
          </w:rPr>
          <w:delText xml:space="preserve">Referenced by </w:delText>
        </w:r>
      </w:del>
      <w:r w:rsidRPr="006D64E8">
        <w:rPr>
          <w:rFonts w:ascii="Times New Roman" w:hAnsi="Times New Roman" w:cs="Times New Roman"/>
          <w:sz w:val="24"/>
          <w:szCs w:val="24"/>
        </w:rPr>
        <w:t>Morimoto</w:t>
      </w:r>
      <w:ins w:id="384" w:author="Author" w:date="2021-01-30T16:50:00Z">
        <w:r w:rsidR="00C93027" w:rsidRPr="006D64E8">
          <w:rPr>
            <w:rFonts w:ascii="Times New Roman" w:hAnsi="Times New Roman" w:cs="Times New Roman"/>
            <w:sz w:val="24"/>
            <w:szCs w:val="24"/>
          </w:rPr>
          <w:t xml:space="preserve"> et al.</w:t>
        </w:r>
      </w:ins>
      <w:del w:id="385" w:author="Author" w:date="2021-01-30T16:50:00Z">
        <w:r w:rsidRPr="006D64E8" w:rsidDel="00C93027">
          <w:rPr>
            <w:rFonts w:ascii="Times New Roman" w:hAnsi="Times New Roman" w:cs="Times New Roman"/>
            <w:sz w:val="24"/>
            <w:szCs w:val="24"/>
          </w:rPr>
          <w:delText xml:space="preserve">, </w:delText>
        </w:r>
      </w:del>
      <w:commentRangeEnd w:id="381"/>
      <w:r w:rsidR="00D41505">
        <w:rPr>
          <w:rStyle w:val="CommentReference"/>
        </w:rPr>
        <w:commentReference w:id="381"/>
      </w:r>
      <w:del w:id="386" w:author="Author" w:date="2021-01-30T16:50:00Z">
        <w:r w:rsidRPr="006D64E8" w:rsidDel="00C93027">
          <w:rPr>
            <w:rFonts w:ascii="Times New Roman" w:hAnsi="Times New Roman" w:cs="Times New Roman"/>
            <w:sz w:val="24"/>
            <w:szCs w:val="24"/>
          </w:rPr>
          <w:delText xml:space="preserve">Mizukami, &amp; Yanagida </w:delText>
        </w:r>
      </w:del>
      <w:ins w:id="387" w:author="Author" w:date="2021-01-30T16:50:00Z">
        <w:r w:rsidR="00C93027" w:rsidRPr="006D64E8">
          <w:rPr>
            <w:rFonts w:ascii="Times New Roman" w:hAnsi="Times New Roman" w:cs="Times New Roman"/>
            <w:sz w:val="24"/>
            <w:szCs w:val="24"/>
          </w:rPr>
          <w:t xml:space="preserve"> </w:t>
        </w:r>
      </w:ins>
      <w:r w:rsidRPr="006D64E8">
        <w:rPr>
          <w:rFonts w:ascii="Times New Roman" w:hAnsi="Times New Roman" w:cs="Times New Roman"/>
          <w:sz w:val="24"/>
          <w:szCs w:val="24"/>
        </w:rPr>
        <w:t>(2013), all descripti</w:t>
      </w:r>
      <w:ins w:id="388" w:author="Author" w:date="2021-01-30T16:50:00Z">
        <w:r w:rsidR="00C93027" w:rsidRPr="006D64E8">
          <w:rPr>
            <w:rFonts w:ascii="Times New Roman" w:hAnsi="Times New Roman" w:cs="Times New Roman"/>
            <w:sz w:val="24"/>
            <w:szCs w:val="24"/>
          </w:rPr>
          <w:t xml:space="preserve">ve </w:t>
        </w:r>
      </w:ins>
      <w:del w:id="389" w:author="Author" w:date="2021-01-30T16:50:00Z">
        <w:r w:rsidRPr="006D64E8" w:rsidDel="00C93027">
          <w:rPr>
            <w:rFonts w:ascii="Times New Roman" w:hAnsi="Times New Roman" w:cs="Times New Roman"/>
            <w:sz w:val="24"/>
            <w:szCs w:val="24"/>
          </w:rPr>
          <w:delText xml:space="preserve">on </w:delText>
        </w:r>
      </w:del>
      <w:r w:rsidRPr="006D64E8">
        <w:rPr>
          <w:rFonts w:ascii="Times New Roman" w:hAnsi="Times New Roman" w:cs="Times New Roman"/>
          <w:sz w:val="24"/>
          <w:szCs w:val="24"/>
        </w:rPr>
        <w:t>words were listed and translated into Japanese. During this process, redundant descripti</w:t>
      </w:r>
      <w:ins w:id="390" w:author="Author" w:date="2021-02-06T05:27:00Z">
        <w:r w:rsidR="00E83C7B">
          <w:rPr>
            <w:rFonts w:ascii="Times New Roman" w:hAnsi="Times New Roman" w:cs="Times New Roman"/>
            <w:sz w:val="24"/>
            <w:szCs w:val="24"/>
          </w:rPr>
          <w:t>ve</w:t>
        </w:r>
      </w:ins>
      <w:del w:id="391" w:author="Author" w:date="2021-02-06T05:27:00Z">
        <w:r w:rsidRPr="006D64E8" w:rsidDel="00E83C7B">
          <w:rPr>
            <w:rFonts w:ascii="Times New Roman" w:hAnsi="Times New Roman" w:cs="Times New Roman"/>
            <w:sz w:val="24"/>
            <w:szCs w:val="24"/>
          </w:rPr>
          <w:delText>on</w:delText>
        </w:r>
      </w:del>
      <w:r w:rsidRPr="006D64E8">
        <w:rPr>
          <w:rFonts w:ascii="Times New Roman" w:hAnsi="Times New Roman" w:cs="Times New Roman"/>
          <w:sz w:val="24"/>
          <w:szCs w:val="24"/>
        </w:rPr>
        <w:t xml:space="preserve"> words were eliminated</w:t>
      </w:r>
      <w:ins w:id="392" w:author="Author" w:date="2021-02-10T14:00:00Z">
        <w:r w:rsidR="000E0145">
          <w:rPr>
            <w:rFonts w:ascii="Times New Roman" w:hAnsi="Times New Roman" w:cs="Times New Roman"/>
            <w:sz w:val="24"/>
            <w:szCs w:val="24"/>
          </w:rPr>
          <w:t>,</w:t>
        </w:r>
      </w:ins>
      <w:r w:rsidRPr="006D64E8">
        <w:rPr>
          <w:rFonts w:ascii="Times New Roman" w:hAnsi="Times New Roman" w:cs="Times New Roman"/>
          <w:sz w:val="24"/>
          <w:szCs w:val="24"/>
        </w:rPr>
        <w:t xml:space="preserve"> and similar words were merged into one translation. For example, the words “talkative” and “verbose” were merged into the Japanese word </w:t>
      </w:r>
      <w:r w:rsidRPr="006D64E8">
        <w:rPr>
          <w:rFonts w:ascii="Times New Roman" w:hAnsi="Times New Roman" w:cs="Times New Roman"/>
          <w:i/>
          <w:sz w:val="24"/>
          <w:szCs w:val="24"/>
        </w:rPr>
        <w:t>oshaberina</w:t>
      </w:r>
      <w:r w:rsidRPr="006D64E8">
        <w:rPr>
          <w:rFonts w:ascii="Times New Roman" w:hAnsi="Times New Roman" w:cs="Times New Roman"/>
          <w:sz w:val="24"/>
          <w:szCs w:val="24"/>
        </w:rPr>
        <w:t xml:space="preserve">. The list consisted of 36 Japanese words and served as a document for the Japanese </w:t>
      </w:r>
      <w:commentRangeStart w:id="393"/>
      <w:r w:rsidRPr="006D64E8">
        <w:rPr>
          <w:rFonts w:ascii="Times New Roman" w:hAnsi="Times New Roman" w:cs="Times New Roman"/>
          <w:sz w:val="24"/>
          <w:szCs w:val="24"/>
        </w:rPr>
        <w:t>students</w:t>
      </w:r>
      <w:del w:id="394" w:author="Author" w:date="2021-01-30T16:51:00Z">
        <w:r w:rsidRPr="006D64E8" w:rsidDel="00C93027">
          <w:rPr>
            <w:rFonts w:ascii="Times New Roman" w:hAnsi="Times New Roman" w:cs="Times New Roman"/>
            <w:sz w:val="24"/>
            <w:szCs w:val="24"/>
          </w:rPr>
          <w:delText>’</w:delText>
        </w:r>
      </w:del>
      <w:r w:rsidRPr="006D64E8">
        <w:rPr>
          <w:rFonts w:ascii="Times New Roman" w:hAnsi="Times New Roman" w:cs="Times New Roman"/>
          <w:sz w:val="24"/>
          <w:szCs w:val="24"/>
        </w:rPr>
        <w:t xml:space="preserve"> </w:t>
      </w:r>
      <w:commentRangeEnd w:id="393"/>
      <w:r w:rsidR="000E5743">
        <w:rPr>
          <w:rStyle w:val="CommentReference"/>
        </w:rPr>
        <w:commentReference w:id="393"/>
      </w:r>
      <w:r w:rsidRPr="006D64E8">
        <w:rPr>
          <w:rFonts w:ascii="Times New Roman" w:hAnsi="Times New Roman" w:cs="Times New Roman"/>
          <w:sz w:val="24"/>
          <w:szCs w:val="24"/>
        </w:rPr>
        <w:t xml:space="preserve">to use when they reviewed the JFL learners’ self-introduction videos. </w:t>
      </w:r>
    </w:p>
    <w:p w14:paraId="0D56D9F7" w14:textId="1D2675E8" w:rsidR="00D010AD" w:rsidRDefault="003F60B5" w:rsidP="00C8439F">
      <w:pPr>
        <w:spacing w:before="120" w:after="120" w:line="480" w:lineRule="auto"/>
        <w:ind w:left="0" w:right="0" w:firstLine="720"/>
        <w:rPr>
          <w:ins w:id="395" w:author="Author" w:date="2021-02-10T11:33:00Z"/>
          <w:rFonts w:ascii="Times New Roman" w:hAnsi="Times New Roman" w:cs="Times New Roman"/>
          <w:sz w:val="24"/>
          <w:szCs w:val="24"/>
        </w:rPr>
      </w:pPr>
      <w:r w:rsidRPr="006D64E8">
        <w:rPr>
          <w:rFonts w:ascii="Times New Roman" w:hAnsi="Times New Roman" w:cs="Times New Roman"/>
          <w:sz w:val="24"/>
          <w:szCs w:val="24"/>
        </w:rPr>
        <w:t xml:space="preserve">The video clips were shown to six Japanese students (three male and three female) who participated in the project (Table 1). None of them had any non-Japanese friends or acquaintances at that point. They were asked to mark </w:t>
      </w:r>
      <w:r w:rsidRPr="006D64E8">
        <w:rPr>
          <w:rFonts w:ascii="Times New Roman" w:hAnsi="Times New Roman" w:cs="Times New Roman"/>
          <w:sz w:val="24"/>
          <w:szCs w:val="24"/>
        </w:rPr>
        <w:lastRenderedPageBreak/>
        <w:t xml:space="preserve">the list on the self-description sheet based on their </w:t>
      </w:r>
      <w:commentRangeStart w:id="396"/>
      <w:r w:rsidRPr="006D64E8">
        <w:rPr>
          <w:rFonts w:ascii="Times New Roman" w:hAnsi="Times New Roman" w:cs="Times New Roman"/>
          <w:sz w:val="24"/>
          <w:szCs w:val="24"/>
        </w:rPr>
        <w:t xml:space="preserve">impressions of </w:t>
      </w:r>
      <w:ins w:id="397" w:author="Author" w:date="2021-01-30T16:51:00Z">
        <w:r w:rsidR="00145349" w:rsidRPr="006D64E8">
          <w:rPr>
            <w:rFonts w:ascii="Times New Roman" w:hAnsi="Times New Roman" w:cs="Times New Roman"/>
            <w:sz w:val="24"/>
            <w:szCs w:val="24"/>
          </w:rPr>
          <w:t xml:space="preserve">the </w:t>
        </w:r>
      </w:ins>
      <w:r w:rsidRPr="006D64E8">
        <w:rPr>
          <w:rFonts w:ascii="Times New Roman" w:hAnsi="Times New Roman" w:cs="Times New Roman"/>
          <w:sz w:val="24"/>
          <w:szCs w:val="24"/>
        </w:rPr>
        <w:t xml:space="preserve">JFL learners. Semi-structured follow-up interviews were conducted with </w:t>
      </w:r>
      <w:ins w:id="398" w:author="Author" w:date="2021-02-06T05:30:00Z">
        <w:r w:rsidR="00934F98">
          <w:rPr>
            <w:rFonts w:ascii="Times New Roman" w:hAnsi="Times New Roman" w:cs="Times New Roman"/>
            <w:sz w:val="24"/>
            <w:szCs w:val="24"/>
          </w:rPr>
          <w:t xml:space="preserve">the </w:t>
        </w:r>
        <w:commentRangeEnd w:id="396"/>
        <w:r w:rsidR="00934F98">
          <w:rPr>
            <w:rStyle w:val="CommentReference"/>
          </w:rPr>
          <w:commentReference w:id="396"/>
        </w:r>
      </w:ins>
      <w:r w:rsidRPr="006D64E8">
        <w:rPr>
          <w:rFonts w:ascii="Times New Roman" w:hAnsi="Times New Roman" w:cs="Times New Roman"/>
          <w:sz w:val="24"/>
          <w:szCs w:val="24"/>
        </w:rPr>
        <w:t xml:space="preserve">Japanese students, in Japanese, to discern the reasoning for their evaluations. The authors translated the interview data into English. </w:t>
      </w:r>
    </w:p>
    <w:p w14:paraId="6785F755" w14:textId="5A28623B" w:rsidR="00F3616A" w:rsidRPr="006D64E8" w:rsidRDefault="00F3616A" w:rsidP="00C8439F">
      <w:pPr>
        <w:spacing w:before="120" w:after="120" w:line="480" w:lineRule="auto"/>
        <w:ind w:left="0" w:right="0" w:firstLine="720"/>
        <w:rPr>
          <w:rFonts w:ascii="Times New Roman" w:hAnsi="Times New Roman" w:cs="Times New Roman"/>
          <w:sz w:val="24"/>
          <w:szCs w:val="24"/>
        </w:rPr>
      </w:pPr>
      <w:commentRangeStart w:id="399"/>
      <w:ins w:id="400" w:author="Author" w:date="2021-02-10T11:33:00Z">
        <w:r>
          <w:rPr>
            <w:rFonts w:ascii="Times New Roman" w:hAnsi="Times New Roman" w:cs="Times New Roman"/>
            <w:sz w:val="24"/>
            <w:szCs w:val="24"/>
          </w:rPr>
          <w:t xml:space="preserve">Table 1 near </w:t>
        </w:r>
      </w:ins>
      <w:ins w:id="401" w:author="Author" w:date="2021-02-10T11:34:00Z">
        <w:r>
          <w:rPr>
            <w:rFonts w:ascii="Times New Roman" w:hAnsi="Times New Roman" w:cs="Times New Roman"/>
            <w:sz w:val="24"/>
            <w:szCs w:val="24"/>
          </w:rPr>
          <w:t>here.</w:t>
        </w:r>
        <w:commentRangeEnd w:id="399"/>
        <w:r>
          <w:rPr>
            <w:rStyle w:val="CommentReference"/>
          </w:rPr>
          <w:commentReference w:id="399"/>
        </w:r>
      </w:ins>
    </w:p>
    <w:p w14:paraId="5DE425B5" w14:textId="77777777" w:rsidR="00D010AD" w:rsidRPr="006D64E8" w:rsidRDefault="003F60B5" w:rsidP="000E0A1D">
      <w:pPr>
        <w:pStyle w:val="Heading2"/>
        <w:numPr>
          <w:ilvl w:val="0"/>
          <w:numId w:val="0"/>
        </w:numPr>
        <w:spacing w:before="120" w:after="120" w:line="480" w:lineRule="auto"/>
        <w:rPr>
          <w:rFonts w:ascii="Times New Roman" w:hAnsi="Times New Roman" w:cs="Times New Roman"/>
          <w:sz w:val="24"/>
          <w:szCs w:val="24"/>
        </w:rPr>
      </w:pPr>
      <w:commentRangeStart w:id="402"/>
      <w:r w:rsidRPr="006D64E8">
        <w:rPr>
          <w:rFonts w:ascii="Times New Roman" w:hAnsi="Times New Roman" w:cs="Times New Roman"/>
          <w:sz w:val="24"/>
          <w:szCs w:val="24"/>
        </w:rPr>
        <w:t xml:space="preserve">Data collection procedure </w:t>
      </w:r>
      <w:commentRangeEnd w:id="402"/>
      <w:r w:rsidR="00BA710F">
        <w:rPr>
          <w:rStyle w:val="CommentReference"/>
          <w:b w:val="0"/>
        </w:rPr>
        <w:commentReference w:id="402"/>
      </w:r>
    </w:p>
    <w:p w14:paraId="14876C2B" w14:textId="4C14C0EA" w:rsidR="00D010AD" w:rsidRDefault="003F60B5" w:rsidP="00120F65">
      <w:pPr>
        <w:spacing w:before="120" w:after="120" w:line="480" w:lineRule="auto"/>
        <w:ind w:left="0" w:right="0" w:firstLine="720"/>
        <w:rPr>
          <w:ins w:id="403" w:author="Author" w:date="2021-02-10T11:34:00Z"/>
          <w:rFonts w:ascii="Times New Roman" w:hAnsi="Times New Roman" w:cs="Times New Roman"/>
          <w:sz w:val="24"/>
          <w:szCs w:val="24"/>
        </w:rPr>
      </w:pPr>
      <w:r w:rsidRPr="006D64E8">
        <w:rPr>
          <w:rFonts w:ascii="Times New Roman" w:hAnsi="Times New Roman" w:cs="Times New Roman"/>
          <w:sz w:val="24"/>
          <w:szCs w:val="24"/>
        </w:rPr>
        <w:t xml:space="preserve">This study focused on JFL learners (three males and three females) who claimed they could express themselves in their videos. Table 2 lists these </w:t>
      </w:r>
      <w:commentRangeStart w:id="404"/>
      <w:ins w:id="405" w:author="Author" w:date="2021-01-30T16:52:00Z">
        <w:r w:rsidR="0019513F" w:rsidRPr="006D64E8">
          <w:rPr>
            <w:rFonts w:ascii="Times New Roman" w:hAnsi="Times New Roman" w:cs="Times New Roman"/>
            <w:sz w:val="24"/>
            <w:szCs w:val="24"/>
          </w:rPr>
          <w:t>six</w:t>
        </w:r>
      </w:ins>
      <w:del w:id="406" w:author="Author" w:date="2021-01-30T16:52:00Z">
        <w:r w:rsidRPr="006D64E8" w:rsidDel="0019513F">
          <w:rPr>
            <w:rFonts w:ascii="Times New Roman" w:hAnsi="Times New Roman" w:cs="Times New Roman"/>
            <w:sz w:val="24"/>
            <w:szCs w:val="24"/>
          </w:rPr>
          <w:delText>6</w:delText>
        </w:r>
      </w:del>
      <w:r w:rsidRPr="006D64E8">
        <w:rPr>
          <w:rFonts w:ascii="Times New Roman" w:hAnsi="Times New Roman" w:cs="Times New Roman"/>
          <w:sz w:val="24"/>
          <w:szCs w:val="24"/>
        </w:rPr>
        <w:t xml:space="preserve"> </w:t>
      </w:r>
      <w:commentRangeEnd w:id="404"/>
      <w:r w:rsidR="0019513F" w:rsidRPr="006D64E8">
        <w:rPr>
          <w:rStyle w:val="CommentReference"/>
          <w:rFonts w:ascii="Times New Roman" w:hAnsi="Times New Roman" w:cs="Times New Roman"/>
          <w:sz w:val="24"/>
          <w:szCs w:val="24"/>
        </w:rPr>
        <w:commentReference w:id="404"/>
      </w:r>
      <w:r w:rsidRPr="006D64E8">
        <w:rPr>
          <w:rFonts w:ascii="Times New Roman" w:hAnsi="Times New Roman" w:cs="Times New Roman"/>
          <w:sz w:val="24"/>
          <w:szCs w:val="24"/>
        </w:rPr>
        <w:t xml:space="preserve">(out of 13) learners’ profiles and self-introduction video information. </w:t>
      </w:r>
    </w:p>
    <w:p w14:paraId="5339B2DD" w14:textId="5EF37569" w:rsidR="00F3616A" w:rsidRPr="006D64E8" w:rsidRDefault="00F3616A" w:rsidP="00120F65">
      <w:pPr>
        <w:spacing w:before="120" w:after="120" w:line="480" w:lineRule="auto"/>
        <w:ind w:left="0" w:right="0" w:firstLine="720"/>
        <w:rPr>
          <w:rFonts w:ascii="Times New Roman" w:hAnsi="Times New Roman" w:cs="Times New Roman"/>
          <w:sz w:val="24"/>
          <w:szCs w:val="24"/>
        </w:rPr>
      </w:pPr>
      <w:ins w:id="407" w:author="Author" w:date="2021-02-10T11:34:00Z">
        <w:r>
          <w:rPr>
            <w:rFonts w:ascii="Times New Roman" w:hAnsi="Times New Roman" w:cs="Times New Roman"/>
            <w:sz w:val="24"/>
            <w:szCs w:val="24"/>
          </w:rPr>
          <w:t>Table 2 near here.</w:t>
        </w:r>
      </w:ins>
    </w:p>
    <w:p w14:paraId="2A4D782D" w14:textId="6B051700" w:rsidR="00D010AD" w:rsidRPr="006D64E8" w:rsidRDefault="003F60B5" w:rsidP="00C8439F">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 xml:space="preserve">We compared </w:t>
      </w:r>
      <w:commentRangeStart w:id="408"/>
      <w:ins w:id="409" w:author="Author" w:date="2021-02-06T05:32:00Z">
        <w:r w:rsidR="0064429C">
          <w:rPr>
            <w:rFonts w:ascii="Times New Roman" w:hAnsi="Times New Roman" w:cs="Times New Roman"/>
            <w:sz w:val="24"/>
            <w:szCs w:val="24"/>
          </w:rPr>
          <w:t xml:space="preserve">the </w:t>
        </w:r>
        <w:r w:rsidR="0064429C" w:rsidRPr="006D64E8">
          <w:rPr>
            <w:rFonts w:ascii="Times New Roman" w:hAnsi="Times New Roman" w:cs="Times New Roman"/>
            <w:sz w:val="24"/>
            <w:szCs w:val="24"/>
          </w:rPr>
          <w:t>self-descriptions</w:t>
        </w:r>
        <w:r w:rsidR="0064429C">
          <w:rPr>
            <w:rFonts w:ascii="Times New Roman" w:hAnsi="Times New Roman" w:cs="Times New Roman"/>
            <w:sz w:val="24"/>
            <w:szCs w:val="24"/>
          </w:rPr>
          <w:t xml:space="preserve"> of </w:t>
        </w:r>
      </w:ins>
      <w:r w:rsidRPr="006D64E8">
        <w:rPr>
          <w:rFonts w:ascii="Times New Roman" w:hAnsi="Times New Roman" w:cs="Times New Roman"/>
          <w:sz w:val="24"/>
          <w:szCs w:val="24"/>
        </w:rPr>
        <w:t>these learners</w:t>
      </w:r>
      <w:del w:id="410" w:author="Author" w:date="2021-02-06T05:32:00Z">
        <w:r w:rsidRPr="006D64E8" w:rsidDel="0064429C">
          <w:rPr>
            <w:rFonts w:ascii="Times New Roman" w:hAnsi="Times New Roman" w:cs="Times New Roman"/>
            <w:sz w:val="24"/>
            <w:szCs w:val="24"/>
          </w:rPr>
          <w:delText>’</w:delText>
        </w:r>
      </w:del>
      <w:r w:rsidRPr="006D64E8">
        <w:rPr>
          <w:rFonts w:ascii="Times New Roman" w:hAnsi="Times New Roman" w:cs="Times New Roman"/>
          <w:sz w:val="24"/>
          <w:szCs w:val="24"/>
        </w:rPr>
        <w:t xml:space="preserve"> </w:t>
      </w:r>
      <w:del w:id="411" w:author="Author" w:date="2021-02-06T05:32:00Z">
        <w:r w:rsidRPr="006D64E8" w:rsidDel="0064429C">
          <w:rPr>
            <w:rFonts w:ascii="Times New Roman" w:hAnsi="Times New Roman" w:cs="Times New Roman"/>
            <w:sz w:val="24"/>
            <w:szCs w:val="24"/>
          </w:rPr>
          <w:delText xml:space="preserve">self-descriptions </w:delText>
        </w:r>
      </w:del>
      <w:r w:rsidRPr="006D64E8">
        <w:rPr>
          <w:rFonts w:ascii="Times New Roman" w:hAnsi="Times New Roman" w:cs="Times New Roman"/>
          <w:sz w:val="24"/>
          <w:szCs w:val="24"/>
        </w:rPr>
        <w:t xml:space="preserve">with </w:t>
      </w:r>
      <w:ins w:id="412" w:author="Author" w:date="2021-01-30T16:52:00Z">
        <w:r w:rsidR="0019513F" w:rsidRPr="006D64E8">
          <w:rPr>
            <w:rFonts w:ascii="Times New Roman" w:hAnsi="Times New Roman" w:cs="Times New Roman"/>
            <w:sz w:val="24"/>
            <w:szCs w:val="24"/>
          </w:rPr>
          <w:t xml:space="preserve">the judgments of </w:t>
        </w:r>
      </w:ins>
      <w:r w:rsidRPr="006D64E8">
        <w:rPr>
          <w:rFonts w:ascii="Times New Roman" w:hAnsi="Times New Roman" w:cs="Times New Roman"/>
          <w:sz w:val="24"/>
          <w:szCs w:val="24"/>
        </w:rPr>
        <w:t>Japanese-native students</w:t>
      </w:r>
      <w:del w:id="413" w:author="Author" w:date="2021-01-30T16:52:00Z">
        <w:r w:rsidRPr="006D64E8" w:rsidDel="0019513F">
          <w:rPr>
            <w:rFonts w:ascii="Times New Roman" w:hAnsi="Times New Roman" w:cs="Times New Roman"/>
            <w:sz w:val="24"/>
            <w:szCs w:val="24"/>
          </w:rPr>
          <w:delText>’ judgments</w:delText>
        </w:r>
      </w:del>
      <w:commentRangeEnd w:id="408"/>
      <w:r w:rsidR="0064429C">
        <w:rPr>
          <w:rStyle w:val="CommentReference"/>
        </w:rPr>
        <w:commentReference w:id="408"/>
      </w:r>
      <w:r w:rsidRPr="006D64E8">
        <w:rPr>
          <w:rFonts w:ascii="Times New Roman" w:hAnsi="Times New Roman" w:cs="Times New Roman"/>
          <w:sz w:val="24"/>
          <w:szCs w:val="24"/>
        </w:rPr>
        <w:t xml:space="preserve">, expressed in the vocabulary list that </w:t>
      </w:r>
      <w:ins w:id="414" w:author="Author" w:date="2021-02-06T05:32:00Z">
        <w:r w:rsidR="0064429C">
          <w:rPr>
            <w:rFonts w:ascii="Times New Roman" w:hAnsi="Times New Roman" w:cs="Times New Roman"/>
            <w:sz w:val="24"/>
            <w:szCs w:val="24"/>
          </w:rPr>
          <w:t xml:space="preserve">the </w:t>
        </w:r>
      </w:ins>
      <w:r w:rsidRPr="006D64E8">
        <w:rPr>
          <w:rFonts w:ascii="Times New Roman" w:hAnsi="Times New Roman" w:cs="Times New Roman"/>
          <w:sz w:val="24"/>
          <w:szCs w:val="24"/>
        </w:rPr>
        <w:t>Japanese students marked while watching</w:t>
      </w:r>
      <w:ins w:id="415" w:author="Author" w:date="2021-02-06T05:32:00Z">
        <w:r w:rsidR="0064429C">
          <w:rPr>
            <w:rFonts w:ascii="Times New Roman" w:hAnsi="Times New Roman" w:cs="Times New Roman"/>
            <w:sz w:val="24"/>
            <w:szCs w:val="24"/>
          </w:rPr>
          <w:t xml:space="preserve"> the </w:t>
        </w:r>
      </w:ins>
      <w:del w:id="416" w:author="Author" w:date="2021-02-06T05:32:00Z">
        <w:r w:rsidRPr="006D64E8" w:rsidDel="0064429C">
          <w:rPr>
            <w:rFonts w:ascii="Times New Roman" w:hAnsi="Times New Roman" w:cs="Times New Roman"/>
            <w:sz w:val="24"/>
            <w:szCs w:val="24"/>
          </w:rPr>
          <w:delText xml:space="preserve"> </w:delText>
        </w:r>
      </w:del>
      <w:r w:rsidRPr="006D64E8">
        <w:rPr>
          <w:rFonts w:ascii="Times New Roman" w:hAnsi="Times New Roman" w:cs="Times New Roman"/>
          <w:sz w:val="24"/>
          <w:szCs w:val="24"/>
        </w:rPr>
        <w:t xml:space="preserve">JFL learners’ videos. We created 14 identical sheets for each Japanese student, one for testing and 13 for JFL learner videos. The authors first independently divided the data into five categories based on </w:t>
      </w:r>
      <w:ins w:id="417" w:author="Author" w:date="2021-02-06T05:33:00Z">
        <w:r w:rsidR="00412C8D">
          <w:rPr>
            <w:rFonts w:ascii="Times New Roman" w:hAnsi="Times New Roman" w:cs="Times New Roman"/>
            <w:sz w:val="24"/>
            <w:szCs w:val="24"/>
          </w:rPr>
          <w:t xml:space="preserve">the </w:t>
        </w:r>
      </w:ins>
      <w:r w:rsidRPr="006D64E8">
        <w:rPr>
          <w:rFonts w:ascii="Times New Roman" w:hAnsi="Times New Roman" w:cs="Times New Roman"/>
          <w:sz w:val="24"/>
          <w:szCs w:val="24"/>
        </w:rPr>
        <w:t>NEO Personality Inventory-Revised (NEO PI-R) (Costa et al</w:t>
      </w:r>
      <w:ins w:id="418" w:author="Author" w:date="2021-01-30T16:53:00Z">
        <w:r w:rsidR="00D3336F"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 2011; Shimonaka et al.</w:t>
      </w:r>
      <w:ins w:id="419" w:author="Author" w:date="2021-01-30T16:53:00Z">
        <w:r w:rsidR="00D3336F"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 1998) and then </w:t>
      </w:r>
      <w:r w:rsidRPr="00412C8D">
        <w:rPr>
          <w:rFonts w:ascii="Times New Roman" w:hAnsi="Times New Roman" w:cs="Times New Roman"/>
          <w:sz w:val="24"/>
          <w:szCs w:val="24"/>
        </w:rPr>
        <w:t>consulted with each other</w:t>
      </w:r>
      <w:r w:rsidRPr="006D64E8">
        <w:rPr>
          <w:rFonts w:ascii="Times New Roman" w:hAnsi="Times New Roman" w:cs="Times New Roman"/>
          <w:sz w:val="24"/>
          <w:szCs w:val="24"/>
        </w:rPr>
        <w:t xml:space="preserve"> to determine the final categorization. This inventory was originally developed to assess individual personalities (Costa</w:t>
      </w:r>
      <w:ins w:id="420" w:author="Author" w:date="2021-01-30T16:53:00Z">
        <w:r w:rsidR="00DE2526" w:rsidRPr="006D64E8">
          <w:rPr>
            <w:rFonts w:ascii="Times New Roman" w:hAnsi="Times New Roman" w:cs="Times New Roman"/>
            <w:sz w:val="24"/>
            <w:szCs w:val="24"/>
          </w:rPr>
          <w:t xml:space="preserve"> et al.</w:t>
        </w:r>
      </w:ins>
      <w:r w:rsidRPr="006D64E8">
        <w:rPr>
          <w:rFonts w:ascii="Times New Roman" w:hAnsi="Times New Roman" w:cs="Times New Roman"/>
          <w:sz w:val="24"/>
          <w:szCs w:val="24"/>
        </w:rPr>
        <w:t xml:space="preserve">, </w:t>
      </w:r>
      <w:del w:id="421" w:author="Author" w:date="2021-01-30T16:53:00Z">
        <w:r w:rsidRPr="006D64E8" w:rsidDel="00DE2526">
          <w:rPr>
            <w:rFonts w:ascii="Times New Roman" w:hAnsi="Times New Roman" w:cs="Times New Roman"/>
            <w:sz w:val="24"/>
            <w:szCs w:val="24"/>
          </w:rPr>
          <w:delText xml:space="preserve">McCrae, &amp; Kay </w:delText>
        </w:r>
      </w:del>
      <w:r w:rsidRPr="006D64E8">
        <w:rPr>
          <w:rFonts w:ascii="Times New Roman" w:hAnsi="Times New Roman" w:cs="Times New Roman"/>
          <w:sz w:val="24"/>
          <w:szCs w:val="24"/>
        </w:rPr>
        <w:t>1995)</w:t>
      </w:r>
      <w:ins w:id="422" w:author="Author" w:date="2021-02-10T14:03:00Z">
        <w:r w:rsidR="000E0145">
          <w:rPr>
            <w:rFonts w:ascii="Times New Roman" w:hAnsi="Times New Roman" w:cs="Times New Roman"/>
            <w:sz w:val="24"/>
            <w:szCs w:val="24"/>
          </w:rPr>
          <w:t>;</w:t>
        </w:r>
      </w:ins>
      <w:del w:id="423" w:author="Author" w:date="2021-02-10T14:03:00Z">
        <w:r w:rsidRPr="006D64E8" w:rsidDel="000E0145">
          <w:rPr>
            <w:rFonts w:ascii="Times New Roman" w:hAnsi="Times New Roman" w:cs="Times New Roman"/>
            <w:sz w:val="24"/>
            <w:szCs w:val="24"/>
          </w:rPr>
          <w:delText>.</w:delText>
        </w:r>
      </w:del>
      <w:r w:rsidRPr="006D64E8">
        <w:rPr>
          <w:rFonts w:ascii="Times New Roman" w:hAnsi="Times New Roman" w:cs="Times New Roman"/>
          <w:sz w:val="24"/>
          <w:szCs w:val="24"/>
        </w:rPr>
        <w:t xml:space="preserve"> </w:t>
      </w:r>
      <w:del w:id="424" w:author="Author" w:date="2021-02-10T14:03:00Z">
        <w:r w:rsidRPr="006D64E8" w:rsidDel="000E0145">
          <w:rPr>
            <w:rFonts w:ascii="Times New Roman" w:hAnsi="Times New Roman" w:cs="Times New Roman"/>
            <w:sz w:val="24"/>
            <w:szCs w:val="24"/>
          </w:rPr>
          <w:delText>W</w:delText>
        </w:r>
      </w:del>
      <w:ins w:id="425" w:author="Author" w:date="2021-02-10T14:03:00Z">
        <w:r w:rsidR="000E0145">
          <w:rPr>
            <w:rFonts w:ascii="Times New Roman" w:hAnsi="Times New Roman" w:cs="Times New Roman"/>
            <w:sz w:val="24"/>
            <w:szCs w:val="24"/>
          </w:rPr>
          <w:t>w</w:t>
        </w:r>
      </w:ins>
      <w:r w:rsidRPr="006D64E8">
        <w:rPr>
          <w:rFonts w:ascii="Times New Roman" w:hAnsi="Times New Roman" w:cs="Times New Roman"/>
          <w:sz w:val="24"/>
          <w:szCs w:val="24"/>
        </w:rPr>
        <w:t xml:space="preserve">e used </w:t>
      </w:r>
      <w:del w:id="426" w:author="Author" w:date="2021-02-10T14:03:00Z">
        <w:r w:rsidRPr="006D64E8" w:rsidDel="000E0145">
          <w:rPr>
            <w:rFonts w:ascii="Times New Roman" w:hAnsi="Times New Roman" w:cs="Times New Roman"/>
            <w:sz w:val="24"/>
            <w:szCs w:val="24"/>
          </w:rPr>
          <w:delText xml:space="preserve">this inventory </w:delText>
        </w:r>
      </w:del>
      <w:ins w:id="427" w:author="Author" w:date="2021-02-10T14:03:00Z">
        <w:r w:rsidR="000E0145">
          <w:rPr>
            <w:rFonts w:ascii="Times New Roman" w:hAnsi="Times New Roman" w:cs="Times New Roman"/>
            <w:sz w:val="24"/>
            <w:szCs w:val="24"/>
          </w:rPr>
          <w:t xml:space="preserve">it </w:t>
        </w:r>
      </w:ins>
      <w:r w:rsidRPr="006D64E8">
        <w:rPr>
          <w:rFonts w:ascii="Times New Roman" w:hAnsi="Times New Roman" w:cs="Times New Roman"/>
          <w:sz w:val="24"/>
          <w:szCs w:val="24"/>
        </w:rPr>
        <w:t xml:space="preserve">primarily because of its </w:t>
      </w:r>
      <w:r w:rsidRPr="006D64E8">
        <w:rPr>
          <w:rFonts w:ascii="Times New Roman" w:hAnsi="Times New Roman" w:cs="Times New Roman"/>
          <w:sz w:val="24"/>
          <w:szCs w:val="24"/>
        </w:rPr>
        <w:lastRenderedPageBreak/>
        <w:t xml:space="preserve">widespread </w:t>
      </w:r>
      <w:commentRangeStart w:id="428"/>
      <w:ins w:id="429" w:author="Author" w:date="2021-01-30T16:54:00Z">
        <w:r w:rsidR="00BC51BA" w:rsidRPr="006D64E8">
          <w:rPr>
            <w:rFonts w:ascii="Times New Roman" w:hAnsi="Times New Roman" w:cs="Times New Roman"/>
            <w:sz w:val="24"/>
            <w:szCs w:val="24"/>
          </w:rPr>
          <w:t>application</w:t>
        </w:r>
        <w:commentRangeEnd w:id="428"/>
        <w:r w:rsidR="00BC51BA" w:rsidRPr="006D64E8">
          <w:rPr>
            <w:rStyle w:val="CommentReference"/>
            <w:rFonts w:ascii="Times New Roman" w:hAnsi="Times New Roman" w:cs="Times New Roman"/>
            <w:sz w:val="24"/>
            <w:szCs w:val="24"/>
          </w:rPr>
          <w:commentReference w:id="428"/>
        </w:r>
      </w:ins>
      <w:del w:id="430" w:author="Author" w:date="2021-01-30T16:54:00Z">
        <w:r w:rsidRPr="006D64E8" w:rsidDel="00BC51BA">
          <w:rPr>
            <w:rFonts w:ascii="Times New Roman" w:hAnsi="Times New Roman" w:cs="Times New Roman"/>
            <w:sz w:val="24"/>
            <w:szCs w:val="24"/>
          </w:rPr>
          <w:delText>use</w:delText>
        </w:r>
      </w:del>
      <w:r w:rsidRPr="006D64E8">
        <w:rPr>
          <w:rFonts w:ascii="Times New Roman" w:hAnsi="Times New Roman" w:cs="Times New Roman"/>
          <w:sz w:val="24"/>
          <w:szCs w:val="24"/>
        </w:rPr>
        <w:t xml:space="preserve">. The NEO PI-R has 60 items to provide five basic personality factors: neuroticism, extraversion, openness to experience, agreeableness, and conscientiousness. For example, the self-description “outgoing” is categorized as a positive item under extraversion, while “reserved” is categorized as a negative item under extraversion. Categorized data were first rated giving one positive item 10 points, and one negative item negative 10 points, the aggregate of which gave us the </w:t>
      </w:r>
      <w:ins w:id="431" w:author="Author" w:date="2021-02-10T14:04:00Z">
        <w:r w:rsidR="000E0145">
          <w:rPr>
            <w:rFonts w:ascii="Times New Roman" w:hAnsi="Times New Roman" w:cs="Times New Roman"/>
            <w:sz w:val="24"/>
            <w:szCs w:val="24"/>
          </w:rPr>
          <w:t xml:space="preserve">total </w:t>
        </w:r>
      </w:ins>
      <w:r w:rsidRPr="006D64E8">
        <w:rPr>
          <w:rFonts w:ascii="Times New Roman" w:hAnsi="Times New Roman" w:cs="Times New Roman"/>
          <w:sz w:val="24"/>
          <w:szCs w:val="24"/>
        </w:rPr>
        <w:t>point</w:t>
      </w:r>
      <w:ins w:id="432" w:author="Author" w:date="2021-02-10T15:05:00Z">
        <w:r w:rsidR="00D93DE2">
          <w:rPr>
            <w:rFonts w:ascii="Times New Roman" w:hAnsi="Times New Roman" w:cs="Times New Roman"/>
            <w:sz w:val="24"/>
            <w:szCs w:val="24"/>
          </w:rPr>
          <w:t>s</w:t>
        </w:r>
      </w:ins>
      <w:del w:id="433" w:author="Author" w:date="2021-02-10T14:04:00Z">
        <w:r w:rsidRPr="006D64E8" w:rsidDel="000E0145">
          <w:rPr>
            <w:rFonts w:ascii="Times New Roman" w:hAnsi="Times New Roman" w:cs="Times New Roman"/>
            <w:sz w:val="24"/>
            <w:szCs w:val="24"/>
          </w:rPr>
          <w:delText xml:space="preserve"> totals</w:delText>
        </w:r>
      </w:del>
      <w:r w:rsidRPr="006D64E8">
        <w:rPr>
          <w:rFonts w:ascii="Times New Roman" w:hAnsi="Times New Roman" w:cs="Times New Roman"/>
          <w:sz w:val="24"/>
          <w:szCs w:val="24"/>
        </w:rPr>
        <w:t>. Furthermore, we standardized both groups’ points to compare JFL learners’ self</w:t>
      </w:r>
      <w:ins w:id="434" w:author="Author" w:date="2021-01-30T16:55:00Z">
        <w:r w:rsidR="00BC51BA"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descriptions and Japanese students’ evaluations. </w:t>
      </w:r>
    </w:p>
    <w:p w14:paraId="790825EB" w14:textId="52DC8688" w:rsidR="00D010AD" w:rsidRPr="006D64E8" w:rsidDel="00BC51BA" w:rsidRDefault="003F60B5" w:rsidP="00C8439F">
      <w:pPr>
        <w:spacing w:before="120" w:after="120" w:line="480" w:lineRule="auto"/>
        <w:ind w:left="0" w:right="0" w:firstLine="720"/>
        <w:rPr>
          <w:del w:id="435" w:author="Author" w:date="2021-01-30T16:55:00Z"/>
          <w:rFonts w:ascii="Times New Roman" w:hAnsi="Times New Roman" w:cs="Times New Roman"/>
          <w:sz w:val="24"/>
          <w:szCs w:val="24"/>
        </w:rPr>
      </w:pPr>
      <w:r w:rsidRPr="006D64E8">
        <w:rPr>
          <w:rFonts w:ascii="Times New Roman" w:hAnsi="Times New Roman" w:cs="Times New Roman"/>
          <w:sz w:val="24"/>
          <w:szCs w:val="24"/>
        </w:rPr>
        <w:t>A native Japanese research assistant transcribed the interview data for analysis. Based on the interview data, we divided Japanese students’ evaluations according to how they made their decisions while watching the JFL lea</w:t>
      </w:r>
      <w:ins w:id="436" w:author="Author" w:date="2021-01-30T16:55:00Z">
        <w:r w:rsidR="00BC51BA" w:rsidRPr="006D64E8">
          <w:rPr>
            <w:rFonts w:ascii="Times New Roman" w:hAnsi="Times New Roman" w:cs="Times New Roman"/>
            <w:sz w:val="24"/>
            <w:szCs w:val="24"/>
          </w:rPr>
          <w:t>r</w:t>
        </w:r>
      </w:ins>
      <w:r w:rsidRPr="006D64E8">
        <w:rPr>
          <w:rFonts w:ascii="Times New Roman" w:hAnsi="Times New Roman" w:cs="Times New Roman"/>
          <w:sz w:val="24"/>
          <w:szCs w:val="24"/>
        </w:rPr>
        <w:t xml:space="preserve">ners’ videos. Following Argyle (1994) and Poyatos (1992), we divided the judgments into verbal and non-verbal communication factors. </w:t>
      </w:r>
      <w:ins w:id="437" w:author="Author" w:date="2021-01-30T16:56:00Z">
        <w:r w:rsidR="00BC51BA" w:rsidRPr="006D64E8">
          <w:rPr>
            <w:rFonts w:ascii="Times New Roman" w:hAnsi="Times New Roman" w:cs="Times New Roman"/>
            <w:sz w:val="24"/>
            <w:szCs w:val="24"/>
          </w:rPr>
          <w:t xml:space="preserve">The analysis of </w:t>
        </w:r>
      </w:ins>
      <w:del w:id="438" w:author="Author" w:date="2021-01-30T16:56:00Z">
        <w:r w:rsidRPr="006D64E8" w:rsidDel="00BC51BA">
          <w:rPr>
            <w:rFonts w:ascii="Times New Roman" w:hAnsi="Times New Roman" w:cs="Times New Roman"/>
            <w:sz w:val="24"/>
            <w:szCs w:val="24"/>
          </w:rPr>
          <w:delText xml:space="preserve">Using </w:delText>
        </w:r>
      </w:del>
      <w:r w:rsidRPr="006D64E8">
        <w:rPr>
          <w:rFonts w:ascii="Times New Roman" w:hAnsi="Times New Roman" w:cs="Times New Roman"/>
          <w:sz w:val="24"/>
          <w:szCs w:val="24"/>
        </w:rPr>
        <w:t xml:space="preserve">the JFL learner data from the questionnaire </w:t>
      </w:r>
      <w:ins w:id="439" w:author="Author" w:date="2021-01-30T16:57:00Z">
        <w:r w:rsidR="00A139DC" w:rsidRPr="006D64E8">
          <w:rPr>
            <w:rFonts w:ascii="Times New Roman" w:hAnsi="Times New Roman" w:cs="Times New Roman"/>
            <w:sz w:val="24"/>
            <w:szCs w:val="24"/>
          </w:rPr>
          <w:t xml:space="preserve">highlighted the </w:t>
        </w:r>
      </w:ins>
    </w:p>
    <w:p w14:paraId="48A3A4D4" w14:textId="18FCA4A1" w:rsidR="00D010AD" w:rsidRPr="006D64E8" w:rsidRDefault="003F60B5" w:rsidP="00E91C39">
      <w:pPr>
        <w:spacing w:before="120" w:after="120" w:line="480" w:lineRule="auto"/>
        <w:ind w:left="0" w:right="0" w:firstLine="720"/>
        <w:rPr>
          <w:rFonts w:ascii="Times New Roman" w:hAnsi="Times New Roman" w:cs="Times New Roman"/>
          <w:sz w:val="24"/>
          <w:szCs w:val="24"/>
        </w:rPr>
      </w:pPr>
      <w:del w:id="440" w:author="Author" w:date="2021-01-30T16:57:00Z">
        <w:r w:rsidRPr="006D64E8" w:rsidDel="00A139DC">
          <w:rPr>
            <w:rFonts w:ascii="Times New Roman" w:hAnsi="Times New Roman" w:cs="Times New Roman"/>
            <w:sz w:val="24"/>
            <w:szCs w:val="24"/>
          </w:rPr>
          <w:delText xml:space="preserve">demonstrated what kinds of </w:delText>
        </w:r>
      </w:del>
      <w:r w:rsidRPr="006D64E8">
        <w:rPr>
          <w:rFonts w:ascii="Times New Roman" w:hAnsi="Times New Roman" w:cs="Times New Roman"/>
          <w:sz w:val="24"/>
          <w:szCs w:val="24"/>
        </w:rPr>
        <w:t>skills</w:t>
      </w:r>
      <w:commentRangeStart w:id="441"/>
      <w:ins w:id="442" w:author="Author" w:date="2021-01-30T16:57:00Z">
        <w:r w:rsidR="00A139DC" w:rsidRPr="006D64E8">
          <w:rPr>
            <w:rFonts w:ascii="Times New Roman" w:hAnsi="Times New Roman" w:cs="Times New Roman"/>
            <w:sz w:val="24"/>
            <w:szCs w:val="24"/>
          </w:rPr>
          <w:t>—</w:t>
        </w:r>
      </w:ins>
      <w:del w:id="443" w:author="Author" w:date="2021-01-30T16:57:00Z">
        <w:r w:rsidRPr="006D64E8" w:rsidDel="00A139DC">
          <w:rPr>
            <w:rFonts w:ascii="Times New Roman" w:hAnsi="Times New Roman" w:cs="Times New Roman"/>
            <w:sz w:val="24"/>
            <w:szCs w:val="24"/>
          </w:rPr>
          <w:delText xml:space="preserve">, </w:delText>
        </w:r>
      </w:del>
      <w:r w:rsidRPr="006D64E8">
        <w:rPr>
          <w:rFonts w:ascii="Times New Roman" w:hAnsi="Times New Roman" w:cs="Times New Roman"/>
          <w:sz w:val="24"/>
          <w:szCs w:val="24"/>
        </w:rPr>
        <w:t>such as verbal expressions or non-verbal cues</w:t>
      </w:r>
      <w:ins w:id="444" w:author="Author" w:date="2021-01-30T16:57:00Z">
        <w:r w:rsidR="00A139DC" w:rsidRPr="006D64E8">
          <w:rPr>
            <w:rFonts w:ascii="Times New Roman" w:hAnsi="Times New Roman" w:cs="Times New Roman"/>
            <w:sz w:val="24"/>
            <w:szCs w:val="24"/>
          </w:rPr>
          <w:t>—</w:t>
        </w:r>
      </w:ins>
      <w:commentRangeEnd w:id="441"/>
      <w:ins w:id="445" w:author="Author" w:date="2021-02-06T05:40:00Z">
        <w:r w:rsidR="00134564">
          <w:rPr>
            <w:rStyle w:val="CommentReference"/>
          </w:rPr>
          <w:commentReference w:id="441"/>
        </w:r>
      </w:ins>
      <w:del w:id="446" w:author="Author" w:date="2021-01-30T16:57:00Z">
        <w:r w:rsidRPr="006D64E8" w:rsidDel="00A139DC">
          <w:rPr>
            <w:rFonts w:ascii="Times New Roman" w:hAnsi="Times New Roman" w:cs="Times New Roman"/>
            <w:sz w:val="24"/>
            <w:szCs w:val="24"/>
          </w:rPr>
          <w:delText xml:space="preserve">, they used to </w:delText>
        </w:r>
        <w:commentRangeStart w:id="447"/>
        <w:r w:rsidRPr="006D64E8" w:rsidDel="00A139DC">
          <w:rPr>
            <w:rFonts w:ascii="Times New Roman" w:hAnsi="Times New Roman" w:cs="Times New Roman"/>
            <w:sz w:val="24"/>
            <w:szCs w:val="24"/>
          </w:rPr>
          <w:delText>best</w:delText>
        </w:r>
      </w:del>
      <w:ins w:id="448" w:author="Author" w:date="2021-01-30T16:57:00Z">
        <w:r w:rsidR="00A139DC" w:rsidRPr="006D64E8">
          <w:rPr>
            <w:rFonts w:ascii="Times New Roman" w:hAnsi="Times New Roman" w:cs="Times New Roman"/>
            <w:sz w:val="24"/>
            <w:szCs w:val="24"/>
          </w:rPr>
          <w:t xml:space="preserve">that were </w:t>
        </w:r>
      </w:ins>
      <w:ins w:id="449" w:author="Author" w:date="2021-02-06T05:40:00Z">
        <w:r w:rsidR="00134564" w:rsidRPr="006D64E8">
          <w:rPr>
            <w:rFonts w:ascii="Times New Roman" w:hAnsi="Times New Roman" w:cs="Times New Roman"/>
            <w:sz w:val="24"/>
            <w:szCs w:val="24"/>
          </w:rPr>
          <w:t xml:space="preserve">used </w:t>
        </w:r>
      </w:ins>
      <w:ins w:id="450" w:author="Author" w:date="2021-01-30T16:57:00Z">
        <w:r w:rsidR="00A139DC" w:rsidRPr="006D64E8">
          <w:rPr>
            <w:rFonts w:ascii="Times New Roman" w:hAnsi="Times New Roman" w:cs="Times New Roman"/>
            <w:sz w:val="24"/>
            <w:szCs w:val="24"/>
          </w:rPr>
          <w:t>most effe</w:t>
        </w:r>
      </w:ins>
      <w:ins w:id="451" w:author="Author" w:date="2021-01-30T16:58:00Z">
        <w:r w:rsidR="00A139DC" w:rsidRPr="006D64E8">
          <w:rPr>
            <w:rFonts w:ascii="Times New Roman" w:hAnsi="Times New Roman" w:cs="Times New Roman"/>
            <w:sz w:val="24"/>
            <w:szCs w:val="24"/>
          </w:rPr>
          <w:t xml:space="preserve">ctively </w:t>
        </w:r>
      </w:ins>
      <w:commentRangeEnd w:id="447"/>
      <w:ins w:id="452" w:author="Author" w:date="2021-02-06T05:41:00Z">
        <w:r w:rsidR="00BA7DC3">
          <w:rPr>
            <w:rStyle w:val="CommentReference"/>
          </w:rPr>
          <w:commentReference w:id="447"/>
        </w:r>
      </w:ins>
      <w:ins w:id="453" w:author="Author" w:date="2021-01-30T16:58:00Z">
        <w:r w:rsidR="00A139DC" w:rsidRPr="006D64E8">
          <w:rPr>
            <w:rFonts w:ascii="Times New Roman" w:hAnsi="Times New Roman" w:cs="Times New Roman"/>
            <w:sz w:val="24"/>
            <w:szCs w:val="24"/>
          </w:rPr>
          <w:t xml:space="preserve">to </w:t>
        </w:r>
      </w:ins>
      <w:del w:id="454" w:author="Author" w:date="2021-01-30T16:58:00Z">
        <w:r w:rsidRPr="006D64E8" w:rsidDel="00A139DC">
          <w:rPr>
            <w:rFonts w:ascii="Times New Roman" w:hAnsi="Times New Roman" w:cs="Times New Roman"/>
            <w:sz w:val="24"/>
            <w:szCs w:val="24"/>
          </w:rPr>
          <w:delText xml:space="preserve"> </w:delText>
        </w:r>
      </w:del>
      <w:r w:rsidRPr="006D64E8">
        <w:rPr>
          <w:rFonts w:ascii="Times New Roman" w:hAnsi="Times New Roman" w:cs="Times New Roman"/>
          <w:sz w:val="24"/>
          <w:szCs w:val="24"/>
        </w:rPr>
        <w:t xml:space="preserve">represent themselves in the videos. </w:t>
      </w:r>
    </w:p>
    <w:p w14:paraId="48F7279D" w14:textId="79538FCB" w:rsidR="00D010AD" w:rsidRPr="000E0A1D" w:rsidRDefault="003F60B5" w:rsidP="000E0A1D">
      <w:pPr>
        <w:pStyle w:val="Heading1"/>
        <w:numPr>
          <w:ilvl w:val="0"/>
          <w:numId w:val="0"/>
        </w:numPr>
        <w:spacing w:before="120" w:after="120" w:line="480" w:lineRule="auto"/>
        <w:jc w:val="center"/>
        <w:rPr>
          <w:rFonts w:ascii="Times New Roman" w:hAnsi="Times New Roman" w:cs="Times New Roman"/>
          <w:szCs w:val="24"/>
        </w:rPr>
      </w:pPr>
      <w:del w:id="455" w:author="Author" w:date="2021-01-30T17:00:00Z">
        <w:r w:rsidRPr="00E91C39" w:rsidDel="00A139DC">
          <w:rPr>
            <w:rFonts w:ascii="Times New Roman" w:hAnsi="Times New Roman" w:cs="Times New Roman"/>
            <w:szCs w:val="24"/>
          </w:rPr>
          <w:lastRenderedPageBreak/>
          <w:delText xml:space="preserve"> </w:delText>
        </w:r>
      </w:del>
      <w:r w:rsidRPr="000E0A1D">
        <w:rPr>
          <w:rFonts w:ascii="Times New Roman" w:hAnsi="Times New Roman" w:cs="Times New Roman"/>
          <w:szCs w:val="24"/>
        </w:rPr>
        <w:t xml:space="preserve">Results and </w:t>
      </w:r>
      <w:r w:rsidR="000E0A1D">
        <w:rPr>
          <w:rFonts w:ascii="Times New Roman" w:hAnsi="Times New Roman" w:cs="Times New Roman"/>
          <w:szCs w:val="24"/>
        </w:rPr>
        <w:t>D</w:t>
      </w:r>
      <w:r w:rsidRPr="000E0A1D">
        <w:rPr>
          <w:rFonts w:ascii="Times New Roman" w:hAnsi="Times New Roman" w:cs="Times New Roman"/>
          <w:szCs w:val="24"/>
        </w:rPr>
        <w:t xml:space="preserve">iscussion </w:t>
      </w:r>
    </w:p>
    <w:p w14:paraId="3B9A1E39" w14:textId="77777777" w:rsidR="00D010AD" w:rsidRPr="006D64E8" w:rsidRDefault="003F60B5" w:rsidP="00E91C39">
      <w:pPr>
        <w:pStyle w:val="Heading2"/>
        <w:numPr>
          <w:ilvl w:val="0"/>
          <w:numId w:val="0"/>
        </w:numPr>
        <w:spacing w:before="120" w:after="120" w:line="480" w:lineRule="auto"/>
        <w:rPr>
          <w:rFonts w:ascii="Times New Roman" w:hAnsi="Times New Roman" w:cs="Times New Roman"/>
          <w:sz w:val="24"/>
          <w:szCs w:val="24"/>
        </w:rPr>
      </w:pPr>
      <w:r w:rsidRPr="006D64E8">
        <w:rPr>
          <w:rFonts w:ascii="Times New Roman" w:hAnsi="Times New Roman" w:cs="Times New Roman"/>
          <w:sz w:val="24"/>
          <w:szCs w:val="24"/>
        </w:rPr>
        <w:t xml:space="preserve">JFL learner and rater judgments </w:t>
      </w:r>
    </w:p>
    <w:p w14:paraId="163CBF25" w14:textId="49BC620E" w:rsidR="00D010AD" w:rsidRDefault="003F60B5" w:rsidP="00120F65">
      <w:pPr>
        <w:spacing w:before="120" w:after="120" w:line="480" w:lineRule="auto"/>
        <w:ind w:left="0" w:right="0" w:firstLine="720"/>
        <w:rPr>
          <w:ins w:id="456" w:author="Author" w:date="2021-02-10T14:06:00Z"/>
          <w:rFonts w:ascii="Times New Roman" w:hAnsi="Times New Roman" w:cs="Times New Roman"/>
          <w:color w:val="808080"/>
          <w:sz w:val="24"/>
          <w:szCs w:val="24"/>
        </w:rPr>
      </w:pPr>
      <w:commentRangeStart w:id="457"/>
      <w:r w:rsidRPr="006D64E8">
        <w:rPr>
          <w:rFonts w:ascii="Times New Roman" w:hAnsi="Times New Roman" w:cs="Times New Roman"/>
          <w:sz w:val="24"/>
          <w:szCs w:val="24"/>
        </w:rPr>
        <w:t xml:space="preserve">Figure 1 shows </w:t>
      </w:r>
      <w:commentRangeEnd w:id="457"/>
      <w:r w:rsidR="00620E30">
        <w:rPr>
          <w:rStyle w:val="CommentReference"/>
        </w:rPr>
        <w:commentReference w:id="457"/>
      </w:r>
      <w:r w:rsidRPr="006D64E8">
        <w:rPr>
          <w:rFonts w:ascii="Times New Roman" w:hAnsi="Times New Roman" w:cs="Times New Roman"/>
          <w:sz w:val="24"/>
          <w:szCs w:val="24"/>
        </w:rPr>
        <w:t xml:space="preserve">the results of </w:t>
      </w:r>
      <w:ins w:id="458" w:author="Author" w:date="2021-02-06T05:42:00Z">
        <w:r w:rsidR="00620E30">
          <w:rPr>
            <w:rFonts w:ascii="Times New Roman" w:hAnsi="Times New Roman" w:cs="Times New Roman"/>
            <w:sz w:val="24"/>
            <w:szCs w:val="24"/>
          </w:rPr>
          <w:t xml:space="preserve">the </w:t>
        </w:r>
      </w:ins>
      <w:r w:rsidRPr="006D64E8">
        <w:rPr>
          <w:rFonts w:ascii="Times New Roman" w:hAnsi="Times New Roman" w:cs="Times New Roman"/>
          <w:sz w:val="24"/>
          <w:szCs w:val="24"/>
        </w:rPr>
        <w:t>JFL learners’ self-descriptions against the judgment of the raters. S stands for “student,” and the numbers correspond to the student number in Table 2. The solid lines indicate the JFL learners’ self-description and the dotted lines indicate the rating of the Japanese evaluators. Although most JFL learners’ self</w:t>
      </w:r>
      <w:ins w:id="459" w:author="Author" w:date="2021-01-30T17:00:00Z">
        <w:r w:rsidR="00A139DC" w:rsidRPr="006D64E8">
          <w:rPr>
            <w:rFonts w:ascii="Times New Roman" w:hAnsi="Times New Roman" w:cs="Times New Roman"/>
            <w:sz w:val="24"/>
            <w:szCs w:val="24"/>
          </w:rPr>
          <w:t>-</w:t>
        </w:r>
      </w:ins>
      <w:r w:rsidRPr="006D64E8">
        <w:rPr>
          <w:rFonts w:ascii="Times New Roman" w:hAnsi="Times New Roman" w:cs="Times New Roman"/>
          <w:sz w:val="24"/>
          <w:szCs w:val="24"/>
        </w:rPr>
        <w:t>descriptions differed from the rater’s evaluation results, one learner’s (S3) self</w:t>
      </w:r>
      <w:ins w:id="460" w:author="Author" w:date="2021-01-30T17:00:00Z">
        <w:r w:rsidR="00A139DC" w:rsidRPr="006D64E8">
          <w:rPr>
            <w:rFonts w:ascii="Times New Roman" w:hAnsi="Times New Roman" w:cs="Times New Roman"/>
            <w:sz w:val="24"/>
            <w:szCs w:val="24"/>
          </w:rPr>
          <w:t>-</w:t>
        </w:r>
      </w:ins>
      <w:r w:rsidRPr="006D64E8">
        <w:rPr>
          <w:rFonts w:ascii="Times New Roman" w:hAnsi="Times New Roman" w:cs="Times New Roman"/>
          <w:sz w:val="24"/>
          <w:szCs w:val="24"/>
        </w:rPr>
        <w:t xml:space="preserve">description was </w:t>
      </w:r>
      <w:del w:id="461" w:author="Author" w:date="2021-02-06T06:07:00Z">
        <w:r w:rsidRPr="006D64E8" w:rsidDel="00B03423">
          <w:rPr>
            <w:rFonts w:ascii="Times New Roman" w:hAnsi="Times New Roman" w:cs="Times New Roman"/>
            <w:sz w:val="24"/>
            <w:szCs w:val="24"/>
          </w:rPr>
          <w:delText>very close</w:delText>
        </w:r>
      </w:del>
      <w:ins w:id="462" w:author="Author" w:date="2021-02-06T06:07:00Z">
        <w:r w:rsidR="00B03423" w:rsidRPr="006D64E8">
          <w:rPr>
            <w:rFonts w:ascii="Times New Roman" w:hAnsi="Times New Roman" w:cs="Times New Roman"/>
            <w:sz w:val="24"/>
            <w:szCs w:val="24"/>
          </w:rPr>
          <w:t>close</w:t>
        </w:r>
      </w:ins>
      <w:r w:rsidRPr="006D64E8">
        <w:rPr>
          <w:rFonts w:ascii="Times New Roman" w:hAnsi="Times New Roman" w:cs="Times New Roman"/>
          <w:sz w:val="24"/>
          <w:szCs w:val="24"/>
        </w:rPr>
        <w:t>.</w:t>
      </w:r>
      <w:del w:id="463" w:author="Author" w:date="2021-02-06T06:25:00Z">
        <w:r w:rsidRPr="006D64E8" w:rsidDel="00B95E01">
          <w:rPr>
            <w:rFonts w:ascii="Times New Roman" w:hAnsi="Times New Roman" w:cs="Times New Roman"/>
            <w:sz w:val="24"/>
            <w:szCs w:val="24"/>
          </w:rPr>
          <w:delText xml:space="preserve"> </w:delText>
        </w:r>
      </w:del>
      <w:r w:rsidRPr="006D64E8">
        <w:rPr>
          <w:rFonts w:ascii="Times New Roman" w:hAnsi="Times New Roman" w:cs="Times New Roman"/>
          <w:color w:val="808080"/>
          <w:sz w:val="24"/>
          <w:szCs w:val="24"/>
        </w:rPr>
        <w:t xml:space="preserve"> </w:t>
      </w:r>
    </w:p>
    <w:p w14:paraId="5B0A8761" w14:textId="3A6A9D27" w:rsidR="00E26F7C" w:rsidRPr="006D64E8" w:rsidRDefault="00E26F7C" w:rsidP="00120F65">
      <w:pPr>
        <w:spacing w:before="120" w:after="120" w:line="480" w:lineRule="auto"/>
        <w:ind w:left="0" w:right="0" w:firstLine="720"/>
        <w:rPr>
          <w:rFonts w:ascii="Times New Roman" w:hAnsi="Times New Roman" w:cs="Times New Roman"/>
          <w:sz w:val="24"/>
          <w:szCs w:val="24"/>
        </w:rPr>
      </w:pPr>
      <w:ins w:id="464" w:author="Author" w:date="2021-02-10T14:06:00Z">
        <w:r>
          <w:rPr>
            <w:rFonts w:ascii="Times New Roman" w:hAnsi="Times New Roman" w:cs="Times New Roman"/>
            <w:sz w:val="24"/>
            <w:szCs w:val="24"/>
          </w:rPr>
          <w:t>Figure 1 near here.</w:t>
        </w:r>
      </w:ins>
    </w:p>
    <w:p w14:paraId="337DA9C9" w14:textId="77777777" w:rsidR="00D010AD" w:rsidRPr="006D64E8" w:rsidRDefault="003F60B5" w:rsidP="00E91C39">
      <w:pPr>
        <w:pStyle w:val="Heading2"/>
        <w:numPr>
          <w:ilvl w:val="0"/>
          <w:numId w:val="0"/>
        </w:numPr>
        <w:spacing w:before="120" w:after="120" w:line="480" w:lineRule="auto"/>
        <w:rPr>
          <w:rFonts w:ascii="Times New Roman" w:hAnsi="Times New Roman" w:cs="Times New Roman"/>
          <w:sz w:val="24"/>
          <w:szCs w:val="24"/>
        </w:rPr>
      </w:pPr>
      <w:r w:rsidRPr="006D64E8">
        <w:rPr>
          <w:rFonts w:ascii="Times New Roman" w:hAnsi="Times New Roman" w:cs="Times New Roman"/>
          <w:sz w:val="24"/>
          <w:szCs w:val="24"/>
        </w:rPr>
        <w:t xml:space="preserve">JFL learners’ intentions and evaluation factors </w:t>
      </w:r>
    </w:p>
    <w:p w14:paraId="76E75876" w14:textId="43562C83" w:rsidR="00D010AD" w:rsidRDefault="003F60B5" w:rsidP="00120F65">
      <w:pPr>
        <w:spacing w:before="120" w:after="120" w:line="480" w:lineRule="auto"/>
        <w:ind w:left="0" w:right="0" w:firstLine="720"/>
        <w:rPr>
          <w:ins w:id="465" w:author="Author" w:date="2021-02-10T14:06:00Z"/>
          <w:rFonts w:ascii="Times New Roman" w:hAnsi="Times New Roman" w:cs="Times New Roman"/>
          <w:sz w:val="24"/>
          <w:szCs w:val="24"/>
        </w:rPr>
      </w:pPr>
      <w:r w:rsidRPr="006D64E8">
        <w:rPr>
          <w:rFonts w:ascii="Times New Roman" w:hAnsi="Times New Roman" w:cs="Times New Roman"/>
          <w:sz w:val="24"/>
          <w:szCs w:val="24"/>
        </w:rPr>
        <w:t xml:space="preserve">Based on the Japanese students’ rating data, which we collected during a follow-up interview, we examined the factors behind their judgments. Figure 2 illustrates the results. Each JFL learner’s self-description was examined based on whether the raters’ decisions were made on verbal or non-verbal communication factors. For example, if the raters’ evaluations were based on </w:t>
      </w:r>
      <w:del w:id="466" w:author="Author" w:date="2021-01-30T17:01:00Z">
        <w:r w:rsidRPr="006D64E8" w:rsidDel="00A139DC">
          <w:rPr>
            <w:rFonts w:ascii="Times New Roman" w:hAnsi="Times New Roman" w:cs="Times New Roman"/>
            <w:sz w:val="24"/>
            <w:szCs w:val="24"/>
          </w:rPr>
          <w:delText xml:space="preserve">a </w:delText>
        </w:r>
      </w:del>
      <w:r w:rsidRPr="006D64E8">
        <w:rPr>
          <w:rFonts w:ascii="Times New Roman" w:hAnsi="Times New Roman" w:cs="Times New Roman"/>
          <w:sz w:val="24"/>
          <w:szCs w:val="24"/>
        </w:rPr>
        <w:t xml:space="preserve">story content, we categorized it as a verbal factor, </w:t>
      </w:r>
      <w:del w:id="467" w:author="Author" w:date="2021-02-10T14:08:00Z">
        <w:r w:rsidRPr="006D64E8" w:rsidDel="00D81FD6">
          <w:rPr>
            <w:rFonts w:ascii="Times New Roman" w:hAnsi="Times New Roman" w:cs="Times New Roman"/>
            <w:sz w:val="24"/>
            <w:szCs w:val="24"/>
          </w:rPr>
          <w:delText>but when</w:delText>
        </w:r>
      </w:del>
      <w:ins w:id="468" w:author="Author" w:date="2021-02-10T14:08:00Z">
        <w:r w:rsidR="00D81FD6">
          <w:rPr>
            <w:rFonts w:ascii="Times New Roman" w:hAnsi="Times New Roman" w:cs="Times New Roman"/>
            <w:sz w:val="24"/>
            <w:szCs w:val="24"/>
          </w:rPr>
          <w:t>and if</w:t>
        </w:r>
      </w:ins>
      <w:r w:rsidRPr="006D64E8">
        <w:rPr>
          <w:rFonts w:ascii="Times New Roman" w:hAnsi="Times New Roman" w:cs="Times New Roman"/>
          <w:sz w:val="24"/>
          <w:szCs w:val="24"/>
        </w:rPr>
        <w:t xml:space="preserve"> the evaluations were based on paralinguistic aspects such as gestures or learner’s appearance, we categorized these as non-verbal factors. As shown in Figure 2, most judgments were motivated by </w:t>
      </w:r>
      <w:commentRangeStart w:id="469"/>
      <w:r w:rsidRPr="006D64E8">
        <w:rPr>
          <w:rFonts w:ascii="Times New Roman" w:hAnsi="Times New Roman" w:cs="Times New Roman"/>
          <w:sz w:val="24"/>
          <w:szCs w:val="24"/>
        </w:rPr>
        <w:t>non-verbal factors</w:t>
      </w:r>
      <w:commentRangeEnd w:id="469"/>
      <w:r w:rsidR="00984B3B">
        <w:rPr>
          <w:rStyle w:val="CommentReference"/>
        </w:rPr>
        <w:commentReference w:id="469"/>
      </w:r>
      <w:r w:rsidRPr="006D64E8">
        <w:rPr>
          <w:rFonts w:ascii="Times New Roman" w:hAnsi="Times New Roman" w:cs="Times New Roman"/>
          <w:sz w:val="24"/>
          <w:szCs w:val="24"/>
        </w:rPr>
        <w:t xml:space="preserve">. </w:t>
      </w:r>
    </w:p>
    <w:p w14:paraId="6CF37821" w14:textId="0A7F54FE" w:rsidR="00E26F7C" w:rsidRPr="006D64E8" w:rsidRDefault="00E26F7C" w:rsidP="00120F65">
      <w:pPr>
        <w:spacing w:before="120" w:after="120" w:line="480" w:lineRule="auto"/>
        <w:ind w:left="0" w:right="0" w:firstLine="720"/>
        <w:rPr>
          <w:rFonts w:ascii="Times New Roman" w:hAnsi="Times New Roman" w:cs="Times New Roman"/>
          <w:sz w:val="24"/>
          <w:szCs w:val="24"/>
        </w:rPr>
      </w:pPr>
      <w:ins w:id="470" w:author="Author" w:date="2021-02-10T14:06:00Z">
        <w:r>
          <w:rPr>
            <w:rFonts w:ascii="Times New Roman" w:hAnsi="Times New Roman" w:cs="Times New Roman"/>
            <w:sz w:val="24"/>
            <w:szCs w:val="24"/>
          </w:rPr>
          <w:lastRenderedPageBreak/>
          <w:t>Figure 2 near here.</w:t>
        </w:r>
      </w:ins>
    </w:p>
    <w:p w14:paraId="7C34DE66" w14:textId="479306B6" w:rsidR="00B90AB1" w:rsidRPr="006D64E8" w:rsidRDefault="00A139DC" w:rsidP="00E91C39">
      <w:pPr>
        <w:spacing w:before="120" w:after="120" w:line="480" w:lineRule="auto"/>
        <w:ind w:left="0" w:right="0" w:firstLine="720"/>
        <w:rPr>
          <w:ins w:id="471" w:author="Author" w:date="2021-01-30T17:14:00Z"/>
          <w:rFonts w:ascii="Times New Roman" w:hAnsi="Times New Roman" w:cs="Times New Roman"/>
          <w:b/>
          <w:bCs/>
          <w:sz w:val="24"/>
          <w:szCs w:val="24"/>
        </w:rPr>
      </w:pPr>
      <w:commentRangeStart w:id="472"/>
      <w:ins w:id="473" w:author="Author" w:date="2021-01-30T17:01:00Z">
        <w:r w:rsidRPr="006D64E8">
          <w:rPr>
            <w:rFonts w:ascii="Times New Roman" w:hAnsi="Times New Roman" w:cs="Times New Roman"/>
            <w:sz w:val="24"/>
            <w:szCs w:val="24"/>
          </w:rPr>
          <w:t xml:space="preserve">Most </w:t>
        </w:r>
      </w:ins>
      <w:ins w:id="474" w:author="Author" w:date="2021-01-30T17:02:00Z">
        <w:r w:rsidRPr="006D64E8">
          <w:rPr>
            <w:rFonts w:ascii="Times New Roman" w:hAnsi="Times New Roman" w:cs="Times New Roman"/>
            <w:sz w:val="24"/>
            <w:szCs w:val="24"/>
          </w:rPr>
          <w:t>raters’</w:t>
        </w:r>
        <w:r w:rsidRPr="006D64E8" w:rsidDel="00A139DC">
          <w:rPr>
            <w:rFonts w:ascii="Times New Roman" w:hAnsi="Times New Roman" w:cs="Times New Roman"/>
            <w:sz w:val="24"/>
            <w:szCs w:val="24"/>
          </w:rPr>
          <w:t xml:space="preserve"> </w:t>
        </w:r>
      </w:ins>
      <w:del w:id="475" w:author="Author" w:date="2021-01-30T17:01:00Z">
        <w:r w:rsidR="003F60B5" w:rsidRPr="006D64E8" w:rsidDel="00A139DC">
          <w:rPr>
            <w:rFonts w:ascii="Times New Roman" w:hAnsi="Times New Roman" w:cs="Times New Roman"/>
            <w:sz w:val="24"/>
            <w:szCs w:val="24"/>
          </w:rPr>
          <w:delText xml:space="preserve">The majority of </w:delText>
        </w:r>
      </w:del>
      <w:r w:rsidR="003F60B5" w:rsidRPr="006D64E8">
        <w:rPr>
          <w:rFonts w:ascii="Times New Roman" w:hAnsi="Times New Roman" w:cs="Times New Roman"/>
          <w:sz w:val="24"/>
          <w:szCs w:val="24"/>
        </w:rPr>
        <w:t>comments</w:t>
      </w:r>
      <w:ins w:id="476" w:author="Author" w:date="2021-01-30T17:02:00Z">
        <w:r w:rsidRPr="006D64E8">
          <w:rPr>
            <w:rFonts w:ascii="Times New Roman" w:hAnsi="Times New Roman" w:cs="Times New Roman"/>
            <w:sz w:val="24"/>
            <w:szCs w:val="24"/>
          </w:rPr>
          <w:t xml:space="preserve"> concerned </w:t>
        </w:r>
      </w:ins>
      <w:del w:id="477" w:author="Author" w:date="2021-01-30T17:02:00Z">
        <w:r w:rsidR="003F60B5" w:rsidRPr="006D64E8" w:rsidDel="00A139DC">
          <w:rPr>
            <w:rFonts w:ascii="Times New Roman" w:hAnsi="Times New Roman" w:cs="Times New Roman"/>
            <w:sz w:val="24"/>
            <w:szCs w:val="24"/>
          </w:rPr>
          <w:delText xml:space="preserve"> we received from the raters had to do with </w:delText>
        </w:r>
      </w:del>
      <w:r w:rsidR="003F60B5" w:rsidRPr="006D64E8">
        <w:rPr>
          <w:rFonts w:ascii="Times New Roman" w:hAnsi="Times New Roman" w:cs="Times New Roman"/>
          <w:sz w:val="24"/>
          <w:szCs w:val="24"/>
        </w:rPr>
        <w:t>paralinguistic factors</w:t>
      </w:r>
      <w:commentRangeEnd w:id="472"/>
      <w:r w:rsidR="00984B3B">
        <w:rPr>
          <w:rStyle w:val="CommentReference"/>
        </w:rPr>
        <w:commentReference w:id="472"/>
      </w:r>
      <w:ins w:id="478" w:author="Author" w:date="2021-01-30T17:02:00Z">
        <w:r w:rsidRPr="006D64E8">
          <w:rPr>
            <w:rFonts w:ascii="Times New Roman" w:hAnsi="Times New Roman" w:cs="Times New Roman"/>
            <w:sz w:val="24"/>
            <w:szCs w:val="24"/>
          </w:rPr>
          <w:t>—</w:t>
        </w:r>
      </w:ins>
      <w:del w:id="479" w:author="Author" w:date="2021-01-30T17:02:00Z">
        <w:r w:rsidR="003F60B5" w:rsidRPr="006D64E8" w:rsidDel="00A139DC">
          <w:rPr>
            <w:rFonts w:ascii="Times New Roman" w:hAnsi="Times New Roman" w:cs="Times New Roman"/>
            <w:sz w:val="24"/>
            <w:szCs w:val="24"/>
          </w:rPr>
          <w:delText xml:space="preserve">, </w:delText>
        </w:r>
      </w:del>
      <w:r w:rsidR="003F60B5" w:rsidRPr="006D64E8">
        <w:rPr>
          <w:rFonts w:ascii="Times New Roman" w:hAnsi="Times New Roman" w:cs="Times New Roman"/>
          <w:sz w:val="24"/>
          <w:szCs w:val="24"/>
        </w:rPr>
        <w:t xml:space="preserve">tone and volume of voice, </w:t>
      </w:r>
      <w:del w:id="480" w:author="Author" w:date="2021-01-30T17:03:00Z">
        <w:r w:rsidR="003F60B5" w:rsidRPr="006D64E8" w:rsidDel="00A139DC">
          <w:rPr>
            <w:rFonts w:ascii="Times New Roman" w:hAnsi="Times New Roman" w:cs="Times New Roman"/>
            <w:sz w:val="24"/>
            <w:szCs w:val="24"/>
          </w:rPr>
          <w:delText>and</w:delText>
        </w:r>
      </w:del>
      <w:ins w:id="481" w:author="Author" w:date="2021-01-30T17:03:00Z">
        <w:r w:rsidRPr="006D64E8">
          <w:rPr>
            <w:rFonts w:ascii="Times New Roman" w:hAnsi="Times New Roman" w:cs="Times New Roman"/>
            <w:sz w:val="24"/>
            <w:szCs w:val="24"/>
          </w:rPr>
          <w:t xml:space="preserve">and </w:t>
        </w:r>
      </w:ins>
      <w:del w:id="482" w:author="Author" w:date="2021-01-30T17:03:00Z">
        <w:r w:rsidR="003F60B5" w:rsidRPr="006D64E8" w:rsidDel="00A139DC">
          <w:rPr>
            <w:rFonts w:ascii="Times New Roman" w:hAnsi="Times New Roman" w:cs="Times New Roman"/>
            <w:sz w:val="24"/>
            <w:szCs w:val="24"/>
          </w:rPr>
          <w:delText xml:space="preserve"> </w:delText>
        </w:r>
      </w:del>
      <w:r w:rsidR="003F60B5" w:rsidRPr="006D64E8">
        <w:rPr>
          <w:rFonts w:ascii="Times New Roman" w:hAnsi="Times New Roman" w:cs="Times New Roman"/>
          <w:sz w:val="24"/>
          <w:szCs w:val="24"/>
        </w:rPr>
        <w:t>speed of speech</w:t>
      </w:r>
      <w:ins w:id="483" w:author="Author" w:date="2021-01-30T17:03:00Z">
        <w:r w:rsidRPr="006D64E8">
          <w:rPr>
            <w:rFonts w:ascii="Times New Roman" w:hAnsi="Times New Roman" w:cs="Times New Roman"/>
            <w:sz w:val="24"/>
            <w:szCs w:val="24"/>
          </w:rPr>
          <w:t>—</w:t>
        </w:r>
      </w:ins>
      <w:del w:id="484" w:author="Author" w:date="2021-01-30T17:03:00Z">
        <w:r w:rsidR="003F60B5" w:rsidRPr="006D64E8" w:rsidDel="00A139DC">
          <w:rPr>
            <w:rFonts w:ascii="Times New Roman" w:hAnsi="Times New Roman" w:cs="Times New Roman"/>
            <w:sz w:val="24"/>
            <w:szCs w:val="24"/>
          </w:rPr>
          <w:delText xml:space="preserve">, </w:delText>
        </w:r>
      </w:del>
      <w:r w:rsidR="003F60B5" w:rsidRPr="006D64E8">
        <w:rPr>
          <w:rFonts w:ascii="Times New Roman" w:hAnsi="Times New Roman" w:cs="Times New Roman"/>
          <w:sz w:val="24"/>
          <w:szCs w:val="24"/>
        </w:rPr>
        <w:t xml:space="preserve">covered under </w:t>
      </w:r>
      <w:del w:id="485" w:author="Author" w:date="2021-01-30T17:04:00Z">
        <w:r w:rsidR="003F60B5" w:rsidRPr="006D64E8" w:rsidDel="00EF6FCF">
          <w:rPr>
            <w:rFonts w:ascii="Times New Roman" w:hAnsi="Times New Roman" w:cs="Times New Roman"/>
            <w:sz w:val="24"/>
            <w:szCs w:val="24"/>
          </w:rPr>
          <w:delText>‘</w:delText>
        </w:r>
      </w:del>
      <w:ins w:id="486" w:author="Author" w:date="2021-01-30T17:04: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the way they talk</w:t>
      </w:r>
      <w:del w:id="487" w:author="Author" w:date="2021-01-30T17:04:00Z">
        <w:r w:rsidR="003F60B5" w:rsidRPr="006D64E8" w:rsidDel="00EF6FCF">
          <w:rPr>
            <w:rFonts w:ascii="Times New Roman" w:hAnsi="Times New Roman" w:cs="Times New Roman"/>
            <w:sz w:val="24"/>
            <w:szCs w:val="24"/>
          </w:rPr>
          <w:delText>’</w:delText>
        </w:r>
      </w:del>
      <w:ins w:id="488" w:author="Author" w:date="2021-01-30T17:04: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39%). At the interview</w:t>
      </w:r>
      <w:ins w:id="489" w:author="Author" w:date="2021-01-30T17:03:00Z">
        <w:r w:rsidR="009C567C"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we confirmed the specific rating for </w:t>
      </w:r>
      <w:del w:id="490" w:author="Author" w:date="2021-01-30T17:04:00Z">
        <w:r w:rsidR="003F60B5" w:rsidRPr="006D64E8" w:rsidDel="00EF6FCF">
          <w:rPr>
            <w:rFonts w:ascii="Times New Roman" w:hAnsi="Times New Roman" w:cs="Times New Roman"/>
            <w:sz w:val="24"/>
            <w:szCs w:val="24"/>
          </w:rPr>
          <w:delText>‘</w:delText>
        </w:r>
      </w:del>
      <w:ins w:id="491" w:author="Author" w:date="2021-01-30T17:04: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the way they talk</w:t>
      </w:r>
      <w:commentRangeStart w:id="492"/>
      <w:ins w:id="493" w:author="Author" w:date="2021-02-10T14:09:00Z">
        <w:r w:rsidR="00FE54F6">
          <w:rPr>
            <w:rFonts w:ascii="Times New Roman" w:hAnsi="Times New Roman" w:cs="Times New Roman"/>
            <w:sz w:val="24"/>
            <w:szCs w:val="24"/>
          </w:rPr>
          <w:t>.</w:t>
        </w:r>
      </w:ins>
      <w:del w:id="494" w:author="Author" w:date="2021-01-30T17:04:00Z">
        <w:r w:rsidR="003F60B5" w:rsidRPr="006D64E8" w:rsidDel="00EF6FCF">
          <w:rPr>
            <w:rFonts w:ascii="Times New Roman" w:hAnsi="Times New Roman" w:cs="Times New Roman"/>
            <w:sz w:val="24"/>
            <w:szCs w:val="24"/>
          </w:rPr>
          <w:delText>.’</w:delText>
        </w:r>
      </w:del>
      <w:ins w:id="495" w:author="Author" w:date="2021-01-30T17:04: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w:t>
      </w:r>
      <w:commentRangeEnd w:id="492"/>
      <w:r w:rsidR="00FE54F6">
        <w:rPr>
          <w:rStyle w:val="CommentReference"/>
        </w:rPr>
        <w:commentReference w:id="492"/>
      </w:r>
      <w:r w:rsidR="003F60B5" w:rsidRPr="006D64E8">
        <w:rPr>
          <w:rFonts w:ascii="Times New Roman" w:hAnsi="Times New Roman" w:cs="Times New Roman"/>
          <w:sz w:val="24"/>
          <w:szCs w:val="24"/>
        </w:rPr>
        <w:t xml:space="preserve">In this instance </w:t>
      </w:r>
      <w:del w:id="496" w:author="Author" w:date="2021-01-30T17:05:00Z">
        <w:r w:rsidR="003F60B5" w:rsidRPr="006D64E8" w:rsidDel="00EF6FCF">
          <w:rPr>
            <w:rFonts w:ascii="Times New Roman" w:hAnsi="Times New Roman" w:cs="Times New Roman"/>
            <w:sz w:val="24"/>
            <w:szCs w:val="24"/>
          </w:rPr>
          <w:delText>‘</w:delText>
        </w:r>
      </w:del>
      <w:ins w:id="497" w:author="Author" w:date="2021-01-30T17:05: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speaking slowly</w:t>
      </w:r>
      <w:del w:id="498" w:author="Author" w:date="2021-01-30T17:05:00Z">
        <w:r w:rsidR="003F60B5" w:rsidRPr="006D64E8" w:rsidDel="00EF6FCF">
          <w:rPr>
            <w:rFonts w:ascii="Times New Roman" w:hAnsi="Times New Roman" w:cs="Times New Roman"/>
            <w:sz w:val="24"/>
            <w:szCs w:val="24"/>
          </w:rPr>
          <w:delText>’</w:delText>
        </w:r>
      </w:del>
      <w:ins w:id="499" w:author="Author" w:date="2021-01-30T17:05: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w:t>
      </w:r>
      <w:ins w:id="500" w:author="Author" w:date="2021-01-30T17:05:00Z">
        <w:r w:rsidR="00EF6FCF" w:rsidRPr="006D64E8">
          <w:rPr>
            <w:rFonts w:ascii="Times New Roman" w:hAnsi="Times New Roman" w:cs="Times New Roman"/>
            <w:sz w:val="24"/>
            <w:szCs w:val="24"/>
          </w:rPr>
          <w:t xml:space="preserve">was equated with </w:t>
        </w:r>
      </w:ins>
      <w:del w:id="501" w:author="Author" w:date="2021-01-30T17:05:00Z">
        <w:r w:rsidR="003F60B5" w:rsidRPr="006D64E8" w:rsidDel="00EF6FCF">
          <w:rPr>
            <w:rFonts w:ascii="Times New Roman" w:hAnsi="Times New Roman" w:cs="Times New Roman"/>
            <w:sz w:val="24"/>
            <w:szCs w:val="24"/>
          </w:rPr>
          <w:delText>resulted in the rating of ‘</w:delText>
        </w:r>
      </w:del>
      <w:ins w:id="502" w:author="Author" w:date="2021-01-30T17:05: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calm,</w:t>
      </w:r>
      <w:del w:id="503" w:author="Author" w:date="2021-01-30T17:05:00Z">
        <w:r w:rsidR="003F60B5" w:rsidRPr="006D64E8" w:rsidDel="00EF6FCF">
          <w:rPr>
            <w:rFonts w:ascii="Times New Roman" w:hAnsi="Times New Roman" w:cs="Times New Roman"/>
            <w:sz w:val="24"/>
            <w:szCs w:val="24"/>
          </w:rPr>
          <w:delText>’</w:delText>
        </w:r>
      </w:del>
      <w:ins w:id="504" w:author="Author" w:date="2021-01-30T17:05: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whereas </w:t>
      </w:r>
      <w:del w:id="505" w:author="Author" w:date="2021-01-30T17:05:00Z">
        <w:r w:rsidR="003F60B5" w:rsidRPr="006D64E8" w:rsidDel="00EF6FCF">
          <w:rPr>
            <w:rFonts w:ascii="Times New Roman" w:hAnsi="Times New Roman" w:cs="Times New Roman"/>
            <w:sz w:val="24"/>
            <w:szCs w:val="24"/>
          </w:rPr>
          <w:delText>‘</w:delText>
        </w:r>
      </w:del>
      <w:ins w:id="506" w:author="Author" w:date="2021-01-30T17:05: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speaking energetically</w:t>
      </w:r>
      <w:del w:id="507" w:author="Author" w:date="2021-01-30T17:05:00Z">
        <w:r w:rsidR="003F60B5" w:rsidRPr="006D64E8" w:rsidDel="00EF6FCF">
          <w:rPr>
            <w:rFonts w:ascii="Times New Roman" w:hAnsi="Times New Roman" w:cs="Times New Roman"/>
            <w:sz w:val="24"/>
            <w:szCs w:val="24"/>
          </w:rPr>
          <w:delText>’</w:delText>
        </w:r>
      </w:del>
      <w:ins w:id="508" w:author="Author" w:date="2021-01-30T17:05:00Z">
        <w:r w:rsidR="00EF6FCF" w:rsidRPr="006D64E8">
          <w:rPr>
            <w:rFonts w:ascii="Times New Roman" w:hAnsi="Times New Roman" w:cs="Times New Roman"/>
            <w:sz w:val="24"/>
            <w:szCs w:val="24"/>
          </w:rPr>
          <w:t xml:space="preserve">” was </w:t>
        </w:r>
      </w:ins>
      <w:del w:id="509" w:author="Author" w:date="2021-01-30T17:05:00Z">
        <w:r w:rsidR="003F60B5" w:rsidRPr="006D64E8" w:rsidDel="00EF6FCF">
          <w:rPr>
            <w:rFonts w:ascii="Times New Roman" w:hAnsi="Times New Roman" w:cs="Times New Roman"/>
            <w:sz w:val="24"/>
            <w:szCs w:val="24"/>
          </w:rPr>
          <w:delText xml:space="preserve"> led to the </w:delText>
        </w:r>
      </w:del>
      <w:r w:rsidR="003F60B5" w:rsidRPr="006D64E8">
        <w:rPr>
          <w:rFonts w:ascii="Times New Roman" w:hAnsi="Times New Roman" w:cs="Times New Roman"/>
          <w:sz w:val="24"/>
          <w:szCs w:val="24"/>
        </w:rPr>
        <w:t>rat</w:t>
      </w:r>
      <w:ins w:id="510" w:author="Author" w:date="2021-01-30T17:05:00Z">
        <w:r w:rsidR="00EF6FCF" w:rsidRPr="006D64E8">
          <w:rPr>
            <w:rFonts w:ascii="Times New Roman" w:hAnsi="Times New Roman" w:cs="Times New Roman"/>
            <w:sz w:val="24"/>
            <w:szCs w:val="24"/>
          </w:rPr>
          <w:t>ed a</w:t>
        </w:r>
      </w:ins>
      <w:ins w:id="511" w:author="Author" w:date="2021-01-30T17:06:00Z">
        <w:r w:rsidR="00EF6FCF" w:rsidRPr="006D64E8">
          <w:rPr>
            <w:rFonts w:ascii="Times New Roman" w:hAnsi="Times New Roman" w:cs="Times New Roman"/>
            <w:sz w:val="24"/>
            <w:szCs w:val="24"/>
          </w:rPr>
          <w:t xml:space="preserve">s </w:t>
        </w:r>
      </w:ins>
      <w:del w:id="512" w:author="Author" w:date="2021-01-30T17:05:00Z">
        <w:r w:rsidR="003F60B5" w:rsidRPr="006D64E8" w:rsidDel="00EF6FCF">
          <w:rPr>
            <w:rFonts w:ascii="Times New Roman" w:hAnsi="Times New Roman" w:cs="Times New Roman"/>
            <w:sz w:val="24"/>
            <w:szCs w:val="24"/>
          </w:rPr>
          <w:delText>i</w:delText>
        </w:r>
      </w:del>
      <w:del w:id="513" w:author="Author" w:date="2021-01-30T17:06:00Z">
        <w:r w:rsidR="003F60B5" w:rsidRPr="006D64E8" w:rsidDel="00EF6FCF">
          <w:rPr>
            <w:rFonts w:ascii="Times New Roman" w:hAnsi="Times New Roman" w:cs="Times New Roman"/>
            <w:sz w:val="24"/>
            <w:szCs w:val="24"/>
          </w:rPr>
          <w:delText xml:space="preserve">ng of </w:delText>
        </w:r>
      </w:del>
      <w:del w:id="514" w:author="Author" w:date="2021-01-30T17:04:00Z">
        <w:r w:rsidR="003F60B5" w:rsidRPr="006D64E8" w:rsidDel="00EF6FCF">
          <w:rPr>
            <w:rFonts w:ascii="Times New Roman" w:hAnsi="Times New Roman" w:cs="Times New Roman"/>
            <w:sz w:val="24"/>
            <w:szCs w:val="24"/>
          </w:rPr>
          <w:delText xml:space="preserve">an </w:delText>
        </w:r>
      </w:del>
      <w:del w:id="515" w:author="Author" w:date="2021-01-30T17:06:00Z">
        <w:r w:rsidR="003F60B5" w:rsidRPr="006D64E8" w:rsidDel="00EF6FCF">
          <w:rPr>
            <w:rFonts w:ascii="Times New Roman" w:hAnsi="Times New Roman" w:cs="Times New Roman"/>
            <w:sz w:val="24"/>
            <w:szCs w:val="24"/>
          </w:rPr>
          <w:delText>‘</w:delText>
        </w:r>
      </w:del>
      <w:ins w:id="516" w:author="Author" w:date="2021-01-30T17:06: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energetic</w:t>
      </w:r>
      <w:del w:id="517" w:author="Author" w:date="2021-01-30T17:04:00Z">
        <w:r w:rsidR="003F60B5" w:rsidRPr="006D64E8" w:rsidDel="00EF6FCF">
          <w:rPr>
            <w:rFonts w:ascii="Times New Roman" w:hAnsi="Times New Roman" w:cs="Times New Roman"/>
            <w:sz w:val="24"/>
            <w:szCs w:val="24"/>
          </w:rPr>
          <w:delText xml:space="preserve"> person</w:delText>
        </w:r>
      </w:del>
      <w:r w:rsidR="003F60B5" w:rsidRPr="006D64E8">
        <w:rPr>
          <w:rFonts w:ascii="Times New Roman" w:hAnsi="Times New Roman" w:cs="Times New Roman"/>
          <w:sz w:val="24"/>
          <w:szCs w:val="24"/>
        </w:rPr>
        <w:t>.</w:t>
      </w:r>
      <w:del w:id="518" w:author="Author" w:date="2021-01-30T17:06:00Z">
        <w:r w:rsidR="003F60B5" w:rsidRPr="006D64E8" w:rsidDel="00EF6FCF">
          <w:rPr>
            <w:rFonts w:ascii="Times New Roman" w:hAnsi="Times New Roman" w:cs="Times New Roman"/>
            <w:sz w:val="24"/>
            <w:szCs w:val="24"/>
          </w:rPr>
          <w:delText>’</w:delText>
        </w:r>
      </w:del>
      <w:ins w:id="519" w:author="Author" w:date="2021-01-30T17:06: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The </w:t>
      </w:r>
      <w:del w:id="520" w:author="Author" w:date="2021-01-30T17:06:00Z">
        <w:r w:rsidR="003F60B5" w:rsidRPr="006D64E8" w:rsidDel="00EF6FCF">
          <w:rPr>
            <w:rFonts w:ascii="Times New Roman" w:hAnsi="Times New Roman" w:cs="Times New Roman"/>
            <w:sz w:val="24"/>
            <w:szCs w:val="24"/>
          </w:rPr>
          <w:delText xml:space="preserve">raters also rated </w:delText>
        </w:r>
      </w:del>
      <w:r w:rsidR="003F60B5" w:rsidRPr="006D64E8">
        <w:rPr>
          <w:rFonts w:ascii="Times New Roman" w:hAnsi="Times New Roman" w:cs="Times New Roman"/>
          <w:sz w:val="24"/>
          <w:szCs w:val="24"/>
        </w:rPr>
        <w:t>JFL learners’ facial expressions (9%) and gestures (7%)</w:t>
      </w:r>
      <w:ins w:id="521" w:author="Author" w:date="2021-01-30T17:06:00Z">
        <w:r w:rsidR="00EF6FCF" w:rsidRPr="006D64E8">
          <w:rPr>
            <w:rFonts w:ascii="Times New Roman" w:hAnsi="Times New Roman" w:cs="Times New Roman"/>
            <w:sz w:val="24"/>
            <w:szCs w:val="24"/>
          </w:rPr>
          <w:t xml:space="preserve"> </w:t>
        </w:r>
      </w:ins>
      <w:del w:id="522" w:author="Author" w:date="2021-01-30T17:06:00Z">
        <w:r w:rsidR="003F60B5" w:rsidRPr="006D64E8" w:rsidDel="00EF6FCF">
          <w:rPr>
            <w:rFonts w:ascii="Times New Roman" w:hAnsi="Times New Roman" w:cs="Times New Roman"/>
            <w:sz w:val="24"/>
            <w:szCs w:val="24"/>
          </w:rPr>
          <w:delText>.</w:delText>
        </w:r>
      </w:del>
      <w:ins w:id="523" w:author="Author" w:date="2021-01-30T17:06:00Z">
        <w:r w:rsidR="00EF6FCF" w:rsidRPr="006D64E8">
          <w:rPr>
            <w:rFonts w:ascii="Times New Roman" w:hAnsi="Times New Roman" w:cs="Times New Roman"/>
            <w:sz w:val="24"/>
            <w:szCs w:val="24"/>
          </w:rPr>
          <w:t>were also rated.</w:t>
        </w:r>
      </w:ins>
      <w:r w:rsidR="003F60B5" w:rsidRPr="006D64E8">
        <w:rPr>
          <w:rFonts w:ascii="Times New Roman" w:hAnsi="Times New Roman" w:cs="Times New Roman"/>
          <w:sz w:val="24"/>
          <w:szCs w:val="24"/>
        </w:rPr>
        <w:t xml:space="preserve"> For example, smiling was </w:t>
      </w:r>
      <w:commentRangeStart w:id="524"/>
      <w:ins w:id="525" w:author="Author" w:date="2021-01-30T17:07:00Z">
        <w:r w:rsidR="00EF6FCF" w:rsidRPr="006D64E8">
          <w:rPr>
            <w:rFonts w:ascii="Times New Roman" w:hAnsi="Times New Roman" w:cs="Times New Roman"/>
            <w:sz w:val="24"/>
            <w:szCs w:val="24"/>
          </w:rPr>
          <w:t xml:space="preserve">regarded as </w:t>
        </w:r>
      </w:ins>
      <w:del w:id="526" w:author="Author" w:date="2021-01-30T17:07:00Z">
        <w:r w:rsidR="003F60B5" w:rsidRPr="006D64E8" w:rsidDel="00EF6FCF">
          <w:rPr>
            <w:rFonts w:ascii="Times New Roman" w:hAnsi="Times New Roman" w:cs="Times New Roman"/>
            <w:sz w:val="24"/>
            <w:szCs w:val="24"/>
          </w:rPr>
          <w:delText xml:space="preserve">taken to be </w:delText>
        </w:r>
      </w:del>
      <w:commentRangeEnd w:id="524"/>
      <w:r w:rsidR="00F50D57">
        <w:rPr>
          <w:rStyle w:val="CommentReference"/>
        </w:rPr>
        <w:commentReference w:id="524"/>
      </w:r>
      <w:r w:rsidR="003F60B5" w:rsidRPr="006D64E8">
        <w:rPr>
          <w:rFonts w:ascii="Times New Roman" w:hAnsi="Times New Roman" w:cs="Times New Roman"/>
          <w:sz w:val="24"/>
          <w:szCs w:val="24"/>
        </w:rPr>
        <w:t xml:space="preserve">a sign of a </w:t>
      </w:r>
      <w:del w:id="527" w:author="Author" w:date="2021-01-30T17:07:00Z">
        <w:r w:rsidR="003F60B5" w:rsidRPr="006D64E8" w:rsidDel="00EF6FCF">
          <w:rPr>
            <w:rFonts w:ascii="Times New Roman" w:hAnsi="Times New Roman" w:cs="Times New Roman"/>
            <w:sz w:val="24"/>
            <w:szCs w:val="24"/>
          </w:rPr>
          <w:delText>‘</w:delText>
        </w:r>
      </w:del>
      <w:ins w:id="528" w:author="Author" w:date="2021-01-30T17:07: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friendly person,</w:t>
      </w:r>
      <w:del w:id="529" w:author="Author" w:date="2021-01-30T17:07:00Z">
        <w:r w:rsidR="003F60B5" w:rsidRPr="006D64E8" w:rsidDel="00EF6FCF">
          <w:rPr>
            <w:rFonts w:ascii="Times New Roman" w:hAnsi="Times New Roman" w:cs="Times New Roman"/>
            <w:sz w:val="24"/>
            <w:szCs w:val="24"/>
          </w:rPr>
          <w:delText>’</w:delText>
        </w:r>
      </w:del>
      <w:ins w:id="530" w:author="Author" w:date="2021-01-30T17:07: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and bowing at the beginning or end of the self</w:t>
      </w:r>
      <w:ins w:id="531" w:author="Author" w:date="2021-01-30T17:07: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introduction </w:t>
      </w:r>
      <w:ins w:id="532" w:author="Author" w:date="2021-01-30T17:07:00Z">
        <w:r w:rsidR="00EF6FCF" w:rsidRPr="006D64E8">
          <w:rPr>
            <w:rFonts w:ascii="Times New Roman" w:hAnsi="Times New Roman" w:cs="Times New Roman"/>
            <w:sz w:val="24"/>
            <w:szCs w:val="24"/>
          </w:rPr>
          <w:t xml:space="preserve">was rated as </w:t>
        </w:r>
      </w:ins>
      <w:ins w:id="533" w:author="Author" w:date="2021-01-30T17:08:00Z">
        <w:r w:rsidR="00EF6FCF" w:rsidRPr="006D64E8">
          <w:rPr>
            <w:rFonts w:ascii="Times New Roman" w:hAnsi="Times New Roman" w:cs="Times New Roman"/>
            <w:sz w:val="24"/>
            <w:szCs w:val="24"/>
          </w:rPr>
          <w:t xml:space="preserve">a </w:t>
        </w:r>
      </w:ins>
      <w:del w:id="534" w:author="Author" w:date="2021-01-30T17:07:00Z">
        <w:r w:rsidR="003F60B5" w:rsidRPr="006D64E8" w:rsidDel="00EF6FCF">
          <w:rPr>
            <w:rFonts w:ascii="Times New Roman" w:hAnsi="Times New Roman" w:cs="Times New Roman"/>
            <w:sz w:val="24"/>
            <w:szCs w:val="24"/>
          </w:rPr>
          <w:delText>resulted in a rating of ‘</w:delText>
        </w:r>
      </w:del>
      <w:ins w:id="535" w:author="Author" w:date="2021-01-30T17:07: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respectful person.</w:t>
      </w:r>
      <w:del w:id="536" w:author="Author" w:date="2021-01-30T17:07:00Z">
        <w:r w:rsidR="003F60B5" w:rsidRPr="006D64E8" w:rsidDel="00EF6FCF">
          <w:rPr>
            <w:rFonts w:ascii="Times New Roman" w:hAnsi="Times New Roman" w:cs="Times New Roman"/>
            <w:sz w:val="24"/>
            <w:szCs w:val="24"/>
          </w:rPr>
          <w:delText>’</w:delText>
        </w:r>
      </w:del>
      <w:ins w:id="537" w:author="Author" w:date="2021-01-30T17:07:00Z">
        <w:r w:rsidR="00EF6FCF" w:rsidRPr="006D64E8">
          <w:rPr>
            <w:rFonts w:ascii="Times New Roman" w:hAnsi="Times New Roman" w:cs="Times New Roman"/>
            <w:sz w:val="24"/>
            <w:szCs w:val="24"/>
          </w:rPr>
          <w:t>”</w:t>
        </w:r>
      </w:ins>
      <w:r w:rsidR="003F60B5" w:rsidRPr="006D64E8">
        <w:rPr>
          <w:rFonts w:ascii="Times New Roman" w:hAnsi="Times New Roman" w:cs="Times New Roman"/>
          <w:sz w:val="24"/>
          <w:szCs w:val="24"/>
        </w:rPr>
        <w:t xml:space="preserve"> The rater’s decisions were </w:t>
      </w:r>
      <w:ins w:id="538" w:author="Author" w:date="2021-01-30T17:08:00Z">
        <w:r w:rsidR="00EF6FCF" w:rsidRPr="006D64E8">
          <w:rPr>
            <w:rFonts w:ascii="Times New Roman" w:hAnsi="Times New Roman" w:cs="Times New Roman"/>
            <w:sz w:val="24"/>
            <w:szCs w:val="24"/>
          </w:rPr>
          <w:t xml:space="preserve">mostly based on </w:t>
        </w:r>
      </w:ins>
      <w:del w:id="539" w:author="Author" w:date="2021-01-30T17:08:00Z">
        <w:r w:rsidR="003F60B5" w:rsidRPr="006D64E8" w:rsidDel="00EF6FCF">
          <w:rPr>
            <w:rFonts w:ascii="Times New Roman" w:hAnsi="Times New Roman" w:cs="Times New Roman"/>
            <w:sz w:val="24"/>
            <w:szCs w:val="24"/>
          </w:rPr>
          <w:delText xml:space="preserve">made by mostly </w:delText>
        </w:r>
      </w:del>
      <w:r w:rsidR="003F60B5" w:rsidRPr="006D64E8">
        <w:rPr>
          <w:rFonts w:ascii="Times New Roman" w:hAnsi="Times New Roman" w:cs="Times New Roman"/>
          <w:sz w:val="24"/>
          <w:szCs w:val="24"/>
        </w:rPr>
        <w:t>non-verbal factors</w:t>
      </w:r>
      <w:ins w:id="540" w:author="Author" w:date="2021-01-30T17:08:00Z">
        <w:r w:rsidR="00EF6FCF" w:rsidRPr="006D64E8">
          <w:rPr>
            <w:rFonts w:ascii="Times New Roman" w:hAnsi="Times New Roman" w:cs="Times New Roman"/>
            <w:sz w:val="24"/>
            <w:szCs w:val="24"/>
          </w:rPr>
          <w:t xml:space="preserve">, </w:t>
        </w:r>
      </w:ins>
      <w:del w:id="541" w:author="Author" w:date="2021-01-30T17:08:00Z">
        <w:r w:rsidR="003F60B5" w:rsidRPr="006D64E8" w:rsidDel="00EF6FCF">
          <w:rPr>
            <w:rFonts w:ascii="Times New Roman" w:hAnsi="Times New Roman" w:cs="Times New Roman"/>
            <w:sz w:val="24"/>
            <w:szCs w:val="24"/>
          </w:rPr>
          <w:delText xml:space="preserve"> </w:delText>
        </w:r>
      </w:del>
      <w:r w:rsidR="003F60B5" w:rsidRPr="006D64E8">
        <w:rPr>
          <w:rFonts w:ascii="Times New Roman" w:hAnsi="Times New Roman" w:cs="Times New Roman"/>
          <w:sz w:val="24"/>
          <w:szCs w:val="24"/>
        </w:rPr>
        <w:t xml:space="preserve">as </w:t>
      </w:r>
      <w:ins w:id="542" w:author="Author" w:date="2021-01-30T17:08:00Z">
        <w:r w:rsidR="00EF6FCF" w:rsidRPr="006D64E8">
          <w:rPr>
            <w:rFonts w:ascii="Times New Roman" w:hAnsi="Times New Roman" w:cs="Times New Roman"/>
            <w:sz w:val="24"/>
            <w:szCs w:val="24"/>
          </w:rPr>
          <w:t xml:space="preserve">indicated by </w:t>
        </w:r>
      </w:ins>
      <w:del w:id="543" w:author="Author" w:date="2021-01-30T17:08:00Z">
        <w:r w:rsidR="003F60B5" w:rsidRPr="006D64E8" w:rsidDel="00EF6FCF">
          <w:rPr>
            <w:rFonts w:ascii="Times New Roman" w:hAnsi="Times New Roman" w:cs="Times New Roman"/>
            <w:sz w:val="24"/>
            <w:szCs w:val="24"/>
          </w:rPr>
          <w:delText>the p</w:delText>
        </w:r>
      </w:del>
      <w:ins w:id="544" w:author="Author" w:date="2021-01-30T17:08:00Z">
        <w:r w:rsidR="00EF6FCF" w:rsidRPr="006D64E8">
          <w:rPr>
            <w:rFonts w:ascii="Times New Roman" w:hAnsi="Times New Roman" w:cs="Times New Roman"/>
            <w:sz w:val="24"/>
            <w:szCs w:val="24"/>
          </w:rPr>
          <w:t>p</w:t>
        </w:r>
      </w:ins>
      <w:r w:rsidR="003F60B5" w:rsidRPr="006D64E8">
        <w:rPr>
          <w:rFonts w:ascii="Times New Roman" w:hAnsi="Times New Roman" w:cs="Times New Roman"/>
          <w:sz w:val="24"/>
          <w:szCs w:val="24"/>
        </w:rPr>
        <w:t>revious research</w:t>
      </w:r>
      <w:del w:id="545" w:author="Author" w:date="2021-01-30T17:08:00Z">
        <w:r w:rsidR="003F60B5" w:rsidRPr="006D64E8" w:rsidDel="00EF6FCF">
          <w:rPr>
            <w:rFonts w:ascii="Times New Roman" w:hAnsi="Times New Roman" w:cs="Times New Roman"/>
            <w:sz w:val="24"/>
            <w:szCs w:val="24"/>
          </w:rPr>
          <w:delText>ers indicated</w:delText>
        </w:r>
      </w:del>
      <w:r w:rsidR="003F60B5" w:rsidRPr="006D64E8">
        <w:rPr>
          <w:rFonts w:ascii="Times New Roman" w:hAnsi="Times New Roman" w:cs="Times New Roman"/>
          <w:sz w:val="24"/>
          <w:szCs w:val="24"/>
        </w:rPr>
        <w:t xml:space="preserve">. </w:t>
      </w:r>
    </w:p>
    <w:p w14:paraId="28E9220A" w14:textId="38547EE7" w:rsidR="00D010AD" w:rsidRPr="006D64E8" w:rsidRDefault="003F60B5" w:rsidP="00120F65">
      <w:pPr>
        <w:spacing w:before="120" w:after="120" w:line="480" w:lineRule="auto"/>
        <w:ind w:left="0" w:right="0" w:firstLine="720"/>
        <w:rPr>
          <w:rFonts w:ascii="Times New Roman" w:hAnsi="Times New Roman" w:cs="Times New Roman"/>
          <w:sz w:val="24"/>
          <w:szCs w:val="24"/>
        </w:rPr>
      </w:pPr>
      <w:r w:rsidRPr="006D64E8">
        <w:rPr>
          <w:rFonts w:ascii="Times New Roman" w:hAnsi="Times New Roman" w:cs="Times New Roman"/>
          <w:sz w:val="24"/>
          <w:szCs w:val="24"/>
        </w:rPr>
        <w:t>In the next section, we focus on two cases in which learner’s self-description and raters’ judgments differed the most (S1) and the least (S3).</w:t>
      </w:r>
      <w:del w:id="546" w:author="Author" w:date="2021-02-06T06:25:00Z">
        <w:r w:rsidRPr="006D64E8" w:rsidDel="00B95E01">
          <w:rPr>
            <w:rFonts w:ascii="Times New Roman" w:hAnsi="Times New Roman" w:cs="Times New Roman"/>
            <w:sz w:val="24"/>
            <w:szCs w:val="24"/>
          </w:rPr>
          <w:delText xml:space="preserve"> </w:delText>
        </w:r>
      </w:del>
      <w:r w:rsidRPr="006D64E8">
        <w:rPr>
          <w:rFonts w:ascii="Times New Roman" w:hAnsi="Times New Roman" w:cs="Times New Roman"/>
          <w:color w:val="808080"/>
          <w:sz w:val="24"/>
          <w:szCs w:val="24"/>
        </w:rPr>
        <w:t xml:space="preserve"> </w:t>
      </w:r>
    </w:p>
    <w:p w14:paraId="12CBB486" w14:textId="77777777" w:rsidR="00D010AD" w:rsidRPr="006D64E8" w:rsidRDefault="003F60B5" w:rsidP="00E91C39">
      <w:pPr>
        <w:pStyle w:val="Heading1"/>
        <w:numPr>
          <w:ilvl w:val="0"/>
          <w:numId w:val="0"/>
        </w:numPr>
        <w:spacing w:before="120" w:after="120" w:line="480" w:lineRule="auto"/>
        <w:jc w:val="center"/>
        <w:rPr>
          <w:rFonts w:ascii="Times New Roman" w:hAnsi="Times New Roman" w:cs="Times New Roman"/>
          <w:szCs w:val="24"/>
        </w:rPr>
      </w:pPr>
      <w:r w:rsidRPr="006D64E8">
        <w:rPr>
          <w:rFonts w:ascii="Times New Roman" w:hAnsi="Times New Roman" w:cs="Times New Roman"/>
          <w:szCs w:val="24"/>
        </w:rPr>
        <w:t xml:space="preserve">Conclusion </w:t>
      </w:r>
    </w:p>
    <w:p w14:paraId="2BD938D2" w14:textId="08F81236" w:rsidR="00D010AD" w:rsidRDefault="003F60B5" w:rsidP="00120F65">
      <w:pPr>
        <w:spacing w:before="120" w:after="120" w:line="480" w:lineRule="auto"/>
        <w:ind w:left="0" w:right="0" w:firstLine="720"/>
        <w:rPr>
          <w:ins w:id="547" w:author="Author" w:date="2021-02-10T14:23:00Z"/>
          <w:rFonts w:ascii="Times New Roman" w:hAnsi="Times New Roman" w:cs="Times New Roman"/>
          <w:sz w:val="24"/>
          <w:szCs w:val="24"/>
        </w:rPr>
      </w:pPr>
      <w:r w:rsidRPr="006D64E8">
        <w:rPr>
          <w:rFonts w:ascii="Times New Roman" w:hAnsi="Times New Roman" w:cs="Times New Roman"/>
          <w:sz w:val="24"/>
          <w:szCs w:val="24"/>
        </w:rPr>
        <w:t xml:space="preserve">In this study, we investigated </w:t>
      </w:r>
      <w:ins w:id="548" w:author="Author" w:date="2021-01-30T17:14:00Z">
        <w:r w:rsidR="00B90AB1" w:rsidRPr="006D64E8">
          <w:rPr>
            <w:rFonts w:ascii="Times New Roman" w:hAnsi="Times New Roman" w:cs="Times New Roman"/>
            <w:sz w:val="24"/>
            <w:szCs w:val="24"/>
          </w:rPr>
          <w:t xml:space="preserve">the </w:t>
        </w:r>
      </w:ins>
      <w:ins w:id="549" w:author="Author" w:date="2021-02-06T05:52:00Z">
        <w:r w:rsidR="00665173">
          <w:rPr>
            <w:rFonts w:ascii="Times New Roman" w:hAnsi="Times New Roman" w:cs="Times New Roman"/>
            <w:sz w:val="24"/>
            <w:szCs w:val="24"/>
          </w:rPr>
          <w:t xml:space="preserve">online </w:t>
        </w:r>
      </w:ins>
      <w:ins w:id="550" w:author="Author" w:date="2021-01-30T17:14:00Z">
        <w:r w:rsidR="00B90AB1" w:rsidRPr="006D64E8">
          <w:rPr>
            <w:rFonts w:ascii="Times New Roman" w:hAnsi="Times New Roman" w:cs="Times New Roman"/>
            <w:sz w:val="24"/>
            <w:szCs w:val="24"/>
          </w:rPr>
          <w:t xml:space="preserve">self-introductions of </w:t>
        </w:r>
      </w:ins>
      <w:r w:rsidRPr="006D64E8">
        <w:rPr>
          <w:rFonts w:ascii="Times New Roman" w:hAnsi="Times New Roman" w:cs="Times New Roman"/>
          <w:sz w:val="24"/>
          <w:szCs w:val="24"/>
        </w:rPr>
        <w:t>JFL learners</w:t>
      </w:r>
      <w:del w:id="551" w:author="Author" w:date="2021-01-30T17:14:00Z">
        <w:r w:rsidRPr="006D64E8" w:rsidDel="00B90AB1">
          <w:rPr>
            <w:rFonts w:ascii="Times New Roman" w:hAnsi="Times New Roman" w:cs="Times New Roman"/>
            <w:sz w:val="24"/>
            <w:szCs w:val="24"/>
          </w:rPr>
          <w:delText>’ self-introductions</w:delText>
        </w:r>
      </w:del>
      <w:r w:rsidRPr="006D64E8">
        <w:rPr>
          <w:rFonts w:ascii="Times New Roman" w:hAnsi="Times New Roman" w:cs="Times New Roman"/>
          <w:sz w:val="24"/>
          <w:szCs w:val="24"/>
        </w:rPr>
        <w:t xml:space="preserve">, along with </w:t>
      </w:r>
      <w:ins w:id="552" w:author="Author" w:date="2021-01-30T17:14:00Z">
        <w:r w:rsidR="00B90AB1" w:rsidRPr="006D64E8">
          <w:rPr>
            <w:rFonts w:ascii="Times New Roman" w:hAnsi="Times New Roman" w:cs="Times New Roman"/>
            <w:sz w:val="24"/>
            <w:szCs w:val="24"/>
          </w:rPr>
          <w:t>their communication intentions</w:t>
        </w:r>
      </w:ins>
      <w:del w:id="553" w:author="Author" w:date="2021-01-30T17:15:00Z">
        <w:r w:rsidRPr="006D64E8" w:rsidDel="00B90AB1">
          <w:rPr>
            <w:rFonts w:ascii="Times New Roman" w:hAnsi="Times New Roman" w:cs="Times New Roman"/>
            <w:sz w:val="24"/>
            <w:szCs w:val="24"/>
          </w:rPr>
          <w:delText>what they were attempting to convey</w:delText>
        </w:r>
      </w:del>
      <w:r w:rsidRPr="006D64E8">
        <w:rPr>
          <w:rFonts w:ascii="Times New Roman" w:hAnsi="Times New Roman" w:cs="Times New Roman"/>
          <w:sz w:val="24"/>
          <w:szCs w:val="24"/>
        </w:rPr>
        <w:t>, to shed light on how learners introduce themselves, and what</w:t>
      </w:r>
      <w:del w:id="554" w:author="Author" w:date="2021-01-30T17:15:00Z">
        <w:r w:rsidRPr="006D64E8" w:rsidDel="00B90AB1">
          <w:rPr>
            <w:rFonts w:ascii="Times New Roman" w:hAnsi="Times New Roman" w:cs="Times New Roman"/>
            <w:sz w:val="24"/>
            <w:szCs w:val="24"/>
          </w:rPr>
          <w:delText xml:space="preserve"> kind of</w:delText>
        </w:r>
      </w:del>
      <w:r w:rsidRPr="006D64E8">
        <w:rPr>
          <w:rFonts w:ascii="Times New Roman" w:hAnsi="Times New Roman" w:cs="Times New Roman"/>
          <w:sz w:val="24"/>
          <w:szCs w:val="24"/>
        </w:rPr>
        <w:t xml:space="preserve"> skills the speakers need to effectively </w:t>
      </w:r>
      <w:r w:rsidRPr="006D64E8">
        <w:rPr>
          <w:rFonts w:ascii="Times New Roman" w:hAnsi="Times New Roman" w:cs="Times New Roman"/>
          <w:sz w:val="24"/>
          <w:szCs w:val="24"/>
        </w:rPr>
        <w:lastRenderedPageBreak/>
        <w:t>communicate these points to the addressee</w:t>
      </w:r>
      <w:ins w:id="555" w:author="Author" w:date="2021-02-10T14:12:00Z">
        <w:r w:rsidR="00BE402C">
          <w:rPr>
            <w:rFonts w:ascii="Times New Roman" w:hAnsi="Times New Roman" w:cs="Times New Roman"/>
            <w:sz w:val="24"/>
            <w:szCs w:val="24"/>
          </w:rPr>
          <w:t>s</w:t>
        </w:r>
      </w:ins>
      <w:r w:rsidRPr="006D64E8">
        <w:rPr>
          <w:rFonts w:ascii="Times New Roman" w:hAnsi="Times New Roman" w:cs="Times New Roman"/>
          <w:sz w:val="24"/>
          <w:szCs w:val="24"/>
        </w:rPr>
        <w:t xml:space="preserve">. The results support </w:t>
      </w:r>
      <w:ins w:id="556" w:author="Author" w:date="2021-01-30T17:15:00Z">
        <w:r w:rsidR="00B90AB1" w:rsidRPr="006D64E8">
          <w:rPr>
            <w:rFonts w:ascii="Times New Roman" w:hAnsi="Times New Roman" w:cs="Times New Roman"/>
            <w:sz w:val="24"/>
            <w:szCs w:val="24"/>
          </w:rPr>
          <w:t xml:space="preserve">the </w:t>
        </w:r>
      </w:ins>
      <w:r w:rsidRPr="006D64E8">
        <w:rPr>
          <w:rFonts w:ascii="Times New Roman" w:hAnsi="Times New Roman" w:cs="Times New Roman"/>
          <w:sz w:val="24"/>
          <w:szCs w:val="24"/>
        </w:rPr>
        <w:t>findings of previous studies</w:t>
      </w:r>
      <w:commentRangeStart w:id="557"/>
      <w:r w:rsidRPr="006D64E8">
        <w:rPr>
          <w:rFonts w:ascii="Times New Roman" w:hAnsi="Times New Roman" w:cs="Times New Roman"/>
          <w:sz w:val="24"/>
          <w:szCs w:val="24"/>
        </w:rPr>
        <w:t xml:space="preserve">, </w:t>
      </w:r>
      <w:del w:id="558" w:author="Author" w:date="2021-01-30T17:15:00Z">
        <w:r w:rsidRPr="006D64E8" w:rsidDel="00BF0CC0">
          <w:rPr>
            <w:rFonts w:ascii="Times New Roman" w:hAnsi="Times New Roman" w:cs="Times New Roman"/>
            <w:sz w:val="24"/>
            <w:szCs w:val="24"/>
          </w:rPr>
          <w:delText xml:space="preserve">showing </w:delText>
        </w:r>
      </w:del>
      <w:r w:rsidRPr="006D64E8">
        <w:rPr>
          <w:rFonts w:ascii="Times New Roman" w:hAnsi="Times New Roman" w:cs="Times New Roman"/>
          <w:sz w:val="24"/>
          <w:szCs w:val="24"/>
        </w:rPr>
        <w:t xml:space="preserve">that </w:t>
      </w:r>
      <w:commentRangeEnd w:id="557"/>
      <w:r w:rsidR="00C0152A">
        <w:rPr>
          <w:rStyle w:val="CommentReference"/>
        </w:rPr>
        <w:commentReference w:id="557"/>
      </w:r>
      <w:r w:rsidRPr="006D64E8">
        <w:rPr>
          <w:rFonts w:ascii="Times New Roman" w:hAnsi="Times New Roman" w:cs="Times New Roman"/>
          <w:sz w:val="24"/>
          <w:szCs w:val="24"/>
        </w:rPr>
        <w:t xml:space="preserve">non-verbal factors play an important role in L2 learners’ utterances. However, our results also indicated that the learners’ self-description and raters’ judgments </w:t>
      </w:r>
      <w:commentRangeStart w:id="559"/>
      <w:r w:rsidRPr="006D64E8">
        <w:rPr>
          <w:rFonts w:ascii="Times New Roman" w:hAnsi="Times New Roman" w:cs="Times New Roman"/>
          <w:sz w:val="24"/>
          <w:szCs w:val="24"/>
        </w:rPr>
        <w:t xml:space="preserve">were </w:t>
      </w:r>
      <w:ins w:id="560" w:author="Author" w:date="2021-01-30T17:18:00Z">
        <w:r w:rsidR="00D4541C" w:rsidRPr="006D64E8">
          <w:rPr>
            <w:rFonts w:ascii="Times New Roman" w:hAnsi="Times New Roman" w:cs="Times New Roman"/>
            <w:sz w:val="24"/>
            <w:szCs w:val="24"/>
          </w:rPr>
          <w:t xml:space="preserve">aligned </w:t>
        </w:r>
        <w:commentRangeEnd w:id="559"/>
        <w:r w:rsidR="00D4541C" w:rsidRPr="006D64E8">
          <w:rPr>
            <w:rStyle w:val="CommentReference"/>
            <w:rFonts w:ascii="Times New Roman" w:hAnsi="Times New Roman" w:cs="Times New Roman"/>
            <w:sz w:val="24"/>
            <w:szCs w:val="24"/>
          </w:rPr>
          <w:commentReference w:id="559"/>
        </w:r>
      </w:ins>
      <w:del w:id="561" w:author="Author" w:date="2021-01-30T17:18:00Z">
        <w:r w:rsidRPr="006D64E8" w:rsidDel="00D4541C">
          <w:rPr>
            <w:rFonts w:ascii="Times New Roman" w:hAnsi="Times New Roman" w:cs="Times New Roman"/>
            <w:sz w:val="24"/>
            <w:szCs w:val="24"/>
          </w:rPr>
          <w:delText xml:space="preserve">closest </w:delText>
        </w:r>
      </w:del>
      <w:r w:rsidRPr="006D64E8">
        <w:rPr>
          <w:rFonts w:ascii="Times New Roman" w:hAnsi="Times New Roman" w:cs="Times New Roman"/>
          <w:sz w:val="24"/>
          <w:szCs w:val="24"/>
        </w:rPr>
        <w:t xml:space="preserve">when </w:t>
      </w:r>
      <w:commentRangeStart w:id="562"/>
      <w:ins w:id="563" w:author="Author" w:date="2021-01-30T17:18:00Z">
        <w:r w:rsidR="00D4541C" w:rsidRPr="006D64E8">
          <w:rPr>
            <w:rFonts w:ascii="Times New Roman" w:hAnsi="Times New Roman" w:cs="Times New Roman"/>
            <w:sz w:val="24"/>
            <w:szCs w:val="24"/>
          </w:rPr>
          <w:t>the</w:t>
        </w:r>
      </w:ins>
      <w:ins w:id="564" w:author="Author" w:date="2021-02-06T05:55:00Z">
        <w:r w:rsidR="002108EF">
          <w:rPr>
            <w:rFonts w:ascii="Times New Roman" w:hAnsi="Times New Roman" w:cs="Times New Roman"/>
            <w:sz w:val="24"/>
            <w:szCs w:val="24"/>
          </w:rPr>
          <w:t>y</w:t>
        </w:r>
      </w:ins>
      <w:del w:id="565" w:author="Author" w:date="2021-02-06T05:55:00Z">
        <w:r w:rsidRPr="006D64E8" w:rsidDel="002108EF">
          <w:rPr>
            <w:rFonts w:ascii="Times New Roman" w:hAnsi="Times New Roman" w:cs="Times New Roman"/>
            <w:sz w:val="24"/>
            <w:szCs w:val="24"/>
          </w:rPr>
          <w:delText>judgments</w:delText>
        </w:r>
      </w:del>
      <w:r w:rsidRPr="006D64E8">
        <w:rPr>
          <w:rFonts w:ascii="Times New Roman" w:hAnsi="Times New Roman" w:cs="Times New Roman"/>
          <w:sz w:val="24"/>
          <w:szCs w:val="24"/>
        </w:rPr>
        <w:t xml:space="preserve"> </w:t>
      </w:r>
      <w:commentRangeEnd w:id="562"/>
      <w:r w:rsidR="002108EF">
        <w:rPr>
          <w:rStyle w:val="CommentReference"/>
        </w:rPr>
        <w:commentReference w:id="562"/>
      </w:r>
      <w:r w:rsidRPr="006D64E8">
        <w:rPr>
          <w:rFonts w:ascii="Times New Roman" w:hAnsi="Times New Roman" w:cs="Times New Roman"/>
          <w:sz w:val="24"/>
          <w:szCs w:val="24"/>
        </w:rPr>
        <w:t>were based on verbal aspects. For language learners, self-introductions often constitute the first steps and may seem easy for non-novice learners, but it might be worth devoting more attention and practice to what it is one truly wants to convey. We believe a syllabus that focuses more on the individual (Kobayashi, 2005, 2016; Sato et al., 2015) provides one of the most effective ways for language learners to achieve this goal. Although the current study suggests that learners need both non-verbal and verbal skills to effectively communicate, the data set was</w:t>
      </w:r>
      <w:del w:id="566" w:author="Author" w:date="2021-02-06T06:24:00Z">
        <w:r w:rsidRPr="006D64E8" w:rsidDel="00B95E01">
          <w:rPr>
            <w:rFonts w:ascii="Times New Roman" w:hAnsi="Times New Roman" w:cs="Times New Roman"/>
            <w:sz w:val="24"/>
            <w:szCs w:val="24"/>
          </w:rPr>
          <w:delText xml:space="preserve"> </w:delText>
        </w:r>
      </w:del>
      <w:commentRangeStart w:id="567"/>
      <w:del w:id="568" w:author="Author" w:date="2021-02-06T05:57:00Z">
        <w:r w:rsidRPr="006D64E8" w:rsidDel="00FE6CDD">
          <w:rPr>
            <w:rFonts w:ascii="Times New Roman" w:hAnsi="Times New Roman" w:cs="Times New Roman"/>
            <w:sz w:val="24"/>
            <w:szCs w:val="24"/>
          </w:rPr>
          <w:delText>rather</w:delText>
        </w:r>
      </w:del>
      <w:r w:rsidRPr="006D64E8">
        <w:rPr>
          <w:rFonts w:ascii="Times New Roman" w:hAnsi="Times New Roman" w:cs="Times New Roman"/>
          <w:sz w:val="24"/>
          <w:szCs w:val="24"/>
        </w:rPr>
        <w:t xml:space="preserve"> small, </w:t>
      </w:r>
      <w:commentRangeEnd w:id="567"/>
      <w:r w:rsidR="00FE6CDD">
        <w:rPr>
          <w:rStyle w:val="CommentReference"/>
        </w:rPr>
        <w:commentReference w:id="567"/>
      </w:r>
      <w:r w:rsidRPr="006D64E8">
        <w:rPr>
          <w:rFonts w:ascii="Times New Roman" w:hAnsi="Times New Roman" w:cs="Times New Roman"/>
          <w:sz w:val="24"/>
          <w:szCs w:val="24"/>
        </w:rPr>
        <w:t xml:space="preserve">and we need to continue collecting data and conducting research in this area. </w:t>
      </w:r>
    </w:p>
    <w:p w14:paraId="2FDF5C70" w14:textId="26E9FEB8" w:rsidR="00B8354D" w:rsidRDefault="00B8354D">
      <w:pPr>
        <w:spacing w:after="160" w:line="259" w:lineRule="auto"/>
        <w:ind w:left="0" w:right="0" w:firstLine="0"/>
        <w:jc w:val="left"/>
        <w:rPr>
          <w:ins w:id="569" w:author="Author" w:date="2021-02-10T14:23:00Z"/>
          <w:rFonts w:ascii="Times New Roman" w:hAnsi="Times New Roman" w:cs="Times New Roman"/>
          <w:sz w:val="24"/>
          <w:szCs w:val="24"/>
        </w:rPr>
      </w:pPr>
      <w:ins w:id="570" w:author="Author" w:date="2021-02-10T14:23:00Z">
        <w:r>
          <w:rPr>
            <w:rFonts w:ascii="Times New Roman" w:hAnsi="Times New Roman" w:cs="Times New Roman"/>
            <w:sz w:val="24"/>
            <w:szCs w:val="24"/>
          </w:rPr>
          <w:br w:type="page"/>
        </w:r>
      </w:ins>
    </w:p>
    <w:p w14:paraId="79DD9E00" w14:textId="0DD1D550" w:rsidR="00B8354D" w:rsidRDefault="00B8354D" w:rsidP="00B8354D">
      <w:pPr>
        <w:spacing w:before="120" w:after="120" w:line="480" w:lineRule="auto"/>
        <w:ind w:right="0"/>
        <w:rPr>
          <w:ins w:id="571" w:author="Author" w:date="2021-02-10T14:23:00Z"/>
          <w:rFonts w:ascii="Times New Roman" w:hAnsi="Times New Roman" w:cs="Times New Roman"/>
          <w:sz w:val="24"/>
          <w:szCs w:val="24"/>
        </w:rPr>
      </w:pPr>
      <w:bookmarkStart w:id="572" w:name="_Hlk63860067"/>
      <w:commentRangeStart w:id="573"/>
      <w:ins w:id="574" w:author="Author" w:date="2021-02-10T14:23:00Z">
        <w:r>
          <w:rPr>
            <w:rFonts w:ascii="Times New Roman" w:hAnsi="Times New Roman" w:cs="Times New Roman"/>
            <w:sz w:val="24"/>
            <w:szCs w:val="24"/>
          </w:rPr>
          <w:lastRenderedPageBreak/>
          <w:t>Acknowledgements</w:t>
        </w:r>
      </w:ins>
      <w:commentRangeEnd w:id="573"/>
      <w:ins w:id="575" w:author="Author" w:date="2021-02-10T14:25:00Z">
        <w:r w:rsidR="00C24634">
          <w:rPr>
            <w:rStyle w:val="CommentReference"/>
          </w:rPr>
          <w:commentReference w:id="573"/>
        </w:r>
      </w:ins>
    </w:p>
    <w:p w14:paraId="7DFDF221" w14:textId="4A36B3DC" w:rsidR="00B8354D" w:rsidRDefault="00C24634" w:rsidP="00B8354D">
      <w:pPr>
        <w:spacing w:before="120" w:after="120" w:line="480" w:lineRule="auto"/>
        <w:ind w:right="0"/>
        <w:rPr>
          <w:ins w:id="576" w:author="Author" w:date="2021-02-10T14:24:00Z"/>
          <w:rFonts w:ascii="Times New Roman" w:hAnsi="Times New Roman" w:cs="Times New Roman"/>
          <w:sz w:val="24"/>
          <w:szCs w:val="24"/>
        </w:rPr>
      </w:pPr>
      <w:commentRangeStart w:id="577"/>
      <w:ins w:id="578" w:author="Author" w:date="2021-02-10T14:23:00Z">
        <w:r>
          <w:rPr>
            <w:rFonts w:ascii="Times New Roman" w:hAnsi="Times New Roman" w:cs="Times New Roman"/>
            <w:sz w:val="24"/>
            <w:szCs w:val="24"/>
          </w:rPr>
          <w:t>Declaration of Conflic</w:t>
        </w:r>
      </w:ins>
      <w:ins w:id="579" w:author="Author" w:date="2021-02-10T14:24:00Z">
        <w:r>
          <w:rPr>
            <w:rFonts w:ascii="Times New Roman" w:hAnsi="Times New Roman" w:cs="Times New Roman"/>
            <w:sz w:val="24"/>
            <w:szCs w:val="24"/>
          </w:rPr>
          <w:t>ting Interests</w:t>
        </w:r>
      </w:ins>
      <w:commentRangeEnd w:id="577"/>
      <w:ins w:id="580" w:author="Author" w:date="2021-02-10T14:26:00Z">
        <w:r>
          <w:rPr>
            <w:rStyle w:val="CommentReference"/>
          </w:rPr>
          <w:commentReference w:id="577"/>
        </w:r>
      </w:ins>
    </w:p>
    <w:p w14:paraId="2F9EEDAB" w14:textId="23D21C2E" w:rsidR="00C24634" w:rsidRDefault="00C24634" w:rsidP="00B8354D">
      <w:pPr>
        <w:spacing w:before="120" w:after="120" w:line="480" w:lineRule="auto"/>
        <w:ind w:right="0"/>
        <w:rPr>
          <w:ins w:id="581" w:author="Author" w:date="2021-02-10T14:26:00Z"/>
          <w:rFonts w:ascii="Times New Roman" w:hAnsi="Times New Roman" w:cs="Times New Roman"/>
          <w:sz w:val="24"/>
          <w:szCs w:val="24"/>
        </w:rPr>
      </w:pPr>
      <w:commentRangeStart w:id="582"/>
      <w:ins w:id="583" w:author="Author" w:date="2021-02-10T14:24:00Z">
        <w:r>
          <w:rPr>
            <w:rFonts w:ascii="Times New Roman" w:hAnsi="Times New Roman" w:cs="Times New Roman"/>
            <w:sz w:val="24"/>
            <w:szCs w:val="24"/>
          </w:rPr>
          <w:t xml:space="preserve">Funding </w:t>
        </w:r>
        <w:commentRangeEnd w:id="582"/>
        <w:r>
          <w:rPr>
            <w:rStyle w:val="CommentReference"/>
          </w:rPr>
          <w:commentReference w:id="582"/>
        </w:r>
      </w:ins>
    </w:p>
    <w:p w14:paraId="4E8FD100" w14:textId="202052EB" w:rsidR="00C24634" w:rsidRDefault="00C24634" w:rsidP="00B8354D">
      <w:pPr>
        <w:spacing w:before="120" w:after="120" w:line="480" w:lineRule="auto"/>
        <w:ind w:right="0"/>
        <w:rPr>
          <w:ins w:id="584" w:author="Author" w:date="2021-02-10T14:24:00Z"/>
          <w:rFonts w:ascii="Times New Roman" w:hAnsi="Times New Roman" w:cs="Times New Roman"/>
          <w:sz w:val="24"/>
          <w:szCs w:val="24"/>
        </w:rPr>
      </w:pPr>
      <w:commentRangeStart w:id="585"/>
      <w:ins w:id="586" w:author="Author" w:date="2021-02-10T14:26:00Z">
        <w:r>
          <w:rPr>
            <w:rFonts w:ascii="Times New Roman" w:hAnsi="Times New Roman" w:cs="Times New Roman"/>
            <w:sz w:val="24"/>
            <w:szCs w:val="24"/>
          </w:rPr>
          <w:t>References</w:t>
        </w:r>
        <w:commentRangeEnd w:id="585"/>
        <w:r>
          <w:rPr>
            <w:rStyle w:val="CommentReference"/>
          </w:rPr>
          <w:commentReference w:id="585"/>
        </w:r>
        <w:r>
          <w:rPr>
            <w:rFonts w:ascii="Times New Roman" w:hAnsi="Times New Roman" w:cs="Times New Roman"/>
            <w:sz w:val="24"/>
            <w:szCs w:val="24"/>
          </w:rPr>
          <w:t xml:space="preserve"> </w:t>
        </w:r>
      </w:ins>
    </w:p>
    <w:bookmarkEnd w:id="572"/>
    <w:p w14:paraId="4AC5D3DD" w14:textId="77777777" w:rsidR="00C24634" w:rsidRPr="006D64E8" w:rsidRDefault="00C24634" w:rsidP="00C24634">
      <w:pPr>
        <w:spacing w:before="120" w:after="120" w:line="480" w:lineRule="auto"/>
        <w:ind w:right="0"/>
        <w:rPr>
          <w:rFonts w:ascii="Times New Roman" w:hAnsi="Times New Roman" w:cs="Times New Roman"/>
          <w:sz w:val="24"/>
          <w:szCs w:val="24"/>
        </w:rPr>
      </w:pPr>
    </w:p>
    <w:sectPr w:rsidR="00C24634" w:rsidRPr="006D64E8" w:rsidSect="00C8439F">
      <w:headerReference w:type="even" r:id="rId10"/>
      <w:headerReference w:type="default" r:id="rId11"/>
      <w:headerReference w:type="first" r:id="rId12"/>
      <w:pgSz w:w="10320" w:h="14573"/>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date="2021-02-10T11:28:00Z" w:initials="A">
    <w:p w14:paraId="182EEC52" w14:textId="77777777" w:rsidR="00B85AC6" w:rsidRPr="000B5144" w:rsidRDefault="00B85AC6" w:rsidP="00B85AC6">
      <w:pPr>
        <w:rPr>
          <w:rFonts w:asciiTheme="minorHAnsi" w:eastAsia="Malgun Gothic" w:hAnsiTheme="minorHAnsi" w:cstheme="minorHAnsi"/>
          <w:color w:val="auto"/>
          <w:sz w:val="20"/>
          <w:szCs w:val="20"/>
          <w:lang w:eastAsia="ko-KR"/>
        </w:rPr>
      </w:pPr>
      <w:r>
        <w:rPr>
          <w:rStyle w:val="CommentReference"/>
        </w:rPr>
        <w:annotationRef/>
      </w:r>
      <w:r w:rsidRPr="000B5144">
        <w:rPr>
          <w:rFonts w:asciiTheme="minorHAnsi" w:eastAsia="Malgun Gothic" w:hAnsiTheme="minorHAnsi" w:cstheme="minorHAnsi"/>
          <w:color w:val="auto"/>
          <w:sz w:val="20"/>
          <w:szCs w:val="20"/>
          <w:lang w:eastAsia="ko-KR"/>
        </w:rPr>
        <w:t>Dear author</w:t>
      </w:r>
    </w:p>
    <w:p w14:paraId="5DD4D6FC" w14:textId="43100206" w:rsidR="00B85AC6" w:rsidRDefault="009044B6" w:rsidP="00B85AC6">
      <w:pPr>
        <w:spacing w:after="160" w:line="259" w:lineRule="auto"/>
        <w:ind w:left="0" w:right="0" w:firstLine="0"/>
        <w:jc w:val="left"/>
        <w:rPr>
          <w:rFonts w:ascii="Open Sans" w:hAnsi="Open Sans" w:cs="Open Sans"/>
          <w:sz w:val="21"/>
          <w:szCs w:val="21"/>
          <w:shd w:val="clear" w:color="auto" w:fill="FFFFFF"/>
        </w:rPr>
      </w:pPr>
      <w:proofErr w:type="gramStart"/>
      <w:r>
        <w:rPr>
          <w:rFonts w:ascii="Open Sans" w:hAnsi="Open Sans" w:cs="Open Sans"/>
          <w:sz w:val="21"/>
          <w:szCs w:val="21"/>
          <w:shd w:val="clear" w:color="auto" w:fill="FFFFFF"/>
        </w:rPr>
        <w:t>I’m</w:t>
      </w:r>
      <w:proofErr w:type="gramEnd"/>
      <w:r>
        <w:rPr>
          <w:rFonts w:ascii="Open Sans" w:hAnsi="Open Sans" w:cs="Open Sans"/>
          <w:sz w:val="21"/>
          <w:szCs w:val="21"/>
          <w:shd w:val="clear" w:color="auto" w:fill="FFFFFF"/>
        </w:rPr>
        <w:t xml:space="preserve"> grateful for the opportunity to work on your </w:t>
      </w:r>
      <w:r w:rsidRPr="009044B6">
        <w:rPr>
          <w:rFonts w:ascii="Open Sans" w:hAnsi="Open Sans" w:cs="Open Sans"/>
          <w:bCs/>
          <w:sz w:val="21"/>
          <w:szCs w:val="21"/>
          <w:shd w:val="clear" w:color="auto" w:fill="FFFFFF"/>
        </w:rPr>
        <w:t>13th</w:t>
      </w:r>
      <w:r>
        <w:rPr>
          <w:rFonts w:ascii="Open Sans" w:hAnsi="Open Sans" w:cs="Open Sans"/>
          <w:sz w:val="21"/>
          <w:szCs w:val="21"/>
          <w:shd w:val="clear" w:color="auto" w:fill="FFFFFF"/>
        </w:rPr>
        <w:t> job with us this year. Thank you for your continued faith in our service. I have edited this manuscript carefully and thoroughly, and I look forward to receiving your feedback regarding my work on this manuscript.</w:t>
      </w:r>
    </w:p>
    <w:p w14:paraId="733303FD" w14:textId="77777777" w:rsidR="009044B6" w:rsidRPr="000B5144" w:rsidRDefault="009044B6" w:rsidP="00B85AC6">
      <w:pPr>
        <w:spacing w:after="160" w:line="259" w:lineRule="auto"/>
        <w:ind w:left="0" w:right="0" w:firstLine="0"/>
        <w:jc w:val="left"/>
        <w:rPr>
          <w:rFonts w:asciiTheme="minorHAnsi" w:eastAsia="Malgun Gothic" w:hAnsiTheme="minorHAnsi" w:cstheme="minorHAnsi"/>
          <w:color w:val="auto"/>
          <w:sz w:val="20"/>
          <w:szCs w:val="20"/>
          <w:lang w:eastAsia="ko-KR"/>
        </w:rPr>
      </w:pPr>
    </w:p>
    <w:p w14:paraId="494874F0" w14:textId="77777777" w:rsidR="00B85AC6" w:rsidRPr="000B5144"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r w:rsidRPr="000B5144">
        <w:rPr>
          <w:rFonts w:asciiTheme="minorHAnsi" w:eastAsia="Malgun Gothic" w:hAnsiTheme="minorHAnsi" w:cstheme="minorHAnsi"/>
          <w:color w:val="auto"/>
          <w:sz w:val="20"/>
          <w:szCs w:val="20"/>
          <w:lang w:eastAsia="ko-KR"/>
        </w:rPr>
        <w:t xml:space="preserve">I have based my suggestions on the guidelines provided by the target journal, </w:t>
      </w:r>
      <w:r w:rsidRPr="000B5144">
        <w:rPr>
          <w:rFonts w:asciiTheme="minorHAnsi" w:eastAsia="Malgun Gothic" w:hAnsiTheme="minorHAnsi" w:cstheme="minorHAnsi"/>
          <w:i/>
          <w:iCs/>
          <w:color w:val="auto"/>
          <w:sz w:val="20"/>
          <w:szCs w:val="20"/>
          <w:lang w:eastAsia="ko-KR"/>
        </w:rPr>
        <w:t>Journal of Education</w:t>
      </w:r>
      <w:r w:rsidRPr="000B5144">
        <w:rPr>
          <w:rFonts w:asciiTheme="minorHAnsi" w:eastAsia="Malgun Gothic" w:hAnsiTheme="minorHAnsi" w:cstheme="minorHAnsi"/>
          <w:color w:val="auto"/>
          <w:sz w:val="20"/>
          <w:szCs w:val="20"/>
          <w:lang w:eastAsia="ko-KR"/>
        </w:rPr>
        <w:t xml:space="preserve">, published by </w:t>
      </w:r>
      <w:r w:rsidRPr="000B5144">
        <w:rPr>
          <w:rFonts w:asciiTheme="minorHAnsi" w:eastAsia="Malgun Gothic" w:hAnsiTheme="minorHAnsi" w:cstheme="minorHAnsi"/>
          <w:i/>
          <w:iCs/>
          <w:color w:val="auto"/>
          <w:sz w:val="20"/>
          <w:szCs w:val="20"/>
          <w:lang w:eastAsia="ko-KR"/>
        </w:rPr>
        <w:t>SAGE</w:t>
      </w:r>
      <w:r w:rsidRPr="000B5144">
        <w:rPr>
          <w:rFonts w:asciiTheme="minorHAnsi" w:eastAsia="Malgun Gothic" w:hAnsiTheme="minorHAnsi" w:cstheme="minorHAnsi"/>
          <w:color w:val="auto"/>
          <w:sz w:val="20"/>
          <w:szCs w:val="20"/>
          <w:lang w:eastAsia="ko-KR"/>
        </w:rPr>
        <w:t xml:space="preserve">. I have made comments where appropriate to alert you to any journal-specific requirements. For your future reference, their guidelines can be found at: </w:t>
      </w:r>
    </w:p>
    <w:p w14:paraId="7BBAEA89" w14:textId="77777777" w:rsidR="00B85AC6" w:rsidRPr="000B5144"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p>
    <w:p w14:paraId="4CC47152" w14:textId="77777777" w:rsidR="00B85AC6" w:rsidRPr="000B5144" w:rsidRDefault="00930A8D" w:rsidP="00B85AC6">
      <w:pPr>
        <w:spacing w:after="160" w:line="259" w:lineRule="auto"/>
        <w:ind w:left="0" w:right="0" w:firstLine="0"/>
        <w:jc w:val="left"/>
        <w:rPr>
          <w:rFonts w:asciiTheme="minorHAnsi" w:eastAsia="Malgun Gothic" w:hAnsiTheme="minorHAnsi" w:cstheme="minorHAnsi"/>
          <w:color w:val="auto"/>
          <w:sz w:val="20"/>
          <w:szCs w:val="20"/>
          <w:lang w:eastAsia="ko-KR"/>
        </w:rPr>
      </w:pPr>
      <w:hyperlink r:id="rId1" w:history="1">
        <w:r w:rsidR="00B85AC6" w:rsidRPr="000B5144">
          <w:rPr>
            <w:rStyle w:val="Hyperlink"/>
            <w:rFonts w:asciiTheme="minorHAnsi" w:eastAsia="Malgun Gothic" w:hAnsiTheme="minorHAnsi" w:cstheme="minorHAnsi"/>
            <w:sz w:val="20"/>
            <w:szCs w:val="20"/>
            <w:lang w:eastAsia="ko-KR"/>
          </w:rPr>
          <w:t>https://journals.sagepub.com/author-instructions/JEX</w:t>
        </w:r>
      </w:hyperlink>
    </w:p>
    <w:p w14:paraId="273C31D4" w14:textId="77777777" w:rsidR="00B85AC6" w:rsidRPr="000B5144"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p>
    <w:p w14:paraId="75CFF9FC" w14:textId="77777777" w:rsidR="00B85AC6" w:rsidRPr="000B5144"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r w:rsidRPr="000B5144">
        <w:rPr>
          <w:rFonts w:asciiTheme="minorHAnsi" w:eastAsia="Malgun Gothic" w:hAnsiTheme="minorHAnsi" w:cstheme="minorHAnsi"/>
          <w:color w:val="auto"/>
          <w:sz w:val="20"/>
          <w:szCs w:val="20"/>
          <w:lang w:eastAsia="ko-KR"/>
        </w:rPr>
        <w:t>As requested, I have edited to comply with all conventions of American (US) English.</w:t>
      </w:r>
    </w:p>
    <w:p w14:paraId="46B63F0B" w14:textId="77777777" w:rsidR="00B85AC6" w:rsidRPr="000B5144"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p>
    <w:p w14:paraId="589D64A2" w14:textId="77777777" w:rsidR="00B85AC6" w:rsidRPr="000B5144"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r w:rsidRPr="000B5144">
        <w:rPr>
          <w:rFonts w:asciiTheme="minorHAnsi" w:eastAsia="Malgun Gothic" w:hAnsiTheme="minorHAnsi" w:cstheme="minorHAnsi"/>
          <w:color w:val="auto"/>
          <w:sz w:val="20"/>
          <w:szCs w:val="20"/>
          <w:lang w:eastAsia="ko-KR"/>
        </w:rPr>
        <w:t xml:space="preserve">I have provided suggestions to improve the grammar, punctuation, word choice, and sentence construction to enhance the fluidity of your submission. Please review all suggestions, considering any further comments I may have added, to ensure that I have retained your original intended meaning. </w:t>
      </w:r>
    </w:p>
    <w:p w14:paraId="292A7A50" w14:textId="77777777" w:rsidR="00B85AC6" w:rsidRPr="000B5144"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p>
    <w:p w14:paraId="429E9762" w14:textId="48AFE2E0" w:rsidR="00B85AC6" w:rsidRPr="00B85AC6" w:rsidRDefault="00B85AC6" w:rsidP="00B85AC6">
      <w:pPr>
        <w:spacing w:after="160" w:line="259" w:lineRule="auto"/>
        <w:ind w:left="0" w:right="0" w:firstLine="0"/>
        <w:jc w:val="left"/>
        <w:rPr>
          <w:rFonts w:asciiTheme="minorHAnsi" w:eastAsia="Malgun Gothic" w:hAnsiTheme="minorHAnsi" w:cstheme="minorHAnsi"/>
          <w:color w:val="auto"/>
          <w:sz w:val="20"/>
          <w:szCs w:val="20"/>
          <w:lang w:eastAsia="ko-KR"/>
        </w:rPr>
      </w:pPr>
      <w:r w:rsidRPr="000B5144">
        <w:rPr>
          <w:rFonts w:asciiTheme="minorHAnsi" w:eastAsia="Malgun Gothic" w:hAnsiTheme="minorHAnsi" w:cstheme="minorHAnsi"/>
          <w:color w:val="auto"/>
          <w:sz w:val="20"/>
          <w:szCs w:val="20"/>
          <w:lang w:eastAsia="ko-KR"/>
        </w:rPr>
        <w:t>Please do not hesitate to contact us if we can assist you further.</w:t>
      </w:r>
      <w:r>
        <w:rPr>
          <w:rFonts w:asciiTheme="minorHAnsi" w:eastAsia="Malgun Gothic" w:hAnsiTheme="minorHAnsi" w:cstheme="minorHAnsi"/>
          <w:color w:val="auto"/>
          <w:sz w:val="20"/>
          <w:szCs w:val="20"/>
          <w:lang w:eastAsia="ko-KR"/>
        </w:rPr>
        <w:t xml:space="preserve"> </w:t>
      </w:r>
      <w:r w:rsidRPr="000B5144">
        <w:rPr>
          <w:rFonts w:asciiTheme="minorHAnsi" w:eastAsia="Malgun Gothic" w:hAnsiTheme="minorHAnsi" w:cstheme="minorHAnsi"/>
          <w:color w:val="auto"/>
          <w:sz w:val="20"/>
          <w:szCs w:val="20"/>
          <w:lang w:eastAsia="ko-KR"/>
        </w:rPr>
        <w:t>I wish you much success with the final preparations for your submission.</w:t>
      </w:r>
    </w:p>
  </w:comment>
  <w:comment w:id="26" w:author="Author" w:date="2021-02-10T11:25:00Z" w:initials="A">
    <w:p w14:paraId="4F0460C8" w14:textId="203C0692" w:rsidR="00B85AC6" w:rsidRDefault="00B85AC6">
      <w:pPr>
        <w:pStyle w:val="CommentText"/>
      </w:pPr>
      <w:r>
        <w:rPr>
          <w:rStyle w:val="CommentReference"/>
        </w:rPr>
        <w:annotationRef/>
      </w:r>
      <w:r>
        <w:t xml:space="preserve">Please add name, </w:t>
      </w:r>
      <w:r w:rsidRPr="00B85AC6">
        <w:t>e-mail and postal addresses, and telephone number</w:t>
      </w:r>
      <w:r>
        <w:t xml:space="preserve"> of the corresponding author</w:t>
      </w:r>
      <w:r w:rsidRPr="00B85AC6">
        <w:t>.</w:t>
      </w:r>
    </w:p>
  </w:comment>
  <w:comment w:id="17" w:author="Author" w:date="2021-02-10T11:29:00Z" w:initials="A">
    <w:p w14:paraId="0386082A" w14:textId="4E47AA5C" w:rsidR="00B85AC6" w:rsidRDefault="00B85AC6">
      <w:pPr>
        <w:pStyle w:val="CommentText"/>
      </w:pPr>
      <w:r>
        <w:rPr>
          <w:rStyle w:val="CommentReference"/>
        </w:rPr>
        <w:annotationRef/>
      </w:r>
      <w:r>
        <w:t xml:space="preserve">Please add these details. This cover page will be </w:t>
      </w:r>
      <w:r w:rsidRPr="00B85AC6">
        <w:t xml:space="preserve">removed </w:t>
      </w:r>
      <w:r>
        <w:t xml:space="preserve">by the journal editor </w:t>
      </w:r>
      <w:r w:rsidRPr="00B85AC6">
        <w:t>before the manuscript is sent to the reviewers</w:t>
      </w:r>
      <w:r>
        <w:t>.</w:t>
      </w:r>
    </w:p>
  </w:comment>
  <w:comment w:id="33" w:author="Author" w:date="2021-01-30T13:48:00Z" w:initials="TC">
    <w:p w14:paraId="6F996E29" w14:textId="103ABDB3" w:rsidR="00EA28E0" w:rsidRDefault="00EA28E0">
      <w:pPr>
        <w:pStyle w:val="CommentText"/>
      </w:pPr>
      <w:r>
        <w:rPr>
          <w:rStyle w:val="CommentReference"/>
        </w:rPr>
        <w:annotationRef/>
      </w:r>
      <w:r>
        <w:t>The target journal requires an abstract of 100 words or less. The word count of the abstract has been reduced from 165 to 1</w:t>
      </w:r>
      <w:r w:rsidR="00200D4B">
        <w:t>19</w:t>
      </w:r>
      <w:r>
        <w:t xml:space="preserve"> words</w:t>
      </w:r>
      <w:r w:rsidR="00200D4B">
        <w:t xml:space="preserve"> by making the language concise and merging some points together</w:t>
      </w:r>
      <w:r w:rsidR="00F3616A">
        <w:t>;</w:t>
      </w:r>
      <w:r w:rsidR="00200D4B">
        <w:t xml:space="preserve"> I have further marked some instances that can be deleted </w:t>
      </w:r>
      <w:r>
        <w:t>to meet this requirement</w:t>
      </w:r>
      <w:r w:rsidR="00200D4B">
        <w:t>.</w:t>
      </w:r>
    </w:p>
  </w:comment>
  <w:comment w:id="90" w:author="Author" w:date="2021-02-10T13:03:00Z" w:initials="A">
    <w:p w14:paraId="2013EB52" w14:textId="3ADDC047" w:rsidR="00200D4B" w:rsidRDefault="00200D4B">
      <w:pPr>
        <w:pStyle w:val="CommentText"/>
      </w:pPr>
      <w:r>
        <w:rPr>
          <w:rStyle w:val="CommentReference"/>
        </w:rPr>
        <w:annotationRef/>
      </w:r>
      <w:r>
        <w:t>This can be deleted to reduce word count.</w:t>
      </w:r>
    </w:p>
  </w:comment>
  <w:comment w:id="116" w:author="Author" w:date="2021-02-10T13:06:00Z" w:initials="A">
    <w:p w14:paraId="19A7B1F0" w14:textId="77777777" w:rsidR="00200D4B" w:rsidRDefault="00200D4B" w:rsidP="00200D4B">
      <w:pPr>
        <w:pStyle w:val="CommentText"/>
      </w:pPr>
      <w:r>
        <w:rPr>
          <w:rStyle w:val="CommentReference"/>
        </w:rPr>
        <w:annotationRef/>
      </w:r>
      <w:r>
        <w:t>This can be deleted to reduce word count.</w:t>
      </w:r>
    </w:p>
    <w:p w14:paraId="62DB953B" w14:textId="1CF8DC3E" w:rsidR="00200D4B" w:rsidRDefault="00200D4B" w:rsidP="00200D4B">
      <w:pPr>
        <w:pStyle w:val="CommentText"/>
        <w:ind w:left="0" w:firstLine="0"/>
      </w:pPr>
    </w:p>
  </w:comment>
  <w:comment w:id="154" w:author="Author" w:date="2021-02-10T11:30:00Z" w:initials="A">
    <w:p w14:paraId="4FD2DF1D" w14:textId="6A77669B" w:rsidR="00B85AC6" w:rsidRDefault="00B85AC6">
      <w:pPr>
        <w:pStyle w:val="CommentText"/>
      </w:pPr>
      <w:r>
        <w:rPr>
          <w:rStyle w:val="CommentReference"/>
        </w:rPr>
        <w:annotationRef/>
      </w:r>
      <w:bookmarkStart w:id="155" w:name="_Hlk63860036"/>
      <w:r>
        <w:t>In APA, the title is repeated here instead of the heading Int</w:t>
      </w:r>
      <w:r w:rsidR="00BB4FAA">
        <w:t>r</w:t>
      </w:r>
      <w:r>
        <w:t>oduction.</w:t>
      </w:r>
    </w:p>
    <w:bookmarkEnd w:id="155"/>
  </w:comment>
  <w:comment w:id="176" w:author="Author" w:date="2021-02-06T04:21:00Z" w:initials="TC">
    <w:p w14:paraId="13254E7F" w14:textId="51CEA41F" w:rsidR="00072AA8" w:rsidRDefault="00072AA8">
      <w:pPr>
        <w:pStyle w:val="CommentText"/>
      </w:pPr>
      <w:r>
        <w:rPr>
          <w:rStyle w:val="CommentReference"/>
        </w:rPr>
        <w:annotationRef/>
      </w:r>
      <w:r>
        <w:t>I have suggested deleting the word “own” as it is implied in “self-introductions” and therefore redundant.</w:t>
      </w:r>
      <w:r w:rsidR="0022127A">
        <w:t xml:space="preserve"> I have made this change consistently in the document.</w:t>
      </w:r>
    </w:p>
  </w:comment>
  <w:comment w:id="185" w:author="Author" w:date="2021-02-06T04:25:00Z" w:initials="TC">
    <w:p w14:paraId="11EE0472" w14:textId="5D1E786B" w:rsidR="001800D5" w:rsidRDefault="001800D5">
      <w:pPr>
        <w:pStyle w:val="CommentText"/>
      </w:pPr>
      <w:r>
        <w:rPr>
          <w:rStyle w:val="CommentReference"/>
        </w:rPr>
        <w:annotationRef/>
      </w:r>
      <w:r>
        <w:t>I have suggested providing the meaning of the abbreviation with the first mention in the paper, as is conventional.</w:t>
      </w:r>
    </w:p>
  </w:comment>
  <w:comment w:id="189" w:author="Author" w:date="2021-02-06T04:27:00Z" w:initials="TC">
    <w:p w14:paraId="4AF4CAC7" w14:textId="6C1EE132" w:rsidR="00C2648D" w:rsidRDefault="00C2648D">
      <w:pPr>
        <w:pStyle w:val="CommentText"/>
      </w:pPr>
      <w:r>
        <w:rPr>
          <w:rStyle w:val="CommentReference"/>
        </w:rPr>
        <w:annotationRef/>
      </w:r>
      <w:r>
        <w:t>I have suggested simplifying this list and removing some of the conjunctions (</w:t>
      </w:r>
      <w:r w:rsidR="00EA14E5">
        <w:t>“</w:t>
      </w:r>
      <w:r>
        <w:t>and</w:t>
      </w:r>
      <w:r w:rsidR="00EA14E5">
        <w:t>”</w:t>
      </w:r>
      <w:r>
        <w:t xml:space="preserve">; </w:t>
      </w:r>
      <w:r w:rsidR="00EA14E5">
        <w:t>“</w:t>
      </w:r>
      <w:r>
        <w:t>as well</w:t>
      </w:r>
      <w:r w:rsidR="00EA14E5">
        <w:t>”</w:t>
      </w:r>
      <w:r>
        <w:t>) to improve the readability of the sentence.</w:t>
      </w:r>
    </w:p>
  </w:comment>
  <w:comment w:id="194" w:author="Author" w:date="2021-02-06T06:11:00Z" w:initials="TC">
    <w:p w14:paraId="68228669" w14:textId="7A47AC50" w:rsidR="00780D0A" w:rsidRDefault="00780D0A">
      <w:pPr>
        <w:pStyle w:val="CommentText"/>
      </w:pPr>
      <w:r>
        <w:rPr>
          <w:rStyle w:val="CommentReference"/>
        </w:rPr>
        <w:annotationRef/>
      </w:r>
      <w:r>
        <w:t>I have suggested that the pronoun “they” is sufficient and creates a smoother flow in the sentence.</w:t>
      </w:r>
    </w:p>
  </w:comment>
  <w:comment w:id="201" w:author="Author" w:date="2021-02-06T04:36:00Z" w:initials="TC">
    <w:p w14:paraId="1C93011D" w14:textId="12097A23" w:rsidR="00512EB5" w:rsidRDefault="00512EB5">
      <w:pPr>
        <w:pStyle w:val="CommentText"/>
      </w:pPr>
      <w:r>
        <w:rPr>
          <w:rStyle w:val="CommentReference"/>
        </w:rPr>
        <w:annotationRef/>
      </w:r>
      <w:r>
        <w:t>When there are three or more authors, the citation is abbreviated to the surname of the first author + et al.</w:t>
      </w:r>
    </w:p>
  </w:comment>
  <w:comment w:id="215" w:author="Author" w:date="2021-02-06T04:35:00Z" w:initials="TC">
    <w:p w14:paraId="09548F89" w14:textId="5D01720B" w:rsidR="00D80B8E" w:rsidRDefault="00D80B8E" w:rsidP="00D80B8E">
      <w:pPr>
        <w:pStyle w:val="CommentText"/>
      </w:pPr>
      <w:r>
        <w:rPr>
          <w:rStyle w:val="CommentReference"/>
        </w:rPr>
        <w:annotationRef/>
      </w:r>
      <w:r>
        <w:t>I have suggested placing the explanatory information in parenthesis, by using a pair of dashes. This separates the information from the rest of the sentence and improves the readability.</w:t>
      </w:r>
    </w:p>
  </w:comment>
  <w:comment w:id="231" w:author="Author" w:date="2021-02-06T04:42:00Z" w:initials="TC">
    <w:p w14:paraId="4C01CCD6" w14:textId="6329C4EF" w:rsidR="00DC62A0" w:rsidRDefault="00DC62A0">
      <w:pPr>
        <w:pStyle w:val="CommentText"/>
      </w:pPr>
      <w:r>
        <w:rPr>
          <w:rStyle w:val="CommentReference"/>
        </w:rPr>
        <w:annotationRef/>
      </w:r>
      <w:r>
        <w:t xml:space="preserve">I suggest deleting the words “somewhat predictably” as they express an opinion on the part of the author rather than an objective fact. </w:t>
      </w:r>
    </w:p>
  </w:comment>
  <w:comment w:id="247" w:author="Author" w:date="2021-02-06T04:45:00Z" w:initials="TC">
    <w:p w14:paraId="0AC901CE" w14:textId="570A73E3" w:rsidR="00B0473C" w:rsidRDefault="00B0473C">
      <w:pPr>
        <w:pStyle w:val="CommentText"/>
      </w:pPr>
      <w:r>
        <w:rPr>
          <w:rStyle w:val="CommentReference"/>
        </w:rPr>
        <w:annotationRef/>
      </w:r>
      <w:r>
        <w:t>I have suggested placing the explanatory information in parenthesis, by using a pair of dashes. This separates the information from the rest of the sentence and improves the readability.</w:t>
      </w:r>
    </w:p>
  </w:comment>
  <w:comment w:id="253" w:author="Author" w:date="2021-02-06T04:46:00Z" w:initials="TC">
    <w:p w14:paraId="1AEAD0D0" w14:textId="11A44B77" w:rsidR="00442DBA" w:rsidRDefault="00442DBA">
      <w:pPr>
        <w:pStyle w:val="CommentText"/>
      </w:pPr>
      <w:r>
        <w:rPr>
          <w:rStyle w:val="CommentReference"/>
        </w:rPr>
        <w:annotationRef/>
      </w:r>
      <w:r>
        <w:t xml:space="preserve">I have suggested re-wording this clause to avoid using the possessive case, which creates an awkward flow in the sentence. </w:t>
      </w:r>
    </w:p>
  </w:comment>
  <w:comment w:id="267" w:author="Author" w:date="2021-02-06T04:48:00Z" w:initials="TC">
    <w:p w14:paraId="22D111BC" w14:textId="1E8A5706" w:rsidR="00A5593D" w:rsidRDefault="00A5593D">
      <w:pPr>
        <w:pStyle w:val="CommentText"/>
      </w:pPr>
      <w:r>
        <w:rPr>
          <w:rStyle w:val="CommentReference"/>
        </w:rPr>
        <w:annotationRef/>
      </w:r>
      <w:r>
        <w:t xml:space="preserve">I have suggested a more conventional expression, without the use of the article </w:t>
      </w:r>
      <w:r w:rsidR="009336D9">
        <w:t>“</w:t>
      </w:r>
      <w:r>
        <w:t>a</w:t>
      </w:r>
      <w:r w:rsidR="009336D9">
        <w:t>”</w:t>
      </w:r>
      <w:r>
        <w:t xml:space="preserve">. </w:t>
      </w:r>
    </w:p>
  </w:comment>
  <w:comment w:id="272" w:author="Author" w:date="2021-01-30T14:49:00Z" w:initials="TC">
    <w:p w14:paraId="565FB575" w14:textId="34BE8542" w:rsidR="00EA28E0" w:rsidRDefault="00EA28E0">
      <w:pPr>
        <w:pStyle w:val="CommentText"/>
      </w:pPr>
      <w:r>
        <w:rPr>
          <w:rStyle w:val="CommentReference"/>
        </w:rPr>
        <w:annotationRef/>
      </w:r>
      <w:r w:rsidR="00324C98">
        <w:t>I have suggested using the timeless present tense when referring to the literature.</w:t>
      </w:r>
    </w:p>
  </w:comment>
  <w:comment w:id="280" w:author="Author" w:date="2021-01-30T14:50:00Z" w:initials="TC">
    <w:p w14:paraId="2A2ADAE3" w14:textId="7403C236" w:rsidR="00EA28E0" w:rsidRDefault="00EA28E0">
      <w:pPr>
        <w:pStyle w:val="CommentText"/>
      </w:pPr>
      <w:r>
        <w:rPr>
          <w:rStyle w:val="CommentReference"/>
        </w:rPr>
        <w:annotationRef/>
      </w:r>
      <w:r w:rsidR="00ED2C14">
        <w:rPr>
          <w:rStyle w:val="CommentReference"/>
        </w:rPr>
        <w:t xml:space="preserve">I have changed the punctuation from British (single quotation marks) to American (double quotation marks). </w:t>
      </w:r>
    </w:p>
  </w:comment>
  <w:comment w:id="286" w:author="Author" w:date="2021-02-06T04:51:00Z" w:initials="TC">
    <w:p w14:paraId="2A0BA187" w14:textId="6DA712E5" w:rsidR="00ED2C14" w:rsidRDefault="00ED2C14">
      <w:pPr>
        <w:pStyle w:val="CommentText"/>
      </w:pPr>
      <w:r>
        <w:rPr>
          <w:rStyle w:val="CommentReference"/>
        </w:rPr>
        <w:annotationRef/>
      </w:r>
      <w:r>
        <w:t>I have suggested deleting “mainly” as it is redundant here. Please accept this change at your discretion.</w:t>
      </w:r>
    </w:p>
  </w:comment>
  <w:comment w:id="289" w:author="Author" w:date="2021-02-06T04:52:00Z" w:initials="TC">
    <w:p w14:paraId="7A375ECC" w14:textId="5259D0CA" w:rsidR="002C370C" w:rsidRDefault="002C370C">
      <w:pPr>
        <w:pStyle w:val="CommentText"/>
      </w:pPr>
      <w:r>
        <w:rPr>
          <w:rStyle w:val="CommentReference"/>
        </w:rPr>
        <w:annotationRef/>
      </w:r>
      <w:r>
        <w:t>This is an effective phrase.</w:t>
      </w:r>
    </w:p>
  </w:comment>
  <w:comment w:id="304" w:author="Author" w:date="2021-01-30T14:52:00Z" w:initials="TC">
    <w:p w14:paraId="3420B793" w14:textId="4F0890C1" w:rsidR="00EA28E0" w:rsidRDefault="00EA28E0">
      <w:pPr>
        <w:pStyle w:val="CommentText"/>
      </w:pPr>
      <w:r>
        <w:rPr>
          <w:rStyle w:val="CommentReference"/>
        </w:rPr>
        <w:annotationRef/>
      </w:r>
      <w:r w:rsidR="00AA4EE9">
        <w:t xml:space="preserve">I have suggested using </w:t>
      </w:r>
      <w:r w:rsidR="00FC684E">
        <w:t>“</w:t>
      </w:r>
      <w:r w:rsidR="00AA4EE9">
        <w:t>as</w:t>
      </w:r>
      <w:r w:rsidR="00FC684E">
        <w:t>”</w:t>
      </w:r>
      <w:r w:rsidR="00AA4EE9">
        <w:t xml:space="preserve"> rather than </w:t>
      </w:r>
      <w:r w:rsidR="00FC684E">
        <w:t>“</w:t>
      </w:r>
      <w:r w:rsidR="00AA4EE9">
        <w:t>like</w:t>
      </w:r>
      <w:r w:rsidR="00FC684E">
        <w:t>”</w:t>
      </w:r>
      <w:r w:rsidR="00AA4EE9">
        <w:t xml:space="preserve"> here because </w:t>
      </w:r>
      <w:r w:rsidR="00FC684E">
        <w:t>“</w:t>
      </w:r>
      <w:r w:rsidR="00AA4EE9">
        <w:t>l</w:t>
      </w:r>
      <w:r>
        <w:t>ike</w:t>
      </w:r>
      <w:r w:rsidR="00FC684E">
        <w:t>”</w:t>
      </w:r>
      <w:r w:rsidR="00AA4EE9">
        <w:t xml:space="preserve"> is more suitable for a comparison. Please see the </w:t>
      </w:r>
      <w:r w:rsidR="00FC684E">
        <w:t>“</w:t>
      </w:r>
      <w:r w:rsidR="00AA4EE9">
        <w:t>quick tip</w:t>
      </w:r>
      <w:r w:rsidR="00FC684E">
        <w:t>”</w:t>
      </w:r>
      <w:r w:rsidR="00AA4EE9">
        <w:t xml:space="preserve"> in the letter from the editor for more details.</w:t>
      </w:r>
    </w:p>
  </w:comment>
  <w:comment w:id="312" w:author="Author" w:date="2021-01-30T14:53:00Z" w:initials="TC">
    <w:p w14:paraId="3D0C690E" w14:textId="331B8D90" w:rsidR="00EA28E0" w:rsidRDefault="00EA28E0">
      <w:pPr>
        <w:pStyle w:val="CommentText"/>
      </w:pPr>
      <w:r>
        <w:rPr>
          <w:rStyle w:val="CommentReference"/>
        </w:rPr>
        <w:annotationRef/>
      </w:r>
      <w:r w:rsidR="009336D9">
        <w:t>I have suggested deleting “to wit” because, while it is a charming expression, it is archaic and seldom seen in academic writing.</w:t>
      </w:r>
    </w:p>
  </w:comment>
  <w:comment w:id="316" w:author="Author" w:date="2021-02-06T05:02:00Z" w:initials="TC">
    <w:p w14:paraId="2FF70C24" w14:textId="45B60598" w:rsidR="0095165D" w:rsidRDefault="0095165D">
      <w:pPr>
        <w:pStyle w:val="CommentText"/>
      </w:pPr>
      <w:r>
        <w:rPr>
          <w:rStyle w:val="CommentReference"/>
        </w:rPr>
        <w:annotationRef/>
      </w:r>
      <w:r>
        <w:t>This is an effective metaphor to express “digging deeper.”</w:t>
      </w:r>
    </w:p>
  </w:comment>
  <w:comment w:id="321" w:author="Author" w:date="2021-02-06T05:05:00Z" w:initials="TC">
    <w:p w14:paraId="16AFFB96" w14:textId="359CBB6F" w:rsidR="0095165D" w:rsidRDefault="0095165D">
      <w:pPr>
        <w:pStyle w:val="CommentText"/>
      </w:pPr>
      <w:r>
        <w:rPr>
          <w:rStyle w:val="CommentReference"/>
        </w:rPr>
        <w:annotationRef/>
      </w:r>
      <w:r>
        <w:t xml:space="preserve">I have suggested that this should read “addressees” (plural). </w:t>
      </w:r>
    </w:p>
  </w:comment>
  <w:comment w:id="323" w:author="Author" w:date="2021-02-06T05:06:00Z" w:initials="TC">
    <w:p w14:paraId="394247EF" w14:textId="5EB42053" w:rsidR="00D53BAE" w:rsidRDefault="00D53BAE">
      <w:pPr>
        <w:pStyle w:val="CommentText"/>
      </w:pPr>
      <w:r>
        <w:rPr>
          <w:rStyle w:val="CommentReference"/>
        </w:rPr>
        <w:annotationRef/>
      </w:r>
      <w:r>
        <w:t>I have suggested providing the full wording to explain the meaning at the first mention of the abbreviation, as is conventional.</w:t>
      </w:r>
    </w:p>
  </w:comment>
  <w:comment w:id="331" w:author="Author" w:date="2021-01-30T16:41:00Z" w:initials="TC">
    <w:p w14:paraId="32C21D16" w14:textId="2189FF6C" w:rsidR="00EA28E0" w:rsidRDefault="00EA28E0">
      <w:pPr>
        <w:pStyle w:val="CommentText"/>
      </w:pPr>
      <w:r>
        <w:rPr>
          <w:rStyle w:val="CommentReference"/>
        </w:rPr>
        <w:annotationRef/>
      </w:r>
      <w:r w:rsidR="00815365">
        <w:t>An alternative expression here would be “using the target language in a</w:t>
      </w:r>
      <w:r>
        <w:t>uthentic</w:t>
      </w:r>
      <w:r w:rsidR="00815365">
        <w:t xml:space="preserve"> ways.” </w:t>
      </w:r>
      <w:r w:rsidR="005E0532">
        <w:t xml:space="preserve">Also, “ways” can be changed to “settings.” </w:t>
      </w:r>
      <w:r w:rsidR="00815365">
        <w:t>I leave this change to your discretion.</w:t>
      </w:r>
    </w:p>
  </w:comment>
  <w:comment w:id="343" w:author="Author" w:date="2021-01-30T16:43:00Z" w:initials="TC">
    <w:p w14:paraId="09ED8C92" w14:textId="4202684F" w:rsidR="00EA28E0" w:rsidRDefault="00EA28E0">
      <w:pPr>
        <w:pStyle w:val="CommentText"/>
      </w:pPr>
      <w:r>
        <w:rPr>
          <w:rStyle w:val="CommentReference"/>
        </w:rPr>
        <w:annotationRef/>
      </w:r>
      <w:r w:rsidR="00C30B71">
        <w:t xml:space="preserve">I have suggested deleting the quotation marks here, because in the </w:t>
      </w:r>
      <w:r>
        <w:t>APA style guidelines</w:t>
      </w:r>
      <w:r w:rsidR="00C30B71">
        <w:t xml:space="preserve"> </w:t>
      </w:r>
      <w:r>
        <w:t>quotation marks</w:t>
      </w:r>
      <w:r w:rsidR="00C30B71">
        <w:t xml:space="preserve"> are used to i</w:t>
      </w:r>
      <w:r>
        <w:t xml:space="preserve">ndicate </w:t>
      </w:r>
      <w:r w:rsidR="00460739">
        <w:t xml:space="preserve">direct quotes or </w:t>
      </w:r>
      <w:r>
        <w:t>irony</w:t>
      </w:r>
      <w:r w:rsidR="00C30B71">
        <w:t>.</w:t>
      </w:r>
    </w:p>
  </w:comment>
  <w:comment w:id="349" w:author="Author" w:date="2021-01-30T16:46:00Z" w:initials="TC">
    <w:p w14:paraId="11976984" w14:textId="59E64237" w:rsidR="00EA28E0" w:rsidRDefault="00EA28E0">
      <w:pPr>
        <w:pStyle w:val="CommentText"/>
      </w:pPr>
      <w:r>
        <w:rPr>
          <w:rStyle w:val="CommentReference"/>
        </w:rPr>
        <w:annotationRef/>
      </w:r>
      <w:r w:rsidR="007B4089">
        <w:rPr>
          <w:rStyle w:val="CommentReference"/>
        </w:rPr>
        <w:t>I have suggested “portray” as an alternative to “show” as it is a more accurate reflection of the activity. In a sense, the learners are creating a “portrait”.</w:t>
      </w:r>
    </w:p>
  </w:comment>
  <w:comment w:id="365" w:author="Author" w:date="2021-02-06T05:23:00Z" w:initials="TC">
    <w:p w14:paraId="191E3977" w14:textId="1847E909" w:rsidR="00A7543E" w:rsidRDefault="00A7543E">
      <w:pPr>
        <w:pStyle w:val="CommentText"/>
      </w:pPr>
      <w:r>
        <w:rPr>
          <w:rStyle w:val="CommentReference"/>
        </w:rPr>
        <w:annotationRef/>
      </w:r>
      <w:r>
        <w:rPr>
          <w:rStyle w:val="CommentReference"/>
        </w:rPr>
        <w:t xml:space="preserve">I have suggested the phrase “gave them a sense of” here. Please review this and accept the change if it </w:t>
      </w:r>
      <w:r w:rsidR="00245E00">
        <w:rPr>
          <w:rStyle w:val="CommentReference"/>
        </w:rPr>
        <w:t>conveys your meaning</w:t>
      </w:r>
      <w:r>
        <w:rPr>
          <w:rStyle w:val="CommentReference"/>
        </w:rPr>
        <w:t>.</w:t>
      </w:r>
    </w:p>
  </w:comment>
  <w:comment w:id="372" w:author="Author" w:date="2021-02-06T05:24:00Z" w:initials="TC">
    <w:p w14:paraId="0C83A45F" w14:textId="50E82E3F" w:rsidR="00AD025C" w:rsidRDefault="00AD025C">
      <w:pPr>
        <w:pStyle w:val="CommentText"/>
      </w:pPr>
      <w:r>
        <w:rPr>
          <w:rStyle w:val="CommentReference"/>
        </w:rPr>
        <w:annotationRef/>
      </w:r>
      <w:r>
        <w:t>I have suggested deleting “JFL learners” here as this is understood from the mention earlier in the sentence.</w:t>
      </w:r>
    </w:p>
  </w:comment>
  <w:comment w:id="381" w:author="Author" w:date="2021-02-06T05:26:00Z" w:initials="TC">
    <w:p w14:paraId="11A82265" w14:textId="5567F72B" w:rsidR="00D41505" w:rsidRDefault="00D41505">
      <w:pPr>
        <w:pStyle w:val="CommentText"/>
      </w:pPr>
      <w:r>
        <w:rPr>
          <w:rStyle w:val="CommentReference"/>
        </w:rPr>
        <w:annotationRef/>
      </w:r>
      <w:r>
        <w:t>I have suggested the word “following” here to create a smoother flow in the sentence.</w:t>
      </w:r>
    </w:p>
  </w:comment>
  <w:comment w:id="393" w:author="Author" w:date="2021-02-06T05:29:00Z" w:initials="TC">
    <w:p w14:paraId="6C03F1EA" w14:textId="4E635CEF" w:rsidR="000E5743" w:rsidRDefault="000E5743">
      <w:pPr>
        <w:pStyle w:val="CommentText"/>
      </w:pPr>
      <w:r>
        <w:rPr>
          <w:rStyle w:val="CommentReference"/>
        </w:rPr>
        <w:annotationRef/>
      </w:r>
      <w:r>
        <w:t xml:space="preserve">I have deleted the apostrophe as it is not required here. </w:t>
      </w:r>
    </w:p>
  </w:comment>
  <w:comment w:id="396" w:author="Author" w:date="2021-02-06T05:30:00Z" w:initials="TC">
    <w:p w14:paraId="2881D44F" w14:textId="729214ED" w:rsidR="00934F98" w:rsidRDefault="00934F98">
      <w:pPr>
        <w:pStyle w:val="CommentText"/>
      </w:pPr>
      <w:r>
        <w:rPr>
          <w:rStyle w:val="CommentReference"/>
        </w:rPr>
        <w:annotationRef/>
      </w:r>
      <w:r>
        <w:t>The definite article is required here when referring to the learners.</w:t>
      </w:r>
    </w:p>
  </w:comment>
  <w:comment w:id="399" w:author="Author" w:date="2021-02-10T11:34:00Z" w:initials="A">
    <w:p w14:paraId="5A4D6280" w14:textId="2B21D5D3" w:rsidR="00F3616A" w:rsidRDefault="00F3616A">
      <w:pPr>
        <w:pStyle w:val="CommentText"/>
      </w:pPr>
      <w:r>
        <w:rPr>
          <w:rStyle w:val="CommentReference"/>
        </w:rPr>
        <w:annotationRef/>
      </w:r>
      <w:r>
        <w:t>Remember to insert the tables at the end, after references.</w:t>
      </w:r>
    </w:p>
  </w:comment>
  <w:comment w:id="402" w:author="Author" w:date="2021-02-10T14:47:00Z" w:initials="A">
    <w:p w14:paraId="3C833399" w14:textId="4D513C91" w:rsidR="00BA710F" w:rsidRDefault="00BA710F">
      <w:pPr>
        <w:pStyle w:val="CommentText"/>
      </w:pPr>
      <w:r>
        <w:rPr>
          <w:rStyle w:val="CommentReference"/>
        </w:rPr>
        <w:annotationRef/>
      </w:r>
      <w:r>
        <w:t>Please note that this heading is the same as the previous one.</w:t>
      </w:r>
    </w:p>
  </w:comment>
  <w:comment w:id="404" w:author="Author" w:date="2021-01-30T16:52:00Z" w:initials="TC">
    <w:p w14:paraId="0AE94AF5" w14:textId="300DCC47" w:rsidR="00EA28E0" w:rsidRDefault="00EA28E0">
      <w:pPr>
        <w:pStyle w:val="CommentText"/>
      </w:pPr>
      <w:r>
        <w:rPr>
          <w:rStyle w:val="CommentReference"/>
        </w:rPr>
        <w:annotationRef/>
      </w:r>
      <w:r w:rsidR="00D20DC0">
        <w:t>I have suggested writing numbers less than ten in words, as this is conventional.</w:t>
      </w:r>
    </w:p>
  </w:comment>
  <w:comment w:id="408" w:author="Author" w:date="2021-02-06T05:32:00Z" w:initials="TC">
    <w:p w14:paraId="0AB7F7C1" w14:textId="465E00F2" w:rsidR="0064429C" w:rsidRDefault="0064429C">
      <w:pPr>
        <w:pStyle w:val="CommentText"/>
      </w:pPr>
      <w:r>
        <w:rPr>
          <w:rStyle w:val="CommentReference"/>
        </w:rPr>
        <w:annotationRef/>
      </w:r>
      <w:r>
        <w:t>I have suggested re-wording these phrases to avoid the possessive case, thereby creating a stronger expression.</w:t>
      </w:r>
    </w:p>
  </w:comment>
  <w:comment w:id="428" w:author="Author" w:date="2021-01-30T16:54:00Z" w:initials="TC">
    <w:p w14:paraId="56D6B668" w14:textId="616BA8A9" w:rsidR="00EA28E0" w:rsidRDefault="00EA28E0">
      <w:pPr>
        <w:pStyle w:val="CommentText"/>
      </w:pPr>
      <w:r>
        <w:rPr>
          <w:rStyle w:val="CommentReference"/>
        </w:rPr>
        <w:annotationRef/>
      </w:r>
      <w:r w:rsidR="00412C8D">
        <w:t xml:space="preserve">I have suggested “application” as a more specific word than “use”. </w:t>
      </w:r>
    </w:p>
  </w:comment>
  <w:comment w:id="441" w:author="Author" w:date="2021-02-06T05:40:00Z" w:initials="TC">
    <w:p w14:paraId="2F447168" w14:textId="1206B8BD" w:rsidR="00134564" w:rsidRDefault="00134564">
      <w:pPr>
        <w:pStyle w:val="CommentText"/>
      </w:pPr>
      <w:r>
        <w:rPr>
          <w:rStyle w:val="CommentReference"/>
        </w:rPr>
        <w:annotationRef/>
      </w:r>
      <w:r>
        <w:t>I have suggested placing the additional or explanatory information in parenthesis (indicated by a pair of dashes) to separate this from the rest of the sentence and enhance the readability of the sentence.</w:t>
      </w:r>
    </w:p>
  </w:comment>
  <w:comment w:id="447" w:author="Author" w:date="2021-02-06T05:41:00Z" w:initials="TC">
    <w:p w14:paraId="0230ACC1" w14:textId="737BCF3B" w:rsidR="00BA7DC3" w:rsidRDefault="00BA7DC3">
      <w:pPr>
        <w:pStyle w:val="CommentText"/>
      </w:pPr>
      <w:r>
        <w:rPr>
          <w:rStyle w:val="CommentReference"/>
        </w:rPr>
        <w:annotationRef/>
      </w:r>
      <w:r>
        <w:t>I have suggested using the word “effectively” here. Please review the sentence and accept the changes if they suit your purposes.</w:t>
      </w:r>
    </w:p>
  </w:comment>
  <w:comment w:id="457" w:author="Author" w:date="2021-02-06T05:43:00Z" w:initials="TC">
    <w:p w14:paraId="54DADCC8" w14:textId="6665F01C" w:rsidR="00620E30" w:rsidRDefault="00620E30">
      <w:pPr>
        <w:pStyle w:val="CommentText"/>
      </w:pPr>
      <w:r>
        <w:rPr>
          <w:rStyle w:val="CommentReference"/>
        </w:rPr>
        <w:annotationRef/>
      </w:r>
      <w:r>
        <w:t>Please remember to include your figures and tables with your final submission.</w:t>
      </w:r>
    </w:p>
  </w:comment>
  <w:comment w:id="469" w:author="Author" w:date="2021-02-06T05:44:00Z" w:initials="TC">
    <w:p w14:paraId="4AF4B150" w14:textId="61EFF1D5" w:rsidR="00984B3B" w:rsidRDefault="00984B3B">
      <w:pPr>
        <w:pStyle w:val="CommentText"/>
      </w:pPr>
      <w:r>
        <w:rPr>
          <w:rStyle w:val="CommentReference"/>
        </w:rPr>
        <w:annotationRef/>
      </w:r>
      <w:r>
        <w:t>The above paragraph is well structured and clear.</w:t>
      </w:r>
    </w:p>
  </w:comment>
  <w:comment w:id="472" w:author="Author" w:date="2021-02-06T05:45:00Z" w:initials="TC">
    <w:p w14:paraId="4D1D6852" w14:textId="685A9406" w:rsidR="00984B3B" w:rsidRDefault="00984B3B">
      <w:pPr>
        <w:pStyle w:val="CommentText"/>
      </w:pPr>
      <w:r>
        <w:rPr>
          <w:rStyle w:val="CommentReference"/>
        </w:rPr>
        <w:annotationRef/>
      </w:r>
      <w:r>
        <w:t>I have suggested a simplification of this sentence to create a stronger, clearer sentence. Please review the sentence to check that it correctly reflects your original intended meaning.</w:t>
      </w:r>
    </w:p>
  </w:comment>
  <w:comment w:id="492" w:author="Author" w:date="2021-02-10T14:10:00Z" w:initials="A">
    <w:p w14:paraId="256864DA" w14:textId="65F5EDBF" w:rsidR="00FE54F6" w:rsidRDefault="00FE54F6" w:rsidP="00FE54F6">
      <w:pPr>
        <w:pStyle w:val="CommentText"/>
      </w:pPr>
      <w:r>
        <w:rPr>
          <w:rStyle w:val="CommentReference"/>
        </w:rPr>
        <w:annotationRef/>
      </w:r>
      <w:r>
        <w:t>The punctuation has been changed from the British to the American system in this section.</w:t>
      </w:r>
    </w:p>
  </w:comment>
  <w:comment w:id="524" w:author="Author" w:date="2021-02-06T05:49:00Z" w:initials="TC">
    <w:p w14:paraId="710DABA8" w14:textId="6E755E10" w:rsidR="00F50D57" w:rsidRDefault="00F50D57">
      <w:pPr>
        <w:pStyle w:val="CommentText"/>
      </w:pPr>
      <w:r>
        <w:rPr>
          <w:rStyle w:val="CommentReference"/>
        </w:rPr>
        <w:annotationRef/>
      </w:r>
      <w:r>
        <w:rPr>
          <w:rStyle w:val="CommentReference"/>
        </w:rPr>
        <w:t xml:space="preserve">I have suggested the words “regarded as” as a more formal alternative to “taken to be”. </w:t>
      </w:r>
    </w:p>
  </w:comment>
  <w:comment w:id="557" w:author="Author" w:date="2021-02-06T05:53:00Z" w:initials="TC">
    <w:p w14:paraId="1EF1741D" w14:textId="26D6195A" w:rsidR="00C0152A" w:rsidRDefault="00C0152A">
      <w:pPr>
        <w:pStyle w:val="CommentText"/>
      </w:pPr>
      <w:r>
        <w:rPr>
          <w:rStyle w:val="CommentReference"/>
        </w:rPr>
        <w:annotationRef/>
      </w:r>
      <w:r>
        <w:t xml:space="preserve">I have suggested deleting “showing” here as it is redundant and breaks the flow of the sentence. </w:t>
      </w:r>
    </w:p>
  </w:comment>
  <w:comment w:id="559" w:author="Author" w:date="2021-01-30T17:18:00Z" w:initials="TC">
    <w:p w14:paraId="3116FFE9" w14:textId="5CBC29C5" w:rsidR="00EA28E0" w:rsidRDefault="00EA28E0">
      <w:pPr>
        <w:pStyle w:val="CommentText"/>
      </w:pPr>
      <w:r>
        <w:rPr>
          <w:rStyle w:val="CommentReference"/>
        </w:rPr>
        <w:annotationRef/>
      </w:r>
      <w:r w:rsidR="003322A9">
        <w:rPr>
          <w:rStyle w:val="CommentReference"/>
        </w:rPr>
        <w:t xml:space="preserve">I have suggested the word “aligned” here. Please </w:t>
      </w:r>
      <w:r w:rsidR="00BE402C">
        <w:rPr>
          <w:rStyle w:val="CommentReference"/>
        </w:rPr>
        <w:t xml:space="preserve">confirm </w:t>
      </w:r>
      <w:r w:rsidR="003322A9">
        <w:rPr>
          <w:rStyle w:val="CommentReference"/>
        </w:rPr>
        <w:t xml:space="preserve">if it </w:t>
      </w:r>
      <w:r w:rsidR="00BE402C">
        <w:rPr>
          <w:rStyle w:val="CommentReference"/>
        </w:rPr>
        <w:t>matches your intent.</w:t>
      </w:r>
    </w:p>
  </w:comment>
  <w:comment w:id="562" w:author="Author" w:date="2021-02-06T05:55:00Z" w:initials="TC">
    <w:p w14:paraId="12FC0C76" w14:textId="34074421" w:rsidR="002108EF" w:rsidRDefault="002108EF">
      <w:pPr>
        <w:pStyle w:val="CommentText"/>
      </w:pPr>
      <w:r>
        <w:rPr>
          <w:rStyle w:val="CommentReference"/>
        </w:rPr>
        <w:annotationRef/>
      </w:r>
      <w:r>
        <w:t>I have suggested removing the repetition of “judgements” in the sentence, by substituting the pronoun “they”.</w:t>
      </w:r>
    </w:p>
  </w:comment>
  <w:comment w:id="567" w:author="Author" w:date="2021-02-06T05:57:00Z" w:initials="TC">
    <w:p w14:paraId="6F090B50" w14:textId="4D189F32" w:rsidR="00FE6CDD" w:rsidRDefault="00FE6CDD">
      <w:pPr>
        <w:pStyle w:val="CommentText"/>
      </w:pPr>
      <w:r>
        <w:rPr>
          <w:rStyle w:val="CommentReference"/>
        </w:rPr>
        <w:annotationRef/>
      </w:r>
      <w:r>
        <w:t>I have suggested deleting the word “rather” here as it is unnecessary.</w:t>
      </w:r>
    </w:p>
  </w:comment>
  <w:comment w:id="573" w:author="Author" w:date="2021-02-10T14:25:00Z" w:initials="A">
    <w:p w14:paraId="4005676E" w14:textId="62550968" w:rsidR="00C24634" w:rsidRDefault="00C24634">
      <w:pPr>
        <w:pStyle w:val="CommentText"/>
      </w:pPr>
      <w:r>
        <w:rPr>
          <w:rStyle w:val="CommentReference"/>
        </w:rPr>
        <w:annotationRef/>
      </w:r>
      <w:r w:rsidRPr="00C24634">
        <w:t>All contributors who do not meet the criteria for authorship should be listed in an Acknowledgements section. Examples of those who might be acknowledged include a person who provided purely technical help, or a department chair who provided only general support.</w:t>
      </w:r>
      <w:r>
        <w:t xml:space="preserve"> </w:t>
      </w:r>
    </w:p>
  </w:comment>
  <w:comment w:id="577" w:author="Author" w:date="2021-02-10T14:26:00Z" w:initials="A">
    <w:p w14:paraId="7356C819" w14:textId="54823FB0" w:rsidR="00C24634" w:rsidRDefault="00C24634">
      <w:pPr>
        <w:pStyle w:val="CommentText"/>
      </w:pPr>
      <w:r>
        <w:rPr>
          <w:rStyle w:val="CommentReference"/>
        </w:rPr>
        <w:annotationRef/>
      </w:r>
      <w:r>
        <w:t>J</w:t>
      </w:r>
      <w:r w:rsidRPr="00C24634">
        <w:t>oE encourages authors to include a declaration of any conflicting interests and</w:t>
      </w:r>
      <w:r w:rsidRPr="00C24634">
        <w:br/>
        <w:t>recommends you review the good practice guidelines on the</w:t>
      </w:r>
      <w:r>
        <w:rPr>
          <w:rFonts w:ascii="Arial" w:hAnsi="Arial" w:cs="Arial"/>
          <w:color w:val="333333"/>
          <w:shd w:val="clear" w:color="auto" w:fill="FFFFFF"/>
        </w:rPr>
        <w:t> </w:t>
      </w:r>
      <w:hyperlink r:id="rId2" w:history="1">
        <w:r>
          <w:rPr>
            <w:rStyle w:val="Hyperlink"/>
            <w:rFonts w:ascii="Arial" w:hAnsi="Arial" w:cs="Arial"/>
            <w:color w:val="006ACC"/>
            <w:shd w:val="clear" w:color="auto" w:fill="FFFFFF"/>
          </w:rPr>
          <w:t>SAGE Journal Author Gateway</w:t>
        </w:r>
      </w:hyperlink>
      <w:r>
        <w:rPr>
          <w:rFonts w:ascii="Arial" w:hAnsi="Arial" w:cs="Arial"/>
          <w:color w:val="333333"/>
          <w:shd w:val="clear" w:color="auto" w:fill="FFFFFF"/>
        </w:rPr>
        <w:t>.</w:t>
      </w:r>
    </w:p>
  </w:comment>
  <w:comment w:id="582" w:author="Author" w:date="2021-02-10T14:24:00Z" w:initials="A">
    <w:p w14:paraId="0349AC06" w14:textId="30B2376F" w:rsidR="00C24634" w:rsidRDefault="00C24634" w:rsidP="00C24634">
      <w:pPr>
        <w:pStyle w:val="NormalWeb"/>
        <w:shd w:val="clear" w:color="auto" w:fill="FFFFFF"/>
        <w:spacing w:before="0" w:beforeAutospacing="0" w:after="210" w:afterAutospacing="0"/>
        <w:rPr>
          <w:rFonts w:ascii="Open Sans" w:hAnsi="Open Sans" w:cs="Open Sans"/>
          <w:color w:val="333333"/>
          <w:sz w:val="21"/>
          <w:szCs w:val="21"/>
        </w:rPr>
      </w:pPr>
      <w:r>
        <w:rPr>
          <w:rStyle w:val="CommentReference"/>
        </w:rPr>
        <w:annotationRef/>
      </w:r>
      <w:r>
        <w:rPr>
          <w:rFonts w:ascii="Open Sans" w:hAnsi="Open Sans" w:cs="Open Sans"/>
          <w:color w:val="333333"/>
          <w:sz w:val="21"/>
          <w:szCs w:val="21"/>
        </w:rPr>
        <w:t>The funding agency should be written out in full, followed by the grant number in square brackets, see following example (the text in bold is mandatory):</w:t>
      </w:r>
    </w:p>
    <w:p w14:paraId="3C590938" w14:textId="77777777" w:rsidR="00C24634" w:rsidRDefault="00C24634" w:rsidP="00C24634">
      <w:pPr>
        <w:pStyle w:val="NormalWeb"/>
        <w:shd w:val="clear" w:color="auto" w:fill="FFFFFF"/>
        <w:spacing w:before="0" w:beforeAutospacing="0" w:after="210" w:afterAutospacing="0"/>
        <w:rPr>
          <w:rFonts w:ascii="Open Sans" w:hAnsi="Open Sans" w:cs="Open Sans"/>
          <w:color w:val="333333"/>
          <w:sz w:val="21"/>
          <w:szCs w:val="21"/>
        </w:rPr>
      </w:pPr>
      <w:r>
        <w:rPr>
          <w:rStyle w:val="Emphasis"/>
          <w:rFonts w:ascii="Open Sans" w:hAnsi="Open Sans" w:cs="Open Sans"/>
          <w:b/>
          <w:bCs/>
          <w:color w:val="333333"/>
          <w:sz w:val="21"/>
          <w:szCs w:val="21"/>
        </w:rPr>
        <w:t>The author(s) disclosed receipt of the following financial support for the research, authorship, and/or publication of this article:</w:t>
      </w:r>
      <w:r>
        <w:rPr>
          <w:rStyle w:val="Emphasis"/>
          <w:rFonts w:ascii="Open Sans" w:hAnsi="Open Sans" w:cs="Open Sans"/>
          <w:color w:val="333333"/>
          <w:sz w:val="21"/>
          <w:szCs w:val="21"/>
        </w:rPr>
        <w:t> This work was supported by the Medical Research Council [grant number xxx].</w:t>
      </w:r>
    </w:p>
    <w:p w14:paraId="3EC3752D" w14:textId="77777777" w:rsidR="00C24634" w:rsidRDefault="00C24634" w:rsidP="00C24634">
      <w:pPr>
        <w:pStyle w:val="NormalWeb"/>
        <w:shd w:val="clear" w:color="auto" w:fill="FFFFFF"/>
        <w:spacing w:before="0" w:beforeAutospacing="0" w:after="210" w:afterAutospacing="0"/>
        <w:rPr>
          <w:rFonts w:ascii="Open Sans" w:hAnsi="Open Sans" w:cs="Open Sans"/>
          <w:color w:val="333333"/>
          <w:sz w:val="21"/>
          <w:szCs w:val="21"/>
        </w:rPr>
      </w:pPr>
      <w:r>
        <w:rPr>
          <w:rFonts w:ascii="Open Sans" w:hAnsi="Open Sans" w:cs="Open Sans"/>
          <w:color w:val="333333"/>
          <w:sz w:val="21"/>
          <w:szCs w:val="21"/>
        </w:rPr>
        <w:t>Multiple grant numbers should be separated by comma and space. Where the research was supported by more than one agency, the different agencies should be separated by semi-colon, with “and” before the final funder. Thus:</w:t>
      </w:r>
    </w:p>
    <w:p w14:paraId="6B7302EE" w14:textId="77777777" w:rsidR="00C24634" w:rsidRDefault="00C24634" w:rsidP="00C24634">
      <w:pPr>
        <w:pStyle w:val="NormalWeb"/>
        <w:shd w:val="clear" w:color="auto" w:fill="FFFFFF"/>
        <w:spacing w:before="0" w:beforeAutospacing="0" w:after="210" w:afterAutospacing="0"/>
        <w:rPr>
          <w:rFonts w:ascii="Open Sans" w:hAnsi="Open Sans" w:cs="Open Sans"/>
          <w:color w:val="333333"/>
          <w:sz w:val="21"/>
          <w:szCs w:val="21"/>
        </w:rPr>
      </w:pPr>
      <w:r>
        <w:rPr>
          <w:rStyle w:val="Emphasis"/>
          <w:rFonts w:ascii="Open Sans" w:hAnsi="Open Sans" w:cs="Open Sans"/>
          <w:color w:val="333333"/>
          <w:sz w:val="21"/>
          <w:szCs w:val="21"/>
        </w:rPr>
        <w:t>This work was supported by the Trust [grant numbers xxxx, yyyy]; the Natural Environment Research Council [grant number zzzz]; and the Economic and Social Research Council [grant number aaaa].</w:t>
      </w:r>
    </w:p>
    <w:p w14:paraId="36445E85" w14:textId="77777777" w:rsidR="00C24634" w:rsidRDefault="00C24634" w:rsidP="00C24634">
      <w:pPr>
        <w:pStyle w:val="NormalWeb"/>
        <w:shd w:val="clear" w:color="auto" w:fill="FFFFFF"/>
        <w:spacing w:before="0" w:beforeAutospacing="0" w:after="210" w:afterAutospacing="0"/>
        <w:rPr>
          <w:rFonts w:ascii="Open Sans" w:hAnsi="Open Sans" w:cs="Open Sans"/>
          <w:color w:val="333333"/>
          <w:sz w:val="21"/>
          <w:szCs w:val="21"/>
        </w:rPr>
      </w:pPr>
      <w:r>
        <w:rPr>
          <w:rFonts w:ascii="Open Sans" w:hAnsi="Open Sans" w:cs="Open Sans"/>
          <w:color w:val="333333"/>
          <w:sz w:val="21"/>
          <w:szCs w:val="21"/>
        </w:rPr>
        <w:t>In some cases, research is not funded by a specific project grant, but rather from the block grant and other resources available to a university, college or other research institution. Where no specific funding has been provided for the research we ask that corresponding authors use the following sentence:</w:t>
      </w:r>
    </w:p>
    <w:p w14:paraId="225DAB0A" w14:textId="0A240D31" w:rsidR="00C24634" w:rsidRPr="00C24634" w:rsidRDefault="00C24634" w:rsidP="00C24634">
      <w:pPr>
        <w:pStyle w:val="NormalWeb"/>
        <w:shd w:val="clear" w:color="auto" w:fill="FFFFFF"/>
        <w:spacing w:before="0" w:beforeAutospacing="0" w:after="210" w:afterAutospacing="0"/>
        <w:rPr>
          <w:rFonts w:ascii="Open Sans" w:hAnsi="Open Sans" w:cs="Open Sans"/>
          <w:color w:val="333333"/>
          <w:sz w:val="21"/>
          <w:szCs w:val="21"/>
        </w:rPr>
      </w:pPr>
      <w:r>
        <w:rPr>
          <w:rStyle w:val="Emphasis"/>
          <w:rFonts w:ascii="Open Sans" w:hAnsi="Open Sans" w:cs="Open Sans"/>
          <w:color w:val="333333"/>
          <w:sz w:val="21"/>
          <w:szCs w:val="21"/>
        </w:rPr>
        <w:t>The author(s) received no financial support for the research, authorship, and/or publication of this article.</w:t>
      </w:r>
    </w:p>
  </w:comment>
  <w:comment w:id="585" w:author="Author" w:date="2021-02-10T14:26:00Z" w:initials="A">
    <w:p w14:paraId="1319C8DB" w14:textId="7669F1F9" w:rsidR="00C24634" w:rsidRDefault="00C24634" w:rsidP="00C24634">
      <w:pPr>
        <w:pStyle w:val="CommentText"/>
      </w:pPr>
      <w:r>
        <w:rPr>
          <w:rStyle w:val="CommentReference"/>
        </w:rPr>
        <w:annotationRef/>
      </w:r>
      <w:r>
        <w:t xml:space="preserve">Please remember to include your reference list. The format should follow the </w:t>
      </w:r>
      <w:r w:rsidRPr="00ED61C2">
        <w:t xml:space="preserve">style specifications of the </w:t>
      </w:r>
      <w:r w:rsidRPr="00183312">
        <w:rPr>
          <w:i/>
          <w:iCs/>
        </w:rPr>
        <w:t>American Psychological Association</w:t>
      </w:r>
      <w:r w:rsidRPr="00ED61C2">
        <w:t xml:space="preserve"> as described in the </w:t>
      </w:r>
      <w:r w:rsidRPr="00183312">
        <w:rPr>
          <w:i/>
          <w:iCs/>
        </w:rPr>
        <w:t>Concise Rules of APA Style, Seventh Edition</w:t>
      </w:r>
      <w:r w:rsidRPr="00ED61C2">
        <w:t>, published by the Association in 20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9E9762" w15:done="0"/>
  <w15:commentEx w15:paraId="4F0460C8" w15:done="0"/>
  <w15:commentEx w15:paraId="0386082A" w15:done="0"/>
  <w15:commentEx w15:paraId="6F996E29" w15:done="0"/>
  <w15:commentEx w15:paraId="2013EB52" w15:done="0"/>
  <w15:commentEx w15:paraId="62DB953B" w15:done="0"/>
  <w15:commentEx w15:paraId="4FD2DF1D" w15:done="0"/>
  <w15:commentEx w15:paraId="13254E7F" w15:done="0"/>
  <w15:commentEx w15:paraId="11EE0472" w15:done="0"/>
  <w15:commentEx w15:paraId="4AF4CAC7" w15:done="0"/>
  <w15:commentEx w15:paraId="68228669" w15:done="0"/>
  <w15:commentEx w15:paraId="1C93011D" w15:done="0"/>
  <w15:commentEx w15:paraId="09548F89" w15:done="0"/>
  <w15:commentEx w15:paraId="4C01CCD6" w15:done="0"/>
  <w15:commentEx w15:paraId="0AC901CE" w15:done="0"/>
  <w15:commentEx w15:paraId="1AEAD0D0" w15:done="0"/>
  <w15:commentEx w15:paraId="22D111BC" w15:done="0"/>
  <w15:commentEx w15:paraId="565FB575" w15:done="0"/>
  <w15:commentEx w15:paraId="2A2ADAE3" w15:done="0"/>
  <w15:commentEx w15:paraId="2A0BA187" w15:done="0"/>
  <w15:commentEx w15:paraId="7A375ECC" w15:done="0"/>
  <w15:commentEx w15:paraId="3420B793" w15:done="0"/>
  <w15:commentEx w15:paraId="3D0C690E" w15:done="0"/>
  <w15:commentEx w15:paraId="2FF70C24" w15:done="0"/>
  <w15:commentEx w15:paraId="16AFFB96" w15:done="0"/>
  <w15:commentEx w15:paraId="394247EF" w15:done="0"/>
  <w15:commentEx w15:paraId="32C21D16" w15:done="0"/>
  <w15:commentEx w15:paraId="09ED8C92" w15:done="0"/>
  <w15:commentEx w15:paraId="11976984" w15:done="0"/>
  <w15:commentEx w15:paraId="191E3977" w15:done="0"/>
  <w15:commentEx w15:paraId="0C83A45F" w15:done="0"/>
  <w15:commentEx w15:paraId="11A82265" w15:done="0"/>
  <w15:commentEx w15:paraId="6C03F1EA" w15:done="0"/>
  <w15:commentEx w15:paraId="2881D44F" w15:done="0"/>
  <w15:commentEx w15:paraId="5A4D6280" w15:done="0"/>
  <w15:commentEx w15:paraId="3C833399" w15:done="0"/>
  <w15:commentEx w15:paraId="0AE94AF5" w15:done="0"/>
  <w15:commentEx w15:paraId="0AB7F7C1" w15:done="0"/>
  <w15:commentEx w15:paraId="56D6B668" w15:done="0"/>
  <w15:commentEx w15:paraId="2F447168" w15:done="0"/>
  <w15:commentEx w15:paraId="0230ACC1" w15:done="0"/>
  <w15:commentEx w15:paraId="54DADCC8" w15:done="0"/>
  <w15:commentEx w15:paraId="4AF4B150" w15:done="0"/>
  <w15:commentEx w15:paraId="4D1D6852" w15:done="0"/>
  <w15:commentEx w15:paraId="256864DA" w15:done="0"/>
  <w15:commentEx w15:paraId="710DABA8" w15:done="0"/>
  <w15:commentEx w15:paraId="1EF1741D" w15:done="0"/>
  <w15:commentEx w15:paraId="3116FFE9" w15:done="0"/>
  <w15:commentEx w15:paraId="12FC0C76" w15:done="0"/>
  <w15:commentEx w15:paraId="6F090B50" w15:done="0"/>
  <w15:commentEx w15:paraId="4005676E" w15:done="0"/>
  <w15:commentEx w15:paraId="7356C819" w15:done="0"/>
  <w15:commentEx w15:paraId="225DAB0A" w15:done="0"/>
  <w15:commentEx w15:paraId="1319C8D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9E9762" w16cid:durableId="23CE41D0"/>
  <w16cid:commentId w16cid:paraId="4F0460C8" w16cid:durableId="23CE4121"/>
  <w16cid:commentId w16cid:paraId="0386082A" w16cid:durableId="23CE4205"/>
  <w16cid:commentId w16cid:paraId="6F996E29" w16cid:durableId="23BFE21D"/>
  <w16cid:commentId w16cid:paraId="2013EB52" w16cid:durableId="23CE5824"/>
  <w16cid:commentId w16cid:paraId="62DB953B" w16cid:durableId="23CE58D3"/>
  <w16cid:commentId w16cid:paraId="4FD2DF1D" w16cid:durableId="23CE425C"/>
  <w16cid:commentId w16cid:paraId="13254E7F" w16cid:durableId="23C897E7"/>
  <w16cid:commentId w16cid:paraId="11EE0472" w16cid:durableId="23C898C4"/>
  <w16cid:commentId w16cid:paraId="4AF4CAC7" w16cid:durableId="23C8994C"/>
  <w16cid:commentId w16cid:paraId="68228669" w16cid:durableId="23C8B177"/>
  <w16cid:commentId w16cid:paraId="1C93011D" w16cid:durableId="23C89B5A"/>
  <w16cid:commentId w16cid:paraId="09548F89" w16cid:durableId="23C89AF8"/>
  <w16cid:commentId w16cid:paraId="4C01CCD6" w16cid:durableId="23C89CC0"/>
  <w16cid:commentId w16cid:paraId="0AC901CE" w16cid:durableId="23C89D56"/>
  <w16cid:commentId w16cid:paraId="1AEAD0D0" w16cid:durableId="23C89DB7"/>
  <w16cid:commentId w16cid:paraId="22D111BC" w16cid:durableId="23C89E32"/>
  <w16cid:commentId w16cid:paraId="565FB575" w16cid:durableId="23BFF08D"/>
  <w16cid:commentId w16cid:paraId="2A2ADAE3" w16cid:durableId="23BFF0C0"/>
  <w16cid:commentId w16cid:paraId="2A0BA187" w16cid:durableId="23C89ECF"/>
  <w16cid:commentId w16cid:paraId="7A375ECC" w16cid:durableId="23C89F04"/>
  <w16cid:commentId w16cid:paraId="3420B793" w16cid:durableId="23BFF116"/>
  <w16cid:commentId w16cid:paraId="3D0C690E" w16cid:durableId="23BFF173"/>
  <w16cid:commentId w16cid:paraId="2FF70C24" w16cid:durableId="23C8A17D"/>
  <w16cid:commentId w16cid:paraId="16AFFB96" w16cid:durableId="23C8A207"/>
  <w16cid:commentId w16cid:paraId="394247EF" w16cid:durableId="23C8A241"/>
  <w16cid:commentId w16cid:paraId="32C21D16" w16cid:durableId="23C00AC4"/>
  <w16cid:commentId w16cid:paraId="09ED8C92" w16cid:durableId="23C00B48"/>
  <w16cid:commentId w16cid:paraId="11976984" w16cid:durableId="23C00BCC"/>
  <w16cid:commentId w16cid:paraId="191E3977" w16cid:durableId="23C8A652"/>
  <w16cid:commentId w16cid:paraId="0C83A45F" w16cid:durableId="23C8A694"/>
  <w16cid:commentId w16cid:paraId="11A82265" w16cid:durableId="23C8A721"/>
  <w16cid:commentId w16cid:paraId="6C03F1EA" w16cid:durableId="23C8A7AF"/>
  <w16cid:commentId w16cid:paraId="2881D44F" w16cid:durableId="23C8A7EE"/>
  <w16cid:commentId w16cid:paraId="5A4D6280" w16cid:durableId="23CE432A"/>
  <w16cid:commentId w16cid:paraId="3C833399" w16cid:durableId="23CE7099"/>
  <w16cid:commentId w16cid:paraId="0AE94AF5" w16cid:durableId="23C00D43"/>
  <w16cid:commentId w16cid:paraId="0AB7F7C1" w16cid:durableId="23C8A87C"/>
  <w16cid:commentId w16cid:paraId="56D6B668" w16cid:durableId="23C00DBA"/>
  <w16cid:commentId w16cid:paraId="2F447168" w16cid:durableId="23C8AA51"/>
  <w16cid:commentId w16cid:paraId="0230ACC1" w16cid:durableId="23C8AAA2"/>
  <w16cid:commentId w16cid:paraId="54DADCC8" w16cid:durableId="23C8AB04"/>
  <w16cid:commentId w16cid:paraId="4AF4B150" w16cid:durableId="23C8AB53"/>
  <w16cid:commentId w16cid:paraId="4D1D6852" w16cid:durableId="23C8AB73"/>
  <w16cid:commentId w16cid:paraId="256864DA" w16cid:durableId="23CE67E0"/>
  <w16cid:commentId w16cid:paraId="710DABA8" w16cid:durableId="23C8AC7A"/>
  <w16cid:commentId w16cid:paraId="1EF1741D" w16cid:durableId="23C8AD69"/>
  <w16cid:commentId w16cid:paraId="3116FFE9" w16cid:durableId="23C0136F"/>
  <w16cid:commentId w16cid:paraId="12FC0C76" w16cid:durableId="23C8ADDA"/>
  <w16cid:commentId w16cid:paraId="6F090B50" w16cid:durableId="23C8AE42"/>
  <w16cid:commentId w16cid:paraId="4005676E" w16cid:durableId="23CE6B74"/>
  <w16cid:commentId w16cid:paraId="7356C819" w16cid:durableId="23CE6B7C"/>
  <w16cid:commentId w16cid:paraId="225DAB0A" w16cid:durableId="23CE6B0E"/>
  <w16cid:commentId w16cid:paraId="1319C8DB" w16cid:durableId="23CE6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EB61D" w14:textId="77777777" w:rsidR="00930A8D" w:rsidRDefault="00930A8D">
      <w:pPr>
        <w:spacing w:after="0" w:line="240" w:lineRule="auto"/>
      </w:pPr>
      <w:r>
        <w:separator/>
      </w:r>
    </w:p>
  </w:endnote>
  <w:endnote w:type="continuationSeparator" w:id="0">
    <w:p w14:paraId="3F475528" w14:textId="77777777" w:rsidR="00930A8D" w:rsidRDefault="00930A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altName w:val="Calibri"/>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45C8F" w14:textId="77777777" w:rsidR="00930A8D" w:rsidRDefault="00930A8D">
      <w:pPr>
        <w:spacing w:after="0" w:line="240" w:lineRule="auto"/>
      </w:pPr>
      <w:r>
        <w:separator/>
      </w:r>
    </w:p>
  </w:footnote>
  <w:footnote w:type="continuationSeparator" w:id="0">
    <w:p w14:paraId="43812262" w14:textId="77777777" w:rsidR="00930A8D" w:rsidRDefault="00930A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697687"/>
      <w:docPartObj>
        <w:docPartGallery w:val="Page Numbers (Top of Page)"/>
        <w:docPartUnique/>
      </w:docPartObj>
    </w:sdtPr>
    <w:sdtEndPr>
      <w:rPr>
        <w:noProof/>
      </w:rPr>
    </w:sdtEndPr>
    <w:sdtContent>
      <w:p w14:paraId="6B6F0C0B" w14:textId="15AB612D" w:rsidR="00EA28E0" w:rsidRDefault="00EA28E0">
        <w:pPr>
          <w:pStyle w:val="Header"/>
          <w:jc w:val="right"/>
        </w:pPr>
        <w:ins w:id="587" w:author="Author" w:date="2021-01-30T21:31:00Z">
          <w:r w:rsidRPr="00F41915">
            <w:rPr>
              <w:rFonts w:ascii="Times New Roman" w:hAnsi="Times New Roman" w:cs="Times New Roman"/>
              <w:b/>
              <w:sz w:val="22"/>
            </w:rPr>
            <w:t xml:space="preserve">SELF-INTRODUCTIONS </w:t>
          </w:r>
          <w:r w:rsidRPr="00F41915">
            <w:rPr>
              <w:rStyle w:val="CommentReference"/>
              <w:rFonts w:ascii="Times New Roman" w:hAnsi="Times New Roman" w:cs="Times New Roman"/>
              <w:sz w:val="22"/>
              <w:szCs w:val="22"/>
            </w:rPr>
            <w:annotationRef/>
          </w:r>
          <w:r w:rsidRPr="00F41915">
            <w:rPr>
              <w:rFonts w:ascii="Times New Roman" w:hAnsi="Times New Roman" w:cs="Times New Roman"/>
              <w:b/>
              <w:sz w:val="22"/>
            </w:rPr>
            <w:t>BY LEARNERS OF JAPANESE</w:t>
          </w:r>
          <w:r>
            <w:rPr>
              <w:rFonts w:ascii="Times New Roman" w:hAnsi="Times New Roman" w:cs="Times New Roman"/>
              <w:b/>
              <w:sz w:val="24"/>
              <w:szCs w:val="24"/>
            </w:rPr>
            <w:tab/>
          </w:r>
          <w:r>
            <w:t xml:space="preserve"> </w:t>
          </w:r>
        </w:ins>
        <w:r>
          <w:fldChar w:fldCharType="begin"/>
        </w:r>
        <w:r>
          <w:instrText xml:space="preserve"> PAGE   \* MERGEFORMAT </w:instrText>
        </w:r>
        <w:r>
          <w:fldChar w:fldCharType="separate"/>
        </w:r>
        <w:r>
          <w:rPr>
            <w:noProof/>
          </w:rPr>
          <w:t>2</w:t>
        </w:r>
        <w:r>
          <w:rPr>
            <w:noProof/>
          </w:rPr>
          <w:fldChar w:fldCharType="end"/>
        </w:r>
      </w:p>
    </w:sdtContent>
  </w:sdt>
  <w:p w14:paraId="37104C4A" w14:textId="77777777" w:rsidR="00EA28E0" w:rsidRDefault="00EA28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1767"/>
      <w:docPartObj>
        <w:docPartGallery w:val="Page Numbers (Top of Page)"/>
        <w:docPartUnique/>
      </w:docPartObj>
    </w:sdtPr>
    <w:sdtEndPr>
      <w:rPr>
        <w:noProof/>
      </w:rPr>
    </w:sdtEndPr>
    <w:sdtContent>
      <w:p w14:paraId="67186C08" w14:textId="41EB3E97" w:rsidR="00EA28E0" w:rsidRDefault="00EA28E0">
        <w:pPr>
          <w:pStyle w:val="Header"/>
          <w:jc w:val="right"/>
        </w:pPr>
        <w:ins w:id="588" w:author="Author" w:date="2021-01-30T21:33:00Z">
          <w:r w:rsidRPr="00EE465B">
            <w:rPr>
              <w:rFonts w:ascii="Times New Roman" w:hAnsi="Times New Roman" w:cs="Times New Roman"/>
              <w:b/>
              <w:sz w:val="22"/>
            </w:rPr>
            <w:t xml:space="preserve">SELF-INTRODUCTIONS </w:t>
          </w:r>
          <w:r w:rsidRPr="00EE465B">
            <w:rPr>
              <w:rStyle w:val="CommentReference"/>
              <w:rFonts w:ascii="Times New Roman" w:hAnsi="Times New Roman" w:cs="Times New Roman"/>
              <w:sz w:val="22"/>
              <w:szCs w:val="22"/>
            </w:rPr>
            <w:annotationRef/>
          </w:r>
          <w:r w:rsidRPr="00EE465B">
            <w:rPr>
              <w:rFonts w:ascii="Times New Roman" w:hAnsi="Times New Roman" w:cs="Times New Roman"/>
              <w:b/>
              <w:sz w:val="22"/>
            </w:rPr>
            <w:t>BY LEARNERS OF JAPANESE</w:t>
          </w:r>
        </w:ins>
        <w:ins w:id="589" w:author="Author" w:date="2021-01-30T21:32:00Z">
          <w:r>
            <w:rPr>
              <w:rFonts w:ascii="Times New Roman" w:hAnsi="Times New Roman" w:cs="Times New Roman"/>
              <w:b/>
              <w:sz w:val="24"/>
              <w:szCs w:val="24"/>
            </w:rPr>
            <w:tab/>
          </w:r>
          <w:r>
            <w:t xml:space="preserve"> </w:t>
          </w:r>
        </w:ins>
        <w:r>
          <w:fldChar w:fldCharType="begin"/>
        </w:r>
        <w:r>
          <w:instrText xml:space="preserve"> PAGE   \* MERGEFORMAT </w:instrText>
        </w:r>
        <w:r>
          <w:fldChar w:fldCharType="separate"/>
        </w:r>
        <w:r>
          <w:rPr>
            <w:noProof/>
          </w:rPr>
          <w:t>2</w:t>
        </w:r>
        <w:r>
          <w:rPr>
            <w:noProof/>
          </w:rPr>
          <w:fldChar w:fldCharType="end"/>
        </w:r>
      </w:p>
    </w:sdtContent>
  </w:sdt>
  <w:p w14:paraId="7451D5B1" w14:textId="77777777" w:rsidR="00EA28E0" w:rsidRDefault="00EA28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007705418"/>
      <w:docPartObj>
        <w:docPartGallery w:val="Page Numbers (Top of Page)"/>
        <w:docPartUnique/>
      </w:docPartObj>
    </w:sdtPr>
    <w:sdtEndPr>
      <w:rPr>
        <w:noProof/>
      </w:rPr>
    </w:sdtEndPr>
    <w:sdtContent>
      <w:p w14:paraId="12D06254" w14:textId="7E109FD0" w:rsidR="00EA28E0" w:rsidRPr="00F41915" w:rsidRDefault="00EA28E0">
        <w:pPr>
          <w:pStyle w:val="Header"/>
          <w:jc w:val="right"/>
          <w:rPr>
            <w:rFonts w:ascii="Times New Roman" w:hAnsi="Times New Roman" w:cs="Times New Roman"/>
          </w:rPr>
        </w:pPr>
        <w:ins w:id="590" w:author="Author" w:date="2021-01-30T21:31:00Z">
          <w:r w:rsidRPr="00F41915">
            <w:rPr>
              <w:rFonts w:ascii="Times New Roman" w:hAnsi="Times New Roman" w:cs="Times New Roman"/>
              <w:b/>
              <w:sz w:val="22"/>
            </w:rPr>
            <w:t xml:space="preserve">SELF-INTRODUCTIONS </w:t>
          </w:r>
          <w:r w:rsidRPr="00F41915">
            <w:rPr>
              <w:rStyle w:val="CommentReference"/>
              <w:rFonts w:ascii="Times New Roman" w:hAnsi="Times New Roman" w:cs="Times New Roman"/>
              <w:sz w:val="22"/>
              <w:szCs w:val="22"/>
            </w:rPr>
            <w:annotationRef/>
          </w:r>
          <w:r w:rsidRPr="00F41915">
            <w:rPr>
              <w:rFonts w:ascii="Times New Roman" w:hAnsi="Times New Roman" w:cs="Times New Roman"/>
              <w:b/>
              <w:sz w:val="22"/>
            </w:rPr>
            <w:t>BY LEARNERS OF JAPANESE</w:t>
          </w:r>
          <w:r w:rsidRPr="00EF59E2">
            <w:rPr>
              <w:rFonts w:ascii="Times New Roman" w:hAnsi="Times New Roman" w:cs="Times New Roman"/>
              <w:b/>
              <w:sz w:val="24"/>
              <w:szCs w:val="24"/>
            </w:rPr>
            <w:t xml:space="preserve"> </w:t>
          </w:r>
          <w:r w:rsidRPr="00EF59E2">
            <w:rPr>
              <w:rFonts w:ascii="Times New Roman" w:hAnsi="Times New Roman" w:cs="Times New Roman"/>
              <w:b/>
              <w:sz w:val="24"/>
              <w:szCs w:val="24"/>
            </w:rPr>
            <w:tab/>
          </w:r>
        </w:ins>
        <w:r w:rsidRPr="00F41915">
          <w:rPr>
            <w:rFonts w:ascii="Times New Roman" w:hAnsi="Times New Roman" w:cs="Times New Roman"/>
          </w:rPr>
          <w:fldChar w:fldCharType="begin"/>
        </w:r>
        <w:r w:rsidRPr="00F41915">
          <w:rPr>
            <w:rFonts w:ascii="Times New Roman" w:hAnsi="Times New Roman" w:cs="Times New Roman"/>
          </w:rPr>
          <w:instrText xml:space="preserve"> PAGE   \* MERGEFORMAT </w:instrText>
        </w:r>
        <w:r w:rsidRPr="00F41915">
          <w:rPr>
            <w:rFonts w:ascii="Times New Roman" w:hAnsi="Times New Roman" w:cs="Times New Roman"/>
          </w:rPr>
          <w:fldChar w:fldCharType="separate"/>
        </w:r>
        <w:r w:rsidRPr="00F41915">
          <w:rPr>
            <w:rFonts w:ascii="Times New Roman" w:hAnsi="Times New Roman" w:cs="Times New Roman"/>
            <w:noProof/>
          </w:rPr>
          <w:t>2</w:t>
        </w:r>
        <w:r w:rsidRPr="00F41915">
          <w:rPr>
            <w:rFonts w:ascii="Times New Roman" w:hAnsi="Times New Roman" w:cs="Times New Roman"/>
            <w:noProof/>
          </w:rPr>
          <w:fldChar w:fldCharType="end"/>
        </w:r>
      </w:p>
    </w:sdtContent>
  </w:sdt>
  <w:p w14:paraId="2135806D" w14:textId="337D4502" w:rsidR="00EA28E0" w:rsidRDefault="00EA28E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36253"/>
    <w:multiLevelType w:val="hybridMultilevel"/>
    <w:tmpl w:val="8F286806"/>
    <w:lvl w:ilvl="0" w:tplc="29C008E0">
      <w:start w:val="1"/>
      <w:numFmt w:val="decimal"/>
      <w:lvlText w:val="%1."/>
      <w:lvlJc w:val="left"/>
      <w:pPr>
        <w:ind w:left="3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F162860">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52444B0E">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B2141F84">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35E820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E6701C72">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8FBA5C70">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871824F2">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D26C37BC">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4AAE2FF9"/>
    <w:multiLevelType w:val="multilevel"/>
    <w:tmpl w:val="2D7AEBF4"/>
    <w:lvl w:ilvl="0">
      <w:start w:val="1"/>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2">
      <w:start w:val="1"/>
      <w:numFmt w:val="decimal"/>
      <w:pStyle w:val="Heading3"/>
      <w:lvlText w:val="%1.%2.%3"/>
      <w:lvlJc w:val="left"/>
      <w:pPr>
        <w:ind w:left="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mirrorMargins/>
  <w:proofState w:spelling="clean" w:grammar="clean"/>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zY3tjS1NDYyNzFS0lEKTi0uzszPAykwqgUA13KfEywAAAA="/>
  </w:docVars>
  <w:rsids>
    <w:rsidRoot w:val="00D010AD"/>
    <w:rsid w:val="00023E6A"/>
    <w:rsid w:val="000361CC"/>
    <w:rsid w:val="000502A3"/>
    <w:rsid w:val="00072AA8"/>
    <w:rsid w:val="0009105F"/>
    <w:rsid w:val="00093908"/>
    <w:rsid w:val="000B2501"/>
    <w:rsid w:val="000B5144"/>
    <w:rsid w:val="000D2713"/>
    <w:rsid w:val="000E0145"/>
    <w:rsid w:val="000E0A1D"/>
    <w:rsid w:val="000E5743"/>
    <w:rsid w:val="00120F65"/>
    <w:rsid w:val="00130FF1"/>
    <w:rsid w:val="00134564"/>
    <w:rsid w:val="00145349"/>
    <w:rsid w:val="00155B55"/>
    <w:rsid w:val="00163E2C"/>
    <w:rsid w:val="00170AD8"/>
    <w:rsid w:val="001800D5"/>
    <w:rsid w:val="001801A9"/>
    <w:rsid w:val="00183312"/>
    <w:rsid w:val="00183C36"/>
    <w:rsid w:val="00184E34"/>
    <w:rsid w:val="0019513F"/>
    <w:rsid w:val="00200D4B"/>
    <w:rsid w:val="00210042"/>
    <w:rsid w:val="002108EF"/>
    <w:rsid w:val="0022127A"/>
    <w:rsid w:val="00225C27"/>
    <w:rsid w:val="002303FE"/>
    <w:rsid w:val="00231716"/>
    <w:rsid w:val="00245E00"/>
    <w:rsid w:val="00267F8C"/>
    <w:rsid w:val="002862AD"/>
    <w:rsid w:val="002876AE"/>
    <w:rsid w:val="00290E24"/>
    <w:rsid w:val="002A44F7"/>
    <w:rsid w:val="002B2F83"/>
    <w:rsid w:val="002B510E"/>
    <w:rsid w:val="002C370C"/>
    <w:rsid w:val="00307DAC"/>
    <w:rsid w:val="00307EEF"/>
    <w:rsid w:val="00324C98"/>
    <w:rsid w:val="00327C9C"/>
    <w:rsid w:val="003322A9"/>
    <w:rsid w:val="00354A2E"/>
    <w:rsid w:val="00357C0A"/>
    <w:rsid w:val="0038097B"/>
    <w:rsid w:val="00382FE6"/>
    <w:rsid w:val="003A6DF6"/>
    <w:rsid w:val="003A719D"/>
    <w:rsid w:val="003C0DD6"/>
    <w:rsid w:val="003F17E7"/>
    <w:rsid w:val="003F60B5"/>
    <w:rsid w:val="00405654"/>
    <w:rsid w:val="00412B04"/>
    <w:rsid w:val="00412C8D"/>
    <w:rsid w:val="004239D2"/>
    <w:rsid w:val="004244B4"/>
    <w:rsid w:val="00442DBA"/>
    <w:rsid w:val="00460739"/>
    <w:rsid w:val="00476BFA"/>
    <w:rsid w:val="0049184A"/>
    <w:rsid w:val="004B6F94"/>
    <w:rsid w:val="004D33C0"/>
    <w:rsid w:val="004F50A9"/>
    <w:rsid w:val="00500A9D"/>
    <w:rsid w:val="00512EB5"/>
    <w:rsid w:val="00567B67"/>
    <w:rsid w:val="00581037"/>
    <w:rsid w:val="005B289C"/>
    <w:rsid w:val="005C1C81"/>
    <w:rsid w:val="005E0532"/>
    <w:rsid w:val="005E1670"/>
    <w:rsid w:val="005E2AFC"/>
    <w:rsid w:val="005E71BE"/>
    <w:rsid w:val="00605363"/>
    <w:rsid w:val="00620E30"/>
    <w:rsid w:val="00626755"/>
    <w:rsid w:val="006410EB"/>
    <w:rsid w:val="0064429C"/>
    <w:rsid w:val="00665173"/>
    <w:rsid w:val="00683A33"/>
    <w:rsid w:val="00696143"/>
    <w:rsid w:val="006973FE"/>
    <w:rsid w:val="006B2760"/>
    <w:rsid w:val="006B7BC4"/>
    <w:rsid w:val="006C605E"/>
    <w:rsid w:val="006D2E94"/>
    <w:rsid w:val="006D5301"/>
    <w:rsid w:val="006D64E8"/>
    <w:rsid w:val="006F2E18"/>
    <w:rsid w:val="00700E58"/>
    <w:rsid w:val="007179AB"/>
    <w:rsid w:val="007553D6"/>
    <w:rsid w:val="00780D0A"/>
    <w:rsid w:val="007A2270"/>
    <w:rsid w:val="007B4089"/>
    <w:rsid w:val="007F410F"/>
    <w:rsid w:val="007F48B1"/>
    <w:rsid w:val="00815365"/>
    <w:rsid w:val="00821902"/>
    <w:rsid w:val="0082515D"/>
    <w:rsid w:val="00836248"/>
    <w:rsid w:val="00850907"/>
    <w:rsid w:val="008867B7"/>
    <w:rsid w:val="008931DD"/>
    <w:rsid w:val="008C260B"/>
    <w:rsid w:val="008D1C5D"/>
    <w:rsid w:val="008E5003"/>
    <w:rsid w:val="009012CF"/>
    <w:rsid w:val="009044B6"/>
    <w:rsid w:val="0090493B"/>
    <w:rsid w:val="00913C68"/>
    <w:rsid w:val="009146D1"/>
    <w:rsid w:val="00930A8D"/>
    <w:rsid w:val="009336D9"/>
    <w:rsid w:val="00934F98"/>
    <w:rsid w:val="00940307"/>
    <w:rsid w:val="0095165D"/>
    <w:rsid w:val="0095210B"/>
    <w:rsid w:val="009711E3"/>
    <w:rsid w:val="00984B3B"/>
    <w:rsid w:val="00996FC6"/>
    <w:rsid w:val="009B1BA8"/>
    <w:rsid w:val="009B7F58"/>
    <w:rsid w:val="009C567C"/>
    <w:rsid w:val="009C5E43"/>
    <w:rsid w:val="009E1A49"/>
    <w:rsid w:val="009E6259"/>
    <w:rsid w:val="00A008D6"/>
    <w:rsid w:val="00A139DC"/>
    <w:rsid w:val="00A17678"/>
    <w:rsid w:val="00A27333"/>
    <w:rsid w:val="00A37A00"/>
    <w:rsid w:val="00A51BDA"/>
    <w:rsid w:val="00A5593D"/>
    <w:rsid w:val="00A56C42"/>
    <w:rsid w:val="00A65244"/>
    <w:rsid w:val="00A7543E"/>
    <w:rsid w:val="00A907F6"/>
    <w:rsid w:val="00A91520"/>
    <w:rsid w:val="00AA3654"/>
    <w:rsid w:val="00AA4EE9"/>
    <w:rsid w:val="00AD025C"/>
    <w:rsid w:val="00AD451F"/>
    <w:rsid w:val="00AE1DA2"/>
    <w:rsid w:val="00B03423"/>
    <w:rsid w:val="00B0473C"/>
    <w:rsid w:val="00B20420"/>
    <w:rsid w:val="00B7247E"/>
    <w:rsid w:val="00B75B89"/>
    <w:rsid w:val="00B8354D"/>
    <w:rsid w:val="00B85AC6"/>
    <w:rsid w:val="00B87241"/>
    <w:rsid w:val="00B90AB1"/>
    <w:rsid w:val="00B916C6"/>
    <w:rsid w:val="00B95E01"/>
    <w:rsid w:val="00BA596F"/>
    <w:rsid w:val="00BA710F"/>
    <w:rsid w:val="00BA7DC3"/>
    <w:rsid w:val="00BB4FAA"/>
    <w:rsid w:val="00BC3410"/>
    <w:rsid w:val="00BC51BA"/>
    <w:rsid w:val="00BC6C53"/>
    <w:rsid w:val="00BE402C"/>
    <w:rsid w:val="00BF0CC0"/>
    <w:rsid w:val="00C0152A"/>
    <w:rsid w:val="00C21499"/>
    <w:rsid w:val="00C24634"/>
    <w:rsid w:val="00C2648D"/>
    <w:rsid w:val="00C30B71"/>
    <w:rsid w:val="00C42B96"/>
    <w:rsid w:val="00C430DA"/>
    <w:rsid w:val="00C633DB"/>
    <w:rsid w:val="00C63FE9"/>
    <w:rsid w:val="00C729E7"/>
    <w:rsid w:val="00C8439F"/>
    <w:rsid w:val="00C90A40"/>
    <w:rsid w:val="00C923B6"/>
    <w:rsid w:val="00C93027"/>
    <w:rsid w:val="00C972FE"/>
    <w:rsid w:val="00CC7024"/>
    <w:rsid w:val="00CF628D"/>
    <w:rsid w:val="00D010AD"/>
    <w:rsid w:val="00D07513"/>
    <w:rsid w:val="00D20DC0"/>
    <w:rsid w:val="00D2385C"/>
    <w:rsid w:val="00D3336F"/>
    <w:rsid w:val="00D35D9A"/>
    <w:rsid w:val="00D41505"/>
    <w:rsid w:val="00D4541C"/>
    <w:rsid w:val="00D53BAE"/>
    <w:rsid w:val="00D7280F"/>
    <w:rsid w:val="00D80B8E"/>
    <w:rsid w:val="00D81FD6"/>
    <w:rsid w:val="00D90213"/>
    <w:rsid w:val="00D93DE2"/>
    <w:rsid w:val="00D93E21"/>
    <w:rsid w:val="00DC62A0"/>
    <w:rsid w:val="00DE2526"/>
    <w:rsid w:val="00E26F7C"/>
    <w:rsid w:val="00E83C7B"/>
    <w:rsid w:val="00E91C39"/>
    <w:rsid w:val="00EA14E5"/>
    <w:rsid w:val="00EA28E0"/>
    <w:rsid w:val="00EA577A"/>
    <w:rsid w:val="00EB1995"/>
    <w:rsid w:val="00EB4F67"/>
    <w:rsid w:val="00ED2C14"/>
    <w:rsid w:val="00ED61C2"/>
    <w:rsid w:val="00EF59E2"/>
    <w:rsid w:val="00EF6FCF"/>
    <w:rsid w:val="00F177D3"/>
    <w:rsid w:val="00F3235F"/>
    <w:rsid w:val="00F32A78"/>
    <w:rsid w:val="00F33524"/>
    <w:rsid w:val="00F3616A"/>
    <w:rsid w:val="00F41915"/>
    <w:rsid w:val="00F47C02"/>
    <w:rsid w:val="00F50D57"/>
    <w:rsid w:val="00F51E37"/>
    <w:rsid w:val="00F62919"/>
    <w:rsid w:val="00F73115"/>
    <w:rsid w:val="00F76F89"/>
    <w:rsid w:val="00F77A10"/>
    <w:rsid w:val="00FC2180"/>
    <w:rsid w:val="00FC5EEE"/>
    <w:rsid w:val="00FC684E"/>
    <w:rsid w:val="00FC765C"/>
    <w:rsid w:val="00FE54F6"/>
    <w:rsid w:val="00FE6CDD"/>
    <w:rsid w:val="00FF4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9E77F"/>
  <w15:docId w15:val="{24394F3B-A1A6-4619-8079-302B314A8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8" w:line="258" w:lineRule="auto"/>
      <w:ind w:left="10" w:right="51" w:hanging="10"/>
      <w:jc w:val="both"/>
    </w:pPr>
    <w:rPr>
      <w:rFonts w:ascii="Calibri" w:eastAsia="Calibri" w:hAnsi="Calibri" w:cs="Calibri"/>
      <w:color w:val="000000"/>
      <w:sz w:val="23"/>
    </w:rPr>
  </w:style>
  <w:style w:type="paragraph" w:styleId="Heading1">
    <w:name w:val="heading 1"/>
    <w:next w:val="Normal"/>
    <w:link w:val="Heading1Char"/>
    <w:uiPriority w:val="9"/>
    <w:qFormat/>
    <w:pPr>
      <w:keepNext/>
      <w:keepLines/>
      <w:numPr>
        <w:numId w:val="2"/>
      </w:numPr>
      <w:spacing w:after="189"/>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2"/>
      </w:numPr>
      <w:spacing w:after="200"/>
      <w:outlineLvl w:val="1"/>
    </w:pPr>
    <w:rPr>
      <w:rFonts w:ascii="Calibri" w:eastAsia="Calibri" w:hAnsi="Calibri" w:cs="Calibri"/>
      <w:b/>
      <w:color w:val="000000"/>
      <w:sz w:val="23"/>
    </w:rPr>
  </w:style>
  <w:style w:type="paragraph" w:styleId="Heading3">
    <w:name w:val="heading 3"/>
    <w:next w:val="Normal"/>
    <w:link w:val="Heading3Char"/>
    <w:uiPriority w:val="9"/>
    <w:unhideWhenUsed/>
    <w:qFormat/>
    <w:pPr>
      <w:keepNext/>
      <w:keepLines/>
      <w:numPr>
        <w:ilvl w:val="2"/>
        <w:numId w:val="2"/>
      </w:numPr>
      <w:spacing w:after="200"/>
      <w:outlineLvl w:val="2"/>
    </w:pPr>
    <w:rPr>
      <w:rFonts w:ascii="Calibri" w:eastAsia="Calibri" w:hAnsi="Calibri" w:cs="Calibri"/>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3"/>
    </w:rPr>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2100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042"/>
    <w:rPr>
      <w:rFonts w:ascii="Calibri" w:eastAsia="Calibri" w:hAnsi="Calibri" w:cs="Calibri"/>
      <w:color w:val="000000"/>
      <w:sz w:val="23"/>
    </w:rPr>
  </w:style>
  <w:style w:type="paragraph" w:styleId="Header">
    <w:name w:val="header"/>
    <w:basedOn w:val="Normal"/>
    <w:link w:val="HeaderChar"/>
    <w:uiPriority w:val="99"/>
    <w:unhideWhenUsed/>
    <w:rsid w:val="002100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042"/>
    <w:rPr>
      <w:rFonts w:ascii="Calibri" w:eastAsia="Calibri" w:hAnsi="Calibri" w:cs="Calibri"/>
      <w:color w:val="000000"/>
      <w:sz w:val="23"/>
    </w:rPr>
  </w:style>
  <w:style w:type="character" w:styleId="CommentReference">
    <w:name w:val="annotation reference"/>
    <w:basedOn w:val="DefaultParagraphFont"/>
    <w:uiPriority w:val="99"/>
    <w:semiHidden/>
    <w:unhideWhenUsed/>
    <w:rsid w:val="002B510E"/>
    <w:rPr>
      <w:sz w:val="16"/>
      <w:szCs w:val="16"/>
    </w:rPr>
  </w:style>
  <w:style w:type="paragraph" w:styleId="CommentText">
    <w:name w:val="annotation text"/>
    <w:basedOn w:val="Normal"/>
    <w:link w:val="CommentTextChar"/>
    <w:uiPriority w:val="99"/>
    <w:unhideWhenUsed/>
    <w:rsid w:val="002B510E"/>
    <w:pPr>
      <w:spacing w:line="240" w:lineRule="auto"/>
    </w:pPr>
    <w:rPr>
      <w:sz w:val="20"/>
      <w:szCs w:val="20"/>
    </w:rPr>
  </w:style>
  <w:style w:type="character" w:customStyle="1" w:styleId="CommentTextChar">
    <w:name w:val="Comment Text Char"/>
    <w:basedOn w:val="DefaultParagraphFont"/>
    <w:link w:val="CommentText"/>
    <w:uiPriority w:val="99"/>
    <w:rsid w:val="002B510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2B510E"/>
    <w:rPr>
      <w:b/>
      <w:bCs/>
    </w:rPr>
  </w:style>
  <w:style w:type="character" w:customStyle="1" w:styleId="CommentSubjectChar">
    <w:name w:val="Comment Subject Char"/>
    <w:basedOn w:val="CommentTextChar"/>
    <w:link w:val="CommentSubject"/>
    <w:uiPriority w:val="99"/>
    <w:semiHidden/>
    <w:rsid w:val="002B510E"/>
    <w:rPr>
      <w:rFonts w:ascii="Calibri" w:eastAsia="Calibri" w:hAnsi="Calibri" w:cs="Calibri"/>
      <w:b/>
      <w:bCs/>
      <w:color w:val="000000"/>
      <w:sz w:val="20"/>
      <w:szCs w:val="20"/>
    </w:rPr>
  </w:style>
  <w:style w:type="character" w:customStyle="1" w:styleId="fontstyle01">
    <w:name w:val="fontstyle01"/>
    <w:basedOn w:val="DefaultParagraphFont"/>
    <w:rsid w:val="002B510E"/>
    <w:rPr>
      <w:rFonts w:ascii="TimesNewRomanPSMT" w:hAnsi="TimesNewRomanPSMT" w:hint="default"/>
      <w:b w:val="0"/>
      <w:bCs w:val="0"/>
      <w:i w:val="0"/>
      <w:iCs w:val="0"/>
      <w:color w:val="000000"/>
      <w:sz w:val="30"/>
      <w:szCs w:val="30"/>
    </w:rPr>
  </w:style>
  <w:style w:type="paragraph" w:styleId="Revision">
    <w:name w:val="Revision"/>
    <w:hidden/>
    <w:uiPriority w:val="99"/>
    <w:semiHidden/>
    <w:rsid w:val="00EA577A"/>
    <w:pPr>
      <w:spacing w:after="0" w:line="240" w:lineRule="auto"/>
    </w:pPr>
    <w:rPr>
      <w:rFonts w:ascii="Calibri" w:eastAsia="Calibri" w:hAnsi="Calibri" w:cs="Calibri"/>
      <w:color w:val="000000"/>
      <w:sz w:val="23"/>
    </w:rPr>
  </w:style>
  <w:style w:type="character" w:styleId="Hyperlink">
    <w:name w:val="Hyperlink"/>
    <w:basedOn w:val="DefaultParagraphFont"/>
    <w:uiPriority w:val="99"/>
    <w:unhideWhenUsed/>
    <w:rsid w:val="009E1A49"/>
    <w:rPr>
      <w:color w:val="0563C1" w:themeColor="hyperlink"/>
      <w:u w:val="single"/>
    </w:rPr>
  </w:style>
  <w:style w:type="character" w:styleId="UnresolvedMention">
    <w:name w:val="Unresolved Mention"/>
    <w:basedOn w:val="DefaultParagraphFont"/>
    <w:uiPriority w:val="99"/>
    <w:semiHidden/>
    <w:unhideWhenUsed/>
    <w:rsid w:val="009E1A49"/>
    <w:rPr>
      <w:color w:val="605E5C"/>
      <w:shd w:val="clear" w:color="auto" w:fill="E1DFDD"/>
    </w:rPr>
  </w:style>
  <w:style w:type="paragraph" w:styleId="BalloonText">
    <w:name w:val="Balloon Text"/>
    <w:basedOn w:val="Normal"/>
    <w:link w:val="BalloonTextChar"/>
    <w:uiPriority w:val="99"/>
    <w:semiHidden/>
    <w:unhideWhenUsed/>
    <w:rsid w:val="00B872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7241"/>
    <w:rPr>
      <w:rFonts w:ascii="Segoe UI" w:eastAsia="Calibri" w:hAnsi="Segoe UI" w:cs="Segoe UI"/>
      <w:color w:val="000000"/>
      <w:sz w:val="18"/>
      <w:szCs w:val="18"/>
    </w:rPr>
  </w:style>
  <w:style w:type="paragraph" w:styleId="NormalWeb">
    <w:name w:val="Normal (Web)"/>
    <w:basedOn w:val="Normal"/>
    <w:uiPriority w:val="99"/>
    <w:unhideWhenUsed/>
    <w:rsid w:val="00C24634"/>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C2463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157987">
      <w:bodyDiv w:val="1"/>
      <w:marLeft w:val="0"/>
      <w:marRight w:val="0"/>
      <w:marTop w:val="0"/>
      <w:marBottom w:val="0"/>
      <w:divBdr>
        <w:top w:val="none" w:sz="0" w:space="0" w:color="auto"/>
        <w:left w:val="none" w:sz="0" w:space="0" w:color="auto"/>
        <w:bottom w:val="none" w:sz="0" w:space="0" w:color="auto"/>
        <w:right w:val="none" w:sz="0" w:space="0" w:color="auto"/>
      </w:divBdr>
      <w:divsChild>
        <w:div w:id="1806577191">
          <w:blockQuote w:val="1"/>
          <w:marLeft w:val="720"/>
          <w:marRight w:val="720"/>
          <w:marTop w:val="100"/>
          <w:marBottom w:val="100"/>
          <w:divBdr>
            <w:top w:val="none" w:sz="0" w:space="0" w:color="auto"/>
            <w:left w:val="none" w:sz="0" w:space="0" w:color="auto"/>
            <w:bottom w:val="none" w:sz="0" w:space="0" w:color="auto"/>
            <w:right w:val="none" w:sz="0" w:space="0" w:color="auto"/>
          </w:divBdr>
        </w:div>
        <w:div w:id="902061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2629533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2373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agepub.com/journal-author-gateway" TargetMode="External"/><Relationship Id="rId1" Type="http://schemas.openxmlformats.org/officeDocument/2006/relationships/hyperlink" Target="https://journals.sagepub.com/author-instructions/JEX"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2854</Words>
  <Characters>1626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uthor</cp:lastModifiedBy>
  <cp:revision>2</cp:revision>
  <dcterms:created xsi:type="dcterms:W3CDTF">2021-02-12T10:00:00Z</dcterms:created>
  <dcterms:modified xsi:type="dcterms:W3CDTF">2021-02-12T10:00:00Z</dcterms:modified>
</cp:coreProperties>
</file>